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4B04CF" w14:textId="058958FD" w:rsidR="007A7282" w:rsidRPr="007A7282" w:rsidRDefault="007A7282" w:rsidP="007A7282">
      <w:pPr>
        <w:pStyle w:val="NoSpacing"/>
        <w:rPr>
          <w:b/>
        </w:rPr>
      </w:pPr>
      <w:r w:rsidRPr="007A7282">
        <w:rPr>
          <w:b/>
        </w:rPr>
        <w:t xml:space="preserve">ENTRY NO. 8 – </w:t>
      </w:r>
      <w:del w:id="0" w:author="Rupi Singh" w:date="2020-10-21T10:39:00Z">
        <w:r w:rsidRPr="007A7282" w:rsidDel="009D70DE">
          <w:rPr>
            <w:b/>
          </w:rPr>
          <w:delText>[</w:delText>
        </w:r>
      </w:del>
      <w:ins w:id="1" w:author="Kirkham, Alice" w:date="2021-06-22T16:09:00Z">
        <w:r w:rsidR="005854E3">
          <w:rPr>
            <w:b/>
          </w:rPr>
          <w:t xml:space="preserve">APPLICATION OF </w:t>
        </w:r>
      </w:ins>
      <w:r w:rsidRPr="007A7282">
        <w:rPr>
          <w:b/>
        </w:rPr>
        <w:t>UNIDENTIFIED CASH RECEIPTS</w:t>
      </w:r>
      <w:del w:id="2" w:author="Kirkham, Alice" w:date="2021-06-22T16:10:00Z">
        <w:r w:rsidRPr="007A7282" w:rsidDel="005854E3">
          <w:rPr>
            <w:b/>
          </w:rPr>
          <w:delText xml:space="preserve"> ARE APPLIED</w:delText>
        </w:r>
      </w:del>
      <w:del w:id="3" w:author="Rupi Singh" w:date="2020-10-21T10:39:00Z">
        <w:r w:rsidRPr="007A7282" w:rsidDel="009D70DE">
          <w:rPr>
            <w:b/>
          </w:rPr>
          <w:delText>]</w:delText>
        </w:r>
      </w:del>
      <w:r w:rsidRPr="007A7282">
        <w:rPr>
          <w:b/>
        </w:rPr>
        <w:t xml:space="preserve"> </w:t>
      </w:r>
      <w:r w:rsidRPr="007A7282">
        <w:rPr>
          <w:b/>
        </w:rPr>
        <w:tab/>
      </w:r>
      <w:ins w:id="4" w:author="Kirkham, Alice" w:date="2021-06-22T16:11:00Z">
        <w:r w:rsidR="00E75156">
          <w:rPr>
            <w:b/>
          </w:rPr>
          <w:tab/>
        </w:r>
      </w:ins>
      <w:r w:rsidRPr="007A7282">
        <w:rPr>
          <w:b/>
        </w:rPr>
        <w:t xml:space="preserve">10508 </w:t>
      </w:r>
    </w:p>
    <w:p w14:paraId="5D046266" w14:textId="4A1D7F92" w:rsidR="007A7282" w:rsidRPr="008461B9" w:rsidRDefault="007A7282" w:rsidP="007A7282">
      <w:pPr>
        <w:pStyle w:val="NoSpacing"/>
      </w:pPr>
      <w:r w:rsidRPr="008461B9">
        <w:t>(Revised</w:t>
      </w:r>
      <w:r>
        <w:t xml:space="preserve"> </w:t>
      </w:r>
      <w:del w:id="5" w:author="Rupi Singh" w:date="2020-10-21T10:40:00Z">
        <w:r w:rsidDel="009D70DE">
          <w:delText>06/2020</w:delText>
        </w:r>
      </w:del>
      <w:ins w:id="6" w:author="Nguyen, Hoa [4]" w:date="2021-10-26T22:29:00Z">
        <w:r w:rsidR="0053322A">
          <w:t>1</w:t>
        </w:r>
      </w:ins>
      <w:r w:rsidR="006E07F9">
        <w:t>2</w:t>
      </w:r>
      <w:bookmarkStart w:id="7" w:name="_GoBack"/>
      <w:bookmarkEnd w:id="7"/>
      <w:ins w:id="8" w:author="Kirkham, Alice" w:date="2021-10-20T13:56:00Z">
        <w:r w:rsidR="007E1573">
          <w:t>/2021</w:t>
        </w:r>
      </w:ins>
      <w:r w:rsidRPr="008461B9">
        <w:t xml:space="preserve">) </w:t>
      </w:r>
    </w:p>
    <w:p w14:paraId="167AB771" w14:textId="77777777" w:rsidR="007A7282" w:rsidRDefault="007A7282" w:rsidP="007A7282">
      <w:pPr>
        <w:spacing w:after="0" w:line="259" w:lineRule="auto"/>
        <w:rPr>
          <w:szCs w:val="24"/>
        </w:rPr>
      </w:pPr>
    </w:p>
    <w:p w14:paraId="0460ED51" w14:textId="32B83C93" w:rsidR="007A7282" w:rsidRDefault="007A7282" w:rsidP="007A7282">
      <w:pPr>
        <w:spacing w:after="0" w:line="259" w:lineRule="auto"/>
        <w:rPr>
          <w:ins w:id="9" w:author="Yang, Mailee" w:date="2020-12-14T12:34:00Z"/>
          <w:szCs w:val="24"/>
          <w:shd w:val="clear" w:color="auto" w:fill="FFFFFF"/>
        </w:rPr>
      </w:pPr>
      <w:ins w:id="10" w:author="Rupi Singh" w:date="2020-10-21T10:48:00Z">
        <w:r w:rsidRPr="008461B9">
          <w:rPr>
            <w:b/>
            <w:szCs w:val="24"/>
          </w:rPr>
          <w:t>Purpose</w:t>
        </w:r>
        <w:r w:rsidRPr="008461B9">
          <w:rPr>
            <w:szCs w:val="24"/>
          </w:rPr>
          <w:t xml:space="preserve">: </w:t>
        </w:r>
      </w:ins>
      <w:del w:id="11" w:author="Rupi Singh" w:date="2020-10-21T10:49:00Z">
        <w:r w:rsidRPr="009D70DE" w:rsidDel="009D70DE">
          <w:rPr>
            <w:szCs w:val="24"/>
            <w:shd w:val="clear" w:color="auto" w:fill="FFFFFF"/>
          </w:rPr>
          <w:delText>This entry is made t</w:delText>
        </w:r>
      </w:del>
      <w:ins w:id="12" w:author="Rupi Singh" w:date="2020-10-21T10:48:00Z">
        <w:r>
          <w:rPr>
            <w:szCs w:val="24"/>
            <w:shd w:val="clear" w:color="auto" w:fill="FFFFFF"/>
          </w:rPr>
          <w:t>T</w:t>
        </w:r>
      </w:ins>
      <w:r w:rsidRPr="009D70DE">
        <w:rPr>
          <w:szCs w:val="24"/>
          <w:shd w:val="clear" w:color="auto" w:fill="FFFFFF"/>
        </w:rPr>
        <w:t>o record cash receipts which could not be identified, or for which accounting treatment could not be determined, at time of collection are applied to appropriate accounts.</w:t>
      </w:r>
    </w:p>
    <w:p w14:paraId="60F891D1" w14:textId="77777777" w:rsidR="00120BEB" w:rsidRPr="009D70DE" w:rsidRDefault="00120BEB" w:rsidP="007A7282">
      <w:pPr>
        <w:spacing w:after="0" w:line="259" w:lineRule="auto"/>
        <w:rPr>
          <w:szCs w:val="24"/>
        </w:rPr>
      </w:pPr>
    </w:p>
    <w:p w14:paraId="73519681" w14:textId="528E2BD2" w:rsidR="007A7282" w:rsidRPr="008461B9" w:rsidRDefault="007A7282">
      <w:pPr>
        <w:pStyle w:val="BodyText"/>
        <w:rPr>
          <w:ins w:id="13" w:author="Nguyen, Hoa [2]" w:date="2020-10-19T21:33:00Z"/>
          <w:b/>
          <w:rPrChange w:id="14" w:author="Nguyen, Hoa [2]" w:date="2020-10-19T21:33:00Z">
            <w:rPr>
              <w:ins w:id="15" w:author="Nguyen, Hoa [2]" w:date="2020-10-19T21:33:00Z"/>
              <w:b w:val="0"/>
            </w:rPr>
          </w:rPrChange>
        </w:rPr>
        <w:pPrChange w:id="16" w:author="Yang, Mailee" w:date="2020-12-14T12:39:00Z">
          <w:pPr>
            <w:pStyle w:val="Heading3"/>
          </w:pPr>
        </w:pPrChange>
      </w:pPr>
      <w:ins w:id="17" w:author="Nguyen, Hoa [2]" w:date="2020-10-19T21:33:00Z">
        <w:r w:rsidRPr="004263A7">
          <w:rPr>
            <w:b/>
            <w:rPrChange w:id="18" w:author="Yang, Mailee" w:date="2020-12-14T12:39:00Z">
              <w:rPr/>
            </w:rPrChange>
          </w:rPr>
          <w:t>References:</w:t>
        </w:r>
        <w:r w:rsidRPr="00B92CA9">
          <w:t xml:space="preserve"> SAM sections </w:t>
        </w:r>
        <w:r w:rsidRPr="00B92CA9">
          <w:rPr>
            <w:color w:val="243F60" w:themeColor="accent1" w:themeShade="7F"/>
          </w:rPr>
          <w:fldChar w:fldCharType="begin"/>
        </w:r>
      </w:ins>
      <w:ins w:id="19" w:author="Kirkham, Alice" w:date="2021-10-27T11:02:00Z">
        <w:r w:rsidR="003B2B11">
          <w:rPr>
            <w:color w:val="243F60" w:themeColor="accent1" w:themeShade="7F"/>
          </w:rPr>
          <w:instrText>HYPERLINK "https://www.dgs.ca.gov/Resources/SAM/TOC/8000/8071"</w:instrText>
        </w:r>
      </w:ins>
      <w:ins w:id="20" w:author="Nguyen, Hoa [2]" w:date="2020-10-19T21:33:00Z">
        <w:del w:id="21" w:author="Kirkham, Alice" w:date="2021-10-27T10:59:00Z">
          <w:r w:rsidRPr="009D70DE" w:rsidDel="003B2B11">
            <w:rPr>
              <w:rPrChange w:id="22" w:author="Nguyen, Hoa [2]" w:date="2020-10-19T21:33:00Z">
                <w:rPr/>
              </w:rPrChange>
            </w:rPr>
            <w:delInstrText xml:space="preserve"> HYPERLINK "https://www.dgsapps.dgs.ca.gov/documents/sam/SamPrint/new/sam_master/sam_master_file/chap8000/8071.pdf" </w:delInstrText>
          </w:r>
        </w:del>
        <w:r w:rsidRPr="00B92CA9">
          <w:rPr>
            <w:color w:val="243F60" w:themeColor="accent1" w:themeShade="7F"/>
            <w:rPrChange w:id="23" w:author="Nguyen, Hoa [2]" w:date="2020-10-19T21:33:00Z">
              <w:rPr>
                <w:rStyle w:val="Hyperlink"/>
              </w:rPr>
            </w:rPrChange>
          </w:rPr>
          <w:fldChar w:fldCharType="separate"/>
        </w:r>
        <w:r w:rsidRPr="00B92CA9">
          <w:rPr>
            <w:rStyle w:val="Hyperlink"/>
          </w:rPr>
          <w:t>8071</w:t>
        </w:r>
        <w:r w:rsidRPr="00B92CA9">
          <w:rPr>
            <w:rStyle w:val="Hyperlink"/>
          </w:rPr>
          <w:fldChar w:fldCharType="end"/>
        </w:r>
        <w:r w:rsidRPr="00B92CA9">
          <w:t xml:space="preserve">, </w:t>
        </w:r>
        <w:r w:rsidRPr="00A87BBD">
          <w:rPr>
            <w:color w:val="243F60" w:themeColor="accent1" w:themeShade="7F"/>
          </w:rPr>
          <w:fldChar w:fldCharType="begin"/>
        </w:r>
      </w:ins>
      <w:ins w:id="24" w:author="Kirkham, Alice" w:date="2021-10-27T11:00:00Z">
        <w:r w:rsidR="003B2B11">
          <w:rPr>
            <w:color w:val="243F60" w:themeColor="accent1" w:themeShade="7F"/>
          </w:rPr>
          <w:instrText>HYPERLINK "https://www.dgs.ca.gov/Resources/SAM/TOC/8100/8171"</w:instrText>
        </w:r>
      </w:ins>
      <w:ins w:id="25" w:author="Nguyen, Hoa [2]" w:date="2020-10-19T21:33:00Z">
        <w:del w:id="26" w:author="Kirkham, Alice" w:date="2021-10-27T11:00:00Z">
          <w:r w:rsidRPr="009D70DE" w:rsidDel="003B2B11">
            <w:rPr>
              <w:rPrChange w:id="27" w:author="Nguyen, Hoa [2]" w:date="2020-10-19T21:33:00Z">
                <w:rPr/>
              </w:rPrChange>
            </w:rPr>
            <w:delInstrText xml:space="preserve"> HYPERLINK "https://www.dgsapps.dgs.ca.gov/documents/sam/SamPrint/new/sam_master/sam_master_file/chap8100/8171.pdf" </w:delInstrText>
          </w:r>
        </w:del>
        <w:r w:rsidRPr="00A87BBD">
          <w:rPr>
            <w:color w:val="243F60" w:themeColor="accent1" w:themeShade="7F"/>
            <w:rPrChange w:id="28" w:author="Nguyen, Hoa [2]" w:date="2020-10-19T21:33:00Z">
              <w:rPr>
                <w:rStyle w:val="Hyperlink"/>
              </w:rPr>
            </w:rPrChange>
          </w:rPr>
          <w:fldChar w:fldCharType="separate"/>
        </w:r>
        <w:r w:rsidRPr="00A87BBD">
          <w:rPr>
            <w:rStyle w:val="Hyperlink"/>
          </w:rPr>
          <w:t>8171</w:t>
        </w:r>
        <w:r w:rsidRPr="00A87BBD">
          <w:rPr>
            <w:rStyle w:val="Hyperlink"/>
          </w:rPr>
          <w:fldChar w:fldCharType="end"/>
        </w:r>
        <w:r w:rsidRPr="00A87BBD">
          <w:t xml:space="preserve">, </w:t>
        </w:r>
        <w:r w:rsidRPr="005854E3">
          <w:rPr>
            <w:color w:val="243F60" w:themeColor="accent1" w:themeShade="7F"/>
          </w:rPr>
          <w:fldChar w:fldCharType="begin"/>
        </w:r>
      </w:ins>
      <w:ins w:id="29" w:author="Kirkham, Alice" w:date="2021-10-27T11:01:00Z">
        <w:r w:rsidR="003B2B11">
          <w:rPr>
            <w:color w:val="243F60" w:themeColor="accent1" w:themeShade="7F"/>
          </w:rPr>
          <w:instrText>HYPERLINK "https://www.dgs.ca.gov/Resources/SAM/TOC/10500/10506"</w:instrText>
        </w:r>
      </w:ins>
      <w:ins w:id="30" w:author="Nguyen, Hoa [2]" w:date="2020-10-19T21:33:00Z">
        <w:del w:id="31" w:author="Kirkham, Alice" w:date="2021-10-27T11:01:00Z">
          <w:r w:rsidRPr="009D70DE" w:rsidDel="003B2B11">
            <w:rPr>
              <w:rPrChange w:id="32" w:author="Nguyen, Hoa [2]" w:date="2020-10-19T21:33:00Z">
                <w:rPr/>
              </w:rPrChange>
            </w:rPr>
            <w:delInstrText xml:space="preserve"> HYPERLINK "https://www.dgsapps.dgs.ca.gov/documents/sam/SamPrint/new/sam_master/sam_master_file/chap10500/10506.pdf" </w:delInstrText>
          </w:r>
        </w:del>
        <w:r w:rsidRPr="005854E3">
          <w:rPr>
            <w:color w:val="243F60" w:themeColor="accent1" w:themeShade="7F"/>
            <w:rPrChange w:id="33" w:author="Nguyen, Hoa [2]" w:date="2020-10-19T21:33:00Z">
              <w:rPr>
                <w:rStyle w:val="Hyperlink"/>
              </w:rPr>
            </w:rPrChange>
          </w:rPr>
          <w:fldChar w:fldCharType="separate"/>
        </w:r>
        <w:r w:rsidRPr="005854E3">
          <w:rPr>
            <w:rStyle w:val="Hyperlink"/>
          </w:rPr>
          <w:t>10506</w:t>
        </w:r>
        <w:r w:rsidRPr="005854E3">
          <w:rPr>
            <w:rStyle w:val="Hyperlink"/>
          </w:rPr>
          <w:fldChar w:fldCharType="end"/>
        </w:r>
        <w:r w:rsidRPr="005854E3">
          <w:t>,</w:t>
        </w:r>
        <w:r w:rsidRPr="00B92CA9">
          <w:t xml:space="preserve"> and </w:t>
        </w:r>
        <w:r w:rsidRPr="00B92CA9">
          <w:rPr>
            <w:color w:val="243F60" w:themeColor="accent1" w:themeShade="7F"/>
          </w:rPr>
          <w:fldChar w:fldCharType="begin"/>
        </w:r>
      </w:ins>
      <w:ins w:id="34" w:author="Kirkham, Alice" w:date="2021-10-27T11:01:00Z">
        <w:r w:rsidR="003B2B11">
          <w:rPr>
            <w:color w:val="243F60" w:themeColor="accent1" w:themeShade="7F"/>
          </w:rPr>
          <w:instrText>HYPERLINK "https://www.dgs.ca.gov/Resources/SAM/TOC/10500/10507"</w:instrText>
        </w:r>
      </w:ins>
      <w:ins w:id="35" w:author="Nguyen, Hoa [2]" w:date="2020-10-19T21:33:00Z">
        <w:del w:id="36" w:author="Kirkham, Alice" w:date="2021-10-27T11:01:00Z">
          <w:r w:rsidRPr="009D70DE" w:rsidDel="003B2B11">
            <w:rPr>
              <w:rPrChange w:id="37" w:author="Nguyen, Hoa [2]" w:date="2020-10-19T21:33:00Z">
                <w:rPr/>
              </w:rPrChange>
            </w:rPr>
            <w:delInstrText xml:space="preserve"> HYPERLINK "https://www.dgsapps.dgs.ca.gov/documents/sam/SamPrint/new/sam_master/sam_master_file/chap10500/10507.pdf" </w:delInstrText>
          </w:r>
        </w:del>
        <w:r w:rsidRPr="00B92CA9">
          <w:rPr>
            <w:color w:val="243F60" w:themeColor="accent1" w:themeShade="7F"/>
            <w:rPrChange w:id="38" w:author="Nguyen, Hoa [2]" w:date="2020-10-19T21:33:00Z">
              <w:rPr>
                <w:rStyle w:val="Hyperlink"/>
              </w:rPr>
            </w:rPrChange>
          </w:rPr>
          <w:fldChar w:fldCharType="separate"/>
        </w:r>
        <w:r w:rsidRPr="00B92CA9">
          <w:rPr>
            <w:rStyle w:val="Hyperlink"/>
          </w:rPr>
          <w:t>10507</w:t>
        </w:r>
        <w:r w:rsidRPr="00B92CA9">
          <w:rPr>
            <w:rStyle w:val="Hyperlink"/>
          </w:rPr>
          <w:fldChar w:fldCharType="end"/>
        </w:r>
        <w:r w:rsidRPr="00B92CA9">
          <w:t>.</w:t>
        </w:r>
      </w:ins>
    </w:p>
    <w:p w14:paraId="1C07C116" w14:textId="52538313" w:rsidR="007A7282" w:rsidDel="00E75156" w:rsidRDefault="007A7282" w:rsidP="00E75156">
      <w:pPr>
        <w:spacing w:after="0" w:line="259" w:lineRule="auto"/>
        <w:rPr>
          <w:del w:id="39" w:author="Kirkham, Alice" w:date="2021-06-22T16:13:00Z"/>
          <w:b/>
          <w:szCs w:val="24"/>
        </w:rPr>
      </w:pPr>
      <w:del w:id="40" w:author="Yang, Mailee" w:date="2020-12-14T12:39:00Z">
        <w:r w:rsidRPr="008461B9" w:rsidDel="004263A7">
          <w:rPr>
            <w:b/>
            <w:szCs w:val="24"/>
          </w:rPr>
          <w:delText xml:space="preserve"> </w:delText>
        </w:r>
      </w:del>
    </w:p>
    <w:p w14:paraId="708723F5" w14:textId="77777777" w:rsidR="007A7282" w:rsidRPr="009D70DE" w:rsidDel="009D70DE" w:rsidRDefault="007A7282">
      <w:pPr>
        <w:spacing w:after="0" w:line="259" w:lineRule="auto"/>
        <w:rPr>
          <w:del w:id="41" w:author="Rupi Singh" w:date="2020-10-21T10:50:00Z"/>
          <w:b/>
          <w:szCs w:val="24"/>
        </w:rPr>
        <w:pPrChange w:id="42" w:author="Kirkham, Alice" w:date="2021-06-22T16:13:00Z">
          <w:pPr>
            <w:pStyle w:val="NoSpacing"/>
          </w:pPr>
        </w:pPrChange>
      </w:pPr>
      <w:del w:id="43" w:author="Rupi Singh" w:date="2020-10-21T10:50:00Z">
        <w:r w:rsidRPr="009D70DE" w:rsidDel="009D70DE">
          <w:rPr>
            <w:b/>
            <w:szCs w:val="24"/>
            <w:shd w:val="clear" w:color="auto" w:fill="FFFFFF"/>
          </w:rPr>
          <w:delText>Information: </w:delText>
        </w:r>
      </w:del>
    </w:p>
    <w:p w14:paraId="0B7B6C56" w14:textId="77777777" w:rsidR="007A7282" w:rsidRPr="009D70DE" w:rsidDel="009D70DE" w:rsidRDefault="007A7282">
      <w:pPr>
        <w:spacing w:after="0"/>
        <w:rPr>
          <w:del w:id="44" w:author="Rupi Singh" w:date="2020-10-21T10:50:00Z"/>
          <w:szCs w:val="24"/>
        </w:rPr>
        <w:pPrChange w:id="45" w:author="Kirkham, Alice" w:date="2021-06-22T16:13:00Z">
          <w:pPr>
            <w:pStyle w:val="NoSpacing"/>
          </w:pPr>
        </w:pPrChange>
      </w:pPr>
      <w:del w:id="46" w:author="Rupi Singh" w:date="2020-10-21T10:50:00Z">
        <w:r w:rsidRPr="009D70DE" w:rsidDel="009D70DE">
          <w:rPr>
            <w:szCs w:val="24"/>
          </w:rPr>
          <w:delText>Varying circumstances determine the clearance of each transaction, but as each item or group of items is cleared it is entered in the Clearance Register and applied to appropriate accounts.</w:delText>
        </w:r>
      </w:del>
    </w:p>
    <w:p w14:paraId="18F7DC50" w14:textId="77777777" w:rsidR="007A7282" w:rsidRPr="009D70DE" w:rsidDel="009D70DE" w:rsidRDefault="007A7282">
      <w:pPr>
        <w:spacing w:after="0"/>
        <w:rPr>
          <w:del w:id="47" w:author="Rupi Singh" w:date="2020-10-21T10:50:00Z"/>
          <w:szCs w:val="24"/>
        </w:rPr>
        <w:pPrChange w:id="48" w:author="Kirkham, Alice" w:date="2021-06-22T16:13:00Z">
          <w:pPr>
            <w:pStyle w:val="NoSpacing"/>
          </w:pPr>
        </w:pPrChange>
      </w:pPr>
      <w:del w:id="49" w:author="Rupi Singh" w:date="2020-10-21T10:50:00Z">
        <w:r w:rsidRPr="009D70DE" w:rsidDel="009D70DE">
          <w:rPr>
            <w:szCs w:val="24"/>
          </w:rPr>
          <w:delText>Uncleared collections (other than those applied through the Controller's Receipts Register in Entry No. 12) and cash overages are applied. Cash overages items should be cleared as revenue at least once each quarter.</w:delText>
        </w:r>
      </w:del>
    </w:p>
    <w:p w14:paraId="77CB9DF5" w14:textId="77777777" w:rsidR="007A7282" w:rsidRPr="009D70DE" w:rsidDel="009D70DE" w:rsidRDefault="007A7282">
      <w:pPr>
        <w:spacing w:after="0"/>
        <w:rPr>
          <w:del w:id="50" w:author="Rupi Singh" w:date="2020-10-21T10:50:00Z"/>
          <w:szCs w:val="24"/>
        </w:rPr>
        <w:pPrChange w:id="51" w:author="Kirkham, Alice" w:date="2021-06-22T16:13:00Z">
          <w:pPr>
            <w:pStyle w:val="NoSpacing"/>
          </w:pPr>
        </w:pPrChange>
      </w:pPr>
    </w:p>
    <w:p w14:paraId="5977C959" w14:textId="77777777" w:rsidR="007A7282" w:rsidRPr="009D70DE" w:rsidDel="009D70DE" w:rsidRDefault="007A7282">
      <w:pPr>
        <w:spacing w:after="0"/>
        <w:rPr>
          <w:del w:id="52" w:author="Rupi Singh" w:date="2020-10-21T10:50:00Z"/>
          <w:szCs w:val="24"/>
        </w:rPr>
        <w:pPrChange w:id="53" w:author="Kirkham, Alice" w:date="2021-06-22T16:13:00Z">
          <w:pPr>
            <w:pStyle w:val="NoSpacing"/>
          </w:pPr>
        </w:pPrChange>
      </w:pPr>
      <w:del w:id="54" w:author="Rupi Singh" w:date="2020-10-21T10:50:00Z">
        <w:r w:rsidRPr="009D70DE" w:rsidDel="009D70DE">
          <w:rPr>
            <w:b/>
            <w:bCs/>
            <w:szCs w:val="24"/>
          </w:rPr>
          <w:delText>Source Documents:</w:delText>
        </w:r>
      </w:del>
    </w:p>
    <w:p w14:paraId="63743339" w14:textId="77777777" w:rsidR="007A7282" w:rsidRPr="009D70DE" w:rsidDel="009D70DE" w:rsidRDefault="007A7282">
      <w:pPr>
        <w:spacing w:after="0"/>
        <w:rPr>
          <w:del w:id="55" w:author="Rupi Singh" w:date="2020-10-21T10:50:00Z"/>
          <w:szCs w:val="24"/>
        </w:rPr>
        <w:pPrChange w:id="56" w:author="Kirkham, Alice" w:date="2021-06-22T16:13:00Z">
          <w:pPr>
            <w:pStyle w:val="NoSpacing"/>
          </w:pPr>
        </w:pPrChange>
      </w:pPr>
      <w:del w:id="57" w:author="Rupi Singh" w:date="2020-10-21T10:50:00Z">
        <w:r w:rsidRPr="009D70DE" w:rsidDel="009D70DE">
          <w:rPr>
            <w:szCs w:val="24"/>
          </w:rPr>
          <w:delText>Licenses, permits, or other documents evidencing revenue, reimbursements, and abatements earned.</w:delText>
        </w:r>
      </w:del>
    </w:p>
    <w:p w14:paraId="7BDDEE04" w14:textId="77777777" w:rsidR="007A7282" w:rsidRPr="009D70DE" w:rsidDel="009D70DE" w:rsidRDefault="007A7282">
      <w:pPr>
        <w:spacing w:after="0"/>
        <w:rPr>
          <w:del w:id="58" w:author="Rupi Singh" w:date="2020-10-21T10:50:00Z"/>
          <w:szCs w:val="24"/>
        </w:rPr>
        <w:pPrChange w:id="59" w:author="Kirkham, Alice" w:date="2021-06-22T16:13:00Z">
          <w:pPr>
            <w:pStyle w:val="NoSpacing"/>
          </w:pPr>
        </w:pPrChange>
      </w:pPr>
    </w:p>
    <w:p w14:paraId="0C010744" w14:textId="77777777" w:rsidR="007A7282" w:rsidRPr="009D70DE" w:rsidDel="009D70DE" w:rsidRDefault="007A7282">
      <w:pPr>
        <w:spacing w:after="0"/>
        <w:rPr>
          <w:del w:id="60" w:author="Rupi Singh" w:date="2020-10-21T10:50:00Z"/>
          <w:szCs w:val="24"/>
        </w:rPr>
        <w:pPrChange w:id="61" w:author="Kirkham, Alice" w:date="2021-06-22T16:13:00Z">
          <w:pPr>
            <w:pStyle w:val="NoSpacing"/>
          </w:pPr>
        </w:pPrChange>
      </w:pPr>
      <w:del w:id="62" w:author="Rupi Singh" w:date="2020-10-21T10:50:00Z">
        <w:r w:rsidRPr="009D70DE" w:rsidDel="009D70DE">
          <w:rPr>
            <w:b/>
            <w:bCs/>
            <w:szCs w:val="24"/>
            <w:shd w:val="clear" w:color="auto" w:fill="FFFFFF"/>
          </w:rPr>
          <w:delText>Register: </w:delText>
        </w:r>
      </w:del>
    </w:p>
    <w:p w14:paraId="1E808044" w14:textId="77777777" w:rsidR="007A7282" w:rsidRPr="009D70DE" w:rsidDel="009D70DE" w:rsidRDefault="007A7282">
      <w:pPr>
        <w:spacing w:after="0"/>
        <w:rPr>
          <w:del w:id="63" w:author="Rupi Singh" w:date="2020-10-21T10:50:00Z"/>
          <w:szCs w:val="24"/>
        </w:rPr>
        <w:pPrChange w:id="64" w:author="Kirkham, Alice" w:date="2021-06-22T16:13:00Z">
          <w:pPr>
            <w:pStyle w:val="NoSpacing"/>
          </w:pPr>
        </w:pPrChange>
      </w:pPr>
      <w:del w:id="65" w:author="Rupi Singh" w:date="2020-10-21T10:50:00Z">
        <w:r w:rsidRPr="009D70DE" w:rsidDel="009D70DE">
          <w:rPr>
            <w:szCs w:val="24"/>
          </w:rPr>
          <w:delText>Clearance Register</w:delText>
        </w:r>
      </w:del>
    </w:p>
    <w:p w14:paraId="42C56BE6" w14:textId="77777777" w:rsidR="007A7282" w:rsidRPr="009D70DE" w:rsidDel="009D70DE" w:rsidRDefault="007A7282">
      <w:pPr>
        <w:spacing w:after="0"/>
        <w:rPr>
          <w:del w:id="66" w:author="Rupi Singh" w:date="2020-10-21T10:50:00Z"/>
          <w:szCs w:val="24"/>
        </w:rPr>
        <w:pPrChange w:id="67" w:author="Kirkham, Alice" w:date="2021-06-22T16:13:00Z">
          <w:pPr>
            <w:pStyle w:val="NoSpacing"/>
          </w:pPr>
        </w:pPrChange>
      </w:pPr>
    </w:p>
    <w:p w14:paraId="2AC91D10" w14:textId="77777777" w:rsidR="007A7282" w:rsidRPr="009D70DE" w:rsidDel="009D70DE" w:rsidRDefault="007A7282">
      <w:pPr>
        <w:spacing w:after="0"/>
        <w:rPr>
          <w:del w:id="68" w:author="Rupi Singh" w:date="2020-10-21T10:50:00Z"/>
          <w:szCs w:val="24"/>
        </w:rPr>
        <w:pPrChange w:id="69" w:author="Kirkham, Alice" w:date="2021-06-22T16:13:00Z">
          <w:pPr>
            <w:pStyle w:val="NoSpacing"/>
          </w:pPr>
        </w:pPrChange>
      </w:pPr>
      <w:del w:id="70" w:author="Rupi Singh" w:date="2020-10-21T10:50:00Z">
        <w:r w:rsidRPr="009D70DE" w:rsidDel="009D70DE">
          <w:rPr>
            <w:b/>
            <w:bCs/>
            <w:szCs w:val="24"/>
            <w:u w:val="single"/>
          </w:rPr>
          <w:delText>Journal Entry for Uncleared Collections being applied:</w:delText>
        </w:r>
        <w:r w:rsidRPr="009D70DE" w:rsidDel="009D70DE">
          <w:rPr>
            <w:b/>
            <w:bCs/>
            <w:szCs w:val="24"/>
          </w:rPr>
          <w:delText> </w:delText>
        </w:r>
        <w:r w:rsidRPr="009D70DE" w:rsidDel="009D70DE">
          <w:rPr>
            <w:szCs w:val="24"/>
          </w:rPr>
          <w:delText>The reversal of an uncleared collections entry requires a corresponding entry to record the cash receipt to the appropriate account</w:delText>
        </w:r>
      </w:del>
    </w:p>
    <w:p w14:paraId="006CC5BC" w14:textId="3458BE2E" w:rsidR="007A7282" w:rsidDel="004263A7" w:rsidRDefault="007A7282">
      <w:pPr>
        <w:spacing w:after="0"/>
        <w:rPr>
          <w:del w:id="71" w:author="Yang, Mailee" w:date="2020-12-14T12:39:00Z"/>
          <w:b/>
          <w:szCs w:val="24"/>
        </w:rPr>
        <w:pPrChange w:id="72" w:author="Kirkham, Alice" w:date="2021-06-22T16:13:00Z">
          <w:pPr>
            <w:spacing w:after="0" w:line="259" w:lineRule="auto"/>
          </w:pPr>
        </w:pPrChange>
      </w:pPr>
    </w:p>
    <w:p w14:paraId="67EA6562" w14:textId="77777777" w:rsidR="007A7282" w:rsidRPr="009D70DE" w:rsidDel="009D70DE" w:rsidRDefault="007A7282">
      <w:pPr>
        <w:spacing w:after="0"/>
        <w:rPr>
          <w:del w:id="73" w:author="Rupi Singh" w:date="2020-10-21T10:52:00Z"/>
          <w:rFonts w:eastAsia="Times New Roman"/>
          <w:szCs w:val="24"/>
        </w:rPr>
        <w:pPrChange w:id="74" w:author="Kirkham, Alice" w:date="2021-06-22T16:13:00Z">
          <w:pPr>
            <w:pStyle w:val="NoSpacing"/>
          </w:pPr>
        </w:pPrChange>
      </w:pPr>
      <w:del w:id="75" w:author="Rupi Singh" w:date="2020-10-21T10:52:00Z">
        <w:r w:rsidRPr="009D70DE" w:rsidDel="009D70DE">
          <w:rPr>
            <w:szCs w:val="24"/>
          </w:rPr>
          <w:delText>Debit:</w:delText>
        </w:r>
      </w:del>
    </w:p>
    <w:p w14:paraId="26404143" w14:textId="77777777" w:rsidR="007A7282" w:rsidRPr="009D70DE" w:rsidDel="009D70DE" w:rsidRDefault="007A7282">
      <w:pPr>
        <w:spacing w:after="0"/>
        <w:rPr>
          <w:del w:id="76" w:author="Rupi Singh" w:date="2020-10-21T10:52:00Z"/>
          <w:szCs w:val="24"/>
        </w:rPr>
        <w:pPrChange w:id="77" w:author="Kirkham, Alice" w:date="2021-06-22T16:13:00Z">
          <w:pPr>
            <w:pStyle w:val="NoSpacing"/>
          </w:pPr>
        </w:pPrChange>
      </w:pPr>
      <w:del w:id="78" w:author="Rupi Singh" w:date="2020-10-21T10:52:00Z">
        <w:r w:rsidRPr="009D70DE" w:rsidDel="009D70DE">
          <w:rPr>
            <w:szCs w:val="24"/>
          </w:rPr>
          <w:delText>3730 Uncleared Collections a/</w:delText>
        </w:r>
      </w:del>
    </w:p>
    <w:p w14:paraId="0A14726C" w14:textId="77777777" w:rsidR="007A7282" w:rsidRPr="009D70DE" w:rsidDel="009D70DE" w:rsidRDefault="007A7282">
      <w:pPr>
        <w:spacing w:after="0"/>
        <w:rPr>
          <w:del w:id="79" w:author="Rupi Singh" w:date="2020-10-21T10:52:00Z"/>
          <w:szCs w:val="24"/>
        </w:rPr>
        <w:pPrChange w:id="80" w:author="Kirkham, Alice" w:date="2021-06-22T16:13:00Z">
          <w:pPr>
            <w:pStyle w:val="NoSpacing"/>
            <w:ind w:left="360" w:hanging="90"/>
          </w:pPr>
        </w:pPrChange>
      </w:pPr>
      <w:del w:id="81" w:author="Rupi Singh" w:date="2020-10-21T10:52:00Z">
        <w:r w:rsidRPr="009D70DE" w:rsidDel="009D70DE">
          <w:rPr>
            <w:szCs w:val="24"/>
          </w:rPr>
          <w:delText>Credit:</w:delText>
        </w:r>
      </w:del>
    </w:p>
    <w:p w14:paraId="4D764CDC" w14:textId="77777777" w:rsidR="007A7282" w:rsidRPr="009D70DE" w:rsidDel="009D70DE" w:rsidRDefault="007A7282">
      <w:pPr>
        <w:spacing w:after="0"/>
        <w:rPr>
          <w:del w:id="82" w:author="Rupi Singh" w:date="2020-10-21T10:52:00Z"/>
          <w:szCs w:val="24"/>
        </w:rPr>
        <w:pPrChange w:id="83" w:author="Kirkham, Alice" w:date="2021-06-22T16:13:00Z">
          <w:pPr>
            <w:pStyle w:val="NoSpacing"/>
            <w:ind w:left="360" w:hanging="90"/>
          </w:pPr>
        </w:pPrChange>
      </w:pPr>
      <w:del w:id="84" w:author="Rupi Singh" w:date="2020-10-21T10:52:00Z">
        <w:r w:rsidRPr="009D70DE" w:rsidDel="009D70DE">
          <w:rPr>
            <w:szCs w:val="24"/>
          </w:rPr>
          <w:delText>1311 Accounts Receivable—Abatements b/</w:delText>
        </w:r>
      </w:del>
    </w:p>
    <w:p w14:paraId="4E6F7388" w14:textId="77777777" w:rsidR="007A7282" w:rsidRPr="009D70DE" w:rsidDel="009D70DE" w:rsidRDefault="007A7282">
      <w:pPr>
        <w:spacing w:after="0"/>
        <w:rPr>
          <w:del w:id="85" w:author="Rupi Singh" w:date="2020-10-21T10:52:00Z"/>
          <w:szCs w:val="24"/>
        </w:rPr>
        <w:pPrChange w:id="86" w:author="Kirkham, Alice" w:date="2021-06-22T16:13:00Z">
          <w:pPr>
            <w:pStyle w:val="NoSpacing"/>
            <w:ind w:left="360" w:hanging="90"/>
          </w:pPr>
        </w:pPrChange>
      </w:pPr>
      <w:del w:id="87" w:author="Rupi Singh" w:date="2020-10-21T10:52:00Z">
        <w:r w:rsidRPr="009D70DE" w:rsidDel="009D70DE">
          <w:rPr>
            <w:szCs w:val="24"/>
          </w:rPr>
          <w:delText>1312 Accounts Receivable—Reimbursements c/</w:delText>
        </w:r>
      </w:del>
    </w:p>
    <w:p w14:paraId="24AFF98E" w14:textId="77777777" w:rsidR="007A7282" w:rsidRPr="009D70DE" w:rsidDel="009D70DE" w:rsidRDefault="007A7282">
      <w:pPr>
        <w:spacing w:after="0"/>
        <w:rPr>
          <w:del w:id="88" w:author="Rupi Singh" w:date="2020-10-21T10:52:00Z"/>
          <w:szCs w:val="24"/>
        </w:rPr>
        <w:pPrChange w:id="89" w:author="Kirkham, Alice" w:date="2021-06-22T16:13:00Z">
          <w:pPr>
            <w:pStyle w:val="NoSpacing"/>
            <w:ind w:left="360" w:hanging="90"/>
          </w:pPr>
        </w:pPrChange>
      </w:pPr>
      <w:del w:id="90" w:author="Rupi Singh" w:date="2020-10-21T10:52:00Z">
        <w:r w:rsidRPr="009D70DE" w:rsidDel="009D70DE">
          <w:rPr>
            <w:szCs w:val="24"/>
          </w:rPr>
          <w:delText>1313 Accounts Receivable—Revenue d/</w:delText>
        </w:r>
      </w:del>
    </w:p>
    <w:p w14:paraId="0E058B90" w14:textId="77777777" w:rsidR="007A7282" w:rsidRPr="009D70DE" w:rsidDel="009D70DE" w:rsidRDefault="007A7282">
      <w:pPr>
        <w:spacing w:after="0"/>
        <w:rPr>
          <w:del w:id="91" w:author="Rupi Singh" w:date="2020-10-21T10:52:00Z"/>
          <w:szCs w:val="24"/>
        </w:rPr>
        <w:pPrChange w:id="92" w:author="Kirkham, Alice" w:date="2021-06-22T16:13:00Z">
          <w:pPr>
            <w:pStyle w:val="NoSpacing"/>
            <w:ind w:left="360" w:hanging="90"/>
          </w:pPr>
        </w:pPrChange>
      </w:pPr>
      <w:del w:id="93" w:author="Rupi Singh" w:date="2020-10-21T10:52:00Z">
        <w:r w:rsidRPr="009D70DE" w:rsidDel="009D70DE">
          <w:rPr>
            <w:szCs w:val="24"/>
          </w:rPr>
          <w:delText>3110 Due to Other Funds or Appropriations e/</w:delText>
        </w:r>
      </w:del>
    </w:p>
    <w:p w14:paraId="05C7D807" w14:textId="77777777" w:rsidR="007A7282" w:rsidRPr="009D70DE" w:rsidDel="009D70DE" w:rsidRDefault="007A7282">
      <w:pPr>
        <w:spacing w:after="0"/>
        <w:rPr>
          <w:del w:id="94" w:author="Rupi Singh" w:date="2020-10-21T10:52:00Z"/>
          <w:szCs w:val="24"/>
        </w:rPr>
        <w:pPrChange w:id="95" w:author="Kirkham, Alice" w:date="2021-06-22T16:13:00Z">
          <w:pPr>
            <w:pStyle w:val="NoSpacing"/>
            <w:ind w:left="360" w:hanging="90"/>
          </w:pPr>
        </w:pPrChange>
      </w:pPr>
      <w:del w:id="96" w:author="Rupi Singh" w:date="2020-10-21T10:52:00Z">
        <w:r w:rsidRPr="009D70DE" w:rsidDel="009D70DE">
          <w:rPr>
            <w:szCs w:val="24"/>
          </w:rPr>
          <w:delText>3410 Revenue Collected in Advance f/</w:delText>
        </w:r>
      </w:del>
    </w:p>
    <w:p w14:paraId="5EB7274F" w14:textId="77777777" w:rsidR="007A7282" w:rsidRPr="009D70DE" w:rsidDel="009D70DE" w:rsidRDefault="007A7282">
      <w:pPr>
        <w:spacing w:after="0"/>
        <w:rPr>
          <w:del w:id="97" w:author="Rupi Singh" w:date="2020-10-21T10:52:00Z"/>
          <w:szCs w:val="24"/>
        </w:rPr>
        <w:pPrChange w:id="98" w:author="Kirkham, Alice" w:date="2021-06-22T16:13:00Z">
          <w:pPr>
            <w:pStyle w:val="NoSpacing"/>
            <w:ind w:left="360" w:hanging="90"/>
          </w:pPr>
        </w:pPrChange>
      </w:pPr>
      <w:del w:id="99" w:author="Rupi Singh" w:date="2020-10-21T10:52:00Z">
        <w:r w:rsidRPr="009D70DE" w:rsidDel="009D70DE">
          <w:rPr>
            <w:szCs w:val="24"/>
          </w:rPr>
          <w:delText>3420 Reimbursements Collected in Advance g/</w:delText>
        </w:r>
      </w:del>
    </w:p>
    <w:p w14:paraId="336BE654" w14:textId="77777777" w:rsidR="007A7282" w:rsidRPr="009D70DE" w:rsidDel="009D70DE" w:rsidRDefault="007A7282">
      <w:pPr>
        <w:spacing w:after="0"/>
        <w:rPr>
          <w:del w:id="100" w:author="Rupi Singh" w:date="2020-10-21T10:52:00Z"/>
          <w:szCs w:val="24"/>
        </w:rPr>
        <w:pPrChange w:id="101" w:author="Kirkham, Alice" w:date="2021-06-22T16:13:00Z">
          <w:pPr>
            <w:pStyle w:val="NoSpacing"/>
            <w:ind w:left="360" w:hanging="90"/>
          </w:pPr>
        </w:pPrChange>
      </w:pPr>
      <w:del w:id="102" w:author="Rupi Singh" w:date="2020-10-21T10:52:00Z">
        <w:r w:rsidRPr="009D70DE" w:rsidDel="009D70DE">
          <w:rPr>
            <w:szCs w:val="24"/>
          </w:rPr>
          <w:delText>8000 Revenue h/</w:delText>
        </w:r>
      </w:del>
    </w:p>
    <w:p w14:paraId="4D6FFC2E" w14:textId="77777777" w:rsidR="007A7282" w:rsidRPr="009D70DE" w:rsidDel="009D70DE" w:rsidRDefault="007A7282">
      <w:pPr>
        <w:spacing w:after="0"/>
        <w:rPr>
          <w:del w:id="103" w:author="Rupi Singh" w:date="2020-10-21T10:52:00Z"/>
          <w:szCs w:val="24"/>
        </w:rPr>
        <w:pPrChange w:id="104" w:author="Kirkham, Alice" w:date="2021-06-22T16:13:00Z">
          <w:pPr>
            <w:pStyle w:val="NoSpacing"/>
            <w:ind w:left="360" w:hanging="90"/>
          </w:pPr>
        </w:pPrChange>
      </w:pPr>
      <w:del w:id="105" w:author="Rupi Singh" w:date="2020-10-21T10:52:00Z">
        <w:r w:rsidRPr="009D70DE" w:rsidDel="009D70DE">
          <w:rPr>
            <w:szCs w:val="24"/>
          </w:rPr>
          <w:delText>8100 Reimbursements i/</w:delText>
        </w:r>
      </w:del>
    </w:p>
    <w:p w14:paraId="5C2A5E7B" w14:textId="73C09A07" w:rsidR="007A7282" w:rsidRPr="009D70DE" w:rsidDel="009D70DE" w:rsidRDefault="007A7282">
      <w:pPr>
        <w:spacing w:after="0"/>
        <w:rPr>
          <w:del w:id="106" w:author="Rupi Singh" w:date="2020-10-21T10:52:00Z"/>
          <w:szCs w:val="24"/>
        </w:rPr>
        <w:pPrChange w:id="107" w:author="Kirkham, Alice" w:date="2021-06-22T16:13:00Z">
          <w:pPr>
            <w:pStyle w:val="NoSpacing"/>
            <w:ind w:left="360" w:hanging="90"/>
          </w:pPr>
        </w:pPrChange>
      </w:pPr>
      <w:del w:id="108" w:author="Rupi Singh" w:date="2020-10-21T10:52:00Z">
        <w:r w:rsidRPr="009D70DE" w:rsidDel="009D70DE">
          <w:rPr>
            <w:szCs w:val="24"/>
          </w:rPr>
          <w:delText>9000 Appropriation Expenditures j/</w:delText>
        </w:r>
      </w:del>
      <w:ins w:id="109" w:author="Kirkham, Alice" w:date="2021-10-27T10:38:00Z">
        <w:r w:rsidR="00AE0B36">
          <w:rPr>
            <w:noProof/>
            <w:lang w:bidi="ar-SA"/>
          </w:rPr>
          <mc:AlternateContent>
            <mc:Choice Requires="wps">
              <w:drawing>
                <wp:anchor distT="45720" distB="45720" distL="114300" distR="114300" simplePos="0" relativeHeight="251692032" behindDoc="1" locked="0" layoutInCell="1" allowOverlap="1" wp14:anchorId="3EE204BD" wp14:editId="7FDCACC9">
                  <wp:simplePos x="0" y="0"/>
                  <wp:positionH relativeFrom="margin">
                    <wp:posOffset>5391150</wp:posOffset>
                  </wp:positionH>
                  <wp:positionV relativeFrom="paragraph">
                    <wp:posOffset>353060</wp:posOffset>
                  </wp:positionV>
                  <wp:extent cx="1014825" cy="338275"/>
                  <wp:effectExtent l="0" t="0" r="0"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874319"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1225F372" w14:textId="03A59F52" w:rsidR="00AE0B36" w:rsidRPr="00380A2F" w:rsidRDefault="00AE0B36" w:rsidP="00AE0B36">
                              <w:pPr>
                                <w:pStyle w:val="NoSpacing"/>
                                <w:rPr>
                                  <w:rFonts w:ascii="Ink Free" w:hAnsi="Ink Free"/>
                                  <w:sz w:val="16"/>
                                  <w:szCs w:val="16"/>
                                </w:rPr>
                              </w:pPr>
                              <w:r w:rsidRPr="00380A2F">
                                <w:rPr>
                                  <w:rFonts w:ascii="Ink Free" w:hAnsi="Ink Free"/>
                                  <w:sz w:val="16"/>
                                  <w:szCs w:val="16"/>
                                </w:rPr>
                                <w:t xml:space="preserve">BS    </w:t>
                              </w:r>
                              <w:r w:rsidR="00DC209B">
                                <w:rPr>
                                  <w:rFonts w:ascii="Ink Free" w:hAnsi="Ink Free"/>
                                  <w:sz w:val="16"/>
                                  <w:szCs w:val="16"/>
                                </w:rPr>
                                <w:t>11/30/20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E204BD" id="_x0000_t202" coordsize="21600,21600" o:spt="202" path="m,l,21600r21600,l21600,xe">
                  <v:stroke joinstyle="miter"/>
                  <v:path gradientshapeok="t" o:connecttype="rect"/>
                </v:shapetype>
                <v:shape id="Text Box 10" o:spid="_x0000_s1026" type="#_x0000_t202" style="position:absolute;margin-left:424.5pt;margin-top:27.8pt;width:79.9pt;height:26.65pt;z-index:-251624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" stroked="f">
                  <v:textbox>
                    <w:txbxContent>
                      <w:p w14:paraId="5A874319"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1225F372" w14:textId="03A59F52" w:rsidR="00AE0B36" w:rsidRPr="00380A2F" w:rsidRDefault="00AE0B36" w:rsidP="00AE0B36">
                        <w:pPr>
                          <w:pStyle w:val="NoSpacing"/>
                          <w:rPr>
                            <w:rFonts w:ascii="Ink Free" w:hAnsi="Ink Free"/>
                            <w:sz w:val="16"/>
                            <w:szCs w:val="16"/>
                          </w:rPr>
                        </w:pPr>
                        <w:r w:rsidRPr="00380A2F">
                          <w:rPr>
                            <w:rFonts w:ascii="Ink Free" w:hAnsi="Ink Free"/>
                            <w:sz w:val="16"/>
                            <w:szCs w:val="16"/>
                          </w:rPr>
                          <w:t xml:space="preserve">BS    </w:t>
                        </w:r>
                        <w:r w:rsidR="00DC209B">
                          <w:rPr>
                            <w:rFonts w:ascii="Ink Free" w:hAnsi="Ink Free"/>
                            <w:sz w:val="16"/>
                            <w:szCs w:val="16"/>
                          </w:rPr>
                          <w:t>11/30/2021</w:t>
                        </w:r>
                      </w:p>
                    </w:txbxContent>
                  </v:textbox>
                  <w10:wrap anchorx="margin"/>
                </v:shape>
              </w:pict>
            </mc:Fallback>
          </mc:AlternateContent>
        </w:r>
      </w:ins>
    </w:p>
    <w:p w14:paraId="6077727E" w14:textId="77777777" w:rsidR="007A7282" w:rsidRPr="009D70DE" w:rsidDel="009D70DE" w:rsidRDefault="007A7282">
      <w:pPr>
        <w:spacing w:after="0"/>
        <w:rPr>
          <w:del w:id="110" w:author="Rupi Singh" w:date="2020-10-21T10:52:00Z"/>
          <w:szCs w:val="24"/>
        </w:rPr>
        <w:pPrChange w:id="111" w:author="Kirkham, Alice" w:date="2021-06-22T16:13:00Z">
          <w:pPr>
            <w:pStyle w:val="NoSpacing"/>
            <w:ind w:left="360" w:hanging="90"/>
          </w:pPr>
        </w:pPrChange>
      </w:pPr>
      <w:del w:id="112" w:author="Rupi Singh" w:date="2020-10-21T10:52:00Z">
        <w:r w:rsidRPr="009D70DE" w:rsidDel="009D70DE">
          <w:rPr>
            <w:szCs w:val="24"/>
          </w:rPr>
          <w:lastRenderedPageBreak/>
          <w:delText>9892 Prior-Year Revenue Adjustments k/</w:delText>
        </w:r>
      </w:del>
    </w:p>
    <w:p w14:paraId="6170357F" w14:textId="77777777" w:rsidR="007A7282" w:rsidRPr="009D70DE" w:rsidDel="009D70DE" w:rsidRDefault="007A7282">
      <w:pPr>
        <w:spacing w:after="0"/>
        <w:rPr>
          <w:del w:id="113" w:author="Rupi Singh" w:date="2020-10-21T10:52:00Z"/>
          <w:rFonts w:ascii="Helvetica" w:hAnsi="Helvetica" w:cs="Helvetica"/>
          <w:szCs w:val="24"/>
        </w:rPr>
        <w:pPrChange w:id="114" w:author="Kirkham, Alice" w:date="2021-06-22T16:13:00Z">
          <w:pPr>
            <w:pStyle w:val="NoSpacing"/>
            <w:ind w:left="360" w:hanging="90"/>
          </w:pPr>
        </w:pPrChange>
      </w:pPr>
      <w:del w:id="115" w:author="Rupi Singh" w:date="2020-10-21T10:52:00Z">
        <w:r w:rsidRPr="009D70DE" w:rsidDel="009D70DE">
          <w:rPr>
            <w:szCs w:val="24"/>
          </w:rPr>
          <w:delText>9893 Prior-Year Appropriation Adjustments l</w:delText>
        </w:r>
      </w:del>
    </w:p>
    <w:p w14:paraId="462F9E01" w14:textId="0EAC6C88" w:rsidR="00780883" w:rsidRDefault="00780883">
      <w:pPr>
        <w:spacing w:after="0"/>
        <w:rPr>
          <w:ins w:id="116" w:author="Rupi Singh" w:date="2020-10-25T20:24:00Z"/>
        </w:rPr>
        <w:pPrChange w:id="117" w:author="Kirkham, Alice" w:date="2021-06-22T16:13:00Z">
          <w:pPr>
            <w:pStyle w:val="NoSpacing"/>
          </w:pPr>
        </w:pPrChange>
      </w:pPr>
      <w:ins w:id="118" w:author="Rupi Singh" w:date="2020-10-25T20:24:00Z">
        <w:del w:id="119" w:author="Yang, Mailee" w:date="2020-12-14T12:39:00Z">
          <w:r w:rsidDel="004263A7">
            <w:br w:type="page"/>
          </w:r>
        </w:del>
      </w:ins>
      <w:ins w:id="120" w:author="Kirkham, Alice" w:date="2021-10-27T10:38:00Z">
        <w:r w:rsidR="00AE0B36">
          <w:rPr>
            <w:noProof/>
            <w:lang w:bidi="ar-SA"/>
          </w:rPr>
          <mc:AlternateContent>
            <mc:Choice Requires="wps">
              <w:drawing>
                <wp:anchor distT="45720" distB="45720" distL="114300" distR="114300" simplePos="0" relativeHeight="251689984" behindDoc="1" locked="0" layoutInCell="1" allowOverlap="1" wp14:anchorId="07CC4C3D" wp14:editId="439587CB">
                  <wp:simplePos x="0" y="0"/>
                  <wp:positionH relativeFrom="margin">
                    <wp:posOffset>5391150</wp:posOffset>
                  </wp:positionH>
                  <wp:positionV relativeFrom="paragraph">
                    <wp:posOffset>7819390</wp:posOffset>
                  </wp:positionV>
                  <wp:extent cx="1014825" cy="338275"/>
                  <wp:effectExtent l="0" t="0" r="0" b="508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CEF59"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D452DAE"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44570DE3" w14:textId="5ED5059C" w:rsidR="00AE0B36" w:rsidRPr="00380A2F" w:rsidRDefault="00AE0B36" w:rsidP="00DC209B">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CC4C3D" id="Text Box 8" o:spid="_x0000_s1027" type="#_x0000_t202" style="position:absolute;margin-left:424.5pt;margin-top:615.7pt;width:79.9pt;height:26.65pt;z-index:-251626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EVYhAIAABY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" stroked="f">
                  <v:textbox>
                    <w:txbxContent>
                      <w:p w14:paraId="6C5CEF59"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D452DAE"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44570DE3" w14:textId="5ED5059C" w:rsidR="00AE0B36" w:rsidRPr="00380A2F" w:rsidRDefault="00AE0B36" w:rsidP="00DC209B">
                        <w:pPr>
                          <w:pStyle w:val="NoSpacing"/>
                          <w:rPr>
                            <w:rFonts w:ascii="Ink Free" w:hAnsi="Ink Free"/>
                            <w:sz w:val="16"/>
                            <w:szCs w:val="16"/>
                          </w:rPr>
                        </w:pPr>
                      </w:p>
                    </w:txbxContent>
                  </v:textbox>
                  <w10:wrap anchorx="margin"/>
                </v:shape>
              </w:pict>
            </mc:Fallback>
          </mc:AlternateContent>
        </w:r>
      </w:ins>
    </w:p>
    <w:p w14:paraId="16638831" w14:textId="77777777" w:rsidR="00B408C9" w:rsidRPr="008461B9" w:rsidRDefault="00B408C9">
      <w:pPr>
        <w:spacing w:after="0" w:line="250" w:lineRule="auto"/>
        <w:rPr>
          <w:ins w:id="121" w:author="Rupi Singh" w:date="2020-10-25T20:25:00Z"/>
          <w:rFonts w:eastAsia="Calibri"/>
          <w:b/>
          <w:szCs w:val="24"/>
        </w:rPr>
        <w:pPrChange w:id="122" w:author="Kirkham, Alice" w:date="2021-06-22T16:13:00Z">
          <w:pPr>
            <w:spacing w:line="250" w:lineRule="auto"/>
          </w:pPr>
        </w:pPrChange>
      </w:pPr>
      <w:ins w:id="123" w:author="Rupi Singh" w:date="2020-10-25T20:25:00Z">
        <w:r w:rsidRPr="008461B9">
          <w:rPr>
            <w:rFonts w:eastAsia="Calibri"/>
            <w:b/>
            <w:szCs w:val="24"/>
          </w:rPr>
          <w:lastRenderedPageBreak/>
          <w:t>Reverse Uncleared Collections and Record Cash Receipts to the Appropriate Account</w:t>
        </w:r>
      </w:ins>
    </w:p>
    <w:tbl>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124" w:author="Kirkham, Alice" w:date="2021-06-22T16:12:00Z">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80"/>
        <w:gridCol w:w="1260"/>
        <w:gridCol w:w="1260"/>
        <w:gridCol w:w="4410"/>
        <w:gridCol w:w="810"/>
        <w:tblGridChange w:id="125">
          <w:tblGrid>
            <w:gridCol w:w="990"/>
            <w:gridCol w:w="1260"/>
            <w:gridCol w:w="1260"/>
            <w:gridCol w:w="4410"/>
            <w:gridCol w:w="810"/>
          </w:tblGrid>
        </w:tblGridChange>
      </w:tblGrid>
      <w:tr w:rsidR="00B408C9" w:rsidRPr="008461B9" w14:paraId="22603DB0" w14:textId="77777777" w:rsidTr="00E75156">
        <w:trPr>
          <w:tblHeader/>
          <w:ins w:id="126" w:author="Rupi Singh" w:date="2020-10-25T20:25:00Z"/>
          <w:trPrChange w:id="127" w:author="Kirkham, Alice" w:date="2021-06-22T16:12:00Z">
            <w:trPr>
              <w:tblHeader/>
            </w:trPr>
          </w:trPrChange>
        </w:trPr>
        <w:tc>
          <w:tcPr>
            <w:tcW w:w="1080" w:type="dxa"/>
            <w:tcPrChange w:id="128" w:author="Kirkham, Alice" w:date="2021-06-22T16:12:00Z">
              <w:tcPr>
                <w:tcW w:w="990" w:type="dxa"/>
              </w:tcPr>
            </w:tcPrChange>
          </w:tcPr>
          <w:p w14:paraId="036C8B8F" w14:textId="77777777" w:rsidR="00B408C9" w:rsidRPr="00E75156" w:rsidRDefault="00B408C9">
            <w:pPr>
              <w:pStyle w:val="NoSpacing"/>
              <w:rPr>
                <w:ins w:id="129" w:author="Rupi Singh" w:date="2020-10-25T20:25:00Z"/>
                <w:b/>
                <w:rPrChange w:id="130" w:author="Kirkham, Alice" w:date="2021-06-22T16:12:00Z">
                  <w:rPr>
                    <w:ins w:id="131" w:author="Rupi Singh" w:date="2020-10-25T20:25:00Z"/>
                  </w:rPr>
                </w:rPrChange>
              </w:rPr>
              <w:pPrChange w:id="132" w:author="Rupi Singh" w:date="2020-10-25T20:25:00Z">
                <w:pPr/>
              </w:pPrChange>
            </w:pPr>
            <w:ins w:id="133" w:author="Rupi Singh" w:date="2020-10-25T20:25:00Z">
              <w:r w:rsidRPr="00E75156">
                <w:rPr>
                  <w:b/>
                  <w:rPrChange w:id="134" w:author="Kirkham, Alice" w:date="2021-06-22T16:12:00Z">
                    <w:rPr/>
                  </w:rPrChange>
                </w:rPr>
                <w:t>Debit/</w:t>
              </w:r>
            </w:ins>
          </w:p>
          <w:p w14:paraId="7632928F" w14:textId="77777777" w:rsidR="00B408C9" w:rsidRPr="00E75156" w:rsidRDefault="00B408C9">
            <w:pPr>
              <w:pStyle w:val="NoSpacing"/>
              <w:rPr>
                <w:ins w:id="135" w:author="Rupi Singh" w:date="2020-10-25T20:25:00Z"/>
                <w:b/>
                <w:rPrChange w:id="136" w:author="Kirkham, Alice" w:date="2021-06-22T16:12:00Z">
                  <w:rPr>
                    <w:ins w:id="137" w:author="Rupi Singh" w:date="2020-10-25T20:25:00Z"/>
                  </w:rPr>
                </w:rPrChange>
              </w:rPr>
              <w:pPrChange w:id="138" w:author="Rupi Singh" w:date="2020-10-25T20:25:00Z">
                <w:pPr/>
              </w:pPrChange>
            </w:pPr>
            <w:ins w:id="139" w:author="Rupi Singh" w:date="2020-10-25T20:25:00Z">
              <w:r w:rsidRPr="00E75156">
                <w:rPr>
                  <w:b/>
                  <w:rPrChange w:id="140" w:author="Kirkham, Alice" w:date="2021-06-22T16:12:00Z">
                    <w:rPr/>
                  </w:rPrChange>
                </w:rPr>
                <w:t>Credit</w:t>
              </w:r>
            </w:ins>
          </w:p>
        </w:tc>
        <w:tc>
          <w:tcPr>
            <w:tcW w:w="1260" w:type="dxa"/>
            <w:tcPrChange w:id="141" w:author="Kirkham, Alice" w:date="2021-06-22T16:12:00Z">
              <w:tcPr>
                <w:tcW w:w="1260" w:type="dxa"/>
              </w:tcPr>
            </w:tcPrChange>
          </w:tcPr>
          <w:p w14:paraId="0D2D7F33" w14:textId="77777777" w:rsidR="00B408C9" w:rsidRPr="00E75156" w:rsidRDefault="00B408C9">
            <w:pPr>
              <w:pStyle w:val="NoSpacing"/>
              <w:rPr>
                <w:ins w:id="142" w:author="Rupi Singh" w:date="2020-10-25T20:25:00Z"/>
                <w:b/>
                <w:rPrChange w:id="143" w:author="Kirkham, Alice" w:date="2021-06-22T16:12:00Z">
                  <w:rPr>
                    <w:ins w:id="144" w:author="Rupi Singh" w:date="2020-10-25T20:25:00Z"/>
                  </w:rPr>
                </w:rPrChange>
              </w:rPr>
              <w:pPrChange w:id="145" w:author="Rupi Singh" w:date="2020-10-25T20:25:00Z">
                <w:pPr/>
              </w:pPrChange>
            </w:pPr>
            <w:ins w:id="146" w:author="Rupi Singh" w:date="2020-10-25T20:25:00Z">
              <w:r w:rsidRPr="00E75156">
                <w:rPr>
                  <w:b/>
                  <w:rPrChange w:id="147" w:author="Kirkham, Alice" w:date="2021-06-22T16:12:00Z">
                    <w:rPr/>
                  </w:rPrChange>
                </w:rPr>
                <w:t>Account</w:t>
              </w:r>
              <w:r w:rsidRPr="00E75156" w:rsidDel="002D7A45">
                <w:rPr>
                  <w:b/>
                  <w:rPrChange w:id="148" w:author="Kirkham, Alice" w:date="2021-06-22T16:12:00Z">
                    <w:rPr/>
                  </w:rPrChange>
                </w:rPr>
                <w:t xml:space="preserve"> </w:t>
              </w:r>
            </w:ins>
          </w:p>
        </w:tc>
        <w:tc>
          <w:tcPr>
            <w:tcW w:w="1260" w:type="dxa"/>
            <w:tcPrChange w:id="149" w:author="Kirkham, Alice" w:date="2021-06-22T16:12:00Z">
              <w:tcPr>
                <w:tcW w:w="1260" w:type="dxa"/>
              </w:tcPr>
            </w:tcPrChange>
          </w:tcPr>
          <w:p w14:paraId="257575C3" w14:textId="77777777" w:rsidR="00B408C9" w:rsidRPr="00E75156" w:rsidRDefault="00B408C9">
            <w:pPr>
              <w:pStyle w:val="NoSpacing"/>
              <w:rPr>
                <w:ins w:id="150" w:author="Rupi Singh" w:date="2020-10-25T20:25:00Z"/>
                <w:b/>
                <w:rPrChange w:id="151" w:author="Kirkham, Alice" w:date="2021-06-22T16:12:00Z">
                  <w:rPr>
                    <w:ins w:id="152" w:author="Rupi Singh" w:date="2020-10-25T20:25:00Z"/>
                  </w:rPr>
                </w:rPrChange>
              </w:rPr>
              <w:pPrChange w:id="153" w:author="Rupi Singh" w:date="2020-10-25T20:25:00Z">
                <w:pPr/>
              </w:pPrChange>
            </w:pPr>
            <w:ins w:id="154" w:author="Rupi Singh" w:date="2020-10-25T20:25:00Z">
              <w:r w:rsidRPr="00E75156">
                <w:rPr>
                  <w:b/>
                  <w:rPrChange w:id="155" w:author="Kirkham, Alice" w:date="2021-06-22T16:12:00Z">
                    <w:rPr/>
                  </w:rPrChange>
                </w:rPr>
                <w:t>Legacy</w:t>
              </w:r>
            </w:ins>
          </w:p>
          <w:p w14:paraId="26337017" w14:textId="77777777" w:rsidR="00B408C9" w:rsidRPr="00E75156" w:rsidRDefault="00B408C9">
            <w:pPr>
              <w:pStyle w:val="NoSpacing"/>
              <w:rPr>
                <w:ins w:id="156" w:author="Rupi Singh" w:date="2020-10-25T20:25:00Z"/>
                <w:b/>
                <w:rPrChange w:id="157" w:author="Kirkham, Alice" w:date="2021-06-22T16:12:00Z">
                  <w:rPr>
                    <w:ins w:id="158" w:author="Rupi Singh" w:date="2020-10-25T20:25:00Z"/>
                  </w:rPr>
                </w:rPrChange>
              </w:rPr>
              <w:pPrChange w:id="159" w:author="Rupi Singh" w:date="2020-10-25T20:25:00Z">
                <w:pPr/>
              </w:pPrChange>
            </w:pPr>
            <w:ins w:id="160" w:author="Rupi Singh" w:date="2020-10-25T20:25:00Z">
              <w:r w:rsidRPr="00E75156">
                <w:rPr>
                  <w:b/>
                  <w:rPrChange w:id="161" w:author="Kirkham, Alice" w:date="2021-06-22T16:12:00Z">
                    <w:rPr/>
                  </w:rPrChange>
                </w:rPr>
                <w:t>Account</w:t>
              </w:r>
            </w:ins>
          </w:p>
        </w:tc>
        <w:tc>
          <w:tcPr>
            <w:tcW w:w="4410" w:type="dxa"/>
            <w:shd w:val="clear" w:color="auto" w:fill="auto"/>
            <w:tcPrChange w:id="162" w:author="Kirkham, Alice" w:date="2021-06-22T16:12:00Z">
              <w:tcPr>
                <w:tcW w:w="4410" w:type="dxa"/>
                <w:shd w:val="clear" w:color="auto" w:fill="auto"/>
              </w:tcPr>
            </w:tcPrChange>
          </w:tcPr>
          <w:p w14:paraId="1E5FE951" w14:textId="77777777" w:rsidR="00B408C9" w:rsidRPr="00E75156" w:rsidRDefault="00B408C9">
            <w:pPr>
              <w:pStyle w:val="NoSpacing"/>
              <w:rPr>
                <w:ins w:id="163" w:author="Rupi Singh" w:date="2020-10-25T20:25:00Z"/>
                <w:b/>
                <w:rPrChange w:id="164" w:author="Kirkham, Alice" w:date="2021-06-22T16:12:00Z">
                  <w:rPr>
                    <w:ins w:id="165" w:author="Rupi Singh" w:date="2020-10-25T20:25:00Z"/>
                  </w:rPr>
                </w:rPrChange>
              </w:rPr>
              <w:pPrChange w:id="166" w:author="Rupi Singh" w:date="2020-10-25T20:25:00Z">
                <w:pPr/>
              </w:pPrChange>
            </w:pPr>
            <w:ins w:id="167" w:author="Rupi Singh" w:date="2020-10-25T20:25:00Z">
              <w:r w:rsidRPr="00E75156">
                <w:rPr>
                  <w:b/>
                  <w:rPrChange w:id="168" w:author="Kirkham, Alice" w:date="2021-06-22T16:12:00Z">
                    <w:rPr/>
                  </w:rPrChange>
                </w:rPr>
                <w:t>Account Description</w:t>
              </w:r>
            </w:ins>
          </w:p>
        </w:tc>
        <w:tc>
          <w:tcPr>
            <w:tcW w:w="810" w:type="dxa"/>
            <w:shd w:val="clear" w:color="auto" w:fill="auto"/>
            <w:tcPrChange w:id="169" w:author="Kirkham, Alice" w:date="2021-06-22T16:12:00Z">
              <w:tcPr>
                <w:tcW w:w="810" w:type="dxa"/>
                <w:shd w:val="clear" w:color="auto" w:fill="auto"/>
              </w:tcPr>
            </w:tcPrChange>
          </w:tcPr>
          <w:p w14:paraId="60867C6D" w14:textId="77777777" w:rsidR="00B408C9" w:rsidRPr="00E75156" w:rsidRDefault="00B408C9">
            <w:pPr>
              <w:pStyle w:val="NoSpacing"/>
              <w:rPr>
                <w:ins w:id="170" w:author="Rupi Singh" w:date="2020-10-25T20:25:00Z"/>
                <w:b/>
                <w:rPrChange w:id="171" w:author="Kirkham, Alice" w:date="2021-06-22T16:12:00Z">
                  <w:rPr>
                    <w:ins w:id="172" w:author="Rupi Singh" w:date="2020-10-25T20:25:00Z"/>
                  </w:rPr>
                </w:rPrChange>
              </w:rPr>
              <w:pPrChange w:id="173" w:author="Rupi Singh" w:date="2020-10-25T20:25:00Z">
                <w:pPr/>
              </w:pPrChange>
            </w:pPr>
            <w:ins w:id="174" w:author="Rupi Singh" w:date="2020-10-25T20:25:00Z">
              <w:r w:rsidRPr="00E75156">
                <w:rPr>
                  <w:b/>
                  <w:rPrChange w:id="175" w:author="Kirkham, Alice" w:date="2021-06-22T16:12:00Z">
                    <w:rPr/>
                  </w:rPrChange>
                </w:rPr>
                <w:t>Note</w:t>
              </w:r>
            </w:ins>
          </w:p>
        </w:tc>
      </w:tr>
      <w:tr w:rsidR="00B408C9" w:rsidRPr="008461B9" w14:paraId="45225AD1" w14:textId="77777777" w:rsidTr="00E75156">
        <w:trPr>
          <w:ins w:id="176" w:author="Rupi Singh" w:date="2020-10-25T20:25:00Z"/>
        </w:trPr>
        <w:tc>
          <w:tcPr>
            <w:tcW w:w="1080" w:type="dxa"/>
            <w:tcPrChange w:id="177" w:author="Kirkham, Alice" w:date="2021-06-22T16:12:00Z">
              <w:tcPr>
                <w:tcW w:w="990" w:type="dxa"/>
              </w:tcPr>
            </w:tcPrChange>
          </w:tcPr>
          <w:p w14:paraId="612B457A" w14:textId="77777777" w:rsidR="00B408C9" w:rsidRPr="008461B9" w:rsidRDefault="00B408C9">
            <w:pPr>
              <w:pStyle w:val="NoSpacing"/>
              <w:rPr>
                <w:ins w:id="178" w:author="Rupi Singh" w:date="2020-10-25T20:25:00Z"/>
              </w:rPr>
              <w:pPrChange w:id="179" w:author="Rupi Singh" w:date="2020-10-25T20:25:00Z">
                <w:pPr/>
              </w:pPrChange>
            </w:pPr>
            <w:ins w:id="180" w:author="Rupi Singh" w:date="2020-10-25T20:25:00Z">
              <w:r w:rsidRPr="008461B9">
                <w:t>Debit</w:t>
              </w:r>
            </w:ins>
          </w:p>
        </w:tc>
        <w:tc>
          <w:tcPr>
            <w:tcW w:w="1260" w:type="dxa"/>
            <w:tcPrChange w:id="181" w:author="Kirkham, Alice" w:date="2021-06-22T16:12:00Z">
              <w:tcPr>
                <w:tcW w:w="1260" w:type="dxa"/>
              </w:tcPr>
            </w:tcPrChange>
          </w:tcPr>
          <w:p w14:paraId="54155088" w14:textId="6322EAB6" w:rsidR="00B408C9" w:rsidRPr="008461B9" w:rsidRDefault="00B408C9">
            <w:pPr>
              <w:pStyle w:val="NoSpacing"/>
              <w:rPr>
                <w:ins w:id="182" w:author="Rupi Singh" w:date="2020-10-25T20:25:00Z"/>
              </w:rPr>
              <w:pPrChange w:id="183" w:author="Rupi Singh" w:date="2020-10-25T20:25:00Z">
                <w:pPr/>
              </w:pPrChange>
            </w:pPr>
            <w:ins w:id="184" w:author="Rupi Singh" w:date="2020-10-25T20:25:00Z">
              <w:r w:rsidRPr="008461B9">
                <w:t>20901</w:t>
              </w:r>
            </w:ins>
            <w:ins w:id="185" w:author="Singh, Rupi" w:date="2021-01-14T19:45:00Z">
              <w:r w:rsidR="00DA3E09">
                <w:t>xx</w:t>
              </w:r>
            </w:ins>
          </w:p>
        </w:tc>
        <w:tc>
          <w:tcPr>
            <w:tcW w:w="1260" w:type="dxa"/>
            <w:tcPrChange w:id="186" w:author="Kirkham, Alice" w:date="2021-06-22T16:12:00Z">
              <w:tcPr>
                <w:tcW w:w="1260" w:type="dxa"/>
              </w:tcPr>
            </w:tcPrChange>
          </w:tcPr>
          <w:p w14:paraId="50BF4ADF" w14:textId="77777777" w:rsidR="00B408C9" w:rsidRPr="008461B9" w:rsidRDefault="00B408C9">
            <w:pPr>
              <w:pStyle w:val="NoSpacing"/>
              <w:rPr>
                <w:ins w:id="187" w:author="Rupi Singh" w:date="2020-10-25T20:25:00Z"/>
              </w:rPr>
              <w:pPrChange w:id="188" w:author="Rupi Singh" w:date="2020-10-25T20:25:00Z">
                <w:pPr/>
              </w:pPrChange>
            </w:pPr>
            <w:ins w:id="189" w:author="Rupi Singh" w:date="2020-10-25T20:25:00Z">
              <w:r w:rsidRPr="008461B9">
                <w:t>3730</w:t>
              </w:r>
            </w:ins>
          </w:p>
        </w:tc>
        <w:tc>
          <w:tcPr>
            <w:tcW w:w="4410" w:type="dxa"/>
            <w:shd w:val="clear" w:color="auto" w:fill="auto"/>
            <w:tcPrChange w:id="190" w:author="Kirkham, Alice" w:date="2021-06-22T16:12:00Z">
              <w:tcPr>
                <w:tcW w:w="4410" w:type="dxa"/>
                <w:shd w:val="clear" w:color="auto" w:fill="auto"/>
              </w:tcPr>
            </w:tcPrChange>
          </w:tcPr>
          <w:p w14:paraId="55A82234" w14:textId="4B24F9D3" w:rsidR="00B408C9" w:rsidRPr="008461B9" w:rsidRDefault="00B408C9">
            <w:pPr>
              <w:pStyle w:val="NoSpacing"/>
              <w:rPr>
                <w:ins w:id="191" w:author="Rupi Singh" w:date="2020-10-25T20:25:00Z"/>
              </w:rPr>
              <w:pPrChange w:id="192" w:author="Rupi Singh" w:date="2020-10-25T20:25:00Z">
                <w:pPr/>
              </w:pPrChange>
            </w:pPr>
            <w:ins w:id="193" w:author="Rupi Singh" w:date="2020-10-25T20:25:00Z">
              <w:r w:rsidRPr="008461B9">
                <w:t>Uncleared Collections</w:t>
              </w:r>
            </w:ins>
          </w:p>
        </w:tc>
        <w:tc>
          <w:tcPr>
            <w:tcW w:w="810" w:type="dxa"/>
            <w:shd w:val="clear" w:color="auto" w:fill="auto"/>
            <w:tcPrChange w:id="194" w:author="Kirkham, Alice" w:date="2021-06-22T16:12:00Z">
              <w:tcPr>
                <w:tcW w:w="810" w:type="dxa"/>
                <w:shd w:val="clear" w:color="auto" w:fill="auto"/>
              </w:tcPr>
            </w:tcPrChange>
          </w:tcPr>
          <w:p w14:paraId="2E3512E3" w14:textId="77777777" w:rsidR="00B408C9" w:rsidRPr="008461B9" w:rsidRDefault="00B408C9">
            <w:pPr>
              <w:pStyle w:val="NoSpacing"/>
              <w:rPr>
                <w:ins w:id="195" w:author="Rupi Singh" w:date="2020-10-25T20:25:00Z"/>
              </w:rPr>
              <w:pPrChange w:id="196" w:author="Rupi Singh" w:date="2020-10-25T20:25:00Z">
                <w:pPr/>
              </w:pPrChange>
            </w:pPr>
            <w:ins w:id="197" w:author="Rupi Singh" w:date="2020-10-25T20:25:00Z">
              <w:r w:rsidRPr="008461B9">
                <w:t>a</w:t>
              </w:r>
            </w:ins>
          </w:p>
        </w:tc>
      </w:tr>
      <w:tr w:rsidR="00B408C9" w:rsidRPr="008461B9" w14:paraId="2EDD7C10" w14:textId="77777777" w:rsidTr="00E75156">
        <w:trPr>
          <w:ins w:id="198" w:author="Rupi Singh" w:date="2020-10-25T20:25:00Z"/>
        </w:trPr>
        <w:tc>
          <w:tcPr>
            <w:tcW w:w="1080" w:type="dxa"/>
            <w:tcPrChange w:id="199" w:author="Kirkham, Alice" w:date="2021-06-22T16:12:00Z">
              <w:tcPr>
                <w:tcW w:w="990" w:type="dxa"/>
              </w:tcPr>
            </w:tcPrChange>
          </w:tcPr>
          <w:p w14:paraId="5202E149" w14:textId="77777777" w:rsidR="00B408C9" w:rsidRPr="008461B9" w:rsidRDefault="00B408C9">
            <w:pPr>
              <w:pStyle w:val="NoSpacing"/>
              <w:ind w:firstLine="164"/>
              <w:rPr>
                <w:ins w:id="200" w:author="Rupi Singh" w:date="2020-10-25T20:25:00Z"/>
              </w:rPr>
              <w:pPrChange w:id="201" w:author="Yang, Mailee" w:date="2020-12-14T12:34:00Z">
                <w:pPr>
                  <w:jc w:val="right"/>
                </w:pPr>
              </w:pPrChange>
            </w:pPr>
            <w:ins w:id="202" w:author="Rupi Singh" w:date="2020-10-25T20:25:00Z">
              <w:r w:rsidRPr="008461B9">
                <w:t>Credit</w:t>
              </w:r>
            </w:ins>
          </w:p>
        </w:tc>
        <w:tc>
          <w:tcPr>
            <w:tcW w:w="1260" w:type="dxa"/>
            <w:tcPrChange w:id="203" w:author="Kirkham, Alice" w:date="2021-06-22T16:12:00Z">
              <w:tcPr>
                <w:tcW w:w="1260" w:type="dxa"/>
              </w:tcPr>
            </w:tcPrChange>
          </w:tcPr>
          <w:p w14:paraId="538993CC" w14:textId="77777777" w:rsidR="00B408C9" w:rsidRPr="008461B9" w:rsidRDefault="00B408C9">
            <w:pPr>
              <w:pStyle w:val="NoSpacing"/>
              <w:rPr>
                <w:ins w:id="204" w:author="Rupi Singh" w:date="2020-10-25T20:25:00Z"/>
              </w:rPr>
              <w:pPrChange w:id="205" w:author="Rupi Singh" w:date="2020-10-25T20:25:00Z">
                <w:pPr/>
              </w:pPrChange>
            </w:pPr>
            <w:ins w:id="206" w:author="Rupi Singh" w:date="2020-10-25T20:25:00Z">
              <w:r w:rsidRPr="008461B9">
                <w:t>1200100</w:t>
              </w:r>
            </w:ins>
          </w:p>
        </w:tc>
        <w:tc>
          <w:tcPr>
            <w:tcW w:w="1260" w:type="dxa"/>
            <w:tcPrChange w:id="207" w:author="Kirkham, Alice" w:date="2021-06-22T16:12:00Z">
              <w:tcPr>
                <w:tcW w:w="1260" w:type="dxa"/>
              </w:tcPr>
            </w:tcPrChange>
          </w:tcPr>
          <w:p w14:paraId="5FF7D0A0" w14:textId="77777777" w:rsidR="00B408C9" w:rsidRPr="008461B9" w:rsidRDefault="00B408C9">
            <w:pPr>
              <w:pStyle w:val="NoSpacing"/>
              <w:rPr>
                <w:ins w:id="208" w:author="Rupi Singh" w:date="2020-10-25T20:25:00Z"/>
              </w:rPr>
              <w:pPrChange w:id="209" w:author="Rupi Singh" w:date="2020-10-25T20:25:00Z">
                <w:pPr/>
              </w:pPrChange>
            </w:pPr>
            <w:ins w:id="210" w:author="Rupi Singh" w:date="2020-10-25T20:25:00Z">
              <w:r w:rsidRPr="008461B9">
                <w:t>1311</w:t>
              </w:r>
            </w:ins>
          </w:p>
        </w:tc>
        <w:tc>
          <w:tcPr>
            <w:tcW w:w="4410" w:type="dxa"/>
            <w:shd w:val="clear" w:color="auto" w:fill="auto"/>
            <w:tcPrChange w:id="211" w:author="Kirkham, Alice" w:date="2021-06-22T16:12:00Z">
              <w:tcPr>
                <w:tcW w:w="4410" w:type="dxa"/>
                <w:shd w:val="clear" w:color="auto" w:fill="auto"/>
              </w:tcPr>
            </w:tcPrChange>
          </w:tcPr>
          <w:p w14:paraId="410B69F5" w14:textId="77777777" w:rsidR="00B408C9" w:rsidRPr="008461B9" w:rsidRDefault="00B408C9">
            <w:pPr>
              <w:pStyle w:val="NoSpacing"/>
              <w:rPr>
                <w:ins w:id="212" w:author="Rupi Singh" w:date="2020-10-25T20:25:00Z"/>
              </w:rPr>
              <w:pPrChange w:id="213" w:author="Rupi Singh" w:date="2020-10-25T20:25:00Z">
                <w:pPr/>
              </w:pPrChange>
            </w:pPr>
            <w:ins w:id="214" w:author="Rupi Singh" w:date="2020-10-25T20:25:00Z">
              <w:r w:rsidRPr="008461B9">
                <w:t>Accounts Receivable -Abatements</w:t>
              </w:r>
            </w:ins>
          </w:p>
        </w:tc>
        <w:tc>
          <w:tcPr>
            <w:tcW w:w="810" w:type="dxa"/>
            <w:shd w:val="clear" w:color="auto" w:fill="auto"/>
            <w:tcPrChange w:id="215" w:author="Kirkham, Alice" w:date="2021-06-22T16:12:00Z">
              <w:tcPr>
                <w:tcW w:w="810" w:type="dxa"/>
                <w:shd w:val="clear" w:color="auto" w:fill="auto"/>
              </w:tcPr>
            </w:tcPrChange>
          </w:tcPr>
          <w:p w14:paraId="6DECC20E" w14:textId="77777777" w:rsidR="00B408C9" w:rsidRPr="008461B9" w:rsidRDefault="00B408C9">
            <w:pPr>
              <w:pStyle w:val="NoSpacing"/>
              <w:rPr>
                <w:ins w:id="216" w:author="Rupi Singh" w:date="2020-10-25T20:25:00Z"/>
              </w:rPr>
              <w:pPrChange w:id="217" w:author="Rupi Singh" w:date="2020-10-25T20:25:00Z">
                <w:pPr/>
              </w:pPrChange>
            </w:pPr>
            <w:ins w:id="218" w:author="Rupi Singh" w:date="2020-10-25T20:25:00Z">
              <w:r w:rsidRPr="008461B9">
                <w:t>b</w:t>
              </w:r>
            </w:ins>
          </w:p>
        </w:tc>
      </w:tr>
      <w:tr w:rsidR="00B408C9" w:rsidRPr="008461B9" w14:paraId="3282A8AE" w14:textId="77777777" w:rsidTr="00E75156">
        <w:trPr>
          <w:ins w:id="219" w:author="Rupi Singh" w:date="2020-10-25T20:25:00Z"/>
        </w:trPr>
        <w:tc>
          <w:tcPr>
            <w:tcW w:w="1080" w:type="dxa"/>
            <w:tcPrChange w:id="220" w:author="Kirkham, Alice" w:date="2021-06-22T16:12:00Z">
              <w:tcPr>
                <w:tcW w:w="990" w:type="dxa"/>
              </w:tcPr>
            </w:tcPrChange>
          </w:tcPr>
          <w:p w14:paraId="01ED37BA" w14:textId="77777777" w:rsidR="00B408C9" w:rsidRPr="008461B9" w:rsidRDefault="00B408C9">
            <w:pPr>
              <w:pStyle w:val="NoSpacing"/>
              <w:ind w:firstLine="164"/>
              <w:rPr>
                <w:ins w:id="221" w:author="Rupi Singh" w:date="2020-10-25T20:25:00Z"/>
              </w:rPr>
              <w:pPrChange w:id="222" w:author="Yang, Mailee" w:date="2020-12-14T12:34:00Z">
                <w:pPr>
                  <w:jc w:val="right"/>
                </w:pPr>
              </w:pPrChange>
            </w:pPr>
            <w:ins w:id="223" w:author="Rupi Singh" w:date="2020-10-25T20:25:00Z">
              <w:r w:rsidRPr="008461B9">
                <w:t>Credit</w:t>
              </w:r>
            </w:ins>
          </w:p>
        </w:tc>
        <w:tc>
          <w:tcPr>
            <w:tcW w:w="1260" w:type="dxa"/>
            <w:tcPrChange w:id="224" w:author="Kirkham, Alice" w:date="2021-06-22T16:12:00Z">
              <w:tcPr>
                <w:tcW w:w="1260" w:type="dxa"/>
              </w:tcPr>
            </w:tcPrChange>
          </w:tcPr>
          <w:p w14:paraId="047F79BF" w14:textId="77777777" w:rsidR="00B408C9" w:rsidRPr="008461B9" w:rsidRDefault="00B408C9">
            <w:pPr>
              <w:pStyle w:val="NoSpacing"/>
              <w:rPr>
                <w:ins w:id="225" w:author="Rupi Singh" w:date="2020-10-25T20:25:00Z"/>
              </w:rPr>
              <w:pPrChange w:id="226" w:author="Rupi Singh" w:date="2020-10-25T20:25:00Z">
                <w:pPr/>
              </w:pPrChange>
            </w:pPr>
            <w:ins w:id="227" w:author="Rupi Singh" w:date="2020-10-25T20:25:00Z">
              <w:r w:rsidRPr="008461B9">
                <w:t>1200050</w:t>
              </w:r>
            </w:ins>
          </w:p>
        </w:tc>
        <w:tc>
          <w:tcPr>
            <w:tcW w:w="1260" w:type="dxa"/>
            <w:tcPrChange w:id="228" w:author="Kirkham, Alice" w:date="2021-06-22T16:12:00Z">
              <w:tcPr>
                <w:tcW w:w="1260" w:type="dxa"/>
              </w:tcPr>
            </w:tcPrChange>
          </w:tcPr>
          <w:p w14:paraId="296E3715" w14:textId="77777777" w:rsidR="00B408C9" w:rsidRPr="008461B9" w:rsidRDefault="00B408C9">
            <w:pPr>
              <w:pStyle w:val="NoSpacing"/>
              <w:rPr>
                <w:ins w:id="229" w:author="Rupi Singh" w:date="2020-10-25T20:25:00Z"/>
              </w:rPr>
              <w:pPrChange w:id="230" w:author="Rupi Singh" w:date="2020-10-25T20:25:00Z">
                <w:pPr/>
              </w:pPrChange>
            </w:pPr>
            <w:ins w:id="231" w:author="Rupi Singh" w:date="2020-10-25T20:25:00Z">
              <w:r w:rsidRPr="008461B9">
                <w:t>1312</w:t>
              </w:r>
            </w:ins>
          </w:p>
        </w:tc>
        <w:tc>
          <w:tcPr>
            <w:tcW w:w="4410" w:type="dxa"/>
            <w:shd w:val="clear" w:color="auto" w:fill="auto"/>
            <w:tcPrChange w:id="232" w:author="Kirkham, Alice" w:date="2021-06-22T16:12:00Z">
              <w:tcPr>
                <w:tcW w:w="4410" w:type="dxa"/>
                <w:shd w:val="clear" w:color="auto" w:fill="auto"/>
              </w:tcPr>
            </w:tcPrChange>
          </w:tcPr>
          <w:p w14:paraId="0443EEEC" w14:textId="77777777" w:rsidR="00B408C9" w:rsidRPr="008461B9" w:rsidRDefault="00B408C9">
            <w:pPr>
              <w:pStyle w:val="NoSpacing"/>
              <w:rPr>
                <w:ins w:id="233" w:author="Rupi Singh" w:date="2020-10-25T20:25:00Z"/>
              </w:rPr>
              <w:pPrChange w:id="234" w:author="Rupi Singh" w:date="2020-10-25T20:25:00Z">
                <w:pPr/>
              </w:pPrChange>
            </w:pPr>
            <w:ins w:id="235" w:author="Rupi Singh" w:date="2020-10-25T20:25:00Z">
              <w:r w:rsidRPr="008461B9">
                <w:t>Accounts Receivable-Reimbursements</w:t>
              </w:r>
            </w:ins>
          </w:p>
        </w:tc>
        <w:tc>
          <w:tcPr>
            <w:tcW w:w="810" w:type="dxa"/>
            <w:shd w:val="clear" w:color="auto" w:fill="auto"/>
            <w:tcPrChange w:id="236" w:author="Kirkham, Alice" w:date="2021-06-22T16:12:00Z">
              <w:tcPr>
                <w:tcW w:w="810" w:type="dxa"/>
                <w:shd w:val="clear" w:color="auto" w:fill="auto"/>
              </w:tcPr>
            </w:tcPrChange>
          </w:tcPr>
          <w:p w14:paraId="3D319735" w14:textId="77777777" w:rsidR="00B408C9" w:rsidRPr="008461B9" w:rsidRDefault="00B408C9">
            <w:pPr>
              <w:pStyle w:val="NoSpacing"/>
              <w:rPr>
                <w:ins w:id="237" w:author="Rupi Singh" w:date="2020-10-25T20:25:00Z"/>
              </w:rPr>
              <w:pPrChange w:id="238" w:author="Rupi Singh" w:date="2020-10-25T20:25:00Z">
                <w:pPr/>
              </w:pPrChange>
            </w:pPr>
            <w:ins w:id="239" w:author="Rupi Singh" w:date="2020-10-25T20:25:00Z">
              <w:r w:rsidRPr="008461B9">
                <w:t>c</w:t>
              </w:r>
            </w:ins>
          </w:p>
        </w:tc>
      </w:tr>
      <w:tr w:rsidR="00B408C9" w:rsidRPr="008461B9" w14:paraId="1E198478" w14:textId="77777777" w:rsidTr="00E75156">
        <w:trPr>
          <w:ins w:id="240" w:author="Rupi Singh" w:date="2020-10-25T20:25:00Z"/>
        </w:trPr>
        <w:tc>
          <w:tcPr>
            <w:tcW w:w="1080" w:type="dxa"/>
            <w:tcPrChange w:id="241" w:author="Kirkham, Alice" w:date="2021-06-22T16:12:00Z">
              <w:tcPr>
                <w:tcW w:w="990" w:type="dxa"/>
              </w:tcPr>
            </w:tcPrChange>
          </w:tcPr>
          <w:p w14:paraId="598DE3E4" w14:textId="77777777" w:rsidR="00B408C9" w:rsidRPr="008461B9" w:rsidRDefault="00B408C9">
            <w:pPr>
              <w:pStyle w:val="NoSpacing"/>
              <w:ind w:firstLine="164"/>
              <w:rPr>
                <w:ins w:id="242" w:author="Rupi Singh" w:date="2020-10-25T20:25:00Z"/>
              </w:rPr>
              <w:pPrChange w:id="243" w:author="Yang, Mailee" w:date="2020-12-14T12:34:00Z">
                <w:pPr>
                  <w:jc w:val="right"/>
                </w:pPr>
              </w:pPrChange>
            </w:pPr>
            <w:ins w:id="244" w:author="Rupi Singh" w:date="2020-10-25T20:25:00Z">
              <w:r w:rsidRPr="008461B9">
                <w:t>Credit</w:t>
              </w:r>
            </w:ins>
          </w:p>
        </w:tc>
        <w:tc>
          <w:tcPr>
            <w:tcW w:w="1260" w:type="dxa"/>
            <w:tcPrChange w:id="245" w:author="Kirkham, Alice" w:date="2021-06-22T16:12:00Z">
              <w:tcPr>
                <w:tcW w:w="1260" w:type="dxa"/>
              </w:tcPr>
            </w:tcPrChange>
          </w:tcPr>
          <w:p w14:paraId="336C8303" w14:textId="77777777" w:rsidR="00B408C9" w:rsidRPr="008461B9" w:rsidRDefault="00B408C9">
            <w:pPr>
              <w:pStyle w:val="NoSpacing"/>
              <w:rPr>
                <w:ins w:id="246" w:author="Rupi Singh" w:date="2020-10-25T20:25:00Z"/>
              </w:rPr>
              <w:pPrChange w:id="247" w:author="Rupi Singh" w:date="2020-10-25T20:25:00Z">
                <w:pPr/>
              </w:pPrChange>
            </w:pPr>
            <w:ins w:id="248" w:author="Rupi Singh" w:date="2020-10-25T20:25:00Z">
              <w:r w:rsidRPr="008461B9">
                <w:t>1200000</w:t>
              </w:r>
            </w:ins>
          </w:p>
        </w:tc>
        <w:tc>
          <w:tcPr>
            <w:tcW w:w="1260" w:type="dxa"/>
            <w:tcPrChange w:id="249" w:author="Kirkham, Alice" w:date="2021-06-22T16:12:00Z">
              <w:tcPr>
                <w:tcW w:w="1260" w:type="dxa"/>
              </w:tcPr>
            </w:tcPrChange>
          </w:tcPr>
          <w:p w14:paraId="64EAD41E" w14:textId="77777777" w:rsidR="00B408C9" w:rsidRPr="008461B9" w:rsidRDefault="00B408C9">
            <w:pPr>
              <w:pStyle w:val="NoSpacing"/>
              <w:rPr>
                <w:ins w:id="250" w:author="Rupi Singh" w:date="2020-10-25T20:25:00Z"/>
              </w:rPr>
              <w:pPrChange w:id="251" w:author="Rupi Singh" w:date="2020-10-25T20:25:00Z">
                <w:pPr/>
              </w:pPrChange>
            </w:pPr>
            <w:ins w:id="252" w:author="Rupi Singh" w:date="2020-10-25T20:25:00Z">
              <w:r w:rsidRPr="008461B9">
                <w:t>1313</w:t>
              </w:r>
            </w:ins>
          </w:p>
        </w:tc>
        <w:tc>
          <w:tcPr>
            <w:tcW w:w="4410" w:type="dxa"/>
            <w:shd w:val="clear" w:color="auto" w:fill="auto"/>
            <w:tcPrChange w:id="253" w:author="Kirkham, Alice" w:date="2021-06-22T16:12:00Z">
              <w:tcPr>
                <w:tcW w:w="4410" w:type="dxa"/>
                <w:shd w:val="clear" w:color="auto" w:fill="auto"/>
              </w:tcPr>
            </w:tcPrChange>
          </w:tcPr>
          <w:p w14:paraId="1FD86E6C" w14:textId="77777777" w:rsidR="00B408C9" w:rsidRPr="008461B9" w:rsidRDefault="00B408C9">
            <w:pPr>
              <w:pStyle w:val="NoSpacing"/>
              <w:rPr>
                <w:ins w:id="254" w:author="Rupi Singh" w:date="2020-10-25T20:25:00Z"/>
              </w:rPr>
              <w:pPrChange w:id="255" w:author="Rupi Singh" w:date="2020-10-25T20:25:00Z">
                <w:pPr/>
              </w:pPrChange>
            </w:pPr>
            <w:ins w:id="256" w:author="Rupi Singh" w:date="2020-10-25T20:25:00Z">
              <w:r w:rsidRPr="008461B9">
                <w:t>Accounts Receivable-Revenue</w:t>
              </w:r>
            </w:ins>
          </w:p>
        </w:tc>
        <w:tc>
          <w:tcPr>
            <w:tcW w:w="810" w:type="dxa"/>
            <w:shd w:val="clear" w:color="auto" w:fill="auto"/>
            <w:tcPrChange w:id="257" w:author="Kirkham, Alice" w:date="2021-06-22T16:12:00Z">
              <w:tcPr>
                <w:tcW w:w="810" w:type="dxa"/>
                <w:shd w:val="clear" w:color="auto" w:fill="auto"/>
              </w:tcPr>
            </w:tcPrChange>
          </w:tcPr>
          <w:p w14:paraId="4D10F1D0" w14:textId="77777777" w:rsidR="00B408C9" w:rsidRPr="008461B9" w:rsidRDefault="00B408C9">
            <w:pPr>
              <w:pStyle w:val="NoSpacing"/>
              <w:rPr>
                <w:ins w:id="258" w:author="Rupi Singh" w:date="2020-10-25T20:25:00Z"/>
              </w:rPr>
              <w:pPrChange w:id="259" w:author="Rupi Singh" w:date="2020-10-25T20:25:00Z">
                <w:pPr/>
              </w:pPrChange>
            </w:pPr>
            <w:ins w:id="260" w:author="Rupi Singh" w:date="2020-10-25T20:25:00Z">
              <w:r w:rsidRPr="008461B9">
                <w:t>d</w:t>
              </w:r>
            </w:ins>
          </w:p>
        </w:tc>
      </w:tr>
      <w:tr w:rsidR="00B408C9" w:rsidRPr="008461B9" w14:paraId="764246D1" w14:textId="77777777" w:rsidTr="00E75156">
        <w:trPr>
          <w:ins w:id="261" w:author="Rupi Singh" w:date="2020-10-25T20:25:00Z"/>
        </w:trPr>
        <w:tc>
          <w:tcPr>
            <w:tcW w:w="1080" w:type="dxa"/>
            <w:tcPrChange w:id="262" w:author="Kirkham, Alice" w:date="2021-06-22T16:12:00Z">
              <w:tcPr>
                <w:tcW w:w="990" w:type="dxa"/>
              </w:tcPr>
            </w:tcPrChange>
          </w:tcPr>
          <w:p w14:paraId="53FBA325" w14:textId="77777777" w:rsidR="00B408C9" w:rsidRPr="008461B9" w:rsidRDefault="00B408C9">
            <w:pPr>
              <w:pStyle w:val="NoSpacing"/>
              <w:ind w:firstLine="164"/>
              <w:rPr>
                <w:ins w:id="263" w:author="Rupi Singh" w:date="2020-10-25T20:25:00Z"/>
              </w:rPr>
              <w:pPrChange w:id="264" w:author="Yang, Mailee" w:date="2020-12-14T12:34:00Z">
                <w:pPr>
                  <w:jc w:val="right"/>
                </w:pPr>
              </w:pPrChange>
            </w:pPr>
            <w:ins w:id="265" w:author="Rupi Singh" w:date="2020-10-25T20:25:00Z">
              <w:r w:rsidRPr="008461B9">
                <w:t>Credit</w:t>
              </w:r>
            </w:ins>
          </w:p>
        </w:tc>
        <w:tc>
          <w:tcPr>
            <w:tcW w:w="1260" w:type="dxa"/>
            <w:tcPrChange w:id="266" w:author="Kirkham, Alice" w:date="2021-06-22T16:12:00Z">
              <w:tcPr>
                <w:tcW w:w="1260" w:type="dxa"/>
              </w:tcPr>
            </w:tcPrChange>
          </w:tcPr>
          <w:p w14:paraId="77AE9B14" w14:textId="77777777" w:rsidR="00B408C9" w:rsidRPr="008461B9" w:rsidRDefault="00B408C9">
            <w:pPr>
              <w:pStyle w:val="NoSpacing"/>
              <w:rPr>
                <w:ins w:id="267" w:author="Rupi Singh" w:date="2020-10-25T20:25:00Z"/>
              </w:rPr>
              <w:pPrChange w:id="268" w:author="Rupi Singh" w:date="2020-10-25T20:25:00Z">
                <w:pPr/>
              </w:pPrChange>
            </w:pPr>
            <w:ins w:id="269" w:author="Rupi Singh" w:date="2020-10-25T20:25:00Z">
              <w:r w:rsidRPr="008461B9">
                <w:t>2010xxx</w:t>
              </w:r>
            </w:ins>
          </w:p>
        </w:tc>
        <w:tc>
          <w:tcPr>
            <w:tcW w:w="1260" w:type="dxa"/>
            <w:tcPrChange w:id="270" w:author="Kirkham, Alice" w:date="2021-06-22T16:12:00Z">
              <w:tcPr>
                <w:tcW w:w="1260" w:type="dxa"/>
              </w:tcPr>
            </w:tcPrChange>
          </w:tcPr>
          <w:p w14:paraId="008049E7" w14:textId="77777777" w:rsidR="00B408C9" w:rsidRPr="008461B9" w:rsidRDefault="00B408C9">
            <w:pPr>
              <w:pStyle w:val="NoSpacing"/>
              <w:rPr>
                <w:ins w:id="271" w:author="Rupi Singh" w:date="2020-10-25T20:25:00Z"/>
              </w:rPr>
              <w:pPrChange w:id="272" w:author="Rupi Singh" w:date="2020-10-25T20:25:00Z">
                <w:pPr/>
              </w:pPrChange>
            </w:pPr>
            <w:ins w:id="273" w:author="Rupi Singh" w:date="2020-10-25T20:25:00Z">
              <w:r w:rsidRPr="008461B9">
                <w:t>3100</w:t>
              </w:r>
            </w:ins>
          </w:p>
        </w:tc>
        <w:tc>
          <w:tcPr>
            <w:tcW w:w="4410" w:type="dxa"/>
            <w:shd w:val="clear" w:color="auto" w:fill="auto"/>
            <w:tcPrChange w:id="274" w:author="Kirkham, Alice" w:date="2021-06-22T16:12:00Z">
              <w:tcPr>
                <w:tcW w:w="4410" w:type="dxa"/>
                <w:shd w:val="clear" w:color="auto" w:fill="auto"/>
              </w:tcPr>
            </w:tcPrChange>
          </w:tcPr>
          <w:p w14:paraId="549FCB4E" w14:textId="77777777" w:rsidR="00B408C9" w:rsidRPr="008461B9" w:rsidRDefault="00B408C9">
            <w:pPr>
              <w:pStyle w:val="NoSpacing"/>
              <w:rPr>
                <w:ins w:id="275" w:author="Rupi Singh" w:date="2020-10-25T20:25:00Z"/>
              </w:rPr>
              <w:pPrChange w:id="276" w:author="Rupi Singh" w:date="2020-10-25T20:25:00Z">
                <w:pPr/>
              </w:pPrChange>
            </w:pPr>
            <w:ins w:id="277" w:author="Rupi Singh" w:date="2020-10-25T20:25:00Z">
              <w:r w:rsidRPr="008461B9">
                <w:t>Due to Other Funds or Appropriations</w:t>
              </w:r>
            </w:ins>
          </w:p>
        </w:tc>
        <w:tc>
          <w:tcPr>
            <w:tcW w:w="810" w:type="dxa"/>
            <w:shd w:val="clear" w:color="auto" w:fill="auto"/>
            <w:tcPrChange w:id="278" w:author="Kirkham, Alice" w:date="2021-06-22T16:12:00Z">
              <w:tcPr>
                <w:tcW w:w="810" w:type="dxa"/>
                <w:shd w:val="clear" w:color="auto" w:fill="auto"/>
              </w:tcPr>
            </w:tcPrChange>
          </w:tcPr>
          <w:p w14:paraId="11474582" w14:textId="77777777" w:rsidR="00B408C9" w:rsidRPr="008461B9" w:rsidRDefault="00B408C9">
            <w:pPr>
              <w:pStyle w:val="NoSpacing"/>
              <w:rPr>
                <w:ins w:id="279" w:author="Rupi Singh" w:date="2020-10-25T20:25:00Z"/>
              </w:rPr>
              <w:pPrChange w:id="280" w:author="Rupi Singh" w:date="2020-10-25T20:25:00Z">
                <w:pPr/>
              </w:pPrChange>
            </w:pPr>
            <w:ins w:id="281" w:author="Rupi Singh" w:date="2020-10-25T20:25:00Z">
              <w:r w:rsidRPr="008461B9">
                <w:t>e</w:t>
              </w:r>
            </w:ins>
          </w:p>
        </w:tc>
      </w:tr>
      <w:tr w:rsidR="00B408C9" w:rsidRPr="008461B9" w14:paraId="47E5A6DE" w14:textId="77777777" w:rsidTr="00E75156">
        <w:trPr>
          <w:ins w:id="282" w:author="Rupi Singh" w:date="2020-10-25T20:25:00Z"/>
        </w:trPr>
        <w:tc>
          <w:tcPr>
            <w:tcW w:w="1080" w:type="dxa"/>
            <w:tcPrChange w:id="283" w:author="Kirkham, Alice" w:date="2021-06-22T16:12:00Z">
              <w:tcPr>
                <w:tcW w:w="990" w:type="dxa"/>
              </w:tcPr>
            </w:tcPrChange>
          </w:tcPr>
          <w:p w14:paraId="67A3C1C6" w14:textId="77777777" w:rsidR="00B408C9" w:rsidRPr="008461B9" w:rsidRDefault="00B408C9">
            <w:pPr>
              <w:pStyle w:val="NoSpacing"/>
              <w:ind w:firstLine="164"/>
              <w:rPr>
                <w:ins w:id="284" w:author="Rupi Singh" w:date="2020-10-25T20:25:00Z"/>
              </w:rPr>
              <w:pPrChange w:id="285" w:author="Yang, Mailee" w:date="2020-12-14T12:34:00Z">
                <w:pPr>
                  <w:jc w:val="right"/>
                </w:pPr>
              </w:pPrChange>
            </w:pPr>
            <w:ins w:id="286" w:author="Rupi Singh" w:date="2020-10-25T20:25:00Z">
              <w:r w:rsidRPr="008461B9">
                <w:t>Credit</w:t>
              </w:r>
            </w:ins>
          </w:p>
        </w:tc>
        <w:tc>
          <w:tcPr>
            <w:tcW w:w="1260" w:type="dxa"/>
            <w:tcPrChange w:id="287" w:author="Kirkham, Alice" w:date="2021-06-22T16:12:00Z">
              <w:tcPr>
                <w:tcW w:w="1260" w:type="dxa"/>
              </w:tcPr>
            </w:tcPrChange>
          </w:tcPr>
          <w:p w14:paraId="104DC0E5" w14:textId="77777777" w:rsidR="00B408C9" w:rsidRPr="008461B9" w:rsidRDefault="00B408C9">
            <w:pPr>
              <w:pStyle w:val="NoSpacing"/>
              <w:rPr>
                <w:ins w:id="288" w:author="Rupi Singh" w:date="2020-10-25T20:25:00Z"/>
              </w:rPr>
              <w:pPrChange w:id="289" w:author="Rupi Singh" w:date="2020-10-25T20:25:00Z">
                <w:pPr/>
              </w:pPrChange>
            </w:pPr>
            <w:ins w:id="290" w:author="Rupi Singh" w:date="2020-10-25T20:25:00Z">
              <w:r w:rsidRPr="008461B9">
                <w:t>2050000</w:t>
              </w:r>
            </w:ins>
          </w:p>
        </w:tc>
        <w:tc>
          <w:tcPr>
            <w:tcW w:w="1260" w:type="dxa"/>
            <w:tcPrChange w:id="291" w:author="Kirkham, Alice" w:date="2021-06-22T16:12:00Z">
              <w:tcPr>
                <w:tcW w:w="1260" w:type="dxa"/>
              </w:tcPr>
            </w:tcPrChange>
          </w:tcPr>
          <w:p w14:paraId="11EDBD41" w14:textId="77777777" w:rsidR="00B408C9" w:rsidRPr="008461B9" w:rsidRDefault="00B408C9">
            <w:pPr>
              <w:pStyle w:val="NoSpacing"/>
              <w:rPr>
                <w:ins w:id="292" w:author="Rupi Singh" w:date="2020-10-25T20:25:00Z"/>
              </w:rPr>
              <w:pPrChange w:id="293" w:author="Rupi Singh" w:date="2020-10-25T20:25:00Z">
                <w:pPr/>
              </w:pPrChange>
            </w:pPr>
            <w:ins w:id="294" w:author="Rupi Singh" w:date="2020-10-25T20:25:00Z">
              <w:r w:rsidRPr="008461B9">
                <w:t>3410</w:t>
              </w:r>
            </w:ins>
          </w:p>
        </w:tc>
        <w:tc>
          <w:tcPr>
            <w:tcW w:w="4410" w:type="dxa"/>
            <w:shd w:val="clear" w:color="auto" w:fill="auto"/>
            <w:tcPrChange w:id="295" w:author="Kirkham, Alice" w:date="2021-06-22T16:12:00Z">
              <w:tcPr>
                <w:tcW w:w="4410" w:type="dxa"/>
                <w:shd w:val="clear" w:color="auto" w:fill="auto"/>
              </w:tcPr>
            </w:tcPrChange>
          </w:tcPr>
          <w:p w14:paraId="68821298" w14:textId="65F46102" w:rsidR="00B408C9" w:rsidRPr="008461B9" w:rsidRDefault="00587B25">
            <w:pPr>
              <w:pStyle w:val="NoSpacing"/>
              <w:rPr>
                <w:ins w:id="296" w:author="Rupi Singh" w:date="2020-10-25T20:25:00Z"/>
              </w:rPr>
              <w:pPrChange w:id="297" w:author="Kirkham, Alice" w:date="2021-10-20T14:44:00Z">
                <w:pPr/>
              </w:pPrChange>
            </w:pPr>
            <w:ins w:id="298" w:author="Kirkham, Alice" w:date="2021-10-20T14:44:00Z">
              <w:r>
                <w:t xml:space="preserve">Unearned </w:t>
              </w:r>
            </w:ins>
            <w:ins w:id="299" w:author="Rupi Singh" w:date="2020-10-25T20:25:00Z">
              <w:r w:rsidR="00B408C9" w:rsidRPr="008461B9">
                <w:t>Revenue</w:t>
              </w:r>
              <w:del w:id="300" w:author="Kirkham, Alice" w:date="2021-10-20T14:44:00Z">
                <w:r w:rsidR="00B408C9" w:rsidRPr="008461B9" w:rsidDel="00587B25">
                  <w:delText xml:space="preserve"> Collected in Advance</w:delText>
                </w:r>
              </w:del>
            </w:ins>
          </w:p>
        </w:tc>
        <w:tc>
          <w:tcPr>
            <w:tcW w:w="810" w:type="dxa"/>
            <w:shd w:val="clear" w:color="auto" w:fill="auto"/>
            <w:tcPrChange w:id="301" w:author="Kirkham, Alice" w:date="2021-06-22T16:12:00Z">
              <w:tcPr>
                <w:tcW w:w="810" w:type="dxa"/>
                <w:shd w:val="clear" w:color="auto" w:fill="auto"/>
              </w:tcPr>
            </w:tcPrChange>
          </w:tcPr>
          <w:p w14:paraId="611042F5" w14:textId="77777777" w:rsidR="00B408C9" w:rsidRPr="008461B9" w:rsidRDefault="00B408C9">
            <w:pPr>
              <w:pStyle w:val="NoSpacing"/>
              <w:rPr>
                <w:ins w:id="302" w:author="Rupi Singh" w:date="2020-10-25T20:25:00Z"/>
              </w:rPr>
              <w:pPrChange w:id="303" w:author="Rupi Singh" w:date="2020-10-25T20:25:00Z">
                <w:pPr/>
              </w:pPrChange>
            </w:pPr>
            <w:ins w:id="304" w:author="Rupi Singh" w:date="2020-10-25T20:25:00Z">
              <w:r w:rsidRPr="008461B9">
                <w:t>f</w:t>
              </w:r>
            </w:ins>
          </w:p>
        </w:tc>
      </w:tr>
      <w:tr w:rsidR="00B408C9" w:rsidRPr="008461B9" w14:paraId="4498B0FA" w14:textId="77777777" w:rsidTr="00E75156">
        <w:trPr>
          <w:ins w:id="305" w:author="Rupi Singh" w:date="2020-10-25T20:25:00Z"/>
        </w:trPr>
        <w:tc>
          <w:tcPr>
            <w:tcW w:w="1080" w:type="dxa"/>
            <w:tcPrChange w:id="306" w:author="Kirkham, Alice" w:date="2021-06-22T16:12:00Z">
              <w:tcPr>
                <w:tcW w:w="990" w:type="dxa"/>
              </w:tcPr>
            </w:tcPrChange>
          </w:tcPr>
          <w:p w14:paraId="503F61C6" w14:textId="77777777" w:rsidR="00B408C9" w:rsidRPr="008461B9" w:rsidRDefault="00B408C9">
            <w:pPr>
              <w:pStyle w:val="NoSpacing"/>
              <w:ind w:firstLine="164"/>
              <w:rPr>
                <w:ins w:id="307" w:author="Rupi Singh" w:date="2020-10-25T20:25:00Z"/>
              </w:rPr>
              <w:pPrChange w:id="308" w:author="Yang, Mailee" w:date="2020-12-14T12:34:00Z">
                <w:pPr>
                  <w:jc w:val="right"/>
                </w:pPr>
              </w:pPrChange>
            </w:pPr>
            <w:ins w:id="309" w:author="Rupi Singh" w:date="2020-10-25T20:25:00Z">
              <w:r w:rsidRPr="008461B9">
                <w:t>Credit</w:t>
              </w:r>
            </w:ins>
          </w:p>
        </w:tc>
        <w:tc>
          <w:tcPr>
            <w:tcW w:w="1260" w:type="dxa"/>
            <w:tcPrChange w:id="310" w:author="Kirkham, Alice" w:date="2021-06-22T16:12:00Z">
              <w:tcPr>
                <w:tcW w:w="1260" w:type="dxa"/>
              </w:tcPr>
            </w:tcPrChange>
          </w:tcPr>
          <w:p w14:paraId="2A96BB94" w14:textId="77777777" w:rsidR="00B408C9" w:rsidRPr="008461B9" w:rsidRDefault="00B408C9">
            <w:pPr>
              <w:pStyle w:val="NoSpacing"/>
              <w:rPr>
                <w:ins w:id="311" w:author="Rupi Singh" w:date="2020-10-25T20:25:00Z"/>
              </w:rPr>
              <w:pPrChange w:id="312" w:author="Rupi Singh" w:date="2020-10-25T20:25:00Z">
                <w:pPr/>
              </w:pPrChange>
            </w:pPr>
            <w:ins w:id="313" w:author="Rupi Singh" w:date="2020-10-25T20:25:00Z">
              <w:r w:rsidRPr="008461B9">
                <w:t>2052000</w:t>
              </w:r>
            </w:ins>
          </w:p>
        </w:tc>
        <w:tc>
          <w:tcPr>
            <w:tcW w:w="1260" w:type="dxa"/>
            <w:tcPrChange w:id="314" w:author="Kirkham, Alice" w:date="2021-06-22T16:12:00Z">
              <w:tcPr>
                <w:tcW w:w="1260" w:type="dxa"/>
              </w:tcPr>
            </w:tcPrChange>
          </w:tcPr>
          <w:p w14:paraId="73A6DDA7" w14:textId="77777777" w:rsidR="00B408C9" w:rsidRPr="008461B9" w:rsidRDefault="00B408C9">
            <w:pPr>
              <w:pStyle w:val="NoSpacing"/>
              <w:rPr>
                <w:ins w:id="315" w:author="Rupi Singh" w:date="2020-10-25T20:25:00Z"/>
              </w:rPr>
              <w:pPrChange w:id="316" w:author="Rupi Singh" w:date="2020-10-25T20:25:00Z">
                <w:pPr/>
              </w:pPrChange>
            </w:pPr>
            <w:ins w:id="317" w:author="Rupi Singh" w:date="2020-10-25T20:25:00Z">
              <w:r w:rsidRPr="008461B9">
                <w:t>3420</w:t>
              </w:r>
            </w:ins>
          </w:p>
        </w:tc>
        <w:tc>
          <w:tcPr>
            <w:tcW w:w="4410" w:type="dxa"/>
            <w:shd w:val="clear" w:color="auto" w:fill="auto"/>
            <w:tcPrChange w:id="318" w:author="Kirkham, Alice" w:date="2021-06-22T16:12:00Z">
              <w:tcPr>
                <w:tcW w:w="4410" w:type="dxa"/>
                <w:shd w:val="clear" w:color="auto" w:fill="auto"/>
              </w:tcPr>
            </w:tcPrChange>
          </w:tcPr>
          <w:p w14:paraId="6392350B" w14:textId="341C80F0" w:rsidR="00B408C9" w:rsidRPr="008461B9" w:rsidRDefault="00587B25">
            <w:pPr>
              <w:pStyle w:val="NoSpacing"/>
              <w:rPr>
                <w:ins w:id="319" w:author="Rupi Singh" w:date="2020-10-25T20:25:00Z"/>
              </w:rPr>
              <w:pPrChange w:id="320" w:author="Kirkham, Alice" w:date="2021-10-20T14:45:00Z">
                <w:pPr/>
              </w:pPrChange>
            </w:pPr>
            <w:ins w:id="321" w:author="Kirkham, Alice" w:date="2021-10-20T14:44:00Z">
              <w:r>
                <w:t xml:space="preserve">Unearned </w:t>
              </w:r>
            </w:ins>
            <w:ins w:id="322" w:author="Rupi Singh" w:date="2020-10-25T20:25:00Z">
              <w:r w:rsidR="00B408C9" w:rsidRPr="008461B9">
                <w:t>Reimbursements</w:t>
              </w:r>
              <w:del w:id="323" w:author="Kirkham, Alice" w:date="2021-10-20T14:45:00Z">
                <w:r w:rsidR="00B408C9" w:rsidRPr="008461B9" w:rsidDel="00587B25">
                  <w:delText xml:space="preserve"> Collected in Advance</w:delText>
                </w:r>
              </w:del>
            </w:ins>
          </w:p>
        </w:tc>
        <w:tc>
          <w:tcPr>
            <w:tcW w:w="810" w:type="dxa"/>
            <w:shd w:val="clear" w:color="auto" w:fill="auto"/>
            <w:tcPrChange w:id="324" w:author="Kirkham, Alice" w:date="2021-06-22T16:12:00Z">
              <w:tcPr>
                <w:tcW w:w="810" w:type="dxa"/>
                <w:shd w:val="clear" w:color="auto" w:fill="auto"/>
              </w:tcPr>
            </w:tcPrChange>
          </w:tcPr>
          <w:p w14:paraId="7B09DE0E" w14:textId="77777777" w:rsidR="00B408C9" w:rsidRPr="008461B9" w:rsidRDefault="00B408C9">
            <w:pPr>
              <w:pStyle w:val="NoSpacing"/>
              <w:rPr>
                <w:ins w:id="325" w:author="Rupi Singh" w:date="2020-10-25T20:25:00Z"/>
              </w:rPr>
              <w:pPrChange w:id="326" w:author="Rupi Singh" w:date="2020-10-25T20:25:00Z">
                <w:pPr/>
              </w:pPrChange>
            </w:pPr>
            <w:ins w:id="327" w:author="Rupi Singh" w:date="2020-10-25T20:25:00Z">
              <w:r w:rsidRPr="008461B9">
                <w:t>g</w:t>
              </w:r>
            </w:ins>
          </w:p>
        </w:tc>
      </w:tr>
      <w:tr w:rsidR="00B408C9" w:rsidRPr="008461B9" w14:paraId="7F2078F8" w14:textId="77777777" w:rsidTr="00E75156">
        <w:trPr>
          <w:ins w:id="328" w:author="Rupi Singh" w:date="2020-10-25T20:25:00Z"/>
        </w:trPr>
        <w:tc>
          <w:tcPr>
            <w:tcW w:w="1080" w:type="dxa"/>
            <w:tcPrChange w:id="329" w:author="Kirkham, Alice" w:date="2021-06-22T16:12:00Z">
              <w:tcPr>
                <w:tcW w:w="990" w:type="dxa"/>
              </w:tcPr>
            </w:tcPrChange>
          </w:tcPr>
          <w:p w14:paraId="30CA4442" w14:textId="77777777" w:rsidR="00B408C9" w:rsidRPr="008461B9" w:rsidRDefault="00B408C9">
            <w:pPr>
              <w:pStyle w:val="NoSpacing"/>
              <w:ind w:firstLine="164"/>
              <w:rPr>
                <w:ins w:id="330" w:author="Rupi Singh" w:date="2020-10-25T20:25:00Z"/>
              </w:rPr>
              <w:pPrChange w:id="331" w:author="Yang, Mailee" w:date="2020-12-14T12:34:00Z">
                <w:pPr>
                  <w:jc w:val="right"/>
                </w:pPr>
              </w:pPrChange>
            </w:pPr>
            <w:ins w:id="332" w:author="Rupi Singh" w:date="2020-10-25T20:25:00Z">
              <w:r w:rsidRPr="008461B9">
                <w:t>Credit</w:t>
              </w:r>
            </w:ins>
          </w:p>
        </w:tc>
        <w:tc>
          <w:tcPr>
            <w:tcW w:w="1260" w:type="dxa"/>
            <w:tcPrChange w:id="333" w:author="Kirkham, Alice" w:date="2021-06-22T16:12:00Z">
              <w:tcPr>
                <w:tcW w:w="1260" w:type="dxa"/>
              </w:tcPr>
            </w:tcPrChange>
          </w:tcPr>
          <w:p w14:paraId="5AA95EDC" w14:textId="1DF59E4F" w:rsidR="00B408C9" w:rsidRPr="008461B9" w:rsidRDefault="00B408C9">
            <w:pPr>
              <w:pStyle w:val="NoSpacing"/>
              <w:rPr>
                <w:ins w:id="334" w:author="Rupi Singh" w:date="2020-10-25T20:25:00Z"/>
              </w:rPr>
              <w:pPrChange w:id="335" w:author="Kirkham, Alice" w:date="2021-10-20T14:09:00Z">
                <w:pPr/>
              </w:pPrChange>
            </w:pPr>
            <w:ins w:id="336" w:author="Rupi Singh" w:date="2020-10-25T20:25:00Z">
              <w:r w:rsidRPr="008461B9">
                <w:t>4</w:t>
              </w:r>
              <w:del w:id="337" w:author="Kirkham, Alice" w:date="2021-10-20T14:09:00Z">
                <w:r w:rsidRPr="008461B9" w:rsidDel="005C0A15">
                  <w:delText>x</w:delText>
                </w:r>
              </w:del>
            </w:ins>
            <w:ins w:id="338" w:author="Kirkham, Alice" w:date="2021-10-20T14:09:00Z">
              <w:r w:rsidR="005C0A15">
                <w:t>1</w:t>
              </w:r>
            </w:ins>
            <w:ins w:id="339" w:author="Rupi Singh" w:date="2020-10-25T20:25:00Z">
              <w:r w:rsidRPr="008461B9">
                <w:t>xxxxx</w:t>
              </w:r>
            </w:ins>
          </w:p>
        </w:tc>
        <w:tc>
          <w:tcPr>
            <w:tcW w:w="1260" w:type="dxa"/>
            <w:tcPrChange w:id="340" w:author="Kirkham, Alice" w:date="2021-06-22T16:12:00Z">
              <w:tcPr>
                <w:tcW w:w="1260" w:type="dxa"/>
              </w:tcPr>
            </w:tcPrChange>
          </w:tcPr>
          <w:p w14:paraId="2EA8F152" w14:textId="77777777" w:rsidR="00B408C9" w:rsidRPr="008461B9" w:rsidRDefault="00B408C9">
            <w:pPr>
              <w:pStyle w:val="NoSpacing"/>
              <w:rPr>
                <w:ins w:id="341" w:author="Rupi Singh" w:date="2020-10-25T20:25:00Z"/>
              </w:rPr>
              <w:pPrChange w:id="342" w:author="Rupi Singh" w:date="2020-10-25T20:25:00Z">
                <w:pPr/>
              </w:pPrChange>
            </w:pPr>
            <w:ins w:id="343" w:author="Rupi Singh" w:date="2020-10-25T20:25:00Z">
              <w:r w:rsidRPr="008461B9">
                <w:t>8000</w:t>
              </w:r>
            </w:ins>
          </w:p>
        </w:tc>
        <w:tc>
          <w:tcPr>
            <w:tcW w:w="4410" w:type="dxa"/>
            <w:shd w:val="clear" w:color="auto" w:fill="auto"/>
            <w:tcPrChange w:id="344" w:author="Kirkham, Alice" w:date="2021-06-22T16:12:00Z">
              <w:tcPr>
                <w:tcW w:w="4410" w:type="dxa"/>
                <w:shd w:val="clear" w:color="auto" w:fill="auto"/>
              </w:tcPr>
            </w:tcPrChange>
          </w:tcPr>
          <w:p w14:paraId="223E90A3" w14:textId="77777777" w:rsidR="00B408C9" w:rsidRPr="008461B9" w:rsidRDefault="00B408C9">
            <w:pPr>
              <w:pStyle w:val="NoSpacing"/>
              <w:rPr>
                <w:ins w:id="345" w:author="Rupi Singh" w:date="2020-10-25T20:25:00Z"/>
              </w:rPr>
              <w:pPrChange w:id="346" w:author="Rupi Singh" w:date="2020-10-25T20:25:00Z">
                <w:pPr/>
              </w:pPrChange>
            </w:pPr>
            <w:ins w:id="347" w:author="Rupi Singh" w:date="2020-10-25T20:25:00Z">
              <w:r w:rsidRPr="008461B9">
                <w:t>Revenue</w:t>
              </w:r>
            </w:ins>
          </w:p>
        </w:tc>
        <w:tc>
          <w:tcPr>
            <w:tcW w:w="810" w:type="dxa"/>
            <w:shd w:val="clear" w:color="auto" w:fill="auto"/>
            <w:tcPrChange w:id="348" w:author="Kirkham, Alice" w:date="2021-06-22T16:12:00Z">
              <w:tcPr>
                <w:tcW w:w="810" w:type="dxa"/>
                <w:shd w:val="clear" w:color="auto" w:fill="auto"/>
              </w:tcPr>
            </w:tcPrChange>
          </w:tcPr>
          <w:p w14:paraId="553F7962" w14:textId="77777777" w:rsidR="00B408C9" w:rsidRPr="008461B9" w:rsidRDefault="00B408C9">
            <w:pPr>
              <w:pStyle w:val="NoSpacing"/>
              <w:rPr>
                <w:ins w:id="349" w:author="Rupi Singh" w:date="2020-10-25T20:25:00Z"/>
              </w:rPr>
              <w:pPrChange w:id="350" w:author="Rupi Singh" w:date="2020-10-25T20:25:00Z">
                <w:pPr/>
              </w:pPrChange>
            </w:pPr>
            <w:ins w:id="351" w:author="Rupi Singh" w:date="2020-10-25T20:25:00Z">
              <w:r w:rsidRPr="008461B9">
                <w:t>h</w:t>
              </w:r>
            </w:ins>
          </w:p>
        </w:tc>
      </w:tr>
      <w:tr w:rsidR="00B408C9" w:rsidRPr="008461B9" w14:paraId="27263D60" w14:textId="77777777" w:rsidTr="00E75156">
        <w:trPr>
          <w:ins w:id="352" w:author="Rupi Singh" w:date="2020-10-25T20:25:00Z"/>
        </w:trPr>
        <w:tc>
          <w:tcPr>
            <w:tcW w:w="1080" w:type="dxa"/>
            <w:tcPrChange w:id="353" w:author="Kirkham, Alice" w:date="2021-06-22T16:12:00Z">
              <w:tcPr>
                <w:tcW w:w="990" w:type="dxa"/>
              </w:tcPr>
            </w:tcPrChange>
          </w:tcPr>
          <w:p w14:paraId="1BCDB02A" w14:textId="77777777" w:rsidR="00B408C9" w:rsidRPr="008461B9" w:rsidRDefault="00B408C9">
            <w:pPr>
              <w:pStyle w:val="NoSpacing"/>
              <w:ind w:firstLine="164"/>
              <w:rPr>
                <w:ins w:id="354" w:author="Rupi Singh" w:date="2020-10-25T20:25:00Z"/>
              </w:rPr>
              <w:pPrChange w:id="355" w:author="Yang, Mailee" w:date="2020-12-14T12:34:00Z">
                <w:pPr>
                  <w:jc w:val="right"/>
                </w:pPr>
              </w:pPrChange>
            </w:pPr>
            <w:ins w:id="356" w:author="Rupi Singh" w:date="2020-10-25T20:25:00Z">
              <w:r w:rsidRPr="008461B9">
                <w:t>Credit</w:t>
              </w:r>
            </w:ins>
          </w:p>
        </w:tc>
        <w:tc>
          <w:tcPr>
            <w:tcW w:w="1260" w:type="dxa"/>
            <w:tcPrChange w:id="357" w:author="Kirkham, Alice" w:date="2021-06-22T16:12:00Z">
              <w:tcPr>
                <w:tcW w:w="1260" w:type="dxa"/>
              </w:tcPr>
            </w:tcPrChange>
          </w:tcPr>
          <w:p w14:paraId="3CEC0EA7" w14:textId="77777777" w:rsidR="00B408C9" w:rsidRPr="008461B9" w:rsidRDefault="00B408C9">
            <w:pPr>
              <w:pStyle w:val="NoSpacing"/>
              <w:rPr>
                <w:ins w:id="358" w:author="Rupi Singh" w:date="2020-10-25T20:25:00Z"/>
              </w:rPr>
              <w:pPrChange w:id="359" w:author="Rupi Singh" w:date="2020-10-25T20:25:00Z">
                <w:pPr/>
              </w:pPrChange>
            </w:pPr>
            <w:ins w:id="360" w:author="Rupi Singh" w:date="2020-10-25T20:25:00Z">
              <w:r w:rsidRPr="008461B9">
                <w:t>48xxxxx</w:t>
              </w:r>
            </w:ins>
          </w:p>
        </w:tc>
        <w:tc>
          <w:tcPr>
            <w:tcW w:w="1260" w:type="dxa"/>
            <w:tcPrChange w:id="361" w:author="Kirkham, Alice" w:date="2021-06-22T16:12:00Z">
              <w:tcPr>
                <w:tcW w:w="1260" w:type="dxa"/>
              </w:tcPr>
            </w:tcPrChange>
          </w:tcPr>
          <w:p w14:paraId="46FAFCE0" w14:textId="77777777" w:rsidR="00B408C9" w:rsidRPr="008461B9" w:rsidRDefault="00B408C9">
            <w:pPr>
              <w:pStyle w:val="NoSpacing"/>
              <w:rPr>
                <w:ins w:id="362" w:author="Rupi Singh" w:date="2020-10-25T20:25:00Z"/>
              </w:rPr>
              <w:pPrChange w:id="363" w:author="Rupi Singh" w:date="2020-10-25T20:25:00Z">
                <w:pPr/>
              </w:pPrChange>
            </w:pPr>
            <w:ins w:id="364" w:author="Rupi Singh" w:date="2020-10-25T20:25:00Z">
              <w:r w:rsidRPr="008461B9">
                <w:t>8100</w:t>
              </w:r>
            </w:ins>
          </w:p>
        </w:tc>
        <w:tc>
          <w:tcPr>
            <w:tcW w:w="4410" w:type="dxa"/>
            <w:shd w:val="clear" w:color="auto" w:fill="auto"/>
            <w:tcPrChange w:id="365" w:author="Kirkham, Alice" w:date="2021-06-22T16:12:00Z">
              <w:tcPr>
                <w:tcW w:w="4410" w:type="dxa"/>
                <w:shd w:val="clear" w:color="auto" w:fill="auto"/>
              </w:tcPr>
            </w:tcPrChange>
          </w:tcPr>
          <w:p w14:paraId="25C3FFE8" w14:textId="77777777" w:rsidR="00B408C9" w:rsidRPr="008461B9" w:rsidRDefault="00B408C9">
            <w:pPr>
              <w:pStyle w:val="NoSpacing"/>
              <w:rPr>
                <w:ins w:id="366" w:author="Rupi Singh" w:date="2020-10-25T20:25:00Z"/>
              </w:rPr>
              <w:pPrChange w:id="367" w:author="Rupi Singh" w:date="2020-10-25T20:25:00Z">
                <w:pPr/>
              </w:pPrChange>
            </w:pPr>
            <w:ins w:id="368" w:author="Rupi Singh" w:date="2020-10-25T20:25:00Z">
              <w:r w:rsidRPr="008461B9">
                <w:t>Reimbursements</w:t>
              </w:r>
            </w:ins>
          </w:p>
        </w:tc>
        <w:tc>
          <w:tcPr>
            <w:tcW w:w="810" w:type="dxa"/>
            <w:shd w:val="clear" w:color="auto" w:fill="auto"/>
            <w:tcPrChange w:id="369" w:author="Kirkham, Alice" w:date="2021-06-22T16:12:00Z">
              <w:tcPr>
                <w:tcW w:w="810" w:type="dxa"/>
                <w:shd w:val="clear" w:color="auto" w:fill="auto"/>
              </w:tcPr>
            </w:tcPrChange>
          </w:tcPr>
          <w:p w14:paraId="6B3D3BA6" w14:textId="77777777" w:rsidR="00B408C9" w:rsidRPr="008461B9" w:rsidRDefault="00B408C9">
            <w:pPr>
              <w:pStyle w:val="NoSpacing"/>
              <w:rPr>
                <w:ins w:id="370" w:author="Rupi Singh" w:date="2020-10-25T20:25:00Z"/>
              </w:rPr>
              <w:pPrChange w:id="371" w:author="Rupi Singh" w:date="2020-10-25T20:25:00Z">
                <w:pPr/>
              </w:pPrChange>
            </w:pPr>
            <w:ins w:id="372" w:author="Rupi Singh" w:date="2020-10-25T20:25:00Z">
              <w:r w:rsidRPr="008461B9">
                <w:t>i</w:t>
              </w:r>
            </w:ins>
          </w:p>
        </w:tc>
      </w:tr>
      <w:tr w:rsidR="00B408C9" w:rsidRPr="008461B9" w14:paraId="39220665" w14:textId="77777777" w:rsidTr="00E75156">
        <w:trPr>
          <w:ins w:id="373" w:author="Rupi Singh" w:date="2020-10-25T20:25:00Z"/>
        </w:trPr>
        <w:tc>
          <w:tcPr>
            <w:tcW w:w="1080" w:type="dxa"/>
            <w:tcPrChange w:id="374" w:author="Kirkham, Alice" w:date="2021-06-22T16:12:00Z">
              <w:tcPr>
                <w:tcW w:w="990" w:type="dxa"/>
              </w:tcPr>
            </w:tcPrChange>
          </w:tcPr>
          <w:p w14:paraId="010D5F46" w14:textId="77777777" w:rsidR="00B408C9" w:rsidRPr="008461B9" w:rsidRDefault="00B408C9">
            <w:pPr>
              <w:pStyle w:val="NoSpacing"/>
              <w:ind w:firstLine="164"/>
              <w:rPr>
                <w:ins w:id="375" w:author="Rupi Singh" w:date="2020-10-25T20:25:00Z"/>
              </w:rPr>
              <w:pPrChange w:id="376" w:author="Yang, Mailee" w:date="2020-12-14T12:34:00Z">
                <w:pPr>
                  <w:jc w:val="right"/>
                </w:pPr>
              </w:pPrChange>
            </w:pPr>
            <w:ins w:id="377" w:author="Rupi Singh" w:date="2020-10-25T20:25:00Z">
              <w:r w:rsidRPr="008461B9">
                <w:t>Credit</w:t>
              </w:r>
            </w:ins>
          </w:p>
        </w:tc>
        <w:tc>
          <w:tcPr>
            <w:tcW w:w="1260" w:type="dxa"/>
            <w:tcPrChange w:id="378" w:author="Kirkham, Alice" w:date="2021-06-22T16:12:00Z">
              <w:tcPr>
                <w:tcW w:w="1260" w:type="dxa"/>
              </w:tcPr>
            </w:tcPrChange>
          </w:tcPr>
          <w:p w14:paraId="790CBA45" w14:textId="77777777" w:rsidR="00B408C9" w:rsidRPr="008461B9" w:rsidRDefault="00B408C9">
            <w:pPr>
              <w:pStyle w:val="NoSpacing"/>
              <w:rPr>
                <w:ins w:id="379" w:author="Rupi Singh" w:date="2020-10-25T20:25:00Z"/>
              </w:rPr>
              <w:pPrChange w:id="380" w:author="Rupi Singh" w:date="2020-10-25T20:25:00Z">
                <w:pPr/>
              </w:pPrChange>
            </w:pPr>
            <w:ins w:id="381" w:author="Rupi Singh" w:date="2020-10-25T20:25:00Z">
              <w:r w:rsidRPr="008461B9">
                <w:t>5xxxxxx</w:t>
              </w:r>
            </w:ins>
          </w:p>
        </w:tc>
        <w:tc>
          <w:tcPr>
            <w:tcW w:w="1260" w:type="dxa"/>
            <w:tcPrChange w:id="382" w:author="Kirkham, Alice" w:date="2021-06-22T16:12:00Z">
              <w:tcPr>
                <w:tcW w:w="1260" w:type="dxa"/>
              </w:tcPr>
            </w:tcPrChange>
          </w:tcPr>
          <w:p w14:paraId="7852F1F5" w14:textId="77777777" w:rsidR="00B408C9" w:rsidRPr="008461B9" w:rsidRDefault="00B408C9">
            <w:pPr>
              <w:pStyle w:val="NoSpacing"/>
              <w:rPr>
                <w:ins w:id="383" w:author="Rupi Singh" w:date="2020-10-25T20:25:00Z"/>
              </w:rPr>
              <w:pPrChange w:id="384" w:author="Rupi Singh" w:date="2020-10-25T20:25:00Z">
                <w:pPr/>
              </w:pPrChange>
            </w:pPr>
            <w:ins w:id="385" w:author="Rupi Singh" w:date="2020-10-25T20:25:00Z">
              <w:r w:rsidRPr="008461B9">
                <w:t>9000</w:t>
              </w:r>
            </w:ins>
          </w:p>
        </w:tc>
        <w:tc>
          <w:tcPr>
            <w:tcW w:w="4410" w:type="dxa"/>
            <w:shd w:val="clear" w:color="auto" w:fill="auto"/>
            <w:tcPrChange w:id="386" w:author="Kirkham, Alice" w:date="2021-06-22T16:12:00Z">
              <w:tcPr>
                <w:tcW w:w="4410" w:type="dxa"/>
                <w:shd w:val="clear" w:color="auto" w:fill="auto"/>
              </w:tcPr>
            </w:tcPrChange>
          </w:tcPr>
          <w:p w14:paraId="21194A5A" w14:textId="28B6E437" w:rsidR="00B408C9" w:rsidRPr="008461B9" w:rsidRDefault="00B408C9">
            <w:pPr>
              <w:pStyle w:val="NoSpacing"/>
              <w:rPr>
                <w:ins w:id="387" w:author="Rupi Singh" w:date="2020-10-25T20:25:00Z"/>
              </w:rPr>
              <w:pPrChange w:id="388" w:author="Rupi Singh" w:date="2020-10-25T20:25:00Z">
                <w:pPr/>
              </w:pPrChange>
            </w:pPr>
            <w:ins w:id="389" w:author="Rupi Singh" w:date="2020-10-25T20:25:00Z">
              <w:r w:rsidRPr="008461B9">
                <w:t>Appropriat</w:t>
              </w:r>
            </w:ins>
            <w:ins w:id="390" w:author="Kirkham, Alice" w:date="2021-06-22T16:14:00Z">
              <w:r w:rsidR="00E75156">
                <w:t>ion</w:t>
              </w:r>
            </w:ins>
            <w:ins w:id="391" w:author="Rupi Singh" w:date="2020-10-25T20:25:00Z">
              <w:del w:id="392" w:author="Kirkham, Alice" w:date="2021-06-22T16:14:00Z">
                <w:r w:rsidRPr="008461B9" w:rsidDel="00E75156">
                  <w:delText>ed</w:delText>
                </w:r>
              </w:del>
              <w:r w:rsidRPr="008461B9">
                <w:t xml:space="preserve"> Expen</w:t>
              </w:r>
            </w:ins>
            <w:ins w:id="393" w:author="Nguyen, Hoa [3]" w:date="2021-01-15T11:47:00Z">
              <w:r w:rsidR="00BA3AB3">
                <w:t>ditures</w:t>
              </w:r>
            </w:ins>
            <w:ins w:id="394" w:author="Rupi Singh" w:date="2020-10-25T20:25:00Z">
              <w:del w:id="395" w:author="Nguyen, Hoa [3]" w:date="2021-01-15T11:47:00Z">
                <w:r w:rsidRPr="008461B9" w:rsidDel="00BA3AB3">
                  <w:delText>ses</w:delText>
                </w:r>
              </w:del>
            </w:ins>
          </w:p>
        </w:tc>
        <w:tc>
          <w:tcPr>
            <w:tcW w:w="810" w:type="dxa"/>
            <w:shd w:val="clear" w:color="auto" w:fill="auto"/>
            <w:tcPrChange w:id="396" w:author="Kirkham, Alice" w:date="2021-06-22T16:12:00Z">
              <w:tcPr>
                <w:tcW w:w="810" w:type="dxa"/>
                <w:shd w:val="clear" w:color="auto" w:fill="auto"/>
              </w:tcPr>
            </w:tcPrChange>
          </w:tcPr>
          <w:p w14:paraId="62462C65" w14:textId="77777777" w:rsidR="00B408C9" w:rsidRPr="008461B9" w:rsidRDefault="00B408C9">
            <w:pPr>
              <w:pStyle w:val="NoSpacing"/>
              <w:rPr>
                <w:ins w:id="397" w:author="Rupi Singh" w:date="2020-10-25T20:25:00Z"/>
              </w:rPr>
              <w:pPrChange w:id="398" w:author="Rupi Singh" w:date="2020-10-25T20:25:00Z">
                <w:pPr/>
              </w:pPrChange>
            </w:pPr>
            <w:ins w:id="399" w:author="Rupi Singh" w:date="2020-10-25T20:25:00Z">
              <w:r w:rsidRPr="008461B9">
                <w:t>j</w:t>
              </w:r>
            </w:ins>
          </w:p>
        </w:tc>
      </w:tr>
      <w:tr w:rsidR="00B408C9" w:rsidRPr="008461B9" w14:paraId="4AB9AA1A" w14:textId="77777777" w:rsidTr="00E75156">
        <w:trPr>
          <w:ins w:id="400" w:author="Rupi Singh" w:date="2020-10-25T20:25:00Z"/>
        </w:trPr>
        <w:tc>
          <w:tcPr>
            <w:tcW w:w="1080" w:type="dxa"/>
            <w:tcPrChange w:id="401" w:author="Kirkham, Alice" w:date="2021-06-22T16:12:00Z">
              <w:tcPr>
                <w:tcW w:w="990" w:type="dxa"/>
              </w:tcPr>
            </w:tcPrChange>
          </w:tcPr>
          <w:p w14:paraId="695C1327" w14:textId="77777777" w:rsidR="00B408C9" w:rsidRPr="008461B9" w:rsidRDefault="00B408C9">
            <w:pPr>
              <w:pStyle w:val="NoSpacing"/>
              <w:ind w:firstLine="164"/>
              <w:rPr>
                <w:ins w:id="402" w:author="Rupi Singh" w:date="2020-10-25T20:25:00Z"/>
              </w:rPr>
              <w:pPrChange w:id="403" w:author="Yang, Mailee" w:date="2020-12-14T12:34:00Z">
                <w:pPr>
                  <w:jc w:val="right"/>
                </w:pPr>
              </w:pPrChange>
            </w:pPr>
            <w:ins w:id="404" w:author="Rupi Singh" w:date="2020-10-25T20:25:00Z">
              <w:r w:rsidRPr="008461B9">
                <w:t>Credit</w:t>
              </w:r>
            </w:ins>
          </w:p>
        </w:tc>
        <w:tc>
          <w:tcPr>
            <w:tcW w:w="1260" w:type="dxa"/>
            <w:tcPrChange w:id="405" w:author="Kirkham, Alice" w:date="2021-06-22T16:12:00Z">
              <w:tcPr>
                <w:tcW w:w="1260" w:type="dxa"/>
              </w:tcPr>
            </w:tcPrChange>
          </w:tcPr>
          <w:p w14:paraId="0C579D6E" w14:textId="77777777" w:rsidR="00B408C9" w:rsidRPr="008461B9" w:rsidRDefault="00B408C9">
            <w:pPr>
              <w:pStyle w:val="NoSpacing"/>
              <w:rPr>
                <w:ins w:id="406" w:author="Rupi Singh" w:date="2020-10-25T20:25:00Z"/>
              </w:rPr>
              <w:pPrChange w:id="407" w:author="Rupi Singh" w:date="2020-10-25T20:25:00Z">
                <w:pPr/>
              </w:pPrChange>
            </w:pPr>
            <w:ins w:id="408" w:author="Rupi Singh" w:date="2020-10-25T20:25:00Z">
              <w:r w:rsidRPr="008461B9">
                <w:t>4180100</w:t>
              </w:r>
            </w:ins>
          </w:p>
        </w:tc>
        <w:tc>
          <w:tcPr>
            <w:tcW w:w="1260" w:type="dxa"/>
            <w:tcPrChange w:id="409" w:author="Kirkham, Alice" w:date="2021-06-22T16:12:00Z">
              <w:tcPr>
                <w:tcW w:w="1260" w:type="dxa"/>
              </w:tcPr>
            </w:tcPrChange>
          </w:tcPr>
          <w:p w14:paraId="183F4BC5" w14:textId="77777777" w:rsidR="00B408C9" w:rsidRPr="008461B9" w:rsidRDefault="00B408C9">
            <w:pPr>
              <w:pStyle w:val="NoSpacing"/>
              <w:rPr>
                <w:ins w:id="410" w:author="Rupi Singh" w:date="2020-10-25T20:25:00Z"/>
              </w:rPr>
              <w:pPrChange w:id="411" w:author="Rupi Singh" w:date="2020-10-25T20:25:00Z">
                <w:pPr/>
              </w:pPrChange>
            </w:pPr>
            <w:ins w:id="412" w:author="Rupi Singh" w:date="2020-10-25T20:25:00Z">
              <w:r w:rsidRPr="008461B9">
                <w:t>9892</w:t>
              </w:r>
            </w:ins>
          </w:p>
        </w:tc>
        <w:tc>
          <w:tcPr>
            <w:tcW w:w="4410" w:type="dxa"/>
            <w:shd w:val="clear" w:color="auto" w:fill="auto"/>
            <w:tcPrChange w:id="413" w:author="Kirkham, Alice" w:date="2021-06-22T16:12:00Z">
              <w:tcPr>
                <w:tcW w:w="4410" w:type="dxa"/>
                <w:shd w:val="clear" w:color="auto" w:fill="auto"/>
              </w:tcPr>
            </w:tcPrChange>
          </w:tcPr>
          <w:p w14:paraId="4F4A90FE" w14:textId="77777777" w:rsidR="00B408C9" w:rsidRPr="008461B9" w:rsidRDefault="00B408C9">
            <w:pPr>
              <w:pStyle w:val="NoSpacing"/>
              <w:rPr>
                <w:ins w:id="414" w:author="Rupi Singh" w:date="2020-10-25T20:25:00Z"/>
              </w:rPr>
              <w:pPrChange w:id="415" w:author="Rupi Singh" w:date="2020-10-25T20:25:00Z">
                <w:pPr/>
              </w:pPrChange>
            </w:pPr>
            <w:ins w:id="416" w:author="Rupi Singh" w:date="2020-10-25T20:25:00Z">
              <w:r w:rsidRPr="008461B9">
                <w:t>Prior-Year Revenue Adjustments</w:t>
              </w:r>
            </w:ins>
          </w:p>
        </w:tc>
        <w:tc>
          <w:tcPr>
            <w:tcW w:w="810" w:type="dxa"/>
            <w:shd w:val="clear" w:color="auto" w:fill="auto"/>
            <w:tcPrChange w:id="417" w:author="Kirkham, Alice" w:date="2021-06-22T16:12:00Z">
              <w:tcPr>
                <w:tcW w:w="810" w:type="dxa"/>
                <w:shd w:val="clear" w:color="auto" w:fill="auto"/>
              </w:tcPr>
            </w:tcPrChange>
          </w:tcPr>
          <w:p w14:paraId="7AA94499" w14:textId="77777777" w:rsidR="00B408C9" w:rsidRPr="008461B9" w:rsidRDefault="00B408C9">
            <w:pPr>
              <w:pStyle w:val="NoSpacing"/>
              <w:rPr>
                <w:ins w:id="418" w:author="Rupi Singh" w:date="2020-10-25T20:25:00Z"/>
              </w:rPr>
              <w:pPrChange w:id="419" w:author="Rupi Singh" w:date="2020-10-25T20:25:00Z">
                <w:pPr/>
              </w:pPrChange>
            </w:pPr>
            <w:ins w:id="420" w:author="Rupi Singh" w:date="2020-10-25T20:25:00Z">
              <w:r w:rsidRPr="008461B9">
                <w:t>k</w:t>
              </w:r>
            </w:ins>
          </w:p>
        </w:tc>
      </w:tr>
      <w:tr w:rsidR="00B408C9" w:rsidRPr="008461B9" w14:paraId="7557C80B" w14:textId="77777777" w:rsidTr="00E75156">
        <w:trPr>
          <w:ins w:id="421" w:author="Rupi Singh" w:date="2020-10-25T20:25:00Z"/>
        </w:trPr>
        <w:tc>
          <w:tcPr>
            <w:tcW w:w="1080" w:type="dxa"/>
            <w:tcPrChange w:id="422" w:author="Kirkham, Alice" w:date="2021-06-22T16:12:00Z">
              <w:tcPr>
                <w:tcW w:w="990" w:type="dxa"/>
              </w:tcPr>
            </w:tcPrChange>
          </w:tcPr>
          <w:p w14:paraId="4FBF7F7C" w14:textId="77777777" w:rsidR="00B408C9" w:rsidRPr="008461B9" w:rsidRDefault="00B408C9">
            <w:pPr>
              <w:pStyle w:val="NoSpacing"/>
              <w:ind w:firstLine="164"/>
              <w:rPr>
                <w:ins w:id="423" w:author="Rupi Singh" w:date="2020-10-25T20:25:00Z"/>
              </w:rPr>
              <w:pPrChange w:id="424" w:author="Yang, Mailee" w:date="2020-12-14T12:34:00Z">
                <w:pPr>
                  <w:jc w:val="right"/>
                </w:pPr>
              </w:pPrChange>
            </w:pPr>
            <w:ins w:id="425" w:author="Rupi Singh" w:date="2020-10-25T20:25:00Z">
              <w:r w:rsidRPr="008461B9">
                <w:t>Credit</w:t>
              </w:r>
            </w:ins>
          </w:p>
        </w:tc>
        <w:tc>
          <w:tcPr>
            <w:tcW w:w="1260" w:type="dxa"/>
            <w:tcPrChange w:id="426" w:author="Kirkham, Alice" w:date="2021-06-22T16:12:00Z">
              <w:tcPr>
                <w:tcW w:w="1260" w:type="dxa"/>
              </w:tcPr>
            </w:tcPrChange>
          </w:tcPr>
          <w:p w14:paraId="008AA24D" w14:textId="77777777" w:rsidR="00B408C9" w:rsidRPr="008461B9" w:rsidRDefault="00B408C9">
            <w:pPr>
              <w:pStyle w:val="NoSpacing"/>
              <w:rPr>
                <w:ins w:id="427" w:author="Rupi Singh" w:date="2020-10-25T20:25:00Z"/>
              </w:rPr>
              <w:pPrChange w:id="428" w:author="Rupi Singh" w:date="2020-10-25T20:25:00Z">
                <w:pPr/>
              </w:pPrChange>
            </w:pPr>
            <w:ins w:id="429" w:author="Rupi Singh" w:date="2020-10-25T20:25:00Z">
              <w:r w:rsidRPr="008461B9">
                <w:t>5802000</w:t>
              </w:r>
            </w:ins>
          </w:p>
        </w:tc>
        <w:tc>
          <w:tcPr>
            <w:tcW w:w="1260" w:type="dxa"/>
            <w:tcPrChange w:id="430" w:author="Kirkham, Alice" w:date="2021-06-22T16:12:00Z">
              <w:tcPr>
                <w:tcW w:w="1260" w:type="dxa"/>
              </w:tcPr>
            </w:tcPrChange>
          </w:tcPr>
          <w:p w14:paraId="618106D0" w14:textId="77777777" w:rsidR="00B408C9" w:rsidRPr="008461B9" w:rsidRDefault="00B408C9">
            <w:pPr>
              <w:pStyle w:val="NoSpacing"/>
              <w:rPr>
                <w:ins w:id="431" w:author="Rupi Singh" w:date="2020-10-25T20:25:00Z"/>
              </w:rPr>
              <w:pPrChange w:id="432" w:author="Rupi Singh" w:date="2020-10-25T20:25:00Z">
                <w:pPr/>
              </w:pPrChange>
            </w:pPr>
            <w:ins w:id="433" w:author="Rupi Singh" w:date="2020-10-25T20:25:00Z">
              <w:r w:rsidRPr="008461B9">
                <w:t>9893</w:t>
              </w:r>
            </w:ins>
          </w:p>
        </w:tc>
        <w:tc>
          <w:tcPr>
            <w:tcW w:w="4410" w:type="dxa"/>
            <w:shd w:val="clear" w:color="auto" w:fill="auto"/>
            <w:tcPrChange w:id="434" w:author="Kirkham, Alice" w:date="2021-06-22T16:12:00Z">
              <w:tcPr>
                <w:tcW w:w="4410" w:type="dxa"/>
                <w:shd w:val="clear" w:color="auto" w:fill="auto"/>
              </w:tcPr>
            </w:tcPrChange>
          </w:tcPr>
          <w:p w14:paraId="2DEF452A" w14:textId="77777777" w:rsidR="00B408C9" w:rsidRPr="008461B9" w:rsidRDefault="00B408C9">
            <w:pPr>
              <w:pStyle w:val="NoSpacing"/>
              <w:rPr>
                <w:ins w:id="435" w:author="Rupi Singh" w:date="2020-10-25T20:25:00Z"/>
              </w:rPr>
              <w:pPrChange w:id="436" w:author="Rupi Singh" w:date="2020-10-25T20:25:00Z">
                <w:pPr/>
              </w:pPrChange>
            </w:pPr>
            <w:ins w:id="437" w:author="Rupi Singh" w:date="2020-10-25T20:25:00Z">
              <w:r w:rsidRPr="008461B9">
                <w:t>Prior-Year Appropriation Adjustments</w:t>
              </w:r>
            </w:ins>
          </w:p>
        </w:tc>
        <w:tc>
          <w:tcPr>
            <w:tcW w:w="810" w:type="dxa"/>
            <w:shd w:val="clear" w:color="auto" w:fill="auto"/>
            <w:tcPrChange w:id="438" w:author="Kirkham, Alice" w:date="2021-06-22T16:12:00Z">
              <w:tcPr>
                <w:tcW w:w="810" w:type="dxa"/>
                <w:shd w:val="clear" w:color="auto" w:fill="auto"/>
              </w:tcPr>
            </w:tcPrChange>
          </w:tcPr>
          <w:p w14:paraId="4F3D14E7" w14:textId="77777777" w:rsidR="00B408C9" w:rsidRPr="008461B9" w:rsidRDefault="00B408C9">
            <w:pPr>
              <w:pStyle w:val="NoSpacing"/>
              <w:rPr>
                <w:ins w:id="439" w:author="Rupi Singh" w:date="2020-10-25T20:25:00Z"/>
              </w:rPr>
              <w:pPrChange w:id="440" w:author="Rupi Singh" w:date="2020-10-25T20:25:00Z">
                <w:pPr/>
              </w:pPrChange>
            </w:pPr>
            <w:ins w:id="441" w:author="Rupi Singh" w:date="2020-10-25T20:25:00Z">
              <w:r w:rsidRPr="008461B9">
                <w:t>l</w:t>
              </w:r>
            </w:ins>
          </w:p>
        </w:tc>
      </w:tr>
    </w:tbl>
    <w:p w14:paraId="43A23DF0" w14:textId="77777777" w:rsidR="00B408C9" w:rsidRPr="008461B9" w:rsidRDefault="00B408C9">
      <w:pPr>
        <w:pStyle w:val="NoSpacing"/>
        <w:rPr>
          <w:ins w:id="442" w:author="Rupi Singh" w:date="2020-10-25T20:25:00Z"/>
        </w:rPr>
        <w:pPrChange w:id="443" w:author="Rupi Singh" w:date="2020-10-25T20:25:00Z">
          <w:pPr>
            <w:spacing w:line="259" w:lineRule="auto"/>
          </w:pPr>
        </w:pPrChange>
      </w:pPr>
    </w:p>
    <w:p w14:paraId="422F086A" w14:textId="77777777" w:rsidR="00B408C9" w:rsidRPr="008461B9" w:rsidRDefault="00B408C9">
      <w:pPr>
        <w:pStyle w:val="NoSpacing"/>
        <w:rPr>
          <w:ins w:id="444" w:author="Rupi Singh" w:date="2020-10-25T20:25:00Z"/>
        </w:rPr>
        <w:pPrChange w:id="445" w:author="Rupi Singh" w:date="2020-10-25T20:25:00Z">
          <w:pPr>
            <w:spacing w:line="259" w:lineRule="auto"/>
          </w:pPr>
        </w:pPrChange>
      </w:pPr>
      <w:ins w:id="446" w:author="Rupi Singh" w:date="2020-10-25T20:25:00Z">
        <w:r w:rsidRPr="008461B9">
          <w:t>Note:</w:t>
        </w:r>
      </w:ins>
    </w:p>
    <w:p w14:paraId="78D812EC" w14:textId="7EA42251" w:rsidR="007A7282" w:rsidRPr="008461B9" w:rsidRDefault="007A7282">
      <w:pPr>
        <w:pStyle w:val="NoSpacing"/>
        <w:numPr>
          <w:ilvl w:val="0"/>
          <w:numId w:val="124"/>
        </w:numPr>
        <w:ind w:left="360"/>
        <w:pPrChange w:id="447" w:author="Yang, Mailee" w:date="2020-12-14T12:35:00Z">
          <w:pPr>
            <w:pStyle w:val="NoSpacing"/>
          </w:pPr>
        </w:pPrChange>
      </w:pPr>
      <w:ins w:id="448" w:author="Nguyen, Hoa [2]" w:date="2020-10-19T21:34:00Z">
        <w:del w:id="449" w:author="Yang, Mailee" w:date="2020-12-14T12:35:00Z">
          <w:r w:rsidRPr="008461B9" w:rsidDel="00463452">
            <w:delText>a</w:delText>
          </w:r>
        </w:del>
      </w:ins>
      <w:del w:id="450" w:author="Nguyen, Hoa [2]" w:date="2020-10-19T21:34:00Z">
        <w:r w:rsidRPr="008461B9" w:rsidDel="006477A7">
          <w:delText>e</w:delText>
        </w:r>
      </w:del>
      <w:ins w:id="451" w:author="Nguyen, Hoa [2]" w:date="2020-10-19T22:03:00Z">
        <w:del w:id="452" w:author="Yang, Mailee" w:date="2020-12-14T12:35:00Z">
          <w:r w:rsidRPr="008461B9" w:rsidDel="00463452">
            <w:delText>.</w:delText>
          </w:r>
        </w:del>
      </w:ins>
      <w:del w:id="453" w:author="Nguyen, Hoa [2]" w:date="2020-10-19T22:03:00Z">
        <w:r w:rsidRPr="008461B9" w:rsidDel="00C30844">
          <w:delText>/</w:delText>
        </w:r>
      </w:del>
      <w:del w:id="454" w:author="Yang, Mailee" w:date="2020-12-14T12:34:00Z">
        <w:r w:rsidRPr="008461B9" w:rsidDel="00463452">
          <w:delText xml:space="preserve"> </w:delText>
        </w:r>
      </w:del>
      <w:ins w:id="455" w:author="Nguyen, Hoa [2]" w:date="2020-10-19T21:34:00Z">
        <w:r w:rsidRPr="008461B9">
          <w:t>A</w:t>
        </w:r>
      </w:ins>
      <w:del w:id="456" w:author="Nguyen, Hoa [2]" w:date="2020-10-19T21:34:00Z">
        <w:r w:rsidRPr="008461B9" w:rsidDel="006477A7">
          <w:delText>a</w:delText>
        </w:r>
      </w:del>
      <w:r w:rsidRPr="008461B9">
        <w:t xml:space="preserve">mount of </w:t>
      </w:r>
      <w:ins w:id="457" w:author="Nguyen, Hoa [2]" w:date="2020-10-19T21:51:00Z">
        <w:r w:rsidRPr="008461B9">
          <w:t xml:space="preserve">cash receipts accounted previously as uncleared </w:t>
        </w:r>
      </w:ins>
      <w:r w:rsidRPr="008461B9">
        <w:t xml:space="preserve">collections now applied </w:t>
      </w:r>
      <w:ins w:id="458" w:author="Nguyen, Hoa [2]" w:date="2020-10-19T21:52:00Z">
        <w:r w:rsidRPr="008461B9">
          <w:t xml:space="preserve">to </w:t>
        </w:r>
      </w:ins>
      <w:ins w:id="459" w:author="Singh, Rupi" w:date="2021-01-14T19:45:00Z">
        <w:r w:rsidR="00DA3E09">
          <w:t xml:space="preserve">the </w:t>
        </w:r>
      </w:ins>
      <w:ins w:id="460" w:author="Nguyen, Hoa [2]" w:date="2020-10-19T21:52:00Z">
        <w:r w:rsidRPr="008461B9">
          <w:t xml:space="preserve">appropriate accounts. </w:t>
        </w:r>
      </w:ins>
      <w:del w:id="461" w:author="Nguyen, Hoa [2]" w:date="2020-10-19T21:53:00Z">
        <w:r w:rsidRPr="008461B9" w:rsidDel="000A6EA5">
          <w:delText xml:space="preserve">as revenue collected for other funds earned in the current fiscal year plus collections now applied as revenue collected for other funds but not identifiable to the fiscal year in which they were earned. </w:delText>
        </w:r>
      </w:del>
    </w:p>
    <w:p w14:paraId="145AE7A4" w14:textId="265D5A44" w:rsidR="007A7282" w:rsidRPr="008461B9" w:rsidRDefault="007A7282">
      <w:pPr>
        <w:pStyle w:val="NoSpacing"/>
        <w:numPr>
          <w:ilvl w:val="0"/>
          <w:numId w:val="124"/>
        </w:numPr>
        <w:ind w:left="360"/>
        <w:rPr>
          <w:ins w:id="462" w:author="Nguyen, Hoa [2]" w:date="2020-10-19T21:54:00Z"/>
        </w:rPr>
        <w:pPrChange w:id="463" w:author="Yang, Mailee" w:date="2020-12-14T12:35:00Z">
          <w:pPr>
            <w:pStyle w:val="NoSpacing"/>
          </w:pPr>
        </w:pPrChange>
      </w:pPr>
      <w:ins w:id="464" w:author="Nguyen, Hoa [2]" w:date="2020-10-19T21:53:00Z">
        <w:del w:id="465" w:author="Yang, Mailee" w:date="2020-12-14T12:35:00Z">
          <w:r w:rsidRPr="008461B9" w:rsidDel="00463452">
            <w:delText>b.</w:delText>
          </w:r>
        </w:del>
      </w:ins>
      <w:del w:id="466" w:author="Nguyen, Hoa [2]" w:date="2020-10-19T21:53:00Z">
        <w:r w:rsidRPr="008461B9" w:rsidDel="000A6EA5">
          <w:delText>f/</w:delText>
        </w:r>
      </w:del>
      <w:del w:id="467" w:author="Yang, Mailee" w:date="2020-12-14T12:35:00Z">
        <w:r w:rsidRPr="008461B9" w:rsidDel="00463452">
          <w:delText xml:space="preserve"> </w:delText>
        </w:r>
      </w:del>
      <w:ins w:id="468" w:author="Nguyen, Hoa [2]" w:date="2020-10-19T21:53:00Z">
        <w:r w:rsidRPr="008461B9">
          <w:t>A</w:t>
        </w:r>
      </w:ins>
      <w:del w:id="469" w:author="Nguyen, Hoa [2]" w:date="2020-10-19T21:53:00Z">
        <w:r w:rsidRPr="008461B9" w:rsidDel="000A6EA5">
          <w:delText>a</w:delText>
        </w:r>
      </w:del>
      <w:r w:rsidRPr="008461B9">
        <w:t xml:space="preserve">mount of collections now applied to </w:t>
      </w:r>
      <w:ins w:id="470" w:author="Nguyen, Hoa [2]" w:date="2020-10-19T21:53:00Z">
        <w:r w:rsidRPr="008461B9">
          <w:t>abatement receivables</w:t>
        </w:r>
      </w:ins>
      <w:ins w:id="471" w:author="Kirkham, Alice" w:date="2021-10-27T11:29:00Z">
        <w:r w:rsidR="006413AC">
          <w:t>.</w:t>
        </w:r>
      </w:ins>
      <w:ins w:id="472" w:author="Nguyen, Hoa [2]" w:date="2020-10-19T21:53:00Z">
        <w:r w:rsidRPr="008461B9">
          <w:t xml:space="preserve"> </w:t>
        </w:r>
      </w:ins>
      <w:del w:id="473" w:author="Nguyen, Hoa [2]" w:date="2020-10-19T21:54:00Z">
        <w:r w:rsidRPr="008461B9" w:rsidDel="000A6EA5">
          <w:delText xml:space="preserve">revenue of the succeeding fiscal year. </w:delText>
        </w:r>
      </w:del>
      <w:r w:rsidRPr="008461B9">
        <w:t xml:space="preserve"> </w:t>
      </w:r>
    </w:p>
    <w:p w14:paraId="7E753473" w14:textId="082A2BCA" w:rsidR="007A7282" w:rsidRPr="008461B9" w:rsidRDefault="007A7282">
      <w:pPr>
        <w:pStyle w:val="NoSpacing"/>
        <w:numPr>
          <w:ilvl w:val="0"/>
          <w:numId w:val="124"/>
        </w:numPr>
        <w:ind w:left="360"/>
        <w:rPr>
          <w:ins w:id="474" w:author="Nguyen, Hoa [2]" w:date="2020-10-19T21:54:00Z"/>
        </w:rPr>
        <w:pPrChange w:id="475" w:author="Yang, Mailee" w:date="2020-12-14T12:35:00Z">
          <w:pPr>
            <w:pStyle w:val="NoSpacing"/>
          </w:pPr>
        </w:pPrChange>
      </w:pPr>
      <w:ins w:id="476" w:author="Nguyen, Hoa [2]" w:date="2020-10-19T21:54:00Z">
        <w:del w:id="477" w:author="Yang, Mailee" w:date="2020-12-14T12:34:00Z">
          <w:r w:rsidRPr="008461B9" w:rsidDel="00463452">
            <w:delText>c.</w:delText>
          </w:r>
        </w:del>
      </w:ins>
      <w:ins w:id="478" w:author="Nguyen, Hoa [2]" w:date="2020-10-19T21:56:00Z">
        <w:del w:id="479" w:author="Yang, Mailee" w:date="2020-12-14T12:34:00Z">
          <w:r w:rsidRPr="008461B9" w:rsidDel="00463452">
            <w:delText xml:space="preserve"> </w:delText>
          </w:r>
        </w:del>
      </w:ins>
      <w:del w:id="480" w:author="Nguyen, Hoa [2]" w:date="2020-10-19T21:54:00Z">
        <w:r w:rsidRPr="008461B9" w:rsidDel="000A6EA5">
          <w:delText xml:space="preserve">g/ </w:delText>
        </w:r>
      </w:del>
      <w:ins w:id="481" w:author="Nguyen, Hoa [2]" w:date="2020-10-19T21:54:00Z">
        <w:r w:rsidRPr="008461B9">
          <w:t>A</w:t>
        </w:r>
      </w:ins>
      <w:del w:id="482" w:author="Nguyen, Hoa [2]" w:date="2020-10-19T21:54:00Z">
        <w:r w:rsidRPr="008461B9" w:rsidDel="000A6EA5">
          <w:delText>a</w:delText>
        </w:r>
      </w:del>
      <w:r w:rsidRPr="008461B9">
        <w:t>mount of collections now applied as a reimbursement</w:t>
      </w:r>
      <w:ins w:id="483" w:author="Nguyen, Hoa [2]" w:date="2020-10-19T21:54:00Z">
        <w:r w:rsidRPr="008461B9">
          <w:t xml:space="preserve"> receivables.</w:t>
        </w:r>
      </w:ins>
      <w:r w:rsidRPr="008461B9">
        <w:t xml:space="preserve"> </w:t>
      </w:r>
      <w:del w:id="484" w:author="Nguyen, Hoa [2]" w:date="2020-10-19T21:54:00Z">
        <w:r w:rsidRPr="008461B9" w:rsidDel="000A6EA5">
          <w:delText xml:space="preserve">to a current or subsequent fiscal year's appropriation.  </w:delText>
        </w:r>
      </w:del>
    </w:p>
    <w:p w14:paraId="716A109E" w14:textId="54DEAC4E" w:rsidR="007A7282" w:rsidRDefault="007A7282">
      <w:pPr>
        <w:pStyle w:val="NoSpacing"/>
        <w:numPr>
          <w:ilvl w:val="0"/>
          <w:numId w:val="124"/>
        </w:numPr>
        <w:ind w:left="360"/>
        <w:pPrChange w:id="485" w:author="Yang, Mailee" w:date="2020-12-14T12:35:00Z">
          <w:pPr>
            <w:pStyle w:val="NoSpacing"/>
          </w:pPr>
        </w:pPrChange>
      </w:pPr>
      <w:ins w:id="486" w:author="Nguyen, Hoa [2]" w:date="2020-10-19T21:55:00Z">
        <w:del w:id="487" w:author="Yang, Mailee" w:date="2020-12-14T12:35:00Z">
          <w:r w:rsidRPr="008461B9" w:rsidDel="00463452">
            <w:delText>d</w:delText>
          </w:r>
        </w:del>
      </w:ins>
      <w:ins w:id="488" w:author="Nguyen, Hoa [2]" w:date="2020-10-19T21:57:00Z">
        <w:del w:id="489" w:author="Yang, Mailee" w:date="2020-12-14T12:35:00Z">
          <w:r w:rsidRPr="008461B9" w:rsidDel="00463452">
            <w:delText>.</w:delText>
          </w:r>
        </w:del>
      </w:ins>
      <w:del w:id="490" w:author="Nguyen, Hoa [2]" w:date="2020-10-19T21:54:00Z">
        <w:r w:rsidRPr="008461B9" w:rsidDel="000A6EA5">
          <w:delText>h/</w:delText>
        </w:r>
      </w:del>
      <w:del w:id="491" w:author="Yang, Mailee" w:date="2020-12-14T12:35:00Z">
        <w:r w:rsidRPr="008461B9" w:rsidDel="00463452">
          <w:delText xml:space="preserve"> </w:delText>
        </w:r>
      </w:del>
      <w:ins w:id="492" w:author="Nguyen, Hoa [2]" w:date="2020-10-19T21:54:00Z">
        <w:r w:rsidRPr="008461B9">
          <w:t>A</w:t>
        </w:r>
      </w:ins>
      <w:del w:id="493" w:author="Nguyen, Hoa [2]" w:date="2020-10-19T21:54:00Z">
        <w:r w:rsidRPr="008461B9" w:rsidDel="000A6EA5">
          <w:delText>a</w:delText>
        </w:r>
      </w:del>
      <w:r w:rsidRPr="008461B9">
        <w:t xml:space="preserve">mount of collections now applied as revenue </w:t>
      </w:r>
      <w:ins w:id="494" w:author="Nguyen, Hoa [2]" w:date="2020-10-19T21:55:00Z">
        <w:r w:rsidRPr="008461B9">
          <w:t>receivables</w:t>
        </w:r>
      </w:ins>
      <w:ins w:id="495" w:author="Nguyen, Hoa [2]" w:date="2020-10-19T21:56:00Z">
        <w:r w:rsidRPr="008461B9">
          <w:t xml:space="preserve">. </w:t>
        </w:r>
      </w:ins>
      <w:del w:id="496" w:author="Nguyen, Hoa [2]" w:date="2020-10-19T21:56:00Z">
        <w:r w:rsidRPr="008461B9" w:rsidDel="000A6EA5">
          <w:delText>earned in the current fiscal year plus collections now applied as revenue but not identifiable to the fiscal year in which they were earned.</w:delText>
        </w:r>
      </w:del>
    </w:p>
    <w:p w14:paraId="0D0C6C85" w14:textId="13766C4A" w:rsidR="007A7282" w:rsidRPr="008461B9" w:rsidDel="000A6EA5" w:rsidRDefault="007A7282">
      <w:pPr>
        <w:pStyle w:val="NoSpacing"/>
        <w:ind w:left="360"/>
        <w:rPr>
          <w:del w:id="497" w:author="Nguyen, Hoa [2]" w:date="2020-10-19T21:58:00Z"/>
        </w:rPr>
        <w:pPrChange w:id="498" w:author="Yang, Mailee" w:date="2020-12-14T12:35:00Z">
          <w:pPr>
            <w:pStyle w:val="NoSpacing"/>
          </w:pPr>
        </w:pPrChange>
      </w:pPr>
      <w:ins w:id="499" w:author="Nguyen, Hoa [2]" w:date="2020-10-19T21:56:00Z">
        <w:del w:id="500" w:author="Yang, Mailee" w:date="2020-12-14T12:35:00Z">
          <w:r w:rsidRPr="008461B9" w:rsidDel="00463452">
            <w:delText>e</w:delText>
          </w:r>
        </w:del>
      </w:ins>
      <w:del w:id="501" w:author="Nguyen, Hoa [2]" w:date="2020-10-19T21:56:00Z">
        <w:r w:rsidRPr="008461B9" w:rsidDel="000A6EA5">
          <w:delText>i</w:delText>
        </w:r>
      </w:del>
      <w:ins w:id="502" w:author="Nguyen, Hoa [2]" w:date="2020-10-19T21:56:00Z">
        <w:del w:id="503" w:author="Yang, Mailee" w:date="2020-12-14T12:35:00Z">
          <w:r w:rsidRPr="008461B9" w:rsidDel="00463452">
            <w:delText>.</w:delText>
          </w:r>
        </w:del>
      </w:ins>
      <w:del w:id="504" w:author="Nguyen, Hoa [2]" w:date="2020-10-19T21:56:00Z">
        <w:r w:rsidRPr="008461B9" w:rsidDel="000A6EA5">
          <w:delText>/</w:delText>
        </w:r>
      </w:del>
      <w:del w:id="505" w:author="Yang, Mailee" w:date="2020-12-14T12:35:00Z">
        <w:r w:rsidRPr="008461B9" w:rsidDel="00463452">
          <w:delText xml:space="preserve"> </w:delText>
        </w:r>
      </w:del>
      <w:ins w:id="506" w:author="Nguyen, Hoa [2]" w:date="2020-10-19T21:56:00Z">
        <w:r w:rsidRPr="008461B9">
          <w:t>A</w:t>
        </w:r>
      </w:ins>
      <w:del w:id="507" w:author="Nguyen, Hoa [2]" w:date="2020-10-19T21:56:00Z">
        <w:r w:rsidRPr="008461B9" w:rsidDel="000A6EA5">
          <w:delText>a</w:delText>
        </w:r>
      </w:del>
      <w:r w:rsidRPr="008461B9">
        <w:t xml:space="preserve">mount of collections now applied as </w:t>
      </w:r>
      <w:ins w:id="508" w:author="Nguyen, Hoa [2]" w:date="2020-10-19T21:57:00Z">
        <w:r w:rsidRPr="008461B9">
          <w:t>r</w:t>
        </w:r>
      </w:ins>
      <w:ins w:id="509" w:author="Nguyen, Hoa [2]" w:date="2020-10-19T21:58:00Z">
        <w:r w:rsidRPr="008461B9">
          <w:t xml:space="preserve">evenue collected for other funds earned in the current fiscal year. </w:t>
        </w:r>
      </w:ins>
      <w:del w:id="510" w:author="Nguyen, Hoa [2]" w:date="2020-10-19T21:58:00Z">
        <w:r w:rsidRPr="008461B9" w:rsidDel="000A6EA5">
          <w:delText xml:space="preserve">current year reimbursements that were not billed previously or were deferred when billed because, according to law, they are to be applied to the year in which they are collected by the agency.  </w:delText>
        </w:r>
      </w:del>
    </w:p>
    <w:p w14:paraId="452F808F" w14:textId="77777777" w:rsidR="00463452" w:rsidRDefault="00463452">
      <w:pPr>
        <w:pStyle w:val="NoSpacing"/>
        <w:numPr>
          <w:ilvl w:val="0"/>
          <w:numId w:val="124"/>
        </w:numPr>
        <w:ind w:left="360"/>
        <w:rPr>
          <w:ins w:id="511" w:author="Yang, Mailee" w:date="2020-12-14T12:35:00Z"/>
        </w:rPr>
        <w:pPrChange w:id="512" w:author="Yang, Mailee" w:date="2020-12-14T12:35:00Z">
          <w:pPr>
            <w:pStyle w:val="NoSpacing"/>
          </w:pPr>
        </w:pPrChange>
      </w:pPr>
    </w:p>
    <w:p w14:paraId="30ABEC2E" w14:textId="41250B4E" w:rsidR="007A7282" w:rsidRPr="008461B9" w:rsidRDefault="007A7282">
      <w:pPr>
        <w:pStyle w:val="NoSpacing"/>
        <w:numPr>
          <w:ilvl w:val="0"/>
          <w:numId w:val="124"/>
        </w:numPr>
        <w:ind w:left="360"/>
        <w:pPrChange w:id="513" w:author="Yang, Mailee" w:date="2020-12-14T12:35:00Z">
          <w:pPr>
            <w:pStyle w:val="NoSpacing"/>
          </w:pPr>
        </w:pPrChange>
      </w:pPr>
      <w:ins w:id="514" w:author="Nguyen, Hoa [2]" w:date="2020-10-19T21:58:00Z">
        <w:del w:id="515" w:author="Yang, Mailee" w:date="2020-12-14T12:35:00Z">
          <w:r w:rsidRPr="008461B9" w:rsidDel="00463452">
            <w:delText>f</w:delText>
          </w:r>
        </w:del>
      </w:ins>
      <w:del w:id="516" w:author="Nguyen, Hoa [2]" w:date="2020-10-19T21:58:00Z">
        <w:r w:rsidRPr="008461B9" w:rsidDel="000A6EA5">
          <w:delText>j</w:delText>
        </w:r>
      </w:del>
      <w:ins w:id="517" w:author="Nguyen, Hoa [2]" w:date="2020-10-19T21:58:00Z">
        <w:del w:id="518" w:author="Yang, Mailee" w:date="2020-12-14T12:35:00Z">
          <w:r w:rsidRPr="008461B9" w:rsidDel="00463452">
            <w:delText>.</w:delText>
          </w:r>
        </w:del>
      </w:ins>
      <w:del w:id="519" w:author="Nguyen, Hoa [2]" w:date="2020-10-19T21:58:00Z">
        <w:r w:rsidRPr="008461B9" w:rsidDel="000A6EA5">
          <w:delText>/</w:delText>
        </w:r>
      </w:del>
      <w:del w:id="520" w:author="Yang, Mailee" w:date="2020-12-14T12:35:00Z">
        <w:r w:rsidRPr="008461B9" w:rsidDel="00463452">
          <w:delText xml:space="preserve"> </w:delText>
        </w:r>
      </w:del>
      <w:ins w:id="521" w:author="Nguyen, Hoa [2]" w:date="2020-10-19T21:58:00Z">
        <w:r w:rsidRPr="008461B9">
          <w:t>A</w:t>
        </w:r>
      </w:ins>
      <w:del w:id="522" w:author="Nguyen, Hoa [2]" w:date="2020-10-19T21:58:00Z">
        <w:r w:rsidRPr="008461B9" w:rsidDel="000A6EA5">
          <w:delText>a</w:delText>
        </w:r>
      </w:del>
      <w:r w:rsidRPr="008461B9">
        <w:t xml:space="preserve">mount of collections now applied </w:t>
      </w:r>
      <w:ins w:id="523" w:author="Nguyen, Hoa [2]" w:date="2020-10-19T21:58:00Z">
        <w:r w:rsidRPr="008461B9">
          <w:t xml:space="preserve">to revenue of the succeeding fiscal year. </w:t>
        </w:r>
      </w:ins>
      <w:del w:id="524" w:author="Nguyen, Hoa [2]" w:date="2020-10-19T21:58:00Z">
        <w:r w:rsidRPr="008461B9" w:rsidDel="000A6EA5">
          <w:delText xml:space="preserve">as abatements to current year appropriation expenditures.  </w:delText>
        </w:r>
      </w:del>
    </w:p>
    <w:p w14:paraId="15C8FB45" w14:textId="4D96195A" w:rsidR="007A7282" w:rsidRPr="00F758D2" w:rsidRDefault="007A7282">
      <w:pPr>
        <w:pStyle w:val="NoSpacing"/>
        <w:numPr>
          <w:ilvl w:val="0"/>
          <w:numId w:val="124"/>
        </w:numPr>
        <w:ind w:left="360"/>
        <w:pPrChange w:id="525" w:author="Yang, Mailee" w:date="2020-12-14T12:35:00Z">
          <w:pPr>
            <w:pStyle w:val="NoSpacing"/>
            <w:numPr>
              <w:numId w:val="90"/>
            </w:numPr>
            <w:ind w:left="360" w:hanging="360"/>
          </w:pPr>
        </w:pPrChange>
      </w:pPr>
      <w:del w:id="526" w:author="Nguyen, Hoa [2]" w:date="2020-10-19T21:58:00Z">
        <w:r w:rsidRPr="008461B9" w:rsidDel="000A6EA5">
          <w:delText xml:space="preserve">k/ </w:delText>
        </w:r>
      </w:del>
      <w:ins w:id="527" w:author="Nguyen, Hoa [2]" w:date="2020-10-19T21:59:00Z">
        <w:r w:rsidRPr="008461B9">
          <w:t>A</w:t>
        </w:r>
      </w:ins>
      <w:del w:id="528" w:author="Nguyen, Hoa [2]" w:date="2020-10-19T21:59:00Z">
        <w:r w:rsidRPr="008461B9" w:rsidDel="000A6EA5">
          <w:delText>a</w:delText>
        </w:r>
      </w:del>
      <w:r w:rsidRPr="008461B9">
        <w:t xml:space="preserve">mount of collections now applied </w:t>
      </w:r>
      <w:ins w:id="529" w:author="Nguyen, Hoa [2]" w:date="2020-10-19T21:59:00Z">
        <w:r w:rsidRPr="008461B9">
          <w:t xml:space="preserve">as a reimbursement to a current or subsequent fiscal year’s appropriation. </w:t>
        </w:r>
      </w:ins>
      <w:del w:id="530" w:author="Nguyen, Hoa [2]" w:date="2020-10-19T21:59:00Z">
        <w:r w:rsidRPr="008461B9" w:rsidDel="000A6EA5">
          <w:delText>to revenue (except reimbursements) which was identifie</w:delText>
        </w:r>
        <w:r w:rsidRPr="00F758D2" w:rsidDel="000A6EA5">
          <w:delText xml:space="preserve"> as being earned as of the preceding June 30. </w:delText>
        </w:r>
      </w:del>
    </w:p>
    <w:p w14:paraId="5A5C4F7F" w14:textId="6434B0AD" w:rsidR="007A7282" w:rsidRDefault="007A7282">
      <w:pPr>
        <w:pStyle w:val="ListParagraph"/>
        <w:numPr>
          <w:ilvl w:val="0"/>
          <w:numId w:val="124"/>
        </w:numPr>
        <w:spacing w:after="14" w:line="247" w:lineRule="auto"/>
        <w:ind w:left="360" w:right="231"/>
        <w:rPr>
          <w:szCs w:val="24"/>
        </w:rPr>
        <w:pPrChange w:id="531" w:author="Yang, Mailee" w:date="2020-12-14T12:35:00Z">
          <w:pPr>
            <w:ind w:left="20" w:right="231"/>
          </w:pPr>
        </w:pPrChange>
      </w:pPr>
      <w:del w:id="532" w:author="Nguyen, Hoa [2]" w:date="2020-10-19T21:59:00Z">
        <w:r w:rsidRPr="008461B9" w:rsidDel="000A6EA5">
          <w:rPr>
            <w:szCs w:val="24"/>
          </w:rPr>
          <w:delText xml:space="preserve"> l/ </w:delText>
        </w:r>
      </w:del>
      <w:ins w:id="533" w:author="Nguyen, Hoa [2]" w:date="2020-10-19T21:59:00Z">
        <w:r w:rsidRPr="008461B9">
          <w:rPr>
            <w:szCs w:val="24"/>
          </w:rPr>
          <w:t>A</w:t>
        </w:r>
      </w:ins>
      <w:del w:id="534" w:author="Nguyen, Hoa [2]" w:date="2020-10-19T21:59:00Z">
        <w:r w:rsidRPr="008461B9" w:rsidDel="000A6EA5">
          <w:rPr>
            <w:szCs w:val="24"/>
          </w:rPr>
          <w:delText>a</w:delText>
        </w:r>
      </w:del>
      <w:r w:rsidRPr="008461B9">
        <w:rPr>
          <w:szCs w:val="24"/>
        </w:rPr>
        <w:t>mount of collections now applied</w:t>
      </w:r>
      <w:ins w:id="535" w:author="Nguyen, Hoa [2]" w:date="2020-10-19T21:59:00Z">
        <w:r w:rsidRPr="008461B9">
          <w:rPr>
            <w:szCs w:val="24"/>
          </w:rPr>
          <w:t xml:space="preserve"> as billed and or u</w:t>
        </w:r>
      </w:ins>
      <w:ins w:id="536" w:author="Nguyen, Hoa [2]" w:date="2020-10-19T22:00:00Z">
        <w:r w:rsidRPr="008461B9">
          <w:rPr>
            <w:szCs w:val="24"/>
          </w:rPr>
          <w:t xml:space="preserve">nbilled revenue earned in the current fiscal year. </w:t>
        </w:r>
      </w:ins>
      <w:del w:id="537" w:author="Nguyen, Hoa [2]" w:date="2020-10-19T22:00:00Z">
        <w:r w:rsidRPr="00F758D2" w:rsidDel="000A6EA5">
          <w:rPr>
            <w:szCs w:val="24"/>
          </w:rPr>
          <w:delText xml:space="preserve"> in excess of amounts accrued in prior fiscal years as expenditure abatements or reimbursements. If the amount of cash cleared is less than amounts accrued in prior fiscal years, Account No. 9893 will be debited. </w:delText>
        </w:r>
      </w:del>
      <w:ins w:id="538" w:author="Kirkham, Alice" w:date="2021-10-27T10:38:00Z">
        <w:r w:rsidR="00AE0B36">
          <w:rPr>
            <w:noProof/>
            <w:lang w:bidi="ar-SA"/>
          </w:rPr>
          <mc:AlternateContent>
            <mc:Choice Requires="wps">
              <w:drawing>
                <wp:anchor distT="45720" distB="45720" distL="114300" distR="114300" simplePos="0" relativeHeight="251687936" behindDoc="1" locked="0" layoutInCell="1" allowOverlap="1" wp14:anchorId="546AC2D3" wp14:editId="1EC0FAA9">
                  <wp:simplePos x="0" y="0"/>
                  <wp:positionH relativeFrom="margin">
                    <wp:posOffset>5391150</wp:posOffset>
                  </wp:positionH>
                  <wp:positionV relativeFrom="paragraph">
                    <wp:posOffset>934085</wp:posOffset>
                  </wp:positionV>
                  <wp:extent cx="1014825" cy="338275"/>
                  <wp:effectExtent l="0" t="0" r="0" b="508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FF41BF"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6DB3EBDF"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1D8A134E" w14:textId="51F6374A" w:rsidR="00AE0B36" w:rsidRPr="00380A2F" w:rsidRDefault="00AE0B36" w:rsidP="00DC209B">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6AC2D3" id="Text Box 7" o:spid="_x0000_s1028" type="#_x0000_t202" style="position:absolute;left:0;text-align:left;margin-left:424.5pt;margin-top:73.55pt;width:79.9pt;height:26.65pt;z-index:-251628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TkVhQIAABY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" stroked="f">
                  <v:textbox>
                    <w:txbxContent>
                      <w:p w14:paraId="2AFF41BF"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6DB3EBDF"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1D8A134E" w14:textId="51F6374A" w:rsidR="00AE0B36" w:rsidRPr="00380A2F" w:rsidRDefault="00AE0B36" w:rsidP="00DC209B">
                        <w:pPr>
                          <w:pStyle w:val="NoSpacing"/>
                          <w:rPr>
                            <w:rFonts w:ascii="Ink Free" w:hAnsi="Ink Free"/>
                            <w:sz w:val="16"/>
                            <w:szCs w:val="16"/>
                          </w:rPr>
                        </w:pPr>
                      </w:p>
                    </w:txbxContent>
                  </v:textbox>
                  <w10:wrap anchorx="margin"/>
                </v:shape>
              </w:pict>
            </mc:Fallback>
          </mc:AlternateContent>
        </w:r>
      </w:ins>
    </w:p>
    <w:p w14:paraId="4AA1EA37" w14:textId="77777777" w:rsidR="00C56413" w:rsidRPr="00DB260F" w:rsidRDefault="00C56413">
      <w:pPr>
        <w:pStyle w:val="ListParagraph"/>
        <w:numPr>
          <w:ilvl w:val="0"/>
          <w:numId w:val="124"/>
        </w:numPr>
        <w:spacing w:after="14" w:line="247" w:lineRule="auto"/>
        <w:ind w:left="360" w:right="231"/>
        <w:rPr>
          <w:ins w:id="539" w:author="Rupi Singh" w:date="2020-10-25T20:28:00Z"/>
          <w:szCs w:val="24"/>
        </w:rPr>
        <w:pPrChange w:id="540" w:author="Yang, Mailee" w:date="2020-12-14T12:35:00Z">
          <w:pPr>
            <w:ind w:left="20" w:right="231"/>
          </w:pPr>
        </w:pPrChange>
      </w:pPr>
      <w:ins w:id="541" w:author="Rupi Singh" w:date="2020-10-25T20:28:00Z">
        <w:r w:rsidRPr="00DB260F">
          <w:rPr>
            <w:szCs w:val="24"/>
          </w:rPr>
          <w:lastRenderedPageBreak/>
          <w:t xml:space="preserve">Amount of collections now applied as current year reimbursements that were not billed previously or were deferred when billed because, according to law, they are to be applied to the year in which they are collected by the agency. </w:t>
        </w:r>
        <w:del w:id="542" w:author="Nguyen, Hoa [2]" w:date="2020-10-19T22:00:00Z">
          <w:r w:rsidRPr="00DB260F" w:rsidDel="000A6EA5">
            <w:rPr>
              <w:szCs w:val="24"/>
            </w:rPr>
            <w:delText xml:space="preserve"> </w:delText>
          </w:r>
        </w:del>
      </w:ins>
    </w:p>
    <w:p w14:paraId="40A31F11" w14:textId="77777777" w:rsidR="00C56413" w:rsidRPr="008461B9" w:rsidRDefault="00C56413">
      <w:pPr>
        <w:pStyle w:val="ListParagraph"/>
        <w:numPr>
          <w:ilvl w:val="0"/>
          <w:numId w:val="124"/>
        </w:numPr>
        <w:spacing w:after="0" w:line="259" w:lineRule="auto"/>
        <w:ind w:left="360"/>
        <w:rPr>
          <w:ins w:id="543" w:author="Rupi Singh" w:date="2020-10-25T20:28:00Z"/>
          <w:szCs w:val="24"/>
        </w:rPr>
        <w:pPrChange w:id="544" w:author="Yang, Mailee" w:date="2020-12-14T12:35:00Z">
          <w:pPr>
            <w:pStyle w:val="ListParagraph"/>
            <w:numPr>
              <w:numId w:val="91"/>
            </w:numPr>
            <w:spacing w:after="0" w:line="259" w:lineRule="auto"/>
            <w:ind w:left="370" w:hanging="360"/>
          </w:pPr>
        </w:pPrChange>
      </w:pPr>
      <w:ins w:id="545" w:author="Rupi Singh" w:date="2020-10-25T20:28:00Z">
        <w:r w:rsidRPr="008461B9">
          <w:rPr>
            <w:szCs w:val="24"/>
          </w:rPr>
          <w:t>Amount of collections now applied as abatements to current year appropriation expenditures.</w:t>
        </w:r>
      </w:ins>
    </w:p>
    <w:p w14:paraId="4CEB95E8" w14:textId="3333FF24" w:rsidR="00C56413" w:rsidRPr="008461B9" w:rsidRDefault="00C56413">
      <w:pPr>
        <w:pStyle w:val="ListParagraph"/>
        <w:numPr>
          <w:ilvl w:val="0"/>
          <w:numId w:val="124"/>
        </w:numPr>
        <w:spacing w:after="0" w:line="259" w:lineRule="auto"/>
        <w:ind w:left="360"/>
        <w:rPr>
          <w:ins w:id="546" w:author="Rupi Singh" w:date="2020-10-25T20:28:00Z"/>
          <w:rFonts w:eastAsia="Calibri"/>
          <w:szCs w:val="24"/>
        </w:rPr>
        <w:pPrChange w:id="547" w:author="Yang, Mailee" w:date="2020-12-14T12:35:00Z">
          <w:pPr>
            <w:pStyle w:val="ListParagraph"/>
            <w:numPr>
              <w:numId w:val="91"/>
            </w:numPr>
            <w:spacing w:after="0" w:line="259" w:lineRule="auto"/>
            <w:ind w:left="370" w:hanging="360"/>
          </w:pPr>
        </w:pPrChange>
      </w:pPr>
      <w:ins w:id="548" w:author="Rupi Singh" w:date="2020-10-25T20:28:00Z">
        <w:r w:rsidRPr="008461B9">
          <w:rPr>
            <w:szCs w:val="24"/>
          </w:rPr>
          <w:t>Amount of collections now applied to revenue (except reimbursements) which was identified as being earned</w:t>
        </w:r>
        <w:r w:rsidRPr="008461B9">
          <w:rPr>
            <w:rFonts w:eastAsia="Calibri"/>
            <w:szCs w:val="24"/>
          </w:rPr>
          <w:t xml:space="preserve"> as of the preceding June 30</w:t>
        </w:r>
      </w:ins>
      <w:ins w:id="549" w:author="Kirkham, Alice" w:date="2021-10-27T11:03:00Z">
        <w:r w:rsidR="003B2B11">
          <w:rPr>
            <w:rFonts w:eastAsia="Calibri"/>
            <w:szCs w:val="24"/>
          </w:rPr>
          <w:t>.</w:t>
        </w:r>
      </w:ins>
    </w:p>
    <w:p w14:paraId="04E2D11B" w14:textId="77777777" w:rsidR="00C56413" w:rsidRPr="008461B9" w:rsidRDefault="00C56413">
      <w:pPr>
        <w:pStyle w:val="ListParagraph"/>
        <w:numPr>
          <w:ilvl w:val="0"/>
          <w:numId w:val="124"/>
        </w:numPr>
        <w:spacing w:after="0" w:line="259" w:lineRule="auto"/>
        <w:ind w:left="360"/>
        <w:rPr>
          <w:ins w:id="550" w:author="Rupi Singh" w:date="2020-10-25T20:28:00Z"/>
          <w:rFonts w:eastAsia="Calibri"/>
          <w:szCs w:val="24"/>
        </w:rPr>
        <w:pPrChange w:id="551" w:author="Yang, Mailee" w:date="2020-12-14T12:35:00Z">
          <w:pPr>
            <w:pStyle w:val="ListParagraph"/>
            <w:numPr>
              <w:numId w:val="91"/>
            </w:numPr>
            <w:spacing w:after="0" w:line="259" w:lineRule="auto"/>
            <w:ind w:left="370" w:hanging="360"/>
          </w:pPr>
        </w:pPrChange>
      </w:pPr>
      <w:ins w:id="552" w:author="Rupi Singh" w:date="2020-10-25T20:28:00Z">
        <w:r w:rsidRPr="008461B9">
          <w:rPr>
            <w:rFonts w:eastAsia="Calibri"/>
            <w:szCs w:val="24"/>
          </w:rPr>
          <w:t>Amount of collections now applied in excess of amounts accrued in prior fiscal years as abatements or reimbursements.</w:t>
        </w:r>
      </w:ins>
    </w:p>
    <w:p w14:paraId="0C7CBAE6" w14:textId="0B5DDF9C" w:rsidR="00C56413" w:rsidDel="00E75156" w:rsidRDefault="00C56413" w:rsidP="00C56413">
      <w:pPr>
        <w:spacing w:after="4" w:line="251" w:lineRule="auto"/>
        <w:ind w:left="-4"/>
        <w:rPr>
          <w:ins w:id="553" w:author="Rupi Singh" w:date="2020-10-25T20:28:00Z"/>
          <w:del w:id="554" w:author="Kirkham, Alice" w:date="2021-06-22T16:16:00Z"/>
          <w:b/>
          <w:szCs w:val="24"/>
          <w:u w:val="single" w:color="000000"/>
        </w:rPr>
      </w:pPr>
    </w:p>
    <w:p w14:paraId="733418EA" w14:textId="77777777" w:rsidR="007A7282" w:rsidRPr="008461B9" w:rsidDel="000A6EA5" w:rsidRDefault="007A7282" w:rsidP="007A7282">
      <w:pPr>
        <w:spacing w:after="4" w:line="251" w:lineRule="auto"/>
        <w:ind w:left="-4"/>
        <w:rPr>
          <w:del w:id="555" w:author="Nguyen, Hoa [2]" w:date="2020-10-19T22:02:00Z"/>
          <w:szCs w:val="24"/>
        </w:rPr>
      </w:pPr>
      <w:del w:id="556" w:author="Nguyen, Hoa [2]" w:date="2020-10-19T22:02:00Z">
        <w:r w:rsidRPr="008461B9" w:rsidDel="000A6EA5">
          <w:rPr>
            <w:b/>
            <w:szCs w:val="24"/>
            <w:u w:val="single" w:color="000000"/>
          </w:rPr>
          <w:delText>Journal Entry for Cash Overages being applied:</w:delText>
        </w:r>
        <w:r w:rsidRPr="008461B9" w:rsidDel="000A6EA5">
          <w:rPr>
            <w:b/>
            <w:szCs w:val="24"/>
          </w:rPr>
          <w:delText xml:space="preserve">  </w:delText>
        </w:r>
      </w:del>
    </w:p>
    <w:p w14:paraId="30ACBECC" w14:textId="77777777" w:rsidR="007A7282" w:rsidRPr="008461B9" w:rsidDel="000A6EA5" w:rsidRDefault="007A7282" w:rsidP="007A7282">
      <w:pPr>
        <w:pStyle w:val="NoSpacing"/>
        <w:rPr>
          <w:del w:id="557" w:author="Nguyen, Hoa [2]" w:date="2020-10-19T22:02:00Z"/>
        </w:rPr>
      </w:pPr>
      <w:del w:id="558" w:author="Nguyen, Hoa [2]" w:date="2020-10-19T22:02:00Z">
        <w:r w:rsidRPr="008461B9" w:rsidDel="000A6EA5">
          <w:delText xml:space="preserve"> </w:delText>
        </w:r>
      </w:del>
    </w:p>
    <w:p w14:paraId="6E206043" w14:textId="77777777" w:rsidR="007A7282" w:rsidRPr="008461B9" w:rsidDel="000A6EA5" w:rsidRDefault="007A7282" w:rsidP="007A7282">
      <w:pPr>
        <w:pStyle w:val="NoSpacing"/>
        <w:rPr>
          <w:del w:id="559" w:author="Nguyen, Hoa [2]" w:date="2020-10-19T22:02:00Z"/>
        </w:rPr>
      </w:pPr>
      <w:del w:id="560" w:author="Nguyen, Hoa [2]" w:date="2020-10-19T22:02:00Z">
        <w:r w:rsidRPr="008461B9" w:rsidDel="000A6EA5">
          <w:delText xml:space="preserve">Debit:  </w:delText>
        </w:r>
      </w:del>
    </w:p>
    <w:p w14:paraId="6B19E778" w14:textId="77777777" w:rsidR="007A7282" w:rsidRPr="008461B9" w:rsidDel="000A6EA5" w:rsidRDefault="007A7282" w:rsidP="007A7282">
      <w:pPr>
        <w:pStyle w:val="NoSpacing"/>
        <w:rPr>
          <w:del w:id="561" w:author="Nguyen, Hoa [2]" w:date="2020-10-19T22:02:00Z"/>
        </w:rPr>
      </w:pPr>
      <w:del w:id="562" w:author="Nguyen, Hoa [2]" w:date="2020-10-19T22:02:00Z">
        <w:r w:rsidRPr="008461B9" w:rsidDel="000A6EA5">
          <w:delText xml:space="preserve">3710 Cash Overages m/  </w:delText>
        </w:r>
      </w:del>
    </w:p>
    <w:p w14:paraId="5BD1CD9E" w14:textId="77777777" w:rsidR="007A7282" w:rsidRPr="008461B9" w:rsidDel="000A6EA5" w:rsidRDefault="007A7282" w:rsidP="007A7282">
      <w:pPr>
        <w:pStyle w:val="NoSpacing"/>
        <w:ind w:left="360"/>
        <w:rPr>
          <w:del w:id="563" w:author="Nguyen, Hoa [2]" w:date="2020-10-19T22:02:00Z"/>
        </w:rPr>
      </w:pPr>
      <w:del w:id="564" w:author="Nguyen, Hoa [2]" w:date="2020-10-19T22:02:00Z">
        <w:r w:rsidRPr="008461B9" w:rsidDel="000A6EA5">
          <w:delText xml:space="preserve">Credit:  </w:delText>
        </w:r>
      </w:del>
    </w:p>
    <w:p w14:paraId="1ACA1D50" w14:textId="77777777" w:rsidR="007A7282" w:rsidRPr="008461B9" w:rsidDel="000A6EA5" w:rsidRDefault="007A7282">
      <w:pPr>
        <w:pStyle w:val="NoSpacing"/>
        <w:ind w:left="360"/>
        <w:rPr>
          <w:del w:id="565" w:author="Nguyen, Hoa [2]" w:date="2020-10-19T22:02:00Z"/>
        </w:rPr>
        <w:pPrChange w:id="566" w:author="Nguyen, Hoa [2]" w:date="2020-10-19T22:02:00Z">
          <w:pPr>
            <w:ind w:left="730" w:right="1"/>
          </w:pPr>
        </w:pPrChange>
      </w:pPr>
      <w:del w:id="567" w:author="Nguyen, Hoa [2]" w:date="2020-10-19T22:02:00Z">
        <w:r w:rsidRPr="008461B9" w:rsidDel="000A6EA5">
          <w:delText xml:space="preserve">8000 Revenue n/  </w:delText>
        </w:r>
      </w:del>
    </w:p>
    <w:p w14:paraId="5BC58E66" w14:textId="77777777" w:rsidR="00C56413" w:rsidRDefault="00C56413" w:rsidP="00C56413">
      <w:pPr>
        <w:spacing w:after="4" w:line="251" w:lineRule="auto"/>
        <w:ind w:left="-4"/>
        <w:rPr>
          <w:ins w:id="568" w:author="Rupi Singh" w:date="2020-10-25T20:28:00Z"/>
          <w:b/>
          <w:szCs w:val="24"/>
          <w:u w:val="single" w:color="000000"/>
        </w:rPr>
      </w:pPr>
    </w:p>
    <w:p w14:paraId="44F4C0E9" w14:textId="77777777" w:rsidR="00C56413" w:rsidRPr="008461B9" w:rsidRDefault="00C56413">
      <w:pPr>
        <w:spacing w:after="0" w:line="250" w:lineRule="auto"/>
        <w:ind w:right="230"/>
        <w:rPr>
          <w:ins w:id="569" w:author="Rupi Singh" w:date="2020-10-25T20:28:00Z"/>
          <w:rFonts w:eastAsia="Calibri"/>
          <w:b/>
          <w:szCs w:val="24"/>
        </w:rPr>
        <w:pPrChange w:id="570" w:author="Kirkham, Alice" w:date="2021-06-22T16:16:00Z">
          <w:pPr>
            <w:spacing w:line="250" w:lineRule="auto"/>
            <w:ind w:right="227"/>
          </w:pPr>
        </w:pPrChange>
      </w:pPr>
      <w:ins w:id="571" w:author="Rupi Singh" w:date="2020-10-25T20:28:00Z">
        <w:r w:rsidRPr="008461B9">
          <w:rPr>
            <w:rFonts w:eastAsia="Calibri"/>
            <w:b/>
            <w:szCs w:val="24"/>
          </w:rPr>
          <w:t>Reverse Cash Overages and Record Revenue</w:t>
        </w:r>
      </w:ins>
    </w:p>
    <w:tbl>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572" w:author="Yang, Mailee" w:date="2020-12-14T12:37:00Z">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80"/>
        <w:gridCol w:w="1260"/>
        <w:gridCol w:w="1260"/>
        <w:gridCol w:w="4230"/>
        <w:gridCol w:w="810"/>
        <w:tblGridChange w:id="573">
          <w:tblGrid>
            <w:gridCol w:w="990"/>
            <w:gridCol w:w="1260"/>
            <w:gridCol w:w="1260"/>
            <w:gridCol w:w="4320"/>
            <w:gridCol w:w="810"/>
          </w:tblGrid>
        </w:tblGridChange>
      </w:tblGrid>
      <w:tr w:rsidR="00C56413" w:rsidRPr="008461B9" w14:paraId="796550CF" w14:textId="77777777" w:rsidTr="004263A7">
        <w:trPr>
          <w:tblHeader/>
          <w:ins w:id="574" w:author="Rupi Singh" w:date="2020-10-25T20:28:00Z"/>
          <w:trPrChange w:id="575" w:author="Yang, Mailee" w:date="2020-12-14T12:37:00Z">
            <w:trPr>
              <w:tblHeader/>
            </w:trPr>
          </w:trPrChange>
        </w:trPr>
        <w:tc>
          <w:tcPr>
            <w:tcW w:w="1080" w:type="dxa"/>
            <w:tcPrChange w:id="576" w:author="Yang, Mailee" w:date="2020-12-14T12:37:00Z">
              <w:tcPr>
                <w:tcW w:w="990" w:type="dxa"/>
              </w:tcPr>
            </w:tcPrChange>
          </w:tcPr>
          <w:p w14:paraId="7C998D06" w14:textId="77777777" w:rsidR="00C56413" w:rsidRPr="00C56413" w:rsidRDefault="00C56413">
            <w:pPr>
              <w:pStyle w:val="NoSpacing"/>
              <w:rPr>
                <w:ins w:id="577" w:author="Rupi Singh" w:date="2020-10-25T20:28:00Z"/>
                <w:b/>
                <w:rPrChange w:id="578" w:author="Rupi Singh" w:date="2020-10-25T20:28:00Z">
                  <w:rPr>
                    <w:ins w:id="579" w:author="Rupi Singh" w:date="2020-10-25T20:28:00Z"/>
                  </w:rPr>
                </w:rPrChange>
              </w:rPr>
              <w:pPrChange w:id="580" w:author="Rupi Singh" w:date="2020-10-25T20:28:00Z">
                <w:pPr/>
              </w:pPrChange>
            </w:pPr>
            <w:ins w:id="581" w:author="Rupi Singh" w:date="2020-10-25T20:28:00Z">
              <w:r w:rsidRPr="00C56413">
                <w:rPr>
                  <w:b/>
                  <w:rPrChange w:id="582" w:author="Rupi Singh" w:date="2020-10-25T20:28:00Z">
                    <w:rPr/>
                  </w:rPrChange>
                </w:rPr>
                <w:t>Debit/</w:t>
              </w:r>
            </w:ins>
          </w:p>
          <w:p w14:paraId="29C40BFA" w14:textId="77777777" w:rsidR="00C56413" w:rsidRPr="00C56413" w:rsidRDefault="00C56413">
            <w:pPr>
              <w:pStyle w:val="NoSpacing"/>
              <w:rPr>
                <w:ins w:id="583" w:author="Rupi Singh" w:date="2020-10-25T20:28:00Z"/>
                <w:b/>
                <w:rPrChange w:id="584" w:author="Rupi Singh" w:date="2020-10-25T20:28:00Z">
                  <w:rPr>
                    <w:ins w:id="585" w:author="Rupi Singh" w:date="2020-10-25T20:28:00Z"/>
                  </w:rPr>
                </w:rPrChange>
              </w:rPr>
              <w:pPrChange w:id="586" w:author="Rupi Singh" w:date="2020-10-25T20:28:00Z">
                <w:pPr/>
              </w:pPrChange>
            </w:pPr>
            <w:ins w:id="587" w:author="Rupi Singh" w:date="2020-10-25T20:28:00Z">
              <w:r w:rsidRPr="00C56413">
                <w:rPr>
                  <w:b/>
                  <w:rPrChange w:id="588" w:author="Rupi Singh" w:date="2020-10-25T20:28:00Z">
                    <w:rPr/>
                  </w:rPrChange>
                </w:rPr>
                <w:t>Credit</w:t>
              </w:r>
            </w:ins>
          </w:p>
        </w:tc>
        <w:tc>
          <w:tcPr>
            <w:tcW w:w="1260" w:type="dxa"/>
            <w:tcPrChange w:id="589" w:author="Yang, Mailee" w:date="2020-12-14T12:37:00Z">
              <w:tcPr>
                <w:tcW w:w="1260" w:type="dxa"/>
              </w:tcPr>
            </w:tcPrChange>
          </w:tcPr>
          <w:p w14:paraId="610C45C4" w14:textId="77777777" w:rsidR="00C56413" w:rsidRPr="00C56413" w:rsidRDefault="00C56413">
            <w:pPr>
              <w:pStyle w:val="NoSpacing"/>
              <w:rPr>
                <w:ins w:id="590" w:author="Rupi Singh" w:date="2020-10-25T20:28:00Z"/>
                <w:b/>
                <w:rPrChange w:id="591" w:author="Rupi Singh" w:date="2020-10-25T20:28:00Z">
                  <w:rPr>
                    <w:ins w:id="592" w:author="Rupi Singh" w:date="2020-10-25T20:28:00Z"/>
                  </w:rPr>
                </w:rPrChange>
              </w:rPr>
              <w:pPrChange w:id="593" w:author="Rupi Singh" w:date="2020-10-25T20:28:00Z">
                <w:pPr/>
              </w:pPrChange>
            </w:pPr>
            <w:ins w:id="594" w:author="Rupi Singh" w:date="2020-10-25T20:28:00Z">
              <w:r w:rsidRPr="00C56413">
                <w:rPr>
                  <w:b/>
                  <w:rPrChange w:id="595" w:author="Rupi Singh" w:date="2020-10-25T20:28:00Z">
                    <w:rPr/>
                  </w:rPrChange>
                </w:rPr>
                <w:t>Account</w:t>
              </w:r>
              <w:r w:rsidRPr="00C56413" w:rsidDel="002D7A45">
                <w:rPr>
                  <w:b/>
                  <w:rPrChange w:id="596" w:author="Rupi Singh" w:date="2020-10-25T20:28:00Z">
                    <w:rPr/>
                  </w:rPrChange>
                </w:rPr>
                <w:t xml:space="preserve"> </w:t>
              </w:r>
            </w:ins>
          </w:p>
        </w:tc>
        <w:tc>
          <w:tcPr>
            <w:tcW w:w="1260" w:type="dxa"/>
            <w:tcPrChange w:id="597" w:author="Yang, Mailee" w:date="2020-12-14T12:37:00Z">
              <w:tcPr>
                <w:tcW w:w="1260" w:type="dxa"/>
              </w:tcPr>
            </w:tcPrChange>
          </w:tcPr>
          <w:p w14:paraId="2EDD6924" w14:textId="77777777" w:rsidR="00C56413" w:rsidRPr="00C56413" w:rsidRDefault="00C56413">
            <w:pPr>
              <w:pStyle w:val="NoSpacing"/>
              <w:rPr>
                <w:ins w:id="598" w:author="Rupi Singh" w:date="2020-10-25T20:28:00Z"/>
                <w:b/>
                <w:rPrChange w:id="599" w:author="Rupi Singh" w:date="2020-10-25T20:28:00Z">
                  <w:rPr>
                    <w:ins w:id="600" w:author="Rupi Singh" w:date="2020-10-25T20:28:00Z"/>
                  </w:rPr>
                </w:rPrChange>
              </w:rPr>
              <w:pPrChange w:id="601" w:author="Rupi Singh" w:date="2020-10-25T20:28:00Z">
                <w:pPr/>
              </w:pPrChange>
            </w:pPr>
            <w:ins w:id="602" w:author="Rupi Singh" w:date="2020-10-25T20:28:00Z">
              <w:r w:rsidRPr="00C56413">
                <w:rPr>
                  <w:b/>
                  <w:rPrChange w:id="603" w:author="Rupi Singh" w:date="2020-10-25T20:28:00Z">
                    <w:rPr/>
                  </w:rPrChange>
                </w:rPr>
                <w:t>Legacy</w:t>
              </w:r>
            </w:ins>
          </w:p>
          <w:p w14:paraId="7F1743FF" w14:textId="77777777" w:rsidR="00C56413" w:rsidRPr="00C56413" w:rsidRDefault="00C56413">
            <w:pPr>
              <w:pStyle w:val="NoSpacing"/>
              <w:rPr>
                <w:ins w:id="604" w:author="Rupi Singh" w:date="2020-10-25T20:28:00Z"/>
                <w:b/>
                <w:rPrChange w:id="605" w:author="Rupi Singh" w:date="2020-10-25T20:28:00Z">
                  <w:rPr>
                    <w:ins w:id="606" w:author="Rupi Singh" w:date="2020-10-25T20:28:00Z"/>
                  </w:rPr>
                </w:rPrChange>
              </w:rPr>
              <w:pPrChange w:id="607" w:author="Rupi Singh" w:date="2020-10-25T20:28:00Z">
                <w:pPr/>
              </w:pPrChange>
            </w:pPr>
            <w:ins w:id="608" w:author="Rupi Singh" w:date="2020-10-25T20:28:00Z">
              <w:r w:rsidRPr="00C56413">
                <w:rPr>
                  <w:b/>
                  <w:rPrChange w:id="609" w:author="Rupi Singh" w:date="2020-10-25T20:28:00Z">
                    <w:rPr/>
                  </w:rPrChange>
                </w:rPr>
                <w:t>Account</w:t>
              </w:r>
            </w:ins>
          </w:p>
        </w:tc>
        <w:tc>
          <w:tcPr>
            <w:tcW w:w="4230" w:type="dxa"/>
            <w:shd w:val="clear" w:color="auto" w:fill="auto"/>
            <w:tcPrChange w:id="610" w:author="Yang, Mailee" w:date="2020-12-14T12:37:00Z">
              <w:tcPr>
                <w:tcW w:w="4320" w:type="dxa"/>
                <w:shd w:val="clear" w:color="auto" w:fill="auto"/>
              </w:tcPr>
            </w:tcPrChange>
          </w:tcPr>
          <w:p w14:paraId="3A987723" w14:textId="77777777" w:rsidR="00C56413" w:rsidRPr="00C56413" w:rsidRDefault="00C56413">
            <w:pPr>
              <w:pStyle w:val="NoSpacing"/>
              <w:rPr>
                <w:ins w:id="611" w:author="Rupi Singh" w:date="2020-10-25T20:28:00Z"/>
                <w:b/>
                <w:rPrChange w:id="612" w:author="Rupi Singh" w:date="2020-10-25T20:28:00Z">
                  <w:rPr>
                    <w:ins w:id="613" w:author="Rupi Singh" w:date="2020-10-25T20:28:00Z"/>
                  </w:rPr>
                </w:rPrChange>
              </w:rPr>
              <w:pPrChange w:id="614" w:author="Rupi Singh" w:date="2020-10-25T20:28:00Z">
                <w:pPr/>
              </w:pPrChange>
            </w:pPr>
            <w:ins w:id="615" w:author="Rupi Singh" w:date="2020-10-25T20:28:00Z">
              <w:r w:rsidRPr="00C56413">
                <w:rPr>
                  <w:b/>
                  <w:rPrChange w:id="616" w:author="Rupi Singh" w:date="2020-10-25T20:28:00Z">
                    <w:rPr/>
                  </w:rPrChange>
                </w:rPr>
                <w:t>Account Description</w:t>
              </w:r>
            </w:ins>
          </w:p>
        </w:tc>
        <w:tc>
          <w:tcPr>
            <w:tcW w:w="810" w:type="dxa"/>
            <w:shd w:val="clear" w:color="auto" w:fill="auto"/>
            <w:tcPrChange w:id="617" w:author="Yang, Mailee" w:date="2020-12-14T12:37:00Z">
              <w:tcPr>
                <w:tcW w:w="810" w:type="dxa"/>
                <w:shd w:val="clear" w:color="auto" w:fill="auto"/>
              </w:tcPr>
            </w:tcPrChange>
          </w:tcPr>
          <w:p w14:paraId="061F49F8" w14:textId="77777777" w:rsidR="00C56413" w:rsidRPr="008461B9" w:rsidRDefault="00C56413">
            <w:pPr>
              <w:pStyle w:val="NoSpacing"/>
              <w:rPr>
                <w:ins w:id="618" w:author="Rupi Singh" w:date="2020-10-25T20:28:00Z"/>
              </w:rPr>
              <w:pPrChange w:id="619" w:author="Rupi Singh" w:date="2020-10-25T20:28:00Z">
                <w:pPr/>
              </w:pPrChange>
            </w:pPr>
            <w:ins w:id="620" w:author="Rupi Singh" w:date="2020-10-25T20:28:00Z">
              <w:r w:rsidRPr="008461B9">
                <w:t>Note</w:t>
              </w:r>
            </w:ins>
          </w:p>
        </w:tc>
      </w:tr>
      <w:tr w:rsidR="00C56413" w:rsidRPr="008461B9" w14:paraId="09181B24" w14:textId="77777777" w:rsidTr="004263A7">
        <w:trPr>
          <w:ins w:id="621" w:author="Rupi Singh" w:date="2020-10-25T20:28:00Z"/>
        </w:trPr>
        <w:tc>
          <w:tcPr>
            <w:tcW w:w="1080" w:type="dxa"/>
            <w:tcPrChange w:id="622" w:author="Yang, Mailee" w:date="2020-12-14T12:37:00Z">
              <w:tcPr>
                <w:tcW w:w="990" w:type="dxa"/>
              </w:tcPr>
            </w:tcPrChange>
          </w:tcPr>
          <w:p w14:paraId="3EDA0B5D" w14:textId="77777777" w:rsidR="00C56413" w:rsidRPr="008461B9" w:rsidRDefault="00C56413">
            <w:pPr>
              <w:pStyle w:val="NoSpacing"/>
              <w:rPr>
                <w:ins w:id="623" w:author="Rupi Singh" w:date="2020-10-25T20:28:00Z"/>
              </w:rPr>
              <w:pPrChange w:id="624" w:author="Rupi Singh" w:date="2020-10-25T20:28:00Z">
                <w:pPr/>
              </w:pPrChange>
            </w:pPr>
            <w:ins w:id="625" w:author="Rupi Singh" w:date="2020-10-25T20:28:00Z">
              <w:r w:rsidRPr="008461B9">
                <w:t>Debit</w:t>
              </w:r>
            </w:ins>
          </w:p>
        </w:tc>
        <w:tc>
          <w:tcPr>
            <w:tcW w:w="1260" w:type="dxa"/>
            <w:tcPrChange w:id="626" w:author="Yang, Mailee" w:date="2020-12-14T12:37:00Z">
              <w:tcPr>
                <w:tcW w:w="1260" w:type="dxa"/>
              </w:tcPr>
            </w:tcPrChange>
          </w:tcPr>
          <w:p w14:paraId="4DF2B37E" w14:textId="77777777" w:rsidR="00C56413" w:rsidRPr="008461B9" w:rsidRDefault="00C56413">
            <w:pPr>
              <w:pStyle w:val="NoSpacing"/>
              <w:rPr>
                <w:ins w:id="627" w:author="Rupi Singh" w:date="2020-10-25T20:28:00Z"/>
              </w:rPr>
              <w:pPrChange w:id="628" w:author="Rupi Singh" w:date="2020-10-25T20:28:00Z">
                <w:pPr/>
              </w:pPrChange>
            </w:pPr>
            <w:ins w:id="629" w:author="Rupi Singh" w:date="2020-10-25T20:28:00Z">
              <w:r w:rsidRPr="008461B9">
                <w:t>2090000</w:t>
              </w:r>
            </w:ins>
          </w:p>
        </w:tc>
        <w:tc>
          <w:tcPr>
            <w:tcW w:w="1260" w:type="dxa"/>
            <w:tcPrChange w:id="630" w:author="Yang, Mailee" w:date="2020-12-14T12:37:00Z">
              <w:tcPr>
                <w:tcW w:w="1260" w:type="dxa"/>
              </w:tcPr>
            </w:tcPrChange>
          </w:tcPr>
          <w:p w14:paraId="72DCD844" w14:textId="77777777" w:rsidR="00C56413" w:rsidRPr="008461B9" w:rsidRDefault="00C56413">
            <w:pPr>
              <w:pStyle w:val="NoSpacing"/>
              <w:rPr>
                <w:ins w:id="631" w:author="Rupi Singh" w:date="2020-10-25T20:28:00Z"/>
              </w:rPr>
              <w:pPrChange w:id="632" w:author="Rupi Singh" w:date="2020-10-25T20:28:00Z">
                <w:pPr/>
              </w:pPrChange>
            </w:pPr>
            <w:ins w:id="633" w:author="Rupi Singh" w:date="2020-10-25T20:28:00Z">
              <w:r w:rsidRPr="008461B9">
                <w:t>3710</w:t>
              </w:r>
            </w:ins>
          </w:p>
        </w:tc>
        <w:tc>
          <w:tcPr>
            <w:tcW w:w="4230" w:type="dxa"/>
            <w:shd w:val="clear" w:color="auto" w:fill="auto"/>
            <w:tcPrChange w:id="634" w:author="Yang, Mailee" w:date="2020-12-14T12:37:00Z">
              <w:tcPr>
                <w:tcW w:w="4320" w:type="dxa"/>
                <w:shd w:val="clear" w:color="auto" w:fill="auto"/>
              </w:tcPr>
            </w:tcPrChange>
          </w:tcPr>
          <w:p w14:paraId="1D618D56" w14:textId="77777777" w:rsidR="00C56413" w:rsidRPr="008461B9" w:rsidRDefault="00C56413">
            <w:pPr>
              <w:pStyle w:val="NoSpacing"/>
              <w:rPr>
                <w:ins w:id="635" w:author="Rupi Singh" w:date="2020-10-25T20:28:00Z"/>
              </w:rPr>
              <w:pPrChange w:id="636" w:author="Rupi Singh" w:date="2020-10-25T20:28:00Z">
                <w:pPr/>
              </w:pPrChange>
            </w:pPr>
            <w:ins w:id="637" w:author="Rupi Singh" w:date="2020-10-25T20:28:00Z">
              <w:r w:rsidRPr="008461B9">
                <w:t>Cash Overages</w:t>
              </w:r>
            </w:ins>
          </w:p>
        </w:tc>
        <w:tc>
          <w:tcPr>
            <w:tcW w:w="810" w:type="dxa"/>
            <w:shd w:val="clear" w:color="auto" w:fill="auto"/>
            <w:tcPrChange w:id="638" w:author="Yang, Mailee" w:date="2020-12-14T12:37:00Z">
              <w:tcPr>
                <w:tcW w:w="810" w:type="dxa"/>
                <w:shd w:val="clear" w:color="auto" w:fill="auto"/>
              </w:tcPr>
            </w:tcPrChange>
          </w:tcPr>
          <w:p w14:paraId="4277CD9F" w14:textId="77777777" w:rsidR="00C56413" w:rsidRPr="008461B9" w:rsidRDefault="00C56413">
            <w:pPr>
              <w:pStyle w:val="NoSpacing"/>
              <w:rPr>
                <w:ins w:id="639" w:author="Rupi Singh" w:date="2020-10-25T20:28:00Z"/>
              </w:rPr>
              <w:pPrChange w:id="640" w:author="Rupi Singh" w:date="2020-10-25T20:28:00Z">
                <w:pPr/>
              </w:pPrChange>
            </w:pPr>
            <w:ins w:id="641" w:author="Rupi Singh" w:date="2020-10-25T20:28:00Z">
              <w:r w:rsidRPr="008461B9">
                <w:t>a</w:t>
              </w:r>
            </w:ins>
          </w:p>
        </w:tc>
      </w:tr>
      <w:tr w:rsidR="00C56413" w:rsidRPr="008461B9" w14:paraId="652CD564" w14:textId="77777777" w:rsidTr="004263A7">
        <w:trPr>
          <w:ins w:id="642" w:author="Rupi Singh" w:date="2020-10-25T20:28:00Z"/>
        </w:trPr>
        <w:tc>
          <w:tcPr>
            <w:tcW w:w="1080" w:type="dxa"/>
            <w:tcPrChange w:id="643" w:author="Yang, Mailee" w:date="2020-12-14T12:37:00Z">
              <w:tcPr>
                <w:tcW w:w="990" w:type="dxa"/>
              </w:tcPr>
            </w:tcPrChange>
          </w:tcPr>
          <w:p w14:paraId="7CD5E767" w14:textId="77777777" w:rsidR="00C56413" w:rsidRPr="008461B9" w:rsidRDefault="00C56413">
            <w:pPr>
              <w:pStyle w:val="NoSpacing"/>
              <w:ind w:firstLine="164"/>
              <w:rPr>
                <w:ins w:id="644" w:author="Rupi Singh" w:date="2020-10-25T20:28:00Z"/>
              </w:rPr>
              <w:pPrChange w:id="645" w:author="Yang, Mailee" w:date="2020-12-14T12:36:00Z">
                <w:pPr>
                  <w:jc w:val="right"/>
                </w:pPr>
              </w:pPrChange>
            </w:pPr>
            <w:ins w:id="646" w:author="Rupi Singh" w:date="2020-10-25T20:28:00Z">
              <w:r w:rsidRPr="008461B9">
                <w:t>Credit</w:t>
              </w:r>
            </w:ins>
          </w:p>
        </w:tc>
        <w:tc>
          <w:tcPr>
            <w:tcW w:w="1260" w:type="dxa"/>
            <w:tcPrChange w:id="647" w:author="Yang, Mailee" w:date="2020-12-14T12:37:00Z">
              <w:tcPr>
                <w:tcW w:w="1260" w:type="dxa"/>
              </w:tcPr>
            </w:tcPrChange>
          </w:tcPr>
          <w:p w14:paraId="351B4484" w14:textId="59AD40D5" w:rsidR="00C56413" w:rsidRPr="008461B9" w:rsidRDefault="00C56413">
            <w:pPr>
              <w:pStyle w:val="NoSpacing"/>
              <w:rPr>
                <w:ins w:id="648" w:author="Rupi Singh" w:date="2020-10-25T20:28:00Z"/>
              </w:rPr>
              <w:pPrChange w:id="649" w:author="Kirkham, Alice" w:date="2021-10-20T14:17:00Z">
                <w:pPr/>
              </w:pPrChange>
            </w:pPr>
            <w:ins w:id="650" w:author="Rupi Singh" w:date="2020-10-25T20:28:00Z">
              <w:r w:rsidRPr="008461B9">
                <w:t>4</w:t>
              </w:r>
              <w:del w:id="651" w:author="Kirkham, Alice" w:date="2021-10-20T14:17:00Z">
                <w:r w:rsidRPr="008461B9" w:rsidDel="005C0A15">
                  <w:delText>x</w:delText>
                </w:r>
              </w:del>
            </w:ins>
            <w:ins w:id="652" w:author="Kirkham, Alice" w:date="2021-10-20T14:17:00Z">
              <w:r w:rsidR="005C0A15">
                <w:t>1</w:t>
              </w:r>
            </w:ins>
            <w:ins w:id="653" w:author="Rupi Singh" w:date="2020-10-25T20:28:00Z">
              <w:r w:rsidRPr="008461B9">
                <w:t>xxxxx</w:t>
              </w:r>
            </w:ins>
          </w:p>
        </w:tc>
        <w:tc>
          <w:tcPr>
            <w:tcW w:w="1260" w:type="dxa"/>
            <w:tcPrChange w:id="654" w:author="Yang, Mailee" w:date="2020-12-14T12:37:00Z">
              <w:tcPr>
                <w:tcW w:w="1260" w:type="dxa"/>
              </w:tcPr>
            </w:tcPrChange>
          </w:tcPr>
          <w:p w14:paraId="72205D95" w14:textId="77777777" w:rsidR="00C56413" w:rsidRPr="008461B9" w:rsidRDefault="00C56413">
            <w:pPr>
              <w:pStyle w:val="NoSpacing"/>
              <w:rPr>
                <w:ins w:id="655" w:author="Rupi Singh" w:date="2020-10-25T20:28:00Z"/>
              </w:rPr>
              <w:pPrChange w:id="656" w:author="Rupi Singh" w:date="2020-10-25T20:28:00Z">
                <w:pPr/>
              </w:pPrChange>
            </w:pPr>
            <w:ins w:id="657" w:author="Rupi Singh" w:date="2020-10-25T20:28:00Z">
              <w:r w:rsidRPr="008461B9">
                <w:t>8000</w:t>
              </w:r>
            </w:ins>
          </w:p>
        </w:tc>
        <w:tc>
          <w:tcPr>
            <w:tcW w:w="4230" w:type="dxa"/>
            <w:shd w:val="clear" w:color="auto" w:fill="auto"/>
            <w:tcPrChange w:id="658" w:author="Yang, Mailee" w:date="2020-12-14T12:37:00Z">
              <w:tcPr>
                <w:tcW w:w="4320" w:type="dxa"/>
                <w:shd w:val="clear" w:color="auto" w:fill="auto"/>
              </w:tcPr>
            </w:tcPrChange>
          </w:tcPr>
          <w:p w14:paraId="5EB310F7" w14:textId="77777777" w:rsidR="00C56413" w:rsidRPr="008461B9" w:rsidRDefault="00C56413">
            <w:pPr>
              <w:pStyle w:val="NoSpacing"/>
              <w:rPr>
                <w:ins w:id="659" w:author="Rupi Singh" w:date="2020-10-25T20:28:00Z"/>
              </w:rPr>
              <w:pPrChange w:id="660" w:author="Rupi Singh" w:date="2020-10-25T20:28:00Z">
                <w:pPr/>
              </w:pPrChange>
            </w:pPr>
            <w:ins w:id="661" w:author="Rupi Singh" w:date="2020-10-25T20:28:00Z">
              <w:r w:rsidRPr="008461B9">
                <w:t>Revenue</w:t>
              </w:r>
            </w:ins>
          </w:p>
        </w:tc>
        <w:tc>
          <w:tcPr>
            <w:tcW w:w="810" w:type="dxa"/>
            <w:shd w:val="clear" w:color="auto" w:fill="auto"/>
            <w:tcPrChange w:id="662" w:author="Yang, Mailee" w:date="2020-12-14T12:37:00Z">
              <w:tcPr>
                <w:tcW w:w="810" w:type="dxa"/>
                <w:shd w:val="clear" w:color="auto" w:fill="auto"/>
              </w:tcPr>
            </w:tcPrChange>
          </w:tcPr>
          <w:p w14:paraId="169ECD0B" w14:textId="77777777" w:rsidR="00C56413" w:rsidRPr="008461B9" w:rsidRDefault="00C56413">
            <w:pPr>
              <w:pStyle w:val="NoSpacing"/>
              <w:rPr>
                <w:ins w:id="663" w:author="Rupi Singh" w:date="2020-10-25T20:28:00Z"/>
              </w:rPr>
              <w:pPrChange w:id="664" w:author="Rupi Singh" w:date="2020-10-25T20:28:00Z">
                <w:pPr/>
              </w:pPrChange>
            </w:pPr>
            <w:ins w:id="665" w:author="Rupi Singh" w:date="2020-10-25T20:28:00Z">
              <w:r w:rsidRPr="008461B9">
                <w:t>b</w:t>
              </w:r>
            </w:ins>
          </w:p>
        </w:tc>
      </w:tr>
    </w:tbl>
    <w:p w14:paraId="04035897" w14:textId="77777777" w:rsidR="00C56413" w:rsidRPr="008461B9" w:rsidRDefault="00C56413" w:rsidP="00C56413">
      <w:pPr>
        <w:spacing w:after="4" w:line="251" w:lineRule="auto"/>
        <w:ind w:left="-4"/>
        <w:rPr>
          <w:ins w:id="666" w:author="Rupi Singh" w:date="2020-10-25T20:28:00Z"/>
          <w:b/>
          <w:szCs w:val="24"/>
          <w:u w:val="single" w:color="000000"/>
        </w:rPr>
      </w:pPr>
    </w:p>
    <w:p w14:paraId="6DCFC595" w14:textId="77777777" w:rsidR="00EC09DA" w:rsidRPr="008461B9" w:rsidRDefault="00EC09DA" w:rsidP="00EC09DA">
      <w:pPr>
        <w:spacing w:after="4" w:line="251" w:lineRule="auto"/>
        <w:ind w:left="-4"/>
        <w:rPr>
          <w:ins w:id="667" w:author="Nguyen, Hoa [2]" w:date="2020-10-19T21:33:00Z"/>
          <w:bCs/>
          <w:szCs w:val="24"/>
          <w:rPrChange w:id="668" w:author="Nguyen, Hoa [2]" w:date="2020-10-19T22:03:00Z">
            <w:rPr>
              <w:ins w:id="669" w:author="Nguyen, Hoa [2]" w:date="2020-10-19T21:33:00Z"/>
              <w:b/>
              <w:u w:val="single" w:color="000000"/>
            </w:rPr>
          </w:rPrChange>
        </w:rPr>
      </w:pPr>
      <w:ins w:id="670" w:author="Nguyen, Hoa [2]" w:date="2020-10-19T22:03:00Z">
        <w:r w:rsidRPr="008461B9">
          <w:rPr>
            <w:bCs/>
            <w:szCs w:val="24"/>
          </w:rPr>
          <w:t>Note:</w:t>
        </w:r>
      </w:ins>
    </w:p>
    <w:p w14:paraId="56DBE854" w14:textId="19989AAC" w:rsidR="00EC09DA" w:rsidDel="0069687E" w:rsidRDefault="00EC09DA">
      <w:pPr>
        <w:pStyle w:val="ListParagraph"/>
        <w:numPr>
          <w:ilvl w:val="0"/>
          <w:numId w:val="125"/>
        </w:numPr>
        <w:spacing w:after="0" w:line="247" w:lineRule="auto"/>
        <w:ind w:left="360"/>
        <w:rPr>
          <w:del w:id="671" w:author="Kirkham, Alice" w:date="2021-06-22T16:18:00Z"/>
          <w:szCs w:val="24"/>
        </w:rPr>
        <w:pPrChange w:id="672" w:author="Kirkham, Alice" w:date="2021-06-22T16:18:00Z">
          <w:pPr>
            <w:ind w:left="255" w:right="1" w:hanging="245"/>
          </w:pPr>
        </w:pPrChange>
      </w:pPr>
      <w:del w:id="673" w:author="Nguyen, Hoa [2]" w:date="2020-10-19T22:02:00Z">
        <w:r w:rsidRPr="008461B9" w:rsidDel="000A6EA5">
          <w:rPr>
            <w:szCs w:val="24"/>
          </w:rPr>
          <w:delText xml:space="preserve">m/ </w:delText>
        </w:r>
      </w:del>
      <w:ins w:id="674" w:author="Nguyen, Hoa [2]" w:date="2020-10-19T22:02:00Z">
        <w:r w:rsidRPr="008461B9">
          <w:rPr>
            <w:szCs w:val="24"/>
          </w:rPr>
          <w:t>A</w:t>
        </w:r>
      </w:ins>
      <w:del w:id="675" w:author="Nguyen, Hoa [2]" w:date="2020-10-19T22:02:00Z">
        <w:r w:rsidRPr="008461B9" w:rsidDel="00C30844">
          <w:rPr>
            <w:szCs w:val="24"/>
          </w:rPr>
          <w:delText>a</w:delText>
        </w:r>
      </w:del>
      <w:r w:rsidRPr="008461B9">
        <w:rPr>
          <w:szCs w:val="24"/>
        </w:rPr>
        <w:t xml:space="preserve">mount of cash accounted previously as cash overages, now applied as revenue, less any amounts cleared from the uncleared collections account to the cash overages account.  </w:t>
      </w:r>
    </w:p>
    <w:p w14:paraId="0E728464" w14:textId="77777777" w:rsidR="0069687E" w:rsidRPr="008461B9" w:rsidRDefault="0069687E">
      <w:pPr>
        <w:pStyle w:val="ListParagraph"/>
        <w:numPr>
          <w:ilvl w:val="0"/>
          <w:numId w:val="125"/>
        </w:numPr>
        <w:spacing w:after="0" w:line="247" w:lineRule="auto"/>
        <w:ind w:left="360"/>
        <w:rPr>
          <w:ins w:id="676" w:author="Kirkham, Alice" w:date="2021-06-22T16:18:00Z"/>
          <w:szCs w:val="24"/>
        </w:rPr>
        <w:pPrChange w:id="677" w:author="Yang, Mailee" w:date="2020-12-14T12:37:00Z">
          <w:pPr>
            <w:ind w:left="255" w:right="1" w:hanging="245"/>
          </w:pPr>
        </w:pPrChange>
      </w:pPr>
    </w:p>
    <w:p w14:paraId="4D6CBA74" w14:textId="7199B2EC" w:rsidR="00EC09DA" w:rsidRPr="007E1573" w:rsidDel="0069687E" w:rsidRDefault="00EC09DA">
      <w:pPr>
        <w:pStyle w:val="ListParagraph"/>
        <w:numPr>
          <w:ilvl w:val="0"/>
          <w:numId w:val="125"/>
        </w:numPr>
        <w:spacing w:after="0" w:line="247" w:lineRule="auto"/>
        <w:ind w:left="360"/>
        <w:rPr>
          <w:del w:id="678" w:author="Kirkham, Alice" w:date="2021-06-22T16:17:00Z"/>
          <w:szCs w:val="24"/>
        </w:rPr>
        <w:pPrChange w:id="679" w:author="Kirkham, Alice" w:date="2021-06-22T16:18:00Z">
          <w:pPr>
            <w:spacing w:line="250" w:lineRule="auto"/>
            <w:ind w:right="227"/>
          </w:pPr>
        </w:pPrChange>
      </w:pPr>
      <w:ins w:id="680" w:author="Nguyen, Hoa [2]" w:date="2020-10-19T22:02:00Z">
        <w:del w:id="681" w:author="Yang, Mailee" w:date="2020-12-14T12:37:00Z">
          <w:r w:rsidRPr="00ED0BC4" w:rsidDel="004263A7">
            <w:rPr>
              <w:szCs w:val="24"/>
            </w:rPr>
            <w:delText>b.</w:delText>
          </w:r>
        </w:del>
      </w:ins>
      <w:del w:id="682" w:author="Nguyen, Hoa [2]" w:date="2020-10-19T22:02:00Z">
        <w:r w:rsidRPr="00ED0BC4" w:rsidDel="00C30844">
          <w:rPr>
            <w:szCs w:val="24"/>
          </w:rPr>
          <w:delText>n/</w:delText>
        </w:r>
      </w:del>
      <w:del w:id="683" w:author="Yang, Mailee" w:date="2020-12-14T12:37:00Z">
        <w:r w:rsidRPr="0069687E" w:rsidDel="004263A7">
          <w:rPr>
            <w:szCs w:val="24"/>
          </w:rPr>
          <w:delText xml:space="preserve"> </w:delText>
        </w:r>
      </w:del>
      <w:ins w:id="684" w:author="Nguyen, Hoa [2]" w:date="2020-10-19T22:02:00Z">
        <w:r w:rsidRPr="0069687E">
          <w:rPr>
            <w:szCs w:val="24"/>
          </w:rPr>
          <w:t>A</w:t>
        </w:r>
      </w:ins>
      <w:del w:id="685" w:author="Nguyen, Hoa [2]" w:date="2020-10-19T22:02:00Z">
        <w:r w:rsidRPr="0069687E" w:rsidDel="00C30844">
          <w:rPr>
            <w:szCs w:val="24"/>
          </w:rPr>
          <w:delText>a</w:delText>
        </w:r>
      </w:del>
      <w:r w:rsidRPr="0069687E">
        <w:rPr>
          <w:szCs w:val="24"/>
        </w:rPr>
        <w:t xml:space="preserve">mount of collections now applied as revenue earned in the current fiscal year plus collections now applied as revenue but not identifiable to the fiscal year in which they were earned.  </w:t>
      </w:r>
    </w:p>
    <w:p w14:paraId="3071EA0B" w14:textId="69A7FBFF" w:rsidR="0069687E" w:rsidRDefault="0069687E">
      <w:pPr>
        <w:pStyle w:val="ListParagraph"/>
        <w:numPr>
          <w:ilvl w:val="0"/>
          <w:numId w:val="125"/>
        </w:numPr>
        <w:spacing w:after="0" w:line="247" w:lineRule="auto"/>
        <w:ind w:left="360"/>
        <w:rPr>
          <w:ins w:id="686" w:author="Kirkham, Alice" w:date="2021-06-22T16:18:00Z"/>
        </w:rPr>
        <w:pPrChange w:id="687" w:author="Kirkham, Alice" w:date="2021-06-22T16:18:00Z">
          <w:pPr>
            <w:ind w:left="255" w:right="1" w:hanging="245"/>
          </w:pPr>
        </w:pPrChange>
      </w:pPr>
    </w:p>
    <w:p w14:paraId="6C7B5248" w14:textId="77777777" w:rsidR="0069687E" w:rsidRPr="00ED0BC4" w:rsidRDefault="0069687E">
      <w:pPr>
        <w:spacing w:after="0"/>
        <w:rPr>
          <w:ins w:id="688" w:author="Kirkham, Alice" w:date="2021-06-22T16:17:00Z"/>
          <w:szCs w:val="24"/>
        </w:rPr>
        <w:pPrChange w:id="689" w:author="Kirkham, Alice" w:date="2021-06-22T16:17:00Z">
          <w:pPr>
            <w:ind w:left="255" w:right="1" w:hanging="245"/>
          </w:pPr>
        </w:pPrChange>
      </w:pPr>
    </w:p>
    <w:p w14:paraId="142672DC" w14:textId="5FE16366" w:rsidR="00B408C9" w:rsidDel="004263A7" w:rsidRDefault="00B408C9">
      <w:pPr>
        <w:pStyle w:val="ListParagraph"/>
        <w:numPr>
          <w:ilvl w:val="0"/>
          <w:numId w:val="125"/>
        </w:numPr>
        <w:spacing w:after="0"/>
        <w:ind w:left="0"/>
        <w:rPr>
          <w:ins w:id="690" w:author="Rupi Singh" w:date="2020-10-25T20:27:00Z"/>
          <w:del w:id="691" w:author="Yang, Mailee" w:date="2020-12-14T12:37:00Z"/>
        </w:rPr>
        <w:pPrChange w:id="692" w:author="Kirkham, Alice" w:date="2021-06-22T16:19:00Z">
          <w:pPr/>
        </w:pPrChange>
      </w:pPr>
      <w:ins w:id="693" w:author="Rupi Singh" w:date="2020-10-25T20:27:00Z">
        <w:del w:id="694" w:author="Kirkham, Alice" w:date="2021-06-22T16:17:00Z">
          <w:r w:rsidDel="0069687E">
            <w:br w:type="page"/>
          </w:r>
        </w:del>
      </w:ins>
      <w:ins w:id="695" w:author="Kirkham, Alice" w:date="2021-10-27T10:38:00Z">
        <w:r w:rsidR="00AE0B36">
          <w:rPr>
            <w:noProof/>
            <w:lang w:bidi="ar-SA"/>
          </w:rPr>
          <mc:AlternateContent>
            <mc:Choice Requires="wps">
              <w:drawing>
                <wp:anchor distT="45720" distB="45720" distL="114300" distR="114300" simplePos="0" relativeHeight="251685888" behindDoc="1" locked="0" layoutInCell="1" allowOverlap="1" wp14:anchorId="64AF2AFA" wp14:editId="2F109A61">
                  <wp:simplePos x="0" y="0"/>
                  <wp:positionH relativeFrom="margin">
                    <wp:posOffset>5391150</wp:posOffset>
                  </wp:positionH>
                  <wp:positionV relativeFrom="paragraph">
                    <wp:posOffset>2188210</wp:posOffset>
                  </wp:positionV>
                  <wp:extent cx="1014825" cy="338275"/>
                  <wp:effectExtent l="0" t="0" r="0" b="508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AD979"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5B409E9"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5B15A2A4" w14:textId="2A6CA99F" w:rsidR="00AE0B36" w:rsidRPr="00380A2F" w:rsidRDefault="00AE0B36" w:rsidP="00DC209B">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AF2AFA" id="Text Box 6" o:spid="_x0000_s1029" type="#_x0000_t202" style="position:absolute;left:0;text-align:left;margin-left:424.5pt;margin-top:172.3pt;width:79.9pt;height:26.65pt;z-index:-251630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" stroked="f">
                  <v:textbox>
                    <w:txbxContent>
                      <w:p w14:paraId="021AD979"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5B409E9"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5B15A2A4" w14:textId="2A6CA99F" w:rsidR="00AE0B36" w:rsidRPr="00380A2F" w:rsidRDefault="00AE0B36" w:rsidP="00DC209B">
                        <w:pPr>
                          <w:pStyle w:val="NoSpacing"/>
                          <w:rPr>
                            <w:rFonts w:ascii="Ink Free" w:hAnsi="Ink Free"/>
                            <w:sz w:val="16"/>
                            <w:szCs w:val="16"/>
                          </w:rPr>
                        </w:pPr>
                      </w:p>
                    </w:txbxContent>
                  </v:textbox>
                  <w10:wrap anchorx="margin"/>
                </v:shape>
              </w:pict>
            </mc:Fallback>
          </mc:AlternateContent>
        </w:r>
      </w:ins>
    </w:p>
    <w:p w14:paraId="52976EDA" w14:textId="77777777" w:rsidR="00EC09DA" w:rsidRPr="008461B9" w:rsidDel="00C30844" w:rsidRDefault="00EC09DA">
      <w:pPr>
        <w:pStyle w:val="ListParagraph"/>
        <w:ind w:left="0"/>
        <w:rPr>
          <w:del w:id="696" w:author="Nguyen, Hoa [2]" w:date="2020-10-19T22:03:00Z"/>
          <w:szCs w:val="24"/>
        </w:rPr>
        <w:pPrChange w:id="697" w:author="Kirkham, Alice" w:date="2021-06-22T16:19:00Z">
          <w:pPr>
            <w:ind w:left="20" w:right="1"/>
          </w:pPr>
        </w:pPrChange>
      </w:pPr>
      <w:del w:id="698" w:author="Nguyen, Hoa [2]" w:date="2020-10-19T22:03:00Z">
        <w:r w:rsidRPr="008461B9" w:rsidDel="00C30844">
          <w:rPr>
            <w:b/>
            <w:szCs w:val="24"/>
            <w:u w:val="single" w:color="000000"/>
          </w:rPr>
          <w:lastRenderedPageBreak/>
          <w:delText>Journal Entry for Deferred Receivables being applied:</w:delText>
        </w:r>
        <w:r w:rsidRPr="008461B9" w:rsidDel="00C30844">
          <w:rPr>
            <w:b/>
            <w:szCs w:val="24"/>
          </w:rPr>
          <w:delText xml:space="preserve"> </w:delText>
        </w:r>
        <w:r w:rsidRPr="008461B9" w:rsidDel="00C30844">
          <w:rPr>
            <w:szCs w:val="24"/>
          </w:rPr>
          <w:delText xml:space="preserve">If cash received above was for a Deferred Receivable the below entry will need to be done. </w:delText>
        </w:r>
      </w:del>
    </w:p>
    <w:p w14:paraId="73EF5440" w14:textId="606A65D8" w:rsidR="00EC09DA" w:rsidRPr="008461B9" w:rsidDel="00C30844" w:rsidRDefault="00EC09DA">
      <w:pPr>
        <w:pStyle w:val="ListParagraph"/>
        <w:ind w:left="0"/>
        <w:rPr>
          <w:del w:id="699" w:author="Nguyen, Hoa [2]" w:date="2020-10-19T22:03:00Z"/>
          <w:szCs w:val="24"/>
        </w:rPr>
        <w:pPrChange w:id="700" w:author="Kirkham, Alice" w:date="2021-06-22T16:19:00Z">
          <w:pPr>
            <w:pStyle w:val="NoSpacing"/>
          </w:pPr>
        </w:pPrChange>
      </w:pPr>
      <w:del w:id="701" w:author="Nguyen, Hoa [2]" w:date="2020-10-19T22:03:00Z">
        <w:r w:rsidRPr="008461B9" w:rsidDel="00C30844">
          <w:delText xml:space="preserve"> </w:delText>
        </w:r>
        <w:r w:rsidRPr="008461B9" w:rsidDel="00C30844">
          <w:rPr>
            <w:szCs w:val="24"/>
          </w:rPr>
          <w:delText xml:space="preserve">Debit:  </w:delText>
        </w:r>
      </w:del>
    </w:p>
    <w:p w14:paraId="6CD1EDBA" w14:textId="29A19D8E" w:rsidR="00123E1B" w:rsidDel="004263A7" w:rsidRDefault="00EC09DA">
      <w:pPr>
        <w:pStyle w:val="ListParagraph"/>
        <w:ind w:left="0"/>
        <w:rPr>
          <w:del w:id="702" w:author="Yang, Mailee" w:date="2020-12-14T12:38:00Z"/>
        </w:rPr>
        <w:pPrChange w:id="703" w:author="Kirkham, Alice" w:date="2021-06-22T16:19:00Z">
          <w:pPr>
            <w:pStyle w:val="NoSpacing"/>
          </w:pPr>
        </w:pPrChange>
      </w:pPr>
      <w:del w:id="704" w:author="Nguyen, Hoa [2]" w:date="2020-10-19T22:03:00Z">
        <w:r w:rsidRPr="008461B9" w:rsidDel="00C30844">
          <w:delText xml:space="preserve">1600 Provision for Deferred Receivable o/  </w:delText>
        </w:r>
      </w:del>
    </w:p>
    <w:p w14:paraId="3F7FFF21" w14:textId="4C99E5BE" w:rsidR="00EC09DA" w:rsidRPr="008461B9" w:rsidDel="00C30844" w:rsidRDefault="00EC09DA">
      <w:pPr>
        <w:pStyle w:val="ListParagraph"/>
        <w:ind w:left="0"/>
        <w:rPr>
          <w:del w:id="705" w:author="Nguyen, Hoa [2]" w:date="2020-10-19T22:03:00Z"/>
        </w:rPr>
        <w:pPrChange w:id="706" w:author="Kirkham, Alice" w:date="2021-06-22T16:19:00Z">
          <w:pPr>
            <w:pStyle w:val="NoSpacing"/>
            <w:ind w:left="360"/>
          </w:pPr>
        </w:pPrChange>
      </w:pPr>
      <w:del w:id="707" w:author="Nguyen, Hoa [2]" w:date="2020-10-19T22:03:00Z">
        <w:r w:rsidRPr="008461B9" w:rsidDel="00C30844">
          <w:delText xml:space="preserve">Credit:  </w:delText>
        </w:r>
      </w:del>
    </w:p>
    <w:p w14:paraId="2C6B73C6" w14:textId="77777777" w:rsidR="00EC09DA" w:rsidRPr="008461B9" w:rsidDel="00C30844" w:rsidRDefault="00EC09DA">
      <w:pPr>
        <w:pStyle w:val="ListParagraph"/>
        <w:ind w:left="0"/>
        <w:rPr>
          <w:del w:id="708" w:author="Nguyen, Hoa [2]" w:date="2020-10-19T22:03:00Z"/>
        </w:rPr>
        <w:pPrChange w:id="709" w:author="Kirkham, Alice" w:date="2021-06-22T16:19:00Z">
          <w:pPr>
            <w:pStyle w:val="NoSpacing"/>
            <w:ind w:left="360"/>
          </w:pPr>
        </w:pPrChange>
      </w:pPr>
      <w:del w:id="710" w:author="Nguyen, Hoa [2]" w:date="2020-10-19T22:03:00Z">
        <w:r w:rsidRPr="008461B9" w:rsidDel="00C30844">
          <w:delText xml:space="preserve">Accounts Receivable—Dishonored Checks p/  </w:delText>
        </w:r>
      </w:del>
    </w:p>
    <w:p w14:paraId="31454427" w14:textId="77777777" w:rsidR="00EC09DA" w:rsidRPr="008461B9" w:rsidDel="00C30844" w:rsidRDefault="00EC09DA">
      <w:pPr>
        <w:pStyle w:val="ListParagraph"/>
        <w:ind w:left="0"/>
        <w:rPr>
          <w:del w:id="711" w:author="Nguyen, Hoa [2]" w:date="2020-10-19T22:03:00Z"/>
        </w:rPr>
        <w:pPrChange w:id="712" w:author="Kirkham, Alice" w:date="2021-06-22T16:19:00Z">
          <w:pPr>
            <w:pStyle w:val="NoSpacing"/>
            <w:ind w:left="360"/>
          </w:pPr>
        </w:pPrChange>
      </w:pPr>
      <w:del w:id="713" w:author="Nguyen, Hoa [2]" w:date="2020-10-19T22:03:00Z">
        <w:r w:rsidRPr="008461B9" w:rsidDel="00C30844">
          <w:delText xml:space="preserve">Accounts Receivable—Cash Shortages q/  </w:delText>
        </w:r>
      </w:del>
    </w:p>
    <w:p w14:paraId="4954621C" w14:textId="77777777" w:rsidR="00EC09DA" w:rsidRPr="008461B9" w:rsidDel="00C30844" w:rsidRDefault="00EC09DA">
      <w:pPr>
        <w:pStyle w:val="ListParagraph"/>
        <w:ind w:left="0"/>
        <w:rPr>
          <w:del w:id="714" w:author="Nguyen, Hoa [2]" w:date="2020-10-19T22:03:00Z"/>
        </w:rPr>
        <w:pPrChange w:id="715" w:author="Kirkham, Alice" w:date="2021-06-22T16:19:00Z">
          <w:pPr>
            <w:pStyle w:val="NoSpacing"/>
            <w:ind w:left="360"/>
          </w:pPr>
        </w:pPrChange>
      </w:pPr>
      <w:del w:id="716" w:author="Nguyen, Hoa [2]" w:date="2020-10-19T22:03:00Z">
        <w:r w:rsidRPr="008461B9" w:rsidDel="00C30844">
          <w:delText xml:space="preserve">1319 Accounts Receivable—Other r/  </w:delText>
        </w:r>
      </w:del>
    </w:p>
    <w:p w14:paraId="4544B320" w14:textId="77777777" w:rsidR="00EC09DA" w:rsidRPr="008461B9" w:rsidDel="00C30844" w:rsidRDefault="00EC09DA">
      <w:pPr>
        <w:pStyle w:val="ListParagraph"/>
        <w:ind w:left="0"/>
        <w:rPr>
          <w:del w:id="717" w:author="Nguyen, Hoa [2]" w:date="2020-10-19T22:03:00Z"/>
          <w:szCs w:val="24"/>
        </w:rPr>
        <w:pPrChange w:id="718" w:author="Kirkham, Alice" w:date="2021-06-22T16:19:00Z">
          <w:pPr>
            <w:spacing w:after="0" w:line="259" w:lineRule="auto"/>
            <w:ind w:left="360"/>
          </w:pPr>
        </w:pPrChange>
      </w:pPr>
      <w:del w:id="719" w:author="Nguyen, Hoa [2]" w:date="2020-10-19T22:03:00Z">
        <w:r w:rsidRPr="008461B9" w:rsidDel="00C30844">
          <w:rPr>
            <w:szCs w:val="24"/>
          </w:rPr>
          <w:delText xml:space="preserve"> </w:delText>
        </w:r>
      </w:del>
    </w:p>
    <w:p w14:paraId="77989C20" w14:textId="77777777" w:rsidR="00EC09DA" w:rsidRPr="008461B9" w:rsidDel="00C30844" w:rsidRDefault="00EC09DA">
      <w:pPr>
        <w:pStyle w:val="ListParagraph"/>
        <w:ind w:left="0"/>
        <w:rPr>
          <w:del w:id="720" w:author="Nguyen, Hoa [2]" w:date="2020-10-19T22:03:00Z"/>
          <w:szCs w:val="24"/>
        </w:rPr>
        <w:pPrChange w:id="721" w:author="Kirkham, Alice" w:date="2021-06-22T16:19:00Z">
          <w:pPr>
            <w:tabs>
              <w:tab w:val="center" w:pos="721"/>
              <w:tab w:val="center" w:pos="1441"/>
              <w:tab w:val="center" w:pos="2398"/>
            </w:tabs>
            <w:spacing w:after="0" w:line="259" w:lineRule="auto"/>
            <w:ind w:left="-14"/>
          </w:pPr>
        </w:pPrChange>
      </w:pPr>
      <w:del w:id="722" w:author="Nguyen, Hoa [2]" w:date="2020-10-19T22:03:00Z">
        <w:r w:rsidRPr="008461B9" w:rsidDel="00C30844">
          <w:rPr>
            <w:szCs w:val="24"/>
          </w:rPr>
          <w:delText xml:space="preserve"> </w:delText>
        </w:r>
        <w:r w:rsidRPr="008461B9" w:rsidDel="00C30844">
          <w:rPr>
            <w:szCs w:val="24"/>
          </w:rPr>
          <w:tab/>
          <w:delText xml:space="preserve"> </w:delText>
        </w:r>
        <w:r w:rsidRPr="008461B9" w:rsidDel="00C30844">
          <w:rPr>
            <w:szCs w:val="24"/>
          </w:rPr>
          <w:tab/>
          <w:delText xml:space="preserve"> </w:delText>
        </w:r>
        <w:r w:rsidRPr="008461B9" w:rsidDel="00C30844">
          <w:rPr>
            <w:szCs w:val="24"/>
          </w:rPr>
          <w:tab/>
        </w:r>
        <w:r w:rsidRPr="008461B9" w:rsidDel="00C30844">
          <w:rPr>
            <w:b/>
            <w:szCs w:val="24"/>
          </w:rPr>
          <w:delText xml:space="preserve">AND </w:delText>
        </w:r>
      </w:del>
    </w:p>
    <w:p w14:paraId="34AA7F19" w14:textId="77777777" w:rsidR="00EC09DA" w:rsidRPr="008461B9" w:rsidDel="00C30844" w:rsidRDefault="00EC09DA">
      <w:pPr>
        <w:pStyle w:val="ListParagraph"/>
        <w:ind w:left="0"/>
        <w:rPr>
          <w:del w:id="723" w:author="Nguyen, Hoa [2]" w:date="2020-10-19T22:03:00Z"/>
        </w:rPr>
        <w:pPrChange w:id="724" w:author="Kirkham, Alice" w:date="2021-06-22T16:19:00Z">
          <w:pPr>
            <w:pStyle w:val="NoSpacing"/>
          </w:pPr>
        </w:pPrChange>
      </w:pPr>
      <w:del w:id="725" w:author="Nguyen, Hoa [2]" w:date="2020-10-19T22:03:00Z">
        <w:r w:rsidRPr="008461B9" w:rsidDel="00C30844">
          <w:delText xml:space="preserve">Debit:  </w:delText>
        </w:r>
      </w:del>
    </w:p>
    <w:p w14:paraId="0BDAA525" w14:textId="77777777" w:rsidR="00EC09DA" w:rsidRPr="008461B9" w:rsidDel="00C30844" w:rsidRDefault="00EC09DA">
      <w:pPr>
        <w:pStyle w:val="ListParagraph"/>
        <w:ind w:left="0"/>
        <w:rPr>
          <w:del w:id="726" w:author="Nguyen, Hoa [2]" w:date="2020-10-19T22:03:00Z"/>
        </w:rPr>
        <w:pPrChange w:id="727" w:author="Kirkham, Alice" w:date="2021-06-22T16:19:00Z">
          <w:pPr>
            <w:pStyle w:val="NoSpacing"/>
          </w:pPr>
        </w:pPrChange>
      </w:pPr>
      <w:del w:id="728" w:author="Nguyen, Hoa [2]" w:date="2020-10-19T22:03:00Z">
        <w:r w:rsidRPr="008461B9" w:rsidDel="00C30844">
          <w:delText xml:space="preserve">1110  General Cash </w:delText>
        </w:r>
      </w:del>
    </w:p>
    <w:p w14:paraId="5DFE45B8" w14:textId="77777777" w:rsidR="00EC09DA" w:rsidRPr="008461B9" w:rsidDel="00C30844" w:rsidRDefault="00EC09DA">
      <w:pPr>
        <w:pStyle w:val="ListParagraph"/>
        <w:ind w:left="0"/>
        <w:rPr>
          <w:del w:id="729" w:author="Nguyen, Hoa [2]" w:date="2020-10-19T22:03:00Z"/>
        </w:rPr>
        <w:pPrChange w:id="730" w:author="Kirkham, Alice" w:date="2021-06-22T16:19:00Z">
          <w:pPr>
            <w:pStyle w:val="NoSpacing"/>
            <w:ind w:left="360"/>
          </w:pPr>
        </w:pPrChange>
      </w:pPr>
      <w:del w:id="731" w:author="Nguyen, Hoa [2]" w:date="2020-10-19T22:03:00Z">
        <w:r w:rsidRPr="008461B9" w:rsidDel="00C30844">
          <w:delText xml:space="preserve">Credit:  </w:delText>
        </w:r>
      </w:del>
    </w:p>
    <w:p w14:paraId="7EC59668" w14:textId="77777777" w:rsidR="00EC09DA" w:rsidRPr="008461B9" w:rsidDel="00C30844" w:rsidRDefault="00EC09DA">
      <w:pPr>
        <w:pStyle w:val="ListParagraph"/>
        <w:ind w:left="0"/>
        <w:rPr>
          <w:del w:id="732" w:author="Nguyen, Hoa [2]" w:date="2020-10-19T22:03:00Z"/>
        </w:rPr>
        <w:pPrChange w:id="733" w:author="Kirkham, Alice" w:date="2021-06-22T16:19:00Z">
          <w:pPr>
            <w:pStyle w:val="NoSpacing"/>
            <w:ind w:left="360"/>
          </w:pPr>
        </w:pPrChange>
      </w:pPr>
      <w:del w:id="734" w:author="Nguyen, Hoa [2]" w:date="2020-10-19T22:03:00Z">
        <w:r w:rsidRPr="008461B9" w:rsidDel="00C30844">
          <w:delText xml:space="preserve">8000 Revenue </w:delText>
        </w:r>
      </w:del>
    </w:p>
    <w:p w14:paraId="7D280991" w14:textId="77777777" w:rsidR="00EC09DA" w:rsidRPr="008461B9" w:rsidDel="00C30844" w:rsidRDefault="00EC09DA">
      <w:pPr>
        <w:pStyle w:val="ListParagraph"/>
        <w:ind w:left="0"/>
        <w:rPr>
          <w:del w:id="735" w:author="Nguyen, Hoa [2]" w:date="2020-10-19T22:03:00Z"/>
        </w:rPr>
        <w:pPrChange w:id="736" w:author="Kirkham, Alice" w:date="2021-06-22T16:19:00Z">
          <w:pPr>
            <w:pStyle w:val="NoSpacing"/>
            <w:ind w:left="360"/>
          </w:pPr>
        </w:pPrChange>
      </w:pPr>
      <w:del w:id="737" w:author="Nguyen, Hoa [2]" w:date="2020-10-19T22:03:00Z">
        <w:r w:rsidRPr="008461B9" w:rsidDel="00C30844">
          <w:delText xml:space="preserve">8100 Reimbursements </w:delText>
        </w:r>
      </w:del>
    </w:p>
    <w:p w14:paraId="0403EE33" w14:textId="77777777" w:rsidR="00EC09DA" w:rsidRPr="008461B9" w:rsidDel="00C30844" w:rsidRDefault="00EC09DA">
      <w:pPr>
        <w:pStyle w:val="ListParagraph"/>
        <w:ind w:left="0"/>
        <w:rPr>
          <w:del w:id="738" w:author="Nguyen, Hoa [2]" w:date="2020-10-19T22:03:00Z"/>
        </w:rPr>
        <w:pPrChange w:id="739" w:author="Kirkham, Alice" w:date="2021-06-22T16:19:00Z">
          <w:pPr>
            <w:pStyle w:val="NoSpacing"/>
            <w:ind w:left="360"/>
          </w:pPr>
        </w:pPrChange>
      </w:pPr>
      <w:del w:id="740" w:author="Nguyen, Hoa [2]" w:date="2020-10-19T22:03:00Z">
        <w:r w:rsidRPr="008461B9" w:rsidDel="00C30844">
          <w:delText xml:space="preserve">9000 Appropriation Expenditures  </w:delText>
        </w:r>
      </w:del>
    </w:p>
    <w:p w14:paraId="25D5CB02" w14:textId="10D41B8D" w:rsidR="00EC09DA" w:rsidRPr="008461B9" w:rsidDel="004263A7" w:rsidRDefault="00EC09DA">
      <w:pPr>
        <w:pStyle w:val="ListParagraph"/>
        <w:ind w:left="0"/>
        <w:rPr>
          <w:del w:id="741" w:author="Yang, Mailee" w:date="2020-12-14T12:38:00Z"/>
          <w:szCs w:val="24"/>
        </w:rPr>
        <w:pPrChange w:id="742" w:author="Kirkham, Alice" w:date="2021-06-22T16:19:00Z">
          <w:pPr>
            <w:spacing w:after="0" w:line="259" w:lineRule="auto"/>
            <w:ind w:left="1"/>
          </w:pPr>
        </w:pPrChange>
      </w:pPr>
      <w:del w:id="743" w:author="Nguyen, Hoa [2]" w:date="2020-10-19T22:03:00Z">
        <w:r w:rsidRPr="008461B9" w:rsidDel="00C30844">
          <w:rPr>
            <w:szCs w:val="24"/>
          </w:rPr>
          <w:delText xml:space="preserve"> </w:delText>
        </w:r>
      </w:del>
    </w:p>
    <w:p w14:paraId="15D9D336" w14:textId="3431A739" w:rsidR="00EC09DA" w:rsidRPr="00123E1B" w:rsidDel="004263A7" w:rsidRDefault="00EC09DA">
      <w:pPr>
        <w:pStyle w:val="ListParagraph"/>
        <w:ind w:left="0"/>
        <w:rPr>
          <w:del w:id="744" w:author="Yang, Mailee" w:date="2020-12-14T12:38:00Z"/>
        </w:rPr>
        <w:pPrChange w:id="745" w:author="Kirkham, Alice" w:date="2021-06-22T16:19:00Z">
          <w:pPr>
            <w:pStyle w:val="NoSpacing"/>
          </w:pPr>
        </w:pPrChange>
      </w:pPr>
      <w:del w:id="746" w:author="Nguyen, Hoa [2]" w:date="2020-10-19T22:06:00Z">
        <w:r w:rsidRPr="00123E1B" w:rsidDel="00C30844">
          <w:delText xml:space="preserve">o/ amount of collections now applied to receivables accounted during the year on a </w:delText>
        </w:r>
      </w:del>
      <w:del w:id="747" w:author="Nguyen, Hoa [2]" w:date="2020-10-19T22:05:00Z">
        <w:r w:rsidRPr="00123E1B" w:rsidDel="00C30844">
          <w:delText>fully-reserved</w:delText>
        </w:r>
      </w:del>
      <w:del w:id="748" w:author="Nguyen, Hoa [2]" w:date="2020-10-19T22:06:00Z">
        <w:r w:rsidRPr="00123E1B" w:rsidDel="00C30844">
          <w:delText xml:space="preserve"> basis and applied when collected to the appropriate revenue account.  </w:delText>
        </w:r>
      </w:del>
    </w:p>
    <w:p w14:paraId="60887D08" w14:textId="6FE8F59E" w:rsidR="00EC09DA" w:rsidRPr="00123E1B" w:rsidDel="004263A7" w:rsidRDefault="00EC09DA">
      <w:pPr>
        <w:pStyle w:val="ListParagraph"/>
        <w:ind w:left="0"/>
        <w:rPr>
          <w:del w:id="749" w:author="Yang, Mailee" w:date="2020-12-14T12:38:00Z"/>
        </w:rPr>
        <w:pPrChange w:id="750" w:author="Kirkham, Alice" w:date="2021-06-22T16:19:00Z">
          <w:pPr>
            <w:pStyle w:val="NoSpacing"/>
          </w:pPr>
        </w:pPrChange>
      </w:pPr>
      <w:del w:id="751" w:author="Nguyen, Hoa [2]" w:date="2020-10-19T22:06:00Z">
        <w:r w:rsidRPr="00123E1B" w:rsidDel="00C30844">
          <w:delText xml:space="preserve">p/ amount of collections now applied in payment of dishonored checks.  </w:delText>
        </w:r>
      </w:del>
    </w:p>
    <w:p w14:paraId="6F318182" w14:textId="5723AC47" w:rsidR="00EC09DA" w:rsidRPr="00123E1B" w:rsidDel="004263A7" w:rsidRDefault="00EC09DA">
      <w:pPr>
        <w:pStyle w:val="ListParagraph"/>
        <w:ind w:left="0"/>
        <w:rPr>
          <w:del w:id="752" w:author="Yang, Mailee" w:date="2020-12-14T12:38:00Z"/>
        </w:rPr>
        <w:pPrChange w:id="753" w:author="Kirkham, Alice" w:date="2021-06-22T16:19:00Z">
          <w:pPr>
            <w:pStyle w:val="NoSpacing"/>
          </w:pPr>
        </w:pPrChange>
      </w:pPr>
      <w:del w:id="754" w:author="Nguyen, Hoa [2]" w:date="2020-10-19T22:06:00Z">
        <w:r w:rsidRPr="00123E1B" w:rsidDel="00C30844">
          <w:delText xml:space="preserve">q/ amount of collections now applied in payment of cash shortages.  </w:delText>
        </w:r>
      </w:del>
    </w:p>
    <w:p w14:paraId="59423DC1" w14:textId="77777777" w:rsidR="00EC09DA" w:rsidRPr="00123E1B" w:rsidDel="00C30844" w:rsidRDefault="00EC09DA">
      <w:pPr>
        <w:pStyle w:val="ListParagraph"/>
        <w:ind w:left="0"/>
        <w:rPr>
          <w:del w:id="755" w:author="Nguyen, Hoa [2]" w:date="2020-10-19T22:06:00Z"/>
        </w:rPr>
        <w:pPrChange w:id="756" w:author="Kirkham, Alice" w:date="2021-06-22T16:19:00Z">
          <w:pPr>
            <w:pStyle w:val="NoSpacing"/>
          </w:pPr>
        </w:pPrChange>
      </w:pPr>
      <w:del w:id="757" w:author="Nguyen, Hoa [2]" w:date="2020-10-19T22:06:00Z">
        <w:r w:rsidRPr="00123E1B" w:rsidDel="00C30844">
          <w:delText xml:space="preserve">r/ amount of collections now applied to other accounts receivable.  </w:delText>
        </w:r>
      </w:del>
    </w:p>
    <w:p w14:paraId="4A62539D" w14:textId="382620FC" w:rsidR="00123E1B" w:rsidDel="004263A7" w:rsidRDefault="00123E1B">
      <w:pPr>
        <w:pStyle w:val="ListParagraph"/>
        <w:ind w:left="0"/>
        <w:rPr>
          <w:del w:id="758" w:author="Yang, Mailee" w:date="2020-12-14T12:38:00Z"/>
        </w:rPr>
        <w:pPrChange w:id="759" w:author="Kirkham, Alice" w:date="2021-06-22T16:19:00Z">
          <w:pPr>
            <w:pStyle w:val="NoSpacing"/>
          </w:pPr>
        </w:pPrChange>
      </w:pPr>
    </w:p>
    <w:p w14:paraId="45A60150" w14:textId="77777777" w:rsidR="00F60ADE" w:rsidRPr="008461B9" w:rsidRDefault="00F60ADE">
      <w:pPr>
        <w:pStyle w:val="ListParagraph"/>
        <w:spacing w:after="0"/>
        <w:ind w:left="0"/>
        <w:rPr>
          <w:ins w:id="760" w:author="Rupi Singh" w:date="2020-10-25T20:31:00Z"/>
          <w:rFonts w:eastAsia="Calibri"/>
          <w:bCs/>
          <w:szCs w:val="24"/>
        </w:rPr>
        <w:pPrChange w:id="761" w:author="Kirkham, Alice" w:date="2021-06-22T16:19:00Z">
          <w:pPr>
            <w:spacing w:line="250" w:lineRule="auto"/>
            <w:ind w:right="227"/>
          </w:pPr>
        </w:pPrChange>
      </w:pPr>
      <w:ins w:id="762" w:author="Rupi Singh" w:date="2020-10-25T20:31:00Z">
        <w:r w:rsidRPr="008461B9">
          <w:rPr>
            <w:rFonts w:eastAsia="Calibri"/>
            <w:b/>
            <w:szCs w:val="24"/>
          </w:rPr>
          <w:t xml:space="preserve">Reverse Deferred Receivable and Record Cash Receipts to the Appropriate Account: </w:t>
        </w:r>
        <w:r w:rsidRPr="008461B9">
          <w:rPr>
            <w:rFonts w:eastAsia="Calibri"/>
            <w:bCs/>
            <w:szCs w:val="24"/>
          </w:rPr>
          <w:t xml:space="preserve">If cash received above was for a Deferred Receivable the entry </w:t>
        </w:r>
        <w:r>
          <w:rPr>
            <w:rFonts w:eastAsia="Calibri"/>
            <w:bCs/>
            <w:szCs w:val="24"/>
          </w:rPr>
          <w:t xml:space="preserve">below </w:t>
        </w:r>
        <w:r w:rsidRPr="008461B9">
          <w:rPr>
            <w:rFonts w:eastAsia="Calibri"/>
            <w:bCs/>
            <w:szCs w:val="24"/>
          </w:rPr>
          <w:t>will need to be</w:t>
        </w:r>
        <w:r>
          <w:rPr>
            <w:rFonts w:eastAsia="Calibri"/>
            <w:bCs/>
            <w:szCs w:val="24"/>
          </w:rPr>
          <w:t xml:space="preserve"> recorded</w:t>
        </w:r>
        <w:r w:rsidRPr="008461B9">
          <w:rPr>
            <w:rFonts w:eastAsia="Calibri"/>
            <w:bCs/>
            <w:szCs w:val="24"/>
          </w:rPr>
          <w:t>.</w:t>
        </w:r>
      </w:ins>
    </w:p>
    <w:tbl>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990"/>
        <w:gridCol w:w="1260"/>
        <w:gridCol w:w="1260"/>
        <w:gridCol w:w="4320"/>
        <w:gridCol w:w="810"/>
      </w:tblGrid>
      <w:tr w:rsidR="00F60ADE" w:rsidRPr="008461B9" w14:paraId="7EB63FBD" w14:textId="77777777" w:rsidTr="00EC09DA">
        <w:trPr>
          <w:tblHeader/>
          <w:ins w:id="763" w:author="Rupi Singh" w:date="2020-10-25T20:31:00Z"/>
        </w:trPr>
        <w:tc>
          <w:tcPr>
            <w:tcW w:w="990" w:type="dxa"/>
          </w:tcPr>
          <w:p w14:paraId="0C8D3867" w14:textId="77777777" w:rsidR="00F60ADE" w:rsidRPr="00F60ADE" w:rsidRDefault="00F60ADE">
            <w:pPr>
              <w:pStyle w:val="NoSpacing"/>
              <w:rPr>
                <w:ins w:id="764" w:author="Rupi Singh" w:date="2020-10-25T20:31:00Z"/>
                <w:b/>
                <w:rPrChange w:id="765" w:author="Rupi Singh" w:date="2020-10-25T20:31:00Z">
                  <w:rPr>
                    <w:ins w:id="766" w:author="Rupi Singh" w:date="2020-10-25T20:31:00Z"/>
                  </w:rPr>
                </w:rPrChange>
              </w:rPr>
              <w:pPrChange w:id="767" w:author="Rupi Singh" w:date="2020-10-25T20:31:00Z">
                <w:pPr/>
              </w:pPrChange>
            </w:pPr>
            <w:ins w:id="768" w:author="Rupi Singh" w:date="2020-10-25T20:31:00Z">
              <w:r w:rsidRPr="00F60ADE">
                <w:rPr>
                  <w:b/>
                  <w:rPrChange w:id="769" w:author="Rupi Singh" w:date="2020-10-25T20:31:00Z">
                    <w:rPr/>
                  </w:rPrChange>
                </w:rPr>
                <w:t>Debit/</w:t>
              </w:r>
            </w:ins>
          </w:p>
          <w:p w14:paraId="20B96ED5" w14:textId="77777777" w:rsidR="00F60ADE" w:rsidRPr="00F60ADE" w:rsidRDefault="00F60ADE">
            <w:pPr>
              <w:pStyle w:val="NoSpacing"/>
              <w:rPr>
                <w:ins w:id="770" w:author="Rupi Singh" w:date="2020-10-25T20:31:00Z"/>
                <w:b/>
                <w:rPrChange w:id="771" w:author="Rupi Singh" w:date="2020-10-25T20:31:00Z">
                  <w:rPr>
                    <w:ins w:id="772" w:author="Rupi Singh" w:date="2020-10-25T20:31:00Z"/>
                  </w:rPr>
                </w:rPrChange>
              </w:rPr>
              <w:pPrChange w:id="773" w:author="Rupi Singh" w:date="2020-10-25T20:31:00Z">
                <w:pPr/>
              </w:pPrChange>
            </w:pPr>
            <w:ins w:id="774" w:author="Rupi Singh" w:date="2020-10-25T20:31:00Z">
              <w:r w:rsidRPr="00F60ADE">
                <w:rPr>
                  <w:b/>
                  <w:rPrChange w:id="775" w:author="Rupi Singh" w:date="2020-10-25T20:31:00Z">
                    <w:rPr/>
                  </w:rPrChange>
                </w:rPr>
                <w:t>Credit</w:t>
              </w:r>
            </w:ins>
          </w:p>
        </w:tc>
        <w:tc>
          <w:tcPr>
            <w:tcW w:w="1260" w:type="dxa"/>
          </w:tcPr>
          <w:p w14:paraId="04DDA9B0" w14:textId="77777777" w:rsidR="00F60ADE" w:rsidRPr="00F60ADE" w:rsidRDefault="00F60ADE">
            <w:pPr>
              <w:pStyle w:val="NoSpacing"/>
              <w:rPr>
                <w:ins w:id="776" w:author="Rupi Singh" w:date="2020-10-25T20:31:00Z"/>
                <w:b/>
                <w:rPrChange w:id="777" w:author="Rupi Singh" w:date="2020-10-25T20:31:00Z">
                  <w:rPr>
                    <w:ins w:id="778" w:author="Rupi Singh" w:date="2020-10-25T20:31:00Z"/>
                  </w:rPr>
                </w:rPrChange>
              </w:rPr>
              <w:pPrChange w:id="779" w:author="Rupi Singh" w:date="2020-10-25T20:31:00Z">
                <w:pPr/>
              </w:pPrChange>
            </w:pPr>
            <w:ins w:id="780" w:author="Rupi Singh" w:date="2020-10-25T20:31:00Z">
              <w:r w:rsidRPr="00F60ADE">
                <w:rPr>
                  <w:b/>
                  <w:rPrChange w:id="781" w:author="Rupi Singh" w:date="2020-10-25T20:31:00Z">
                    <w:rPr/>
                  </w:rPrChange>
                </w:rPr>
                <w:t>Account</w:t>
              </w:r>
              <w:r w:rsidRPr="00F60ADE" w:rsidDel="002D7A45">
                <w:rPr>
                  <w:b/>
                  <w:rPrChange w:id="782" w:author="Rupi Singh" w:date="2020-10-25T20:31:00Z">
                    <w:rPr/>
                  </w:rPrChange>
                </w:rPr>
                <w:t xml:space="preserve"> </w:t>
              </w:r>
            </w:ins>
          </w:p>
        </w:tc>
        <w:tc>
          <w:tcPr>
            <w:tcW w:w="1260" w:type="dxa"/>
          </w:tcPr>
          <w:p w14:paraId="46C38347" w14:textId="77777777" w:rsidR="00F60ADE" w:rsidRPr="00F60ADE" w:rsidRDefault="00F60ADE">
            <w:pPr>
              <w:pStyle w:val="NoSpacing"/>
              <w:rPr>
                <w:ins w:id="783" w:author="Rupi Singh" w:date="2020-10-25T20:31:00Z"/>
                <w:b/>
                <w:rPrChange w:id="784" w:author="Rupi Singh" w:date="2020-10-25T20:31:00Z">
                  <w:rPr>
                    <w:ins w:id="785" w:author="Rupi Singh" w:date="2020-10-25T20:31:00Z"/>
                  </w:rPr>
                </w:rPrChange>
              </w:rPr>
              <w:pPrChange w:id="786" w:author="Rupi Singh" w:date="2020-10-25T20:31:00Z">
                <w:pPr/>
              </w:pPrChange>
            </w:pPr>
            <w:ins w:id="787" w:author="Rupi Singh" w:date="2020-10-25T20:31:00Z">
              <w:r w:rsidRPr="00F60ADE">
                <w:rPr>
                  <w:b/>
                  <w:rPrChange w:id="788" w:author="Rupi Singh" w:date="2020-10-25T20:31:00Z">
                    <w:rPr/>
                  </w:rPrChange>
                </w:rPr>
                <w:t>Legacy</w:t>
              </w:r>
            </w:ins>
          </w:p>
          <w:p w14:paraId="5590196D" w14:textId="77777777" w:rsidR="00F60ADE" w:rsidRPr="00F60ADE" w:rsidRDefault="00F60ADE">
            <w:pPr>
              <w:pStyle w:val="NoSpacing"/>
              <w:rPr>
                <w:ins w:id="789" w:author="Rupi Singh" w:date="2020-10-25T20:31:00Z"/>
                <w:b/>
                <w:rPrChange w:id="790" w:author="Rupi Singh" w:date="2020-10-25T20:31:00Z">
                  <w:rPr>
                    <w:ins w:id="791" w:author="Rupi Singh" w:date="2020-10-25T20:31:00Z"/>
                  </w:rPr>
                </w:rPrChange>
              </w:rPr>
              <w:pPrChange w:id="792" w:author="Rupi Singh" w:date="2020-10-25T20:31:00Z">
                <w:pPr/>
              </w:pPrChange>
            </w:pPr>
            <w:ins w:id="793" w:author="Rupi Singh" w:date="2020-10-25T20:31:00Z">
              <w:r w:rsidRPr="00F60ADE">
                <w:rPr>
                  <w:b/>
                  <w:rPrChange w:id="794" w:author="Rupi Singh" w:date="2020-10-25T20:31:00Z">
                    <w:rPr/>
                  </w:rPrChange>
                </w:rPr>
                <w:t>Account</w:t>
              </w:r>
            </w:ins>
          </w:p>
        </w:tc>
        <w:tc>
          <w:tcPr>
            <w:tcW w:w="4320" w:type="dxa"/>
            <w:shd w:val="clear" w:color="auto" w:fill="auto"/>
          </w:tcPr>
          <w:p w14:paraId="142C5440" w14:textId="77777777" w:rsidR="00F60ADE" w:rsidRPr="00F60ADE" w:rsidRDefault="00F60ADE">
            <w:pPr>
              <w:pStyle w:val="NoSpacing"/>
              <w:rPr>
                <w:ins w:id="795" w:author="Rupi Singh" w:date="2020-10-25T20:31:00Z"/>
                <w:b/>
                <w:rPrChange w:id="796" w:author="Rupi Singh" w:date="2020-10-25T20:31:00Z">
                  <w:rPr>
                    <w:ins w:id="797" w:author="Rupi Singh" w:date="2020-10-25T20:31:00Z"/>
                  </w:rPr>
                </w:rPrChange>
              </w:rPr>
              <w:pPrChange w:id="798" w:author="Rupi Singh" w:date="2020-10-25T20:31:00Z">
                <w:pPr/>
              </w:pPrChange>
            </w:pPr>
            <w:ins w:id="799" w:author="Rupi Singh" w:date="2020-10-25T20:31:00Z">
              <w:r w:rsidRPr="00F60ADE">
                <w:rPr>
                  <w:b/>
                  <w:rPrChange w:id="800" w:author="Rupi Singh" w:date="2020-10-25T20:31:00Z">
                    <w:rPr/>
                  </w:rPrChange>
                </w:rPr>
                <w:t>Account Description</w:t>
              </w:r>
            </w:ins>
          </w:p>
        </w:tc>
        <w:tc>
          <w:tcPr>
            <w:tcW w:w="810" w:type="dxa"/>
            <w:shd w:val="clear" w:color="auto" w:fill="auto"/>
          </w:tcPr>
          <w:p w14:paraId="03A8D313" w14:textId="77777777" w:rsidR="00F60ADE" w:rsidRPr="008461B9" w:rsidRDefault="00F60ADE">
            <w:pPr>
              <w:pStyle w:val="NoSpacing"/>
              <w:rPr>
                <w:ins w:id="801" w:author="Rupi Singh" w:date="2020-10-25T20:31:00Z"/>
              </w:rPr>
              <w:pPrChange w:id="802" w:author="Rupi Singh" w:date="2020-10-25T20:31:00Z">
                <w:pPr/>
              </w:pPrChange>
            </w:pPr>
            <w:ins w:id="803" w:author="Rupi Singh" w:date="2020-10-25T20:31:00Z">
              <w:r w:rsidRPr="008461B9">
                <w:t>Note</w:t>
              </w:r>
            </w:ins>
          </w:p>
        </w:tc>
      </w:tr>
      <w:tr w:rsidR="00F60ADE" w:rsidRPr="008461B9" w14:paraId="6DC28D92" w14:textId="77777777" w:rsidTr="00EC09DA">
        <w:trPr>
          <w:ins w:id="804" w:author="Rupi Singh" w:date="2020-10-25T20:31:00Z"/>
        </w:trPr>
        <w:tc>
          <w:tcPr>
            <w:tcW w:w="990" w:type="dxa"/>
          </w:tcPr>
          <w:p w14:paraId="30B82C93" w14:textId="77777777" w:rsidR="00F60ADE" w:rsidRPr="008461B9" w:rsidRDefault="00F60ADE">
            <w:pPr>
              <w:pStyle w:val="NoSpacing"/>
              <w:rPr>
                <w:ins w:id="805" w:author="Rupi Singh" w:date="2020-10-25T20:31:00Z"/>
              </w:rPr>
              <w:pPrChange w:id="806" w:author="Rupi Singh" w:date="2020-10-25T20:31:00Z">
                <w:pPr/>
              </w:pPrChange>
            </w:pPr>
            <w:ins w:id="807" w:author="Rupi Singh" w:date="2020-10-25T20:31:00Z">
              <w:r w:rsidRPr="008461B9">
                <w:t>Debit</w:t>
              </w:r>
            </w:ins>
          </w:p>
        </w:tc>
        <w:tc>
          <w:tcPr>
            <w:tcW w:w="1260" w:type="dxa"/>
          </w:tcPr>
          <w:p w14:paraId="2492C112" w14:textId="77777777" w:rsidR="00F60ADE" w:rsidRPr="008461B9" w:rsidRDefault="00F60ADE">
            <w:pPr>
              <w:pStyle w:val="NoSpacing"/>
              <w:rPr>
                <w:ins w:id="808" w:author="Rupi Singh" w:date="2020-10-25T20:31:00Z"/>
              </w:rPr>
              <w:pPrChange w:id="809" w:author="Rupi Singh" w:date="2020-10-25T20:31:00Z">
                <w:pPr/>
              </w:pPrChange>
            </w:pPr>
            <w:ins w:id="810" w:author="Rupi Singh" w:date="2020-10-25T20:31:00Z">
              <w:r w:rsidRPr="008461B9">
                <w:t>1101000</w:t>
              </w:r>
            </w:ins>
          </w:p>
        </w:tc>
        <w:tc>
          <w:tcPr>
            <w:tcW w:w="1260" w:type="dxa"/>
          </w:tcPr>
          <w:p w14:paraId="2D0595D3" w14:textId="77777777" w:rsidR="00F60ADE" w:rsidRPr="008461B9" w:rsidRDefault="00F60ADE">
            <w:pPr>
              <w:pStyle w:val="NoSpacing"/>
              <w:rPr>
                <w:ins w:id="811" w:author="Rupi Singh" w:date="2020-10-25T20:31:00Z"/>
              </w:rPr>
              <w:pPrChange w:id="812" w:author="Rupi Singh" w:date="2020-10-25T20:31:00Z">
                <w:pPr/>
              </w:pPrChange>
            </w:pPr>
            <w:ins w:id="813" w:author="Rupi Singh" w:date="2020-10-25T20:31:00Z">
              <w:r w:rsidRPr="008461B9">
                <w:t>1110</w:t>
              </w:r>
            </w:ins>
          </w:p>
        </w:tc>
        <w:tc>
          <w:tcPr>
            <w:tcW w:w="4320" w:type="dxa"/>
            <w:shd w:val="clear" w:color="auto" w:fill="auto"/>
          </w:tcPr>
          <w:p w14:paraId="4A5181AA" w14:textId="4E0582FD" w:rsidR="00F60ADE" w:rsidRPr="008461B9" w:rsidRDefault="00F60ADE">
            <w:pPr>
              <w:pStyle w:val="NoSpacing"/>
              <w:rPr>
                <w:ins w:id="814" w:author="Rupi Singh" w:date="2020-10-25T20:31:00Z"/>
              </w:rPr>
              <w:pPrChange w:id="815" w:author="Kirkham, Alice" w:date="2021-06-22T16:20:00Z">
                <w:pPr/>
              </w:pPrChange>
            </w:pPr>
            <w:ins w:id="816" w:author="Rupi Singh" w:date="2020-10-25T20:31:00Z">
              <w:r w:rsidRPr="008461B9">
                <w:t>General Cash</w:t>
              </w:r>
              <w:del w:id="817" w:author="Kirkham, Alice" w:date="2021-06-22T16:20:00Z">
                <w:r w:rsidRPr="008461B9" w:rsidDel="0069687E">
                  <w:delText>-CTS Account</w:delText>
                </w:r>
              </w:del>
            </w:ins>
          </w:p>
        </w:tc>
        <w:tc>
          <w:tcPr>
            <w:tcW w:w="810" w:type="dxa"/>
            <w:shd w:val="clear" w:color="auto" w:fill="auto"/>
          </w:tcPr>
          <w:p w14:paraId="33E83192" w14:textId="77777777" w:rsidR="00F60ADE" w:rsidRPr="008461B9" w:rsidRDefault="00F60ADE">
            <w:pPr>
              <w:pStyle w:val="NoSpacing"/>
              <w:rPr>
                <w:ins w:id="818" w:author="Rupi Singh" w:date="2020-10-25T20:31:00Z"/>
              </w:rPr>
              <w:pPrChange w:id="819" w:author="Rupi Singh" w:date="2020-10-25T20:31:00Z">
                <w:pPr/>
              </w:pPrChange>
            </w:pPr>
            <w:ins w:id="820" w:author="Rupi Singh" w:date="2020-10-25T20:31:00Z">
              <w:r w:rsidRPr="008461B9">
                <w:t>a</w:t>
              </w:r>
            </w:ins>
          </w:p>
        </w:tc>
      </w:tr>
      <w:tr w:rsidR="00F60ADE" w:rsidRPr="008461B9" w14:paraId="6D8BB790" w14:textId="77777777" w:rsidTr="00EC09DA">
        <w:trPr>
          <w:ins w:id="821" w:author="Rupi Singh" w:date="2020-10-25T20:31:00Z"/>
        </w:trPr>
        <w:tc>
          <w:tcPr>
            <w:tcW w:w="990" w:type="dxa"/>
          </w:tcPr>
          <w:p w14:paraId="5BBE0A94" w14:textId="77777777" w:rsidR="00F60ADE" w:rsidRPr="008461B9" w:rsidRDefault="00F60ADE">
            <w:pPr>
              <w:pStyle w:val="NoSpacing"/>
              <w:rPr>
                <w:ins w:id="822" w:author="Rupi Singh" w:date="2020-10-25T20:31:00Z"/>
              </w:rPr>
              <w:pPrChange w:id="823" w:author="Rupi Singh" w:date="2020-10-25T20:31:00Z">
                <w:pPr>
                  <w:jc w:val="right"/>
                </w:pPr>
              </w:pPrChange>
            </w:pPr>
            <w:ins w:id="824" w:author="Rupi Singh" w:date="2020-10-25T20:31:00Z">
              <w:r w:rsidRPr="008461B9">
                <w:t>Credit</w:t>
              </w:r>
            </w:ins>
          </w:p>
        </w:tc>
        <w:tc>
          <w:tcPr>
            <w:tcW w:w="1260" w:type="dxa"/>
          </w:tcPr>
          <w:p w14:paraId="24A8C960" w14:textId="352255DF" w:rsidR="00F60ADE" w:rsidRPr="008461B9" w:rsidRDefault="00F60ADE">
            <w:pPr>
              <w:pStyle w:val="NoSpacing"/>
              <w:rPr>
                <w:ins w:id="825" w:author="Rupi Singh" w:date="2020-10-25T20:31:00Z"/>
              </w:rPr>
              <w:pPrChange w:id="826" w:author="Kirkham, Alice" w:date="2021-10-20T14:18:00Z">
                <w:pPr/>
              </w:pPrChange>
            </w:pPr>
            <w:ins w:id="827" w:author="Rupi Singh" w:date="2020-10-25T20:31:00Z">
              <w:r w:rsidRPr="008461B9">
                <w:t>4</w:t>
              </w:r>
              <w:del w:id="828" w:author="Kirkham, Alice" w:date="2021-10-20T14:18:00Z">
                <w:r w:rsidRPr="008461B9" w:rsidDel="005C0A15">
                  <w:delText>x</w:delText>
                </w:r>
              </w:del>
            </w:ins>
            <w:ins w:id="829" w:author="Kirkham, Alice" w:date="2021-10-20T14:18:00Z">
              <w:r w:rsidR="005C0A15">
                <w:t>1</w:t>
              </w:r>
            </w:ins>
            <w:ins w:id="830" w:author="Rupi Singh" w:date="2020-10-25T20:31:00Z">
              <w:r w:rsidRPr="008461B9">
                <w:t>xxxxx</w:t>
              </w:r>
            </w:ins>
          </w:p>
        </w:tc>
        <w:tc>
          <w:tcPr>
            <w:tcW w:w="1260" w:type="dxa"/>
          </w:tcPr>
          <w:p w14:paraId="7A423A25" w14:textId="77777777" w:rsidR="00F60ADE" w:rsidRPr="008461B9" w:rsidRDefault="00F60ADE">
            <w:pPr>
              <w:pStyle w:val="NoSpacing"/>
              <w:rPr>
                <w:ins w:id="831" w:author="Rupi Singh" w:date="2020-10-25T20:31:00Z"/>
              </w:rPr>
              <w:pPrChange w:id="832" w:author="Rupi Singh" w:date="2020-10-25T20:31:00Z">
                <w:pPr/>
              </w:pPrChange>
            </w:pPr>
            <w:ins w:id="833" w:author="Rupi Singh" w:date="2020-10-25T20:31:00Z">
              <w:r w:rsidRPr="008461B9">
                <w:t>8000</w:t>
              </w:r>
            </w:ins>
          </w:p>
        </w:tc>
        <w:tc>
          <w:tcPr>
            <w:tcW w:w="4320" w:type="dxa"/>
            <w:shd w:val="clear" w:color="auto" w:fill="auto"/>
          </w:tcPr>
          <w:p w14:paraId="59BD8837" w14:textId="77777777" w:rsidR="00F60ADE" w:rsidRPr="008461B9" w:rsidRDefault="00F60ADE">
            <w:pPr>
              <w:pStyle w:val="NoSpacing"/>
              <w:rPr>
                <w:ins w:id="834" w:author="Rupi Singh" w:date="2020-10-25T20:31:00Z"/>
              </w:rPr>
              <w:pPrChange w:id="835" w:author="Rupi Singh" w:date="2020-10-25T20:31:00Z">
                <w:pPr/>
              </w:pPrChange>
            </w:pPr>
            <w:ins w:id="836" w:author="Rupi Singh" w:date="2020-10-25T20:31:00Z">
              <w:r w:rsidRPr="008461B9">
                <w:t>Revenue</w:t>
              </w:r>
            </w:ins>
          </w:p>
        </w:tc>
        <w:tc>
          <w:tcPr>
            <w:tcW w:w="810" w:type="dxa"/>
            <w:shd w:val="clear" w:color="auto" w:fill="auto"/>
          </w:tcPr>
          <w:p w14:paraId="571F79AD" w14:textId="77777777" w:rsidR="00F60ADE" w:rsidRPr="008461B9" w:rsidRDefault="00F60ADE">
            <w:pPr>
              <w:pStyle w:val="NoSpacing"/>
              <w:rPr>
                <w:ins w:id="837" w:author="Rupi Singh" w:date="2020-10-25T20:31:00Z"/>
              </w:rPr>
              <w:pPrChange w:id="838" w:author="Rupi Singh" w:date="2020-10-25T20:31:00Z">
                <w:pPr/>
              </w:pPrChange>
            </w:pPr>
            <w:ins w:id="839" w:author="Rupi Singh" w:date="2020-10-25T20:31:00Z">
              <w:r w:rsidRPr="008461B9">
                <w:t>b</w:t>
              </w:r>
            </w:ins>
          </w:p>
        </w:tc>
      </w:tr>
      <w:tr w:rsidR="00F60ADE" w:rsidRPr="008461B9" w14:paraId="3E92EB4F" w14:textId="77777777" w:rsidTr="00EC09DA">
        <w:trPr>
          <w:ins w:id="840" w:author="Rupi Singh" w:date="2020-10-25T20:31:00Z"/>
        </w:trPr>
        <w:tc>
          <w:tcPr>
            <w:tcW w:w="990" w:type="dxa"/>
          </w:tcPr>
          <w:p w14:paraId="240E07B9" w14:textId="77777777" w:rsidR="00F60ADE" w:rsidRPr="008461B9" w:rsidRDefault="00F60ADE">
            <w:pPr>
              <w:pStyle w:val="NoSpacing"/>
              <w:rPr>
                <w:ins w:id="841" w:author="Rupi Singh" w:date="2020-10-25T20:31:00Z"/>
              </w:rPr>
              <w:pPrChange w:id="842" w:author="Rupi Singh" w:date="2020-10-25T20:31:00Z">
                <w:pPr>
                  <w:jc w:val="right"/>
                </w:pPr>
              </w:pPrChange>
            </w:pPr>
            <w:ins w:id="843" w:author="Rupi Singh" w:date="2020-10-25T20:31:00Z">
              <w:r w:rsidRPr="008461B9">
                <w:t>Credit</w:t>
              </w:r>
            </w:ins>
          </w:p>
        </w:tc>
        <w:tc>
          <w:tcPr>
            <w:tcW w:w="1260" w:type="dxa"/>
          </w:tcPr>
          <w:p w14:paraId="494B1A26" w14:textId="77777777" w:rsidR="00F60ADE" w:rsidRPr="008461B9" w:rsidRDefault="00F60ADE">
            <w:pPr>
              <w:pStyle w:val="NoSpacing"/>
              <w:rPr>
                <w:ins w:id="844" w:author="Rupi Singh" w:date="2020-10-25T20:31:00Z"/>
              </w:rPr>
              <w:pPrChange w:id="845" w:author="Rupi Singh" w:date="2020-10-25T20:31:00Z">
                <w:pPr>
                  <w:jc w:val="both"/>
                </w:pPr>
              </w:pPrChange>
            </w:pPr>
            <w:ins w:id="846" w:author="Rupi Singh" w:date="2020-10-25T20:31:00Z">
              <w:r w:rsidRPr="008461B9">
                <w:t>48xxxxx</w:t>
              </w:r>
            </w:ins>
          </w:p>
        </w:tc>
        <w:tc>
          <w:tcPr>
            <w:tcW w:w="1260" w:type="dxa"/>
          </w:tcPr>
          <w:p w14:paraId="61370AC1" w14:textId="77777777" w:rsidR="00F60ADE" w:rsidRPr="008461B9" w:rsidRDefault="00F60ADE">
            <w:pPr>
              <w:pStyle w:val="NoSpacing"/>
              <w:rPr>
                <w:ins w:id="847" w:author="Rupi Singh" w:date="2020-10-25T20:31:00Z"/>
              </w:rPr>
              <w:pPrChange w:id="848" w:author="Rupi Singh" w:date="2020-10-25T20:31:00Z">
                <w:pPr/>
              </w:pPrChange>
            </w:pPr>
            <w:ins w:id="849" w:author="Rupi Singh" w:date="2020-10-25T20:31:00Z">
              <w:r w:rsidRPr="008461B9">
                <w:t>8100</w:t>
              </w:r>
            </w:ins>
          </w:p>
        </w:tc>
        <w:tc>
          <w:tcPr>
            <w:tcW w:w="4320" w:type="dxa"/>
            <w:shd w:val="clear" w:color="auto" w:fill="auto"/>
          </w:tcPr>
          <w:p w14:paraId="17A47DFC" w14:textId="77777777" w:rsidR="00F60ADE" w:rsidRPr="008461B9" w:rsidRDefault="00F60ADE">
            <w:pPr>
              <w:pStyle w:val="NoSpacing"/>
              <w:rPr>
                <w:ins w:id="850" w:author="Rupi Singh" w:date="2020-10-25T20:31:00Z"/>
              </w:rPr>
              <w:pPrChange w:id="851" w:author="Rupi Singh" w:date="2020-10-25T20:31:00Z">
                <w:pPr/>
              </w:pPrChange>
            </w:pPr>
            <w:ins w:id="852" w:author="Rupi Singh" w:date="2020-10-25T20:31:00Z">
              <w:r w:rsidRPr="008461B9">
                <w:t>Reimbursements</w:t>
              </w:r>
            </w:ins>
          </w:p>
        </w:tc>
        <w:tc>
          <w:tcPr>
            <w:tcW w:w="810" w:type="dxa"/>
            <w:shd w:val="clear" w:color="auto" w:fill="auto"/>
          </w:tcPr>
          <w:p w14:paraId="1C81E74B" w14:textId="77777777" w:rsidR="00F60ADE" w:rsidRPr="008461B9" w:rsidRDefault="00F60ADE">
            <w:pPr>
              <w:pStyle w:val="NoSpacing"/>
              <w:rPr>
                <w:ins w:id="853" w:author="Rupi Singh" w:date="2020-10-25T20:31:00Z"/>
              </w:rPr>
              <w:pPrChange w:id="854" w:author="Rupi Singh" w:date="2020-10-25T20:31:00Z">
                <w:pPr/>
              </w:pPrChange>
            </w:pPr>
            <w:ins w:id="855" w:author="Rupi Singh" w:date="2020-10-25T20:31:00Z">
              <w:r w:rsidRPr="008461B9">
                <w:t>c</w:t>
              </w:r>
            </w:ins>
          </w:p>
        </w:tc>
      </w:tr>
      <w:tr w:rsidR="00F60ADE" w:rsidRPr="008461B9" w14:paraId="2EA9ED71" w14:textId="77777777" w:rsidTr="00EC09DA">
        <w:trPr>
          <w:trHeight w:val="152"/>
          <w:ins w:id="856" w:author="Rupi Singh" w:date="2020-10-25T20:31:00Z"/>
        </w:trPr>
        <w:tc>
          <w:tcPr>
            <w:tcW w:w="990" w:type="dxa"/>
          </w:tcPr>
          <w:p w14:paraId="2559FEFB" w14:textId="77777777" w:rsidR="00F60ADE" w:rsidRPr="008461B9" w:rsidRDefault="00F60ADE">
            <w:pPr>
              <w:pStyle w:val="NoSpacing"/>
              <w:rPr>
                <w:ins w:id="857" w:author="Rupi Singh" w:date="2020-10-25T20:31:00Z"/>
              </w:rPr>
              <w:pPrChange w:id="858" w:author="Rupi Singh" w:date="2020-10-25T20:31:00Z">
                <w:pPr>
                  <w:jc w:val="right"/>
                </w:pPr>
              </w:pPrChange>
            </w:pPr>
            <w:ins w:id="859" w:author="Rupi Singh" w:date="2020-10-25T20:31:00Z">
              <w:r w:rsidRPr="008461B9">
                <w:t>Credit</w:t>
              </w:r>
            </w:ins>
          </w:p>
        </w:tc>
        <w:tc>
          <w:tcPr>
            <w:tcW w:w="1260" w:type="dxa"/>
          </w:tcPr>
          <w:p w14:paraId="0897AF64" w14:textId="77777777" w:rsidR="00F60ADE" w:rsidRPr="008461B9" w:rsidRDefault="00F60ADE">
            <w:pPr>
              <w:pStyle w:val="NoSpacing"/>
              <w:rPr>
                <w:ins w:id="860" w:author="Rupi Singh" w:date="2020-10-25T20:31:00Z"/>
              </w:rPr>
              <w:pPrChange w:id="861" w:author="Rupi Singh" w:date="2020-10-25T20:31:00Z">
                <w:pPr/>
              </w:pPrChange>
            </w:pPr>
            <w:ins w:id="862" w:author="Rupi Singh" w:date="2020-10-25T20:31:00Z">
              <w:r w:rsidRPr="008461B9">
                <w:t>5xxxxxx</w:t>
              </w:r>
            </w:ins>
          </w:p>
        </w:tc>
        <w:tc>
          <w:tcPr>
            <w:tcW w:w="1260" w:type="dxa"/>
          </w:tcPr>
          <w:p w14:paraId="3E303864" w14:textId="77777777" w:rsidR="00F60ADE" w:rsidRPr="008461B9" w:rsidRDefault="00F60ADE">
            <w:pPr>
              <w:pStyle w:val="NoSpacing"/>
              <w:rPr>
                <w:ins w:id="863" w:author="Rupi Singh" w:date="2020-10-25T20:31:00Z"/>
              </w:rPr>
              <w:pPrChange w:id="864" w:author="Rupi Singh" w:date="2020-10-25T20:31:00Z">
                <w:pPr/>
              </w:pPrChange>
            </w:pPr>
            <w:ins w:id="865" w:author="Rupi Singh" w:date="2020-10-25T20:31:00Z">
              <w:r w:rsidRPr="008461B9">
                <w:t>9000</w:t>
              </w:r>
            </w:ins>
          </w:p>
        </w:tc>
        <w:tc>
          <w:tcPr>
            <w:tcW w:w="4320" w:type="dxa"/>
            <w:shd w:val="clear" w:color="auto" w:fill="auto"/>
          </w:tcPr>
          <w:p w14:paraId="5AF01C7C" w14:textId="5D3B6A89" w:rsidR="00F60ADE" w:rsidRPr="008461B9" w:rsidRDefault="00F60ADE">
            <w:pPr>
              <w:pStyle w:val="NoSpacing"/>
              <w:rPr>
                <w:ins w:id="866" w:author="Rupi Singh" w:date="2020-10-25T20:31:00Z"/>
              </w:rPr>
              <w:pPrChange w:id="867" w:author="Rupi Singh" w:date="2020-10-25T20:31:00Z">
                <w:pPr/>
              </w:pPrChange>
            </w:pPr>
            <w:ins w:id="868" w:author="Rupi Singh" w:date="2020-10-25T20:31:00Z">
              <w:r w:rsidRPr="008461B9">
                <w:t>Appropriat</w:t>
              </w:r>
            </w:ins>
            <w:ins w:id="869" w:author="Kirkham, Alice" w:date="2021-06-22T16:20:00Z">
              <w:r w:rsidR="0069687E">
                <w:t>ion</w:t>
              </w:r>
            </w:ins>
            <w:ins w:id="870" w:author="Rupi Singh" w:date="2020-10-25T20:31:00Z">
              <w:del w:id="871" w:author="Kirkham, Alice" w:date="2021-06-22T16:20:00Z">
                <w:r w:rsidRPr="008461B9" w:rsidDel="0069687E">
                  <w:delText>ed</w:delText>
                </w:r>
              </w:del>
              <w:r w:rsidRPr="008461B9">
                <w:t xml:space="preserve"> Expen</w:t>
              </w:r>
            </w:ins>
            <w:ins w:id="872" w:author="Nguyen, Hoa [3]" w:date="2021-01-15T11:47:00Z">
              <w:r w:rsidR="00BA3AB3">
                <w:t>ditures</w:t>
              </w:r>
            </w:ins>
            <w:ins w:id="873" w:author="Rupi Singh" w:date="2020-10-25T20:31:00Z">
              <w:del w:id="874" w:author="Nguyen, Hoa [3]" w:date="2021-01-15T11:47:00Z">
                <w:r w:rsidRPr="008461B9" w:rsidDel="00BA3AB3">
                  <w:delText>ses</w:delText>
                </w:r>
              </w:del>
            </w:ins>
          </w:p>
        </w:tc>
        <w:tc>
          <w:tcPr>
            <w:tcW w:w="810" w:type="dxa"/>
            <w:shd w:val="clear" w:color="auto" w:fill="auto"/>
          </w:tcPr>
          <w:p w14:paraId="488197D0" w14:textId="77777777" w:rsidR="00F60ADE" w:rsidRPr="008461B9" w:rsidRDefault="00F60ADE">
            <w:pPr>
              <w:pStyle w:val="NoSpacing"/>
              <w:rPr>
                <w:ins w:id="875" w:author="Rupi Singh" w:date="2020-10-25T20:31:00Z"/>
              </w:rPr>
              <w:pPrChange w:id="876" w:author="Rupi Singh" w:date="2020-10-25T20:31:00Z">
                <w:pPr/>
              </w:pPrChange>
            </w:pPr>
            <w:ins w:id="877" w:author="Rupi Singh" w:date="2020-10-25T20:31:00Z">
              <w:r w:rsidRPr="008461B9">
                <w:t>d</w:t>
              </w:r>
            </w:ins>
          </w:p>
        </w:tc>
      </w:tr>
    </w:tbl>
    <w:p w14:paraId="4806CA96" w14:textId="2DD2410E" w:rsidR="00F60ADE" w:rsidRPr="008461B9" w:rsidRDefault="00F60ADE">
      <w:pPr>
        <w:pStyle w:val="NoSpacing"/>
        <w:rPr>
          <w:ins w:id="878" w:author="Rupi Singh" w:date="2020-10-25T20:31:00Z"/>
        </w:rPr>
        <w:pPrChange w:id="879" w:author="Rupi Singh" w:date="2020-10-25T20:31:00Z">
          <w:pPr>
            <w:spacing w:line="250" w:lineRule="auto"/>
            <w:ind w:right="227"/>
          </w:pPr>
        </w:pPrChange>
      </w:pPr>
    </w:p>
    <w:p w14:paraId="4796C1B8" w14:textId="77777777" w:rsidR="00F60ADE" w:rsidRDefault="00F60ADE">
      <w:pPr>
        <w:pStyle w:val="NoSpacing"/>
        <w:rPr>
          <w:ins w:id="880" w:author="Rupi Singh" w:date="2020-10-25T20:31:00Z"/>
          <w:b/>
        </w:rPr>
        <w:pPrChange w:id="881" w:author="Rupi Singh" w:date="2020-10-25T20:31:00Z">
          <w:pPr>
            <w:spacing w:line="250" w:lineRule="auto"/>
            <w:ind w:right="227"/>
          </w:pPr>
        </w:pPrChange>
      </w:pPr>
      <w:ins w:id="882" w:author="Rupi Singh" w:date="2020-10-25T20:31:00Z">
        <w:r w:rsidRPr="008461B9">
          <w:rPr>
            <w:b/>
          </w:rPr>
          <w:t>AND</w:t>
        </w:r>
      </w:ins>
    </w:p>
    <w:p w14:paraId="7D9298E4" w14:textId="456656C0" w:rsidR="00F60ADE" w:rsidRPr="008461B9" w:rsidRDefault="00AE0B36">
      <w:pPr>
        <w:pStyle w:val="NoSpacing"/>
        <w:rPr>
          <w:ins w:id="883" w:author="Rupi Singh" w:date="2020-10-25T20:31:00Z"/>
        </w:rPr>
        <w:pPrChange w:id="884" w:author="Rupi Singh" w:date="2020-10-25T20:31:00Z">
          <w:pPr>
            <w:spacing w:line="250" w:lineRule="auto"/>
            <w:ind w:right="227"/>
          </w:pPr>
        </w:pPrChange>
      </w:pPr>
      <w:ins w:id="885" w:author="Kirkham, Alice" w:date="2021-10-27T10:38:00Z">
        <w:r>
          <w:rPr>
            <w:noProof/>
            <w:lang w:bidi="ar-SA"/>
          </w:rPr>
          <mc:AlternateContent>
            <mc:Choice Requires="wps">
              <w:drawing>
                <wp:anchor distT="45720" distB="45720" distL="114300" distR="114300" simplePos="0" relativeHeight="251683840" behindDoc="1" locked="0" layoutInCell="1" allowOverlap="1" wp14:anchorId="5028323D" wp14:editId="57948AD0">
                  <wp:simplePos x="0" y="0"/>
                  <wp:positionH relativeFrom="margin">
                    <wp:posOffset>5305865</wp:posOffset>
                  </wp:positionH>
                  <wp:positionV relativeFrom="paragraph">
                    <wp:posOffset>1647532</wp:posOffset>
                  </wp:positionV>
                  <wp:extent cx="1014825" cy="338275"/>
                  <wp:effectExtent l="0" t="0" r="0"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3F79C1"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4CF0DE78"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2D2ED28E" w14:textId="06ECFE9F" w:rsidR="00AE0B36" w:rsidRPr="00380A2F" w:rsidRDefault="00AE0B36" w:rsidP="00DC209B">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28323D" id="Text Box 5" o:spid="_x0000_s1030" type="#_x0000_t202" style="position:absolute;margin-left:417.8pt;margin-top:129.75pt;width:79.9pt;height:26.65pt;z-index:-251632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" stroked="f">
                  <v:textbox>
                    <w:txbxContent>
                      <w:p w14:paraId="5B3F79C1"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4CF0DE78"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2D2ED28E" w14:textId="06ECFE9F" w:rsidR="00AE0B36" w:rsidRPr="00380A2F" w:rsidRDefault="00AE0B36" w:rsidP="00DC209B">
                        <w:pPr>
                          <w:pStyle w:val="NoSpacing"/>
                          <w:rPr>
                            <w:rFonts w:ascii="Ink Free" w:hAnsi="Ink Free"/>
                            <w:sz w:val="16"/>
                            <w:szCs w:val="16"/>
                          </w:rPr>
                        </w:pPr>
                      </w:p>
                    </w:txbxContent>
                  </v:textbox>
                  <w10:wrap anchorx="margin"/>
                </v:shape>
              </w:pict>
            </mc:Fallback>
          </mc:AlternateContent>
        </w:r>
      </w:ins>
    </w:p>
    <w:tbl>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990"/>
        <w:gridCol w:w="1260"/>
        <w:gridCol w:w="1260"/>
        <w:gridCol w:w="4320"/>
        <w:gridCol w:w="810"/>
      </w:tblGrid>
      <w:tr w:rsidR="00F60ADE" w:rsidRPr="008461B9" w14:paraId="2F5B3F81" w14:textId="77777777" w:rsidTr="00EC09DA">
        <w:trPr>
          <w:trHeight w:val="629"/>
          <w:tblHeader/>
          <w:ins w:id="886" w:author="Rupi Singh" w:date="2020-10-25T20:31:00Z"/>
        </w:trPr>
        <w:tc>
          <w:tcPr>
            <w:tcW w:w="990" w:type="dxa"/>
          </w:tcPr>
          <w:p w14:paraId="7C0055FD" w14:textId="77777777" w:rsidR="00F60ADE" w:rsidRPr="00F60ADE" w:rsidRDefault="00F60ADE">
            <w:pPr>
              <w:pStyle w:val="NoSpacing"/>
              <w:rPr>
                <w:ins w:id="887" w:author="Rupi Singh" w:date="2020-10-25T20:31:00Z"/>
                <w:b/>
                <w:rPrChange w:id="888" w:author="Rupi Singh" w:date="2020-10-25T20:31:00Z">
                  <w:rPr>
                    <w:ins w:id="889" w:author="Rupi Singh" w:date="2020-10-25T20:31:00Z"/>
                  </w:rPr>
                </w:rPrChange>
              </w:rPr>
              <w:pPrChange w:id="890" w:author="Rupi Singh" w:date="2020-10-25T20:31:00Z">
                <w:pPr/>
              </w:pPrChange>
            </w:pPr>
            <w:ins w:id="891" w:author="Rupi Singh" w:date="2020-10-25T20:31:00Z">
              <w:r w:rsidRPr="00F60ADE">
                <w:rPr>
                  <w:b/>
                  <w:rPrChange w:id="892" w:author="Rupi Singh" w:date="2020-10-25T20:31:00Z">
                    <w:rPr/>
                  </w:rPrChange>
                </w:rPr>
                <w:t>Debit/</w:t>
              </w:r>
            </w:ins>
          </w:p>
          <w:p w14:paraId="33EFD228" w14:textId="77777777" w:rsidR="00F60ADE" w:rsidRPr="00F60ADE" w:rsidRDefault="00F60ADE">
            <w:pPr>
              <w:pStyle w:val="NoSpacing"/>
              <w:rPr>
                <w:ins w:id="893" w:author="Rupi Singh" w:date="2020-10-25T20:31:00Z"/>
                <w:b/>
                <w:rPrChange w:id="894" w:author="Rupi Singh" w:date="2020-10-25T20:31:00Z">
                  <w:rPr>
                    <w:ins w:id="895" w:author="Rupi Singh" w:date="2020-10-25T20:31:00Z"/>
                  </w:rPr>
                </w:rPrChange>
              </w:rPr>
              <w:pPrChange w:id="896" w:author="Rupi Singh" w:date="2020-10-25T20:31:00Z">
                <w:pPr/>
              </w:pPrChange>
            </w:pPr>
            <w:ins w:id="897" w:author="Rupi Singh" w:date="2020-10-25T20:31:00Z">
              <w:r w:rsidRPr="00F60ADE">
                <w:rPr>
                  <w:b/>
                  <w:rPrChange w:id="898" w:author="Rupi Singh" w:date="2020-10-25T20:31:00Z">
                    <w:rPr/>
                  </w:rPrChange>
                </w:rPr>
                <w:t>Credit</w:t>
              </w:r>
            </w:ins>
          </w:p>
        </w:tc>
        <w:tc>
          <w:tcPr>
            <w:tcW w:w="1260" w:type="dxa"/>
          </w:tcPr>
          <w:p w14:paraId="125E1D21" w14:textId="77777777" w:rsidR="00F60ADE" w:rsidRPr="00F60ADE" w:rsidRDefault="00F60ADE">
            <w:pPr>
              <w:pStyle w:val="NoSpacing"/>
              <w:rPr>
                <w:ins w:id="899" w:author="Rupi Singh" w:date="2020-10-25T20:31:00Z"/>
                <w:b/>
                <w:rPrChange w:id="900" w:author="Rupi Singh" w:date="2020-10-25T20:31:00Z">
                  <w:rPr>
                    <w:ins w:id="901" w:author="Rupi Singh" w:date="2020-10-25T20:31:00Z"/>
                  </w:rPr>
                </w:rPrChange>
              </w:rPr>
              <w:pPrChange w:id="902" w:author="Rupi Singh" w:date="2020-10-25T20:31:00Z">
                <w:pPr/>
              </w:pPrChange>
            </w:pPr>
            <w:ins w:id="903" w:author="Rupi Singh" w:date="2020-10-25T20:31:00Z">
              <w:r w:rsidRPr="00F60ADE">
                <w:rPr>
                  <w:b/>
                  <w:rPrChange w:id="904" w:author="Rupi Singh" w:date="2020-10-25T20:31:00Z">
                    <w:rPr/>
                  </w:rPrChange>
                </w:rPr>
                <w:t>Account</w:t>
              </w:r>
              <w:r w:rsidRPr="00F60ADE" w:rsidDel="002D7A45">
                <w:rPr>
                  <w:b/>
                  <w:rPrChange w:id="905" w:author="Rupi Singh" w:date="2020-10-25T20:31:00Z">
                    <w:rPr/>
                  </w:rPrChange>
                </w:rPr>
                <w:t xml:space="preserve"> </w:t>
              </w:r>
            </w:ins>
          </w:p>
        </w:tc>
        <w:tc>
          <w:tcPr>
            <w:tcW w:w="1260" w:type="dxa"/>
          </w:tcPr>
          <w:p w14:paraId="3F90313D" w14:textId="77777777" w:rsidR="00F60ADE" w:rsidRPr="00F60ADE" w:rsidRDefault="00F60ADE">
            <w:pPr>
              <w:pStyle w:val="NoSpacing"/>
              <w:rPr>
                <w:ins w:id="906" w:author="Rupi Singh" w:date="2020-10-25T20:31:00Z"/>
                <w:b/>
                <w:rPrChange w:id="907" w:author="Rupi Singh" w:date="2020-10-25T20:31:00Z">
                  <w:rPr>
                    <w:ins w:id="908" w:author="Rupi Singh" w:date="2020-10-25T20:31:00Z"/>
                  </w:rPr>
                </w:rPrChange>
              </w:rPr>
              <w:pPrChange w:id="909" w:author="Rupi Singh" w:date="2020-10-25T20:31:00Z">
                <w:pPr/>
              </w:pPrChange>
            </w:pPr>
            <w:ins w:id="910" w:author="Rupi Singh" w:date="2020-10-25T20:31:00Z">
              <w:r w:rsidRPr="00F60ADE">
                <w:rPr>
                  <w:b/>
                  <w:rPrChange w:id="911" w:author="Rupi Singh" w:date="2020-10-25T20:31:00Z">
                    <w:rPr/>
                  </w:rPrChange>
                </w:rPr>
                <w:t>Legacy</w:t>
              </w:r>
            </w:ins>
          </w:p>
          <w:p w14:paraId="19BDB81F" w14:textId="77777777" w:rsidR="00F60ADE" w:rsidRPr="00F60ADE" w:rsidRDefault="00F60ADE">
            <w:pPr>
              <w:pStyle w:val="NoSpacing"/>
              <w:rPr>
                <w:ins w:id="912" w:author="Rupi Singh" w:date="2020-10-25T20:31:00Z"/>
                <w:b/>
                <w:rPrChange w:id="913" w:author="Rupi Singh" w:date="2020-10-25T20:31:00Z">
                  <w:rPr>
                    <w:ins w:id="914" w:author="Rupi Singh" w:date="2020-10-25T20:31:00Z"/>
                  </w:rPr>
                </w:rPrChange>
              </w:rPr>
              <w:pPrChange w:id="915" w:author="Rupi Singh" w:date="2020-10-25T20:31:00Z">
                <w:pPr/>
              </w:pPrChange>
            </w:pPr>
            <w:ins w:id="916" w:author="Rupi Singh" w:date="2020-10-25T20:31:00Z">
              <w:r w:rsidRPr="00F60ADE">
                <w:rPr>
                  <w:b/>
                  <w:rPrChange w:id="917" w:author="Rupi Singh" w:date="2020-10-25T20:31:00Z">
                    <w:rPr/>
                  </w:rPrChange>
                </w:rPr>
                <w:t>Account</w:t>
              </w:r>
            </w:ins>
          </w:p>
        </w:tc>
        <w:tc>
          <w:tcPr>
            <w:tcW w:w="4320" w:type="dxa"/>
            <w:shd w:val="clear" w:color="auto" w:fill="auto"/>
          </w:tcPr>
          <w:p w14:paraId="1E4D3144" w14:textId="77777777" w:rsidR="00F60ADE" w:rsidRPr="00F60ADE" w:rsidRDefault="00F60ADE">
            <w:pPr>
              <w:pStyle w:val="NoSpacing"/>
              <w:rPr>
                <w:ins w:id="918" w:author="Rupi Singh" w:date="2020-10-25T20:31:00Z"/>
                <w:b/>
                <w:rPrChange w:id="919" w:author="Rupi Singh" w:date="2020-10-25T20:31:00Z">
                  <w:rPr>
                    <w:ins w:id="920" w:author="Rupi Singh" w:date="2020-10-25T20:31:00Z"/>
                  </w:rPr>
                </w:rPrChange>
              </w:rPr>
              <w:pPrChange w:id="921" w:author="Rupi Singh" w:date="2020-10-25T20:31:00Z">
                <w:pPr/>
              </w:pPrChange>
            </w:pPr>
            <w:ins w:id="922" w:author="Rupi Singh" w:date="2020-10-25T20:31:00Z">
              <w:r w:rsidRPr="00F60ADE">
                <w:rPr>
                  <w:b/>
                  <w:rPrChange w:id="923" w:author="Rupi Singh" w:date="2020-10-25T20:31:00Z">
                    <w:rPr/>
                  </w:rPrChange>
                </w:rPr>
                <w:t>Account Description</w:t>
              </w:r>
            </w:ins>
          </w:p>
        </w:tc>
        <w:tc>
          <w:tcPr>
            <w:tcW w:w="810" w:type="dxa"/>
            <w:shd w:val="clear" w:color="auto" w:fill="auto"/>
          </w:tcPr>
          <w:p w14:paraId="1267B36E" w14:textId="77777777" w:rsidR="00F60ADE" w:rsidRPr="008461B9" w:rsidRDefault="00F60ADE">
            <w:pPr>
              <w:pStyle w:val="NoSpacing"/>
              <w:rPr>
                <w:ins w:id="924" w:author="Rupi Singh" w:date="2020-10-25T20:31:00Z"/>
              </w:rPr>
              <w:pPrChange w:id="925" w:author="Rupi Singh" w:date="2020-10-25T20:31:00Z">
                <w:pPr/>
              </w:pPrChange>
            </w:pPr>
            <w:ins w:id="926" w:author="Rupi Singh" w:date="2020-10-25T20:31:00Z">
              <w:r w:rsidRPr="008461B9">
                <w:t>Note</w:t>
              </w:r>
            </w:ins>
          </w:p>
        </w:tc>
      </w:tr>
      <w:tr w:rsidR="00F60ADE" w:rsidRPr="008461B9" w14:paraId="1CF52BE0" w14:textId="77777777" w:rsidTr="00EC09DA">
        <w:trPr>
          <w:ins w:id="927" w:author="Rupi Singh" w:date="2020-10-25T20:31:00Z"/>
        </w:trPr>
        <w:tc>
          <w:tcPr>
            <w:tcW w:w="990" w:type="dxa"/>
          </w:tcPr>
          <w:p w14:paraId="5AA008B6" w14:textId="77777777" w:rsidR="00F60ADE" w:rsidRPr="008461B9" w:rsidRDefault="00F60ADE">
            <w:pPr>
              <w:pStyle w:val="NoSpacing"/>
              <w:rPr>
                <w:ins w:id="928" w:author="Rupi Singh" w:date="2020-10-25T20:31:00Z"/>
              </w:rPr>
              <w:pPrChange w:id="929" w:author="Rupi Singh" w:date="2020-10-25T20:31:00Z">
                <w:pPr/>
              </w:pPrChange>
            </w:pPr>
            <w:ins w:id="930" w:author="Rupi Singh" w:date="2020-10-25T20:31:00Z">
              <w:r w:rsidRPr="008461B9">
                <w:t>Debit</w:t>
              </w:r>
            </w:ins>
          </w:p>
        </w:tc>
        <w:tc>
          <w:tcPr>
            <w:tcW w:w="1260" w:type="dxa"/>
          </w:tcPr>
          <w:p w14:paraId="487B0795" w14:textId="77777777" w:rsidR="00F60ADE" w:rsidRPr="008461B9" w:rsidRDefault="00F60ADE">
            <w:pPr>
              <w:pStyle w:val="NoSpacing"/>
              <w:rPr>
                <w:ins w:id="931" w:author="Rupi Singh" w:date="2020-10-25T20:31:00Z"/>
              </w:rPr>
              <w:pPrChange w:id="932" w:author="Rupi Singh" w:date="2020-10-25T20:31:00Z">
                <w:pPr/>
              </w:pPrChange>
            </w:pPr>
            <w:ins w:id="933" w:author="Rupi Singh" w:date="2020-10-25T20:31:00Z">
              <w:r w:rsidRPr="008461B9">
                <w:t>1290000</w:t>
              </w:r>
            </w:ins>
          </w:p>
        </w:tc>
        <w:tc>
          <w:tcPr>
            <w:tcW w:w="1260" w:type="dxa"/>
          </w:tcPr>
          <w:p w14:paraId="32DEB453" w14:textId="77777777" w:rsidR="00F60ADE" w:rsidRPr="008461B9" w:rsidRDefault="00F60ADE">
            <w:pPr>
              <w:pStyle w:val="NoSpacing"/>
              <w:rPr>
                <w:ins w:id="934" w:author="Rupi Singh" w:date="2020-10-25T20:31:00Z"/>
              </w:rPr>
              <w:pPrChange w:id="935" w:author="Rupi Singh" w:date="2020-10-25T20:31:00Z">
                <w:pPr/>
              </w:pPrChange>
            </w:pPr>
            <w:ins w:id="936" w:author="Rupi Singh" w:date="2020-10-25T20:31:00Z">
              <w:r w:rsidRPr="008461B9">
                <w:t>1600</w:t>
              </w:r>
            </w:ins>
          </w:p>
        </w:tc>
        <w:tc>
          <w:tcPr>
            <w:tcW w:w="4320" w:type="dxa"/>
            <w:shd w:val="clear" w:color="auto" w:fill="auto"/>
          </w:tcPr>
          <w:p w14:paraId="24B89BC9" w14:textId="77777777" w:rsidR="00F60ADE" w:rsidRPr="008461B9" w:rsidRDefault="00F60ADE">
            <w:pPr>
              <w:pStyle w:val="NoSpacing"/>
              <w:rPr>
                <w:ins w:id="937" w:author="Rupi Singh" w:date="2020-10-25T20:31:00Z"/>
              </w:rPr>
              <w:pPrChange w:id="938" w:author="Rupi Singh" w:date="2020-10-25T20:31:00Z">
                <w:pPr/>
              </w:pPrChange>
            </w:pPr>
            <w:ins w:id="939" w:author="Rupi Singh" w:date="2020-10-25T20:31:00Z">
              <w:r w:rsidRPr="008461B9">
                <w:t>Provision for Deferred Receivable</w:t>
              </w:r>
            </w:ins>
          </w:p>
        </w:tc>
        <w:tc>
          <w:tcPr>
            <w:tcW w:w="810" w:type="dxa"/>
            <w:shd w:val="clear" w:color="auto" w:fill="auto"/>
          </w:tcPr>
          <w:p w14:paraId="593D3A5F" w14:textId="77777777" w:rsidR="00F60ADE" w:rsidRPr="008461B9" w:rsidRDefault="00F60ADE">
            <w:pPr>
              <w:pStyle w:val="NoSpacing"/>
              <w:rPr>
                <w:ins w:id="940" w:author="Rupi Singh" w:date="2020-10-25T20:31:00Z"/>
              </w:rPr>
              <w:pPrChange w:id="941" w:author="Rupi Singh" w:date="2020-10-25T20:31:00Z">
                <w:pPr/>
              </w:pPrChange>
            </w:pPr>
            <w:ins w:id="942" w:author="Rupi Singh" w:date="2020-10-25T20:31:00Z">
              <w:r w:rsidRPr="008461B9">
                <w:t>e</w:t>
              </w:r>
            </w:ins>
          </w:p>
        </w:tc>
      </w:tr>
      <w:tr w:rsidR="00F60ADE" w:rsidRPr="008461B9" w14:paraId="781E604A" w14:textId="77777777" w:rsidTr="00EC09DA">
        <w:trPr>
          <w:ins w:id="943" w:author="Rupi Singh" w:date="2020-10-25T20:31:00Z"/>
        </w:trPr>
        <w:tc>
          <w:tcPr>
            <w:tcW w:w="990" w:type="dxa"/>
          </w:tcPr>
          <w:p w14:paraId="04A0F04B" w14:textId="77777777" w:rsidR="00F60ADE" w:rsidRPr="008461B9" w:rsidRDefault="00F60ADE">
            <w:pPr>
              <w:pStyle w:val="NoSpacing"/>
              <w:rPr>
                <w:ins w:id="944" w:author="Rupi Singh" w:date="2020-10-25T20:31:00Z"/>
              </w:rPr>
              <w:pPrChange w:id="945" w:author="Rupi Singh" w:date="2020-10-25T20:31:00Z">
                <w:pPr>
                  <w:jc w:val="right"/>
                </w:pPr>
              </w:pPrChange>
            </w:pPr>
            <w:ins w:id="946" w:author="Rupi Singh" w:date="2020-10-25T20:31:00Z">
              <w:r w:rsidRPr="008461B9">
                <w:t>Credit</w:t>
              </w:r>
            </w:ins>
          </w:p>
        </w:tc>
        <w:tc>
          <w:tcPr>
            <w:tcW w:w="1260" w:type="dxa"/>
          </w:tcPr>
          <w:p w14:paraId="2D2F1E67" w14:textId="77777777" w:rsidR="00F60ADE" w:rsidRPr="008461B9" w:rsidRDefault="00F60ADE">
            <w:pPr>
              <w:pStyle w:val="NoSpacing"/>
              <w:rPr>
                <w:ins w:id="947" w:author="Rupi Singh" w:date="2020-10-25T20:31:00Z"/>
              </w:rPr>
              <w:pPrChange w:id="948" w:author="Rupi Singh" w:date="2020-10-25T20:31:00Z">
                <w:pPr/>
              </w:pPrChange>
            </w:pPr>
            <w:ins w:id="949" w:author="Rupi Singh" w:date="2020-10-25T20:31:00Z">
              <w:r w:rsidRPr="008461B9">
                <w:t>1200150</w:t>
              </w:r>
            </w:ins>
          </w:p>
        </w:tc>
        <w:tc>
          <w:tcPr>
            <w:tcW w:w="1260" w:type="dxa"/>
          </w:tcPr>
          <w:p w14:paraId="03AE0EE4" w14:textId="77777777" w:rsidR="00F60ADE" w:rsidRPr="008461B9" w:rsidRDefault="00F60ADE">
            <w:pPr>
              <w:pStyle w:val="NoSpacing"/>
              <w:rPr>
                <w:ins w:id="950" w:author="Rupi Singh" w:date="2020-10-25T20:31:00Z"/>
              </w:rPr>
              <w:pPrChange w:id="951" w:author="Rupi Singh" w:date="2020-10-25T20:31:00Z">
                <w:pPr/>
              </w:pPrChange>
            </w:pPr>
            <w:ins w:id="952" w:author="Rupi Singh" w:date="2020-10-25T20:31:00Z">
              <w:r w:rsidRPr="008461B9">
                <w:t>1315</w:t>
              </w:r>
            </w:ins>
          </w:p>
        </w:tc>
        <w:tc>
          <w:tcPr>
            <w:tcW w:w="4320" w:type="dxa"/>
            <w:shd w:val="clear" w:color="auto" w:fill="auto"/>
          </w:tcPr>
          <w:p w14:paraId="477E0084" w14:textId="77777777" w:rsidR="00F60ADE" w:rsidRPr="008461B9" w:rsidRDefault="00F60ADE">
            <w:pPr>
              <w:pStyle w:val="NoSpacing"/>
              <w:rPr>
                <w:ins w:id="953" w:author="Rupi Singh" w:date="2020-10-25T20:31:00Z"/>
              </w:rPr>
              <w:pPrChange w:id="954" w:author="Rupi Singh" w:date="2020-10-25T20:31:00Z">
                <w:pPr/>
              </w:pPrChange>
            </w:pPr>
            <w:ins w:id="955" w:author="Rupi Singh" w:date="2020-10-25T20:31:00Z">
              <w:r w:rsidRPr="008461B9">
                <w:t>Accounts Receivable-Dishonored Checks</w:t>
              </w:r>
            </w:ins>
          </w:p>
        </w:tc>
        <w:tc>
          <w:tcPr>
            <w:tcW w:w="810" w:type="dxa"/>
            <w:shd w:val="clear" w:color="auto" w:fill="auto"/>
          </w:tcPr>
          <w:p w14:paraId="47E6B0ED" w14:textId="77777777" w:rsidR="00F60ADE" w:rsidRPr="008461B9" w:rsidRDefault="00F60ADE">
            <w:pPr>
              <w:pStyle w:val="NoSpacing"/>
              <w:rPr>
                <w:ins w:id="956" w:author="Rupi Singh" w:date="2020-10-25T20:31:00Z"/>
              </w:rPr>
              <w:pPrChange w:id="957" w:author="Rupi Singh" w:date="2020-10-25T20:31:00Z">
                <w:pPr/>
              </w:pPrChange>
            </w:pPr>
            <w:ins w:id="958" w:author="Rupi Singh" w:date="2020-10-25T20:31:00Z">
              <w:r w:rsidRPr="008461B9">
                <w:t>f</w:t>
              </w:r>
            </w:ins>
          </w:p>
        </w:tc>
      </w:tr>
      <w:tr w:rsidR="00F60ADE" w:rsidRPr="008461B9" w14:paraId="15486D5C" w14:textId="77777777" w:rsidTr="00EC09DA">
        <w:trPr>
          <w:ins w:id="959" w:author="Rupi Singh" w:date="2020-10-25T20:31:00Z"/>
        </w:trPr>
        <w:tc>
          <w:tcPr>
            <w:tcW w:w="990" w:type="dxa"/>
          </w:tcPr>
          <w:p w14:paraId="4061022D" w14:textId="77777777" w:rsidR="00F60ADE" w:rsidRPr="008461B9" w:rsidRDefault="00F60ADE">
            <w:pPr>
              <w:pStyle w:val="NoSpacing"/>
              <w:rPr>
                <w:ins w:id="960" w:author="Rupi Singh" w:date="2020-10-25T20:31:00Z"/>
              </w:rPr>
              <w:pPrChange w:id="961" w:author="Rupi Singh" w:date="2020-10-25T20:31:00Z">
                <w:pPr>
                  <w:jc w:val="right"/>
                </w:pPr>
              </w:pPrChange>
            </w:pPr>
            <w:ins w:id="962" w:author="Rupi Singh" w:date="2020-10-25T20:31:00Z">
              <w:r w:rsidRPr="008461B9">
                <w:t>Credit</w:t>
              </w:r>
            </w:ins>
          </w:p>
        </w:tc>
        <w:tc>
          <w:tcPr>
            <w:tcW w:w="1260" w:type="dxa"/>
          </w:tcPr>
          <w:p w14:paraId="649D4599" w14:textId="77777777" w:rsidR="00F60ADE" w:rsidRPr="008461B9" w:rsidRDefault="00F60ADE">
            <w:pPr>
              <w:pStyle w:val="NoSpacing"/>
              <w:rPr>
                <w:ins w:id="963" w:author="Rupi Singh" w:date="2020-10-25T20:31:00Z"/>
              </w:rPr>
              <w:pPrChange w:id="964" w:author="Rupi Singh" w:date="2020-10-25T20:31:00Z">
                <w:pPr/>
              </w:pPrChange>
            </w:pPr>
            <w:ins w:id="965" w:author="Rupi Singh" w:date="2020-10-25T20:31:00Z">
              <w:r w:rsidRPr="008461B9">
                <w:t>1200200</w:t>
              </w:r>
            </w:ins>
          </w:p>
        </w:tc>
        <w:tc>
          <w:tcPr>
            <w:tcW w:w="1260" w:type="dxa"/>
          </w:tcPr>
          <w:p w14:paraId="0083E2D7" w14:textId="77777777" w:rsidR="00F60ADE" w:rsidRPr="008461B9" w:rsidRDefault="00F60ADE">
            <w:pPr>
              <w:pStyle w:val="NoSpacing"/>
              <w:rPr>
                <w:ins w:id="966" w:author="Rupi Singh" w:date="2020-10-25T20:31:00Z"/>
              </w:rPr>
              <w:pPrChange w:id="967" w:author="Rupi Singh" w:date="2020-10-25T20:31:00Z">
                <w:pPr/>
              </w:pPrChange>
            </w:pPr>
            <w:ins w:id="968" w:author="Rupi Singh" w:date="2020-10-25T20:31:00Z">
              <w:r w:rsidRPr="008461B9">
                <w:t>1316</w:t>
              </w:r>
            </w:ins>
          </w:p>
        </w:tc>
        <w:tc>
          <w:tcPr>
            <w:tcW w:w="4320" w:type="dxa"/>
            <w:shd w:val="clear" w:color="auto" w:fill="auto"/>
          </w:tcPr>
          <w:p w14:paraId="5EA206EE" w14:textId="7E14CF62" w:rsidR="00F60ADE" w:rsidRPr="008461B9" w:rsidRDefault="00F60ADE">
            <w:pPr>
              <w:pStyle w:val="NoSpacing"/>
              <w:rPr>
                <w:ins w:id="969" w:author="Rupi Singh" w:date="2020-10-25T20:31:00Z"/>
              </w:rPr>
              <w:pPrChange w:id="970" w:author="Rupi Singh" w:date="2020-10-25T20:31:00Z">
                <w:pPr/>
              </w:pPrChange>
            </w:pPr>
            <w:ins w:id="971" w:author="Rupi Singh" w:date="2020-10-25T20:31:00Z">
              <w:r w:rsidRPr="008461B9">
                <w:t>Accounts Receivable-Cash Shortages</w:t>
              </w:r>
            </w:ins>
          </w:p>
        </w:tc>
        <w:tc>
          <w:tcPr>
            <w:tcW w:w="810" w:type="dxa"/>
            <w:shd w:val="clear" w:color="auto" w:fill="auto"/>
          </w:tcPr>
          <w:p w14:paraId="08F0B47A" w14:textId="77777777" w:rsidR="00F60ADE" w:rsidRPr="008461B9" w:rsidRDefault="00F60ADE">
            <w:pPr>
              <w:pStyle w:val="NoSpacing"/>
              <w:rPr>
                <w:ins w:id="972" w:author="Rupi Singh" w:date="2020-10-25T20:31:00Z"/>
              </w:rPr>
              <w:pPrChange w:id="973" w:author="Rupi Singh" w:date="2020-10-25T20:31:00Z">
                <w:pPr/>
              </w:pPrChange>
            </w:pPr>
            <w:ins w:id="974" w:author="Rupi Singh" w:date="2020-10-25T20:31:00Z">
              <w:r w:rsidRPr="008461B9">
                <w:t>g</w:t>
              </w:r>
            </w:ins>
          </w:p>
        </w:tc>
      </w:tr>
      <w:tr w:rsidR="00F60ADE" w:rsidRPr="008461B9" w14:paraId="6861FF1F" w14:textId="77777777" w:rsidTr="00EC09DA">
        <w:trPr>
          <w:ins w:id="975" w:author="Rupi Singh" w:date="2020-10-25T20:31:00Z"/>
        </w:trPr>
        <w:tc>
          <w:tcPr>
            <w:tcW w:w="990" w:type="dxa"/>
          </w:tcPr>
          <w:p w14:paraId="16982F60" w14:textId="77777777" w:rsidR="00F60ADE" w:rsidRPr="008461B9" w:rsidRDefault="00F60ADE">
            <w:pPr>
              <w:pStyle w:val="NoSpacing"/>
              <w:rPr>
                <w:ins w:id="976" w:author="Rupi Singh" w:date="2020-10-25T20:31:00Z"/>
              </w:rPr>
              <w:pPrChange w:id="977" w:author="Rupi Singh" w:date="2020-10-25T20:31:00Z">
                <w:pPr>
                  <w:jc w:val="right"/>
                </w:pPr>
              </w:pPrChange>
            </w:pPr>
            <w:ins w:id="978" w:author="Rupi Singh" w:date="2020-10-25T20:31:00Z">
              <w:r w:rsidRPr="008461B9">
                <w:t>Credit</w:t>
              </w:r>
            </w:ins>
          </w:p>
        </w:tc>
        <w:tc>
          <w:tcPr>
            <w:tcW w:w="1260" w:type="dxa"/>
          </w:tcPr>
          <w:p w14:paraId="675E3E41" w14:textId="77777777" w:rsidR="00F60ADE" w:rsidRPr="008461B9" w:rsidRDefault="00F60ADE">
            <w:pPr>
              <w:pStyle w:val="NoSpacing"/>
              <w:rPr>
                <w:ins w:id="979" w:author="Rupi Singh" w:date="2020-10-25T20:31:00Z"/>
              </w:rPr>
              <w:pPrChange w:id="980" w:author="Rupi Singh" w:date="2020-10-25T20:31:00Z">
                <w:pPr/>
              </w:pPrChange>
            </w:pPr>
            <w:ins w:id="981" w:author="Rupi Singh" w:date="2020-10-25T20:31:00Z">
              <w:r w:rsidRPr="008461B9">
                <w:t>1209900</w:t>
              </w:r>
            </w:ins>
          </w:p>
        </w:tc>
        <w:tc>
          <w:tcPr>
            <w:tcW w:w="1260" w:type="dxa"/>
          </w:tcPr>
          <w:p w14:paraId="25872F4A" w14:textId="77777777" w:rsidR="00F60ADE" w:rsidRPr="008461B9" w:rsidRDefault="00F60ADE">
            <w:pPr>
              <w:pStyle w:val="NoSpacing"/>
              <w:rPr>
                <w:ins w:id="982" w:author="Rupi Singh" w:date="2020-10-25T20:31:00Z"/>
              </w:rPr>
              <w:pPrChange w:id="983" w:author="Rupi Singh" w:date="2020-10-25T20:31:00Z">
                <w:pPr/>
              </w:pPrChange>
            </w:pPr>
            <w:ins w:id="984" w:author="Rupi Singh" w:date="2020-10-25T20:31:00Z">
              <w:r w:rsidRPr="008461B9">
                <w:t>1319</w:t>
              </w:r>
            </w:ins>
          </w:p>
        </w:tc>
        <w:tc>
          <w:tcPr>
            <w:tcW w:w="4320" w:type="dxa"/>
            <w:shd w:val="clear" w:color="auto" w:fill="auto"/>
          </w:tcPr>
          <w:p w14:paraId="4E2DDE08" w14:textId="77777777" w:rsidR="00F60ADE" w:rsidRPr="008461B9" w:rsidRDefault="00F60ADE">
            <w:pPr>
              <w:pStyle w:val="NoSpacing"/>
              <w:rPr>
                <w:ins w:id="985" w:author="Rupi Singh" w:date="2020-10-25T20:31:00Z"/>
              </w:rPr>
              <w:pPrChange w:id="986" w:author="Rupi Singh" w:date="2020-10-25T20:31:00Z">
                <w:pPr/>
              </w:pPrChange>
            </w:pPr>
            <w:ins w:id="987" w:author="Rupi Singh" w:date="2020-10-25T20:31:00Z">
              <w:r w:rsidRPr="008461B9">
                <w:t>Accounts Receivable-Other</w:t>
              </w:r>
            </w:ins>
          </w:p>
        </w:tc>
        <w:tc>
          <w:tcPr>
            <w:tcW w:w="810" w:type="dxa"/>
            <w:shd w:val="clear" w:color="auto" w:fill="auto"/>
          </w:tcPr>
          <w:p w14:paraId="50ABC2EE" w14:textId="071B8267" w:rsidR="00F60ADE" w:rsidRPr="008461B9" w:rsidRDefault="00F60ADE">
            <w:pPr>
              <w:pStyle w:val="NoSpacing"/>
              <w:rPr>
                <w:ins w:id="988" w:author="Rupi Singh" w:date="2020-10-25T20:31:00Z"/>
              </w:rPr>
              <w:pPrChange w:id="989" w:author="Rupi Singh" w:date="2020-10-25T20:31:00Z">
                <w:pPr/>
              </w:pPrChange>
            </w:pPr>
            <w:ins w:id="990" w:author="Rupi Singh" w:date="2020-10-25T20:31:00Z">
              <w:r w:rsidRPr="008461B9">
                <w:t>h</w:t>
              </w:r>
            </w:ins>
          </w:p>
        </w:tc>
      </w:tr>
    </w:tbl>
    <w:p w14:paraId="1AC9373C" w14:textId="77777777" w:rsidR="004263A7" w:rsidRDefault="004263A7">
      <w:pPr>
        <w:pStyle w:val="NoSpacing"/>
        <w:rPr>
          <w:ins w:id="991" w:author="Yang, Mailee" w:date="2020-12-14T12:39:00Z"/>
        </w:rPr>
        <w:pPrChange w:id="992" w:author="Yang, Mailee" w:date="2020-12-14T12:38:00Z">
          <w:pPr>
            <w:spacing w:line="259" w:lineRule="auto"/>
          </w:pPr>
        </w:pPrChange>
      </w:pPr>
    </w:p>
    <w:p w14:paraId="0459028F" w14:textId="71CB6C53" w:rsidR="009456DD" w:rsidDel="004263A7" w:rsidRDefault="009456DD">
      <w:pPr>
        <w:pStyle w:val="NoSpacing"/>
        <w:rPr>
          <w:ins w:id="993" w:author="Rupi Singh" w:date="2020-10-25T20:29:00Z"/>
          <w:del w:id="994" w:author="Yang, Mailee" w:date="2020-12-14T12:38:00Z"/>
        </w:rPr>
        <w:pPrChange w:id="995" w:author="Rupi Singh" w:date="2020-10-25T20:29:00Z">
          <w:pPr/>
        </w:pPrChange>
      </w:pPr>
      <w:ins w:id="996" w:author="Rupi Singh" w:date="2020-10-25T20:29:00Z">
        <w:del w:id="997" w:author="Yang, Mailee" w:date="2020-12-14T12:38:00Z">
          <w:r w:rsidDel="004263A7">
            <w:br w:type="page"/>
          </w:r>
        </w:del>
      </w:ins>
      <w:ins w:id="998" w:author="Kirkham, Alice" w:date="2021-10-27T10:38:00Z">
        <w:r w:rsidR="00AE0B36">
          <w:rPr>
            <w:noProof/>
            <w:lang w:bidi="ar-SA"/>
          </w:rPr>
          <mc:AlternateContent>
            <mc:Choice Requires="wps">
              <w:drawing>
                <wp:anchor distT="45720" distB="45720" distL="114300" distR="114300" simplePos="0" relativeHeight="251681792" behindDoc="1" locked="0" layoutInCell="1" allowOverlap="1" wp14:anchorId="2407A58A" wp14:editId="54665C80">
                  <wp:simplePos x="0" y="0"/>
                  <wp:positionH relativeFrom="margin">
                    <wp:posOffset>5391150</wp:posOffset>
                  </wp:positionH>
                  <wp:positionV relativeFrom="paragraph">
                    <wp:posOffset>8047355</wp:posOffset>
                  </wp:positionV>
                  <wp:extent cx="1014825" cy="338275"/>
                  <wp:effectExtent l="0" t="0" r="0" b="50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6FE2BB"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6B31DD9E"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4459EB63" w14:textId="4F939116" w:rsidR="00AE0B36" w:rsidRPr="00380A2F" w:rsidRDefault="00AE0B36" w:rsidP="00DC209B">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07A58A" id="Text Box 4" o:spid="_x0000_s1031" type="#_x0000_t202" style="position:absolute;margin-left:424.5pt;margin-top:633.65pt;width:79.9pt;height:26.65pt;z-index:-251634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" stroked="f">
                  <v:textbox>
                    <w:txbxContent>
                      <w:p w14:paraId="296FE2BB"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6B31DD9E"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4459EB63" w14:textId="4F939116" w:rsidR="00AE0B36" w:rsidRPr="00380A2F" w:rsidRDefault="00AE0B36" w:rsidP="00DC209B">
                        <w:pPr>
                          <w:pStyle w:val="NoSpacing"/>
                          <w:rPr>
                            <w:rFonts w:ascii="Ink Free" w:hAnsi="Ink Free"/>
                            <w:sz w:val="16"/>
                            <w:szCs w:val="16"/>
                          </w:rPr>
                        </w:pPr>
                      </w:p>
                    </w:txbxContent>
                  </v:textbox>
                  <w10:wrap anchorx="margin"/>
                </v:shape>
              </w:pict>
            </mc:Fallback>
          </mc:AlternateContent>
        </w:r>
      </w:ins>
    </w:p>
    <w:p w14:paraId="5F526A5D" w14:textId="77777777" w:rsidR="00960CEC" w:rsidRPr="008461B9" w:rsidRDefault="00960CEC">
      <w:pPr>
        <w:pStyle w:val="NoSpacing"/>
        <w:rPr>
          <w:ins w:id="999" w:author="Rupi Singh" w:date="2020-10-25T20:31:00Z"/>
          <w:szCs w:val="24"/>
        </w:rPr>
        <w:pPrChange w:id="1000" w:author="Yang, Mailee" w:date="2020-12-14T12:38:00Z">
          <w:pPr>
            <w:spacing w:line="259" w:lineRule="auto"/>
          </w:pPr>
        </w:pPrChange>
      </w:pPr>
      <w:ins w:id="1001" w:author="Rupi Singh" w:date="2020-10-25T20:31:00Z">
        <w:r w:rsidRPr="008461B9">
          <w:rPr>
            <w:szCs w:val="24"/>
          </w:rPr>
          <w:lastRenderedPageBreak/>
          <w:t>Note:</w:t>
        </w:r>
      </w:ins>
    </w:p>
    <w:p w14:paraId="77C762EC" w14:textId="77777777" w:rsidR="00960CEC" w:rsidRPr="008461B9" w:rsidRDefault="00960CEC" w:rsidP="00960CEC">
      <w:pPr>
        <w:numPr>
          <w:ilvl w:val="0"/>
          <w:numId w:val="88"/>
        </w:numPr>
        <w:spacing w:after="14" w:line="247" w:lineRule="auto"/>
        <w:ind w:left="360"/>
        <w:contextualSpacing/>
        <w:rPr>
          <w:ins w:id="1002" w:author="Rupi Singh" w:date="2020-10-25T20:31:00Z"/>
          <w:rFonts w:eastAsia="Calibri"/>
          <w:szCs w:val="24"/>
        </w:rPr>
      </w:pPr>
      <w:ins w:id="1003" w:author="Rupi Singh" w:date="2020-10-25T20:31:00Z">
        <w:r w:rsidRPr="008461B9">
          <w:rPr>
            <w:rFonts w:eastAsia="Calibri"/>
            <w:szCs w:val="24"/>
          </w:rPr>
          <w:t>Total cash received for deposit in the General Cash account.</w:t>
        </w:r>
      </w:ins>
    </w:p>
    <w:p w14:paraId="372B0294" w14:textId="77777777" w:rsidR="00960CEC" w:rsidRPr="008461B9" w:rsidRDefault="00960CEC" w:rsidP="00960CEC">
      <w:pPr>
        <w:numPr>
          <w:ilvl w:val="0"/>
          <w:numId w:val="88"/>
        </w:numPr>
        <w:spacing w:after="14" w:line="247" w:lineRule="auto"/>
        <w:ind w:left="360"/>
        <w:contextualSpacing/>
        <w:rPr>
          <w:ins w:id="1004" w:author="Rupi Singh" w:date="2020-10-25T20:31:00Z"/>
          <w:rFonts w:eastAsia="Calibri"/>
          <w:szCs w:val="24"/>
        </w:rPr>
      </w:pPr>
      <w:ins w:id="1005" w:author="Rupi Singh" w:date="2020-10-25T20:31:00Z">
        <w:r w:rsidRPr="008461B9">
          <w:rPr>
            <w:rFonts w:eastAsia="Calibri"/>
            <w:szCs w:val="24"/>
          </w:rPr>
          <w:t xml:space="preserve">Amount of collections now applied as billed and/or unbilled revenue earned in the current fiscal year.  </w:t>
        </w:r>
      </w:ins>
    </w:p>
    <w:p w14:paraId="080EB193" w14:textId="77777777" w:rsidR="00960CEC" w:rsidRPr="008461B9" w:rsidRDefault="00960CEC" w:rsidP="00960CEC">
      <w:pPr>
        <w:numPr>
          <w:ilvl w:val="0"/>
          <w:numId w:val="88"/>
        </w:numPr>
        <w:spacing w:after="14" w:line="247" w:lineRule="auto"/>
        <w:ind w:left="360"/>
        <w:contextualSpacing/>
        <w:rPr>
          <w:ins w:id="1006" w:author="Rupi Singh" w:date="2020-10-25T20:31:00Z"/>
          <w:rFonts w:eastAsia="Calibri"/>
          <w:szCs w:val="24"/>
        </w:rPr>
      </w:pPr>
      <w:ins w:id="1007" w:author="Rupi Singh" w:date="2020-10-25T20:31:00Z">
        <w:r w:rsidRPr="008461B9">
          <w:rPr>
            <w:rFonts w:eastAsia="Calibri"/>
            <w:szCs w:val="24"/>
          </w:rPr>
          <w:t>Amount of collections now applied as current year reimbursements that were not billed previously or were deferred when billed because, according to law, they are to be applied to the year in which they are collected by the agency.</w:t>
        </w:r>
      </w:ins>
    </w:p>
    <w:p w14:paraId="36BF04A8" w14:textId="77777777" w:rsidR="00960CEC" w:rsidRPr="008461B9" w:rsidRDefault="00960CEC" w:rsidP="00960CEC">
      <w:pPr>
        <w:numPr>
          <w:ilvl w:val="0"/>
          <w:numId w:val="88"/>
        </w:numPr>
        <w:spacing w:after="14" w:line="247" w:lineRule="auto"/>
        <w:ind w:left="360"/>
        <w:contextualSpacing/>
        <w:rPr>
          <w:ins w:id="1008" w:author="Rupi Singh" w:date="2020-10-25T20:31:00Z"/>
          <w:rFonts w:eastAsia="Calibri"/>
          <w:szCs w:val="24"/>
        </w:rPr>
      </w:pPr>
      <w:ins w:id="1009" w:author="Rupi Singh" w:date="2020-10-25T20:31:00Z">
        <w:r w:rsidRPr="008461B9">
          <w:rPr>
            <w:rFonts w:eastAsia="Calibri"/>
            <w:szCs w:val="24"/>
          </w:rPr>
          <w:t>Amount of collections now applied as abatements to current year appropriation expenditures.</w:t>
        </w:r>
      </w:ins>
    </w:p>
    <w:p w14:paraId="592279F8" w14:textId="77777777" w:rsidR="00960CEC" w:rsidRPr="008461B9" w:rsidRDefault="00960CEC" w:rsidP="00960CEC">
      <w:pPr>
        <w:pStyle w:val="ListParagraph"/>
        <w:numPr>
          <w:ilvl w:val="0"/>
          <w:numId w:val="88"/>
        </w:numPr>
        <w:spacing w:after="0" w:line="259" w:lineRule="auto"/>
        <w:ind w:left="360"/>
        <w:contextualSpacing w:val="0"/>
        <w:rPr>
          <w:ins w:id="1010" w:author="Rupi Singh" w:date="2020-10-25T20:31:00Z"/>
          <w:szCs w:val="24"/>
        </w:rPr>
      </w:pPr>
      <w:ins w:id="1011" w:author="Rupi Singh" w:date="2020-10-25T20:31:00Z">
        <w:r w:rsidRPr="008461B9">
          <w:rPr>
            <w:szCs w:val="24"/>
          </w:rPr>
          <w:t xml:space="preserve">Amount of collections now applied to receivables accounted during the year on a fully reserved basis and applied when collected to the appropriate revenue account. </w:t>
        </w:r>
      </w:ins>
    </w:p>
    <w:p w14:paraId="1AAE103D" w14:textId="77777777" w:rsidR="00960CEC" w:rsidRPr="008461B9" w:rsidRDefault="00960CEC" w:rsidP="00960CEC">
      <w:pPr>
        <w:numPr>
          <w:ilvl w:val="0"/>
          <w:numId w:val="88"/>
        </w:numPr>
        <w:spacing w:after="14" w:line="247" w:lineRule="auto"/>
        <w:ind w:left="360"/>
        <w:contextualSpacing/>
        <w:rPr>
          <w:ins w:id="1012" w:author="Rupi Singh" w:date="2020-10-25T20:31:00Z"/>
          <w:rFonts w:eastAsia="Calibri"/>
          <w:szCs w:val="24"/>
        </w:rPr>
      </w:pPr>
      <w:ins w:id="1013" w:author="Rupi Singh" w:date="2020-10-25T20:31:00Z">
        <w:r w:rsidRPr="008461B9">
          <w:rPr>
            <w:rFonts w:eastAsia="Calibri"/>
            <w:szCs w:val="24"/>
          </w:rPr>
          <w:t xml:space="preserve">Amount of collections now applied in payment of dishonored checks. </w:t>
        </w:r>
      </w:ins>
    </w:p>
    <w:p w14:paraId="22B1B247" w14:textId="77777777" w:rsidR="00960CEC" w:rsidRPr="008461B9" w:rsidRDefault="00960CEC" w:rsidP="00960CEC">
      <w:pPr>
        <w:numPr>
          <w:ilvl w:val="0"/>
          <w:numId w:val="88"/>
        </w:numPr>
        <w:spacing w:after="14" w:line="247" w:lineRule="auto"/>
        <w:ind w:left="360"/>
        <w:contextualSpacing/>
        <w:rPr>
          <w:ins w:id="1014" w:author="Rupi Singh" w:date="2020-10-25T20:31:00Z"/>
          <w:rFonts w:eastAsia="Calibri"/>
          <w:szCs w:val="24"/>
        </w:rPr>
      </w:pPr>
      <w:ins w:id="1015" w:author="Rupi Singh" w:date="2020-10-25T20:31:00Z">
        <w:r w:rsidRPr="008461B9">
          <w:rPr>
            <w:rFonts w:eastAsia="Calibri"/>
            <w:szCs w:val="24"/>
          </w:rPr>
          <w:t>Amount of collections now applied in payment of cash shortages.</w:t>
        </w:r>
      </w:ins>
    </w:p>
    <w:p w14:paraId="16111786" w14:textId="77777777" w:rsidR="00960CEC" w:rsidRPr="008461B9" w:rsidRDefault="00960CEC" w:rsidP="00960CEC">
      <w:pPr>
        <w:numPr>
          <w:ilvl w:val="0"/>
          <w:numId w:val="88"/>
        </w:numPr>
        <w:spacing w:after="14" w:line="247" w:lineRule="auto"/>
        <w:ind w:left="360"/>
        <w:contextualSpacing/>
        <w:rPr>
          <w:ins w:id="1016" w:author="Rupi Singh" w:date="2020-10-25T20:31:00Z"/>
          <w:rFonts w:eastAsia="Calibri"/>
          <w:szCs w:val="24"/>
        </w:rPr>
      </w:pPr>
      <w:ins w:id="1017" w:author="Rupi Singh" w:date="2020-10-25T20:31:00Z">
        <w:r w:rsidRPr="008461B9">
          <w:rPr>
            <w:rFonts w:eastAsia="Calibri"/>
            <w:szCs w:val="24"/>
          </w:rPr>
          <w:t>Amount of collections now applied to other accounts receivable.</w:t>
        </w:r>
      </w:ins>
    </w:p>
    <w:p w14:paraId="1CFD9D21" w14:textId="07FD95E4" w:rsidR="00F60ADE" w:rsidDel="004263A7" w:rsidRDefault="00F60ADE">
      <w:pPr>
        <w:rPr>
          <w:ins w:id="1018" w:author="Rupi Singh" w:date="2020-10-25T20:31:00Z"/>
          <w:del w:id="1019" w:author="Yang, Mailee" w:date="2020-12-14T12:39:00Z"/>
          <w:rFonts w:eastAsia="Arial" w:cs="Arial"/>
          <w:b/>
          <w:szCs w:val="24"/>
        </w:rPr>
      </w:pPr>
      <w:ins w:id="1020" w:author="Rupi Singh" w:date="2020-10-25T20:31:00Z">
        <w:del w:id="1021" w:author="Yang, Mailee" w:date="2020-12-14T12:39:00Z">
          <w:r w:rsidDel="004263A7">
            <w:rPr>
              <w:rFonts w:eastAsia="Arial" w:cs="Arial"/>
              <w:b/>
              <w:szCs w:val="24"/>
            </w:rPr>
            <w:br w:type="page"/>
          </w:r>
        </w:del>
      </w:ins>
      <w:ins w:id="1022" w:author="Kirkham, Alice" w:date="2021-10-27T10:38:00Z">
        <w:r w:rsidR="00AE0B36">
          <w:rPr>
            <w:noProof/>
            <w:lang w:bidi="ar-SA"/>
          </w:rPr>
          <mc:AlternateContent>
            <mc:Choice Requires="wps">
              <w:drawing>
                <wp:anchor distT="45720" distB="45720" distL="114300" distR="114300" simplePos="0" relativeHeight="251679744" behindDoc="1" locked="0" layoutInCell="1" allowOverlap="1" wp14:anchorId="266C066D" wp14:editId="193F38B9">
                  <wp:simplePos x="0" y="0"/>
                  <wp:positionH relativeFrom="margin">
                    <wp:posOffset>5391150</wp:posOffset>
                  </wp:positionH>
                  <wp:positionV relativeFrom="paragraph">
                    <wp:posOffset>5676265</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5BFD46"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4620E784"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77103AF2" w14:textId="730FF46D" w:rsidR="00AE0B36" w:rsidRPr="00380A2F" w:rsidRDefault="00AE0B36" w:rsidP="00DC209B">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6C066D" id="Text Box 3" o:spid="_x0000_s1032" type="#_x0000_t202" style="position:absolute;margin-left:424.5pt;margin-top:446.95pt;width:79.9pt;height:26.65pt;z-index:-251636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" stroked="f">
                  <v:textbox>
                    <w:txbxContent>
                      <w:p w14:paraId="2F5BFD46"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4620E784"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77103AF2" w14:textId="730FF46D" w:rsidR="00AE0B36" w:rsidRPr="00380A2F" w:rsidRDefault="00AE0B36" w:rsidP="00DC209B">
                        <w:pPr>
                          <w:pStyle w:val="NoSpacing"/>
                          <w:rPr>
                            <w:rFonts w:ascii="Ink Free" w:hAnsi="Ink Free"/>
                            <w:sz w:val="16"/>
                            <w:szCs w:val="16"/>
                          </w:rPr>
                        </w:pPr>
                      </w:p>
                    </w:txbxContent>
                  </v:textbox>
                  <w10:wrap anchorx="margin"/>
                </v:shape>
              </w:pict>
            </mc:Fallback>
          </mc:AlternateContent>
        </w:r>
      </w:ins>
    </w:p>
    <w:p w14:paraId="3579EA92" w14:textId="436416EA" w:rsidR="00D1405B" w:rsidRPr="008461B9" w:rsidDel="004263A7" w:rsidRDefault="00D1405B" w:rsidP="00D1405B">
      <w:pPr>
        <w:tabs>
          <w:tab w:val="center" w:pos="720"/>
          <w:tab w:val="center" w:pos="1440"/>
          <w:tab w:val="center" w:pos="2161"/>
          <w:tab w:val="center" w:pos="2881"/>
          <w:tab w:val="center" w:pos="4866"/>
        </w:tabs>
        <w:rPr>
          <w:del w:id="1023" w:author="Yang, Mailee" w:date="2020-12-14T12:39:00Z"/>
          <w:szCs w:val="24"/>
        </w:rPr>
      </w:pPr>
      <w:del w:id="1024" w:author="Yang, Mailee" w:date="2020-12-14T12:39:00Z">
        <w:r w:rsidRPr="008461B9" w:rsidDel="004263A7">
          <w:rPr>
            <w:szCs w:val="24"/>
          </w:rPr>
          <w:lastRenderedPageBreak/>
          <w:delText xml:space="preserve">CLEARANCE REGISTER </w:delText>
        </w:r>
      </w:del>
    </w:p>
    <w:p w14:paraId="2128AD98" w14:textId="4940B47C" w:rsidR="00D1405B" w:rsidRPr="008461B9" w:rsidDel="004263A7" w:rsidRDefault="00D1405B" w:rsidP="00D1405B">
      <w:pPr>
        <w:spacing w:after="0" w:line="259" w:lineRule="auto"/>
        <w:ind w:left="1"/>
        <w:rPr>
          <w:del w:id="1025" w:author="Yang, Mailee" w:date="2020-12-14T12:39:00Z"/>
          <w:szCs w:val="24"/>
        </w:rPr>
      </w:pPr>
      <w:del w:id="1026" w:author="Yang, Mailee" w:date="2020-12-14T12:39:00Z">
        <w:r w:rsidRPr="008461B9" w:rsidDel="004263A7">
          <w:rPr>
            <w:szCs w:val="24"/>
          </w:rPr>
          <w:delText xml:space="preserve"> </w:delText>
        </w:r>
      </w:del>
    </w:p>
    <w:tbl>
      <w:tblPr>
        <w:tblStyle w:val="TableGrid"/>
        <w:tblW w:w="7187" w:type="dxa"/>
        <w:tblInd w:w="1466" w:type="dxa"/>
        <w:tblCellMar>
          <w:top w:w="37" w:type="dxa"/>
        </w:tblCellMar>
        <w:tblLook w:val="04A0" w:firstRow="1" w:lastRow="0" w:firstColumn="1" w:lastColumn="0" w:noHBand="0" w:noVBand="1"/>
        <w:tblPrChange w:id="1027" w:author="Nguyen, Hoa [2]" w:date="2020-10-19T22:06:00Z">
          <w:tblPr>
            <w:tblStyle w:val="TableGrid"/>
            <w:tblW w:w="7187" w:type="dxa"/>
            <w:tblInd w:w="1466" w:type="dxa"/>
            <w:tblCellMar>
              <w:top w:w="37" w:type="dxa"/>
            </w:tblCellMar>
            <w:tblLook w:val="04A0" w:firstRow="1" w:lastRow="0" w:firstColumn="1" w:lastColumn="0" w:noHBand="0" w:noVBand="1"/>
          </w:tblPr>
        </w:tblPrChange>
      </w:tblPr>
      <w:tblGrid>
        <w:gridCol w:w="228"/>
        <w:gridCol w:w="228"/>
        <w:gridCol w:w="1076"/>
        <w:gridCol w:w="430"/>
        <w:gridCol w:w="630"/>
        <w:gridCol w:w="317"/>
        <w:gridCol w:w="315"/>
        <w:gridCol w:w="314"/>
        <w:gridCol w:w="630"/>
        <w:gridCol w:w="217"/>
        <w:gridCol w:w="2170"/>
        <w:gridCol w:w="632"/>
        <w:tblGridChange w:id="1028">
          <w:tblGrid>
            <w:gridCol w:w="228"/>
            <w:gridCol w:w="228"/>
            <w:gridCol w:w="1076"/>
            <w:gridCol w:w="430"/>
            <w:gridCol w:w="630"/>
            <w:gridCol w:w="317"/>
            <w:gridCol w:w="315"/>
            <w:gridCol w:w="314"/>
            <w:gridCol w:w="630"/>
            <w:gridCol w:w="2131"/>
            <w:gridCol w:w="256"/>
            <w:gridCol w:w="632"/>
          </w:tblGrid>
        </w:tblGridChange>
      </w:tblGrid>
      <w:tr w:rsidR="00D1405B" w:rsidRPr="008461B9" w:rsidDel="004263A7" w14:paraId="4F437BF6" w14:textId="2212CA7F" w:rsidTr="00EC09DA">
        <w:trPr>
          <w:trHeight w:val="615"/>
          <w:del w:id="1029" w:author="Yang, Mailee" w:date="2020-12-14T12:39:00Z"/>
          <w:trPrChange w:id="1030" w:author="Nguyen, Hoa [2]" w:date="2020-10-19T22:06:00Z">
            <w:trPr>
              <w:trHeight w:val="615"/>
            </w:trPr>
          </w:trPrChange>
        </w:trPr>
        <w:tc>
          <w:tcPr>
            <w:tcW w:w="456" w:type="dxa"/>
            <w:gridSpan w:val="2"/>
            <w:vMerge w:val="restart"/>
            <w:tcBorders>
              <w:top w:val="single" w:sz="3" w:space="0" w:color="000000"/>
              <w:left w:val="single" w:sz="5" w:space="0" w:color="000000"/>
              <w:bottom w:val="single" w:sz="4" w:space="0" w:color="000000"/>
              <w:right w:val="single" w:sz="5" w:space="0" w:color="000000"/>
            </w:tcBorders>
            <w:tcPrChange w:id="1031" w:author="Nguyen, Hoa [2]" w:date="2020-10-19T22:06:00Z">
              <w:tcPr>
                <w:tcW w:w="410" w:type="dxa"/>
                <w:gridSpan w:val="2"/>
                <w:vMerge w:val="restart"/>
                <w:tcBorders>
                  <w:top w:val="single" w:sz="3" w:space="0" w:color="000000"/>
                  <w:left w:val="single" w:sz="5" w:space="0" w:color="000000"/>
                  <w:bottom w:val="single" w:sz="4" w:space="0" w:color="000000"/>
                  <w:right w:val="single" w:sz="5" w:space="0" w:color="000000"/>
                </w:tcBorders>
              </w:tcPr>
            </w:tcPrChange>
          </w:tcPr>
          <w:p w14:paraId="30986FCB" w14:textId="3D19C06D" w:rsidR="00D1405B" w:rsidRPr="008461B9" w:rsidDel="004263A7" w:rsidRDefault="00D1405B" w:rsidP="00EC09DA">
            <w:pPr>
              <w:spacing w:line="259" w:lineRule="auto"/>
              <w:ind w:left="210" w:right="-11"/>
              <w:rPr>
                <w:del w:id="1032" w:author="Yang, Mailee" w:date="2020-12-14T12:39:00Z"/>
                <w:szCs w:val="24"/>
              </w:rPr>
            </w:pPr>
            <w:del w:id="1033" w:author="Yang, Mailee" w:date="2020-12-14T12:39:00Z">
              <w:r w:rsidRPr="008461B9" w:rsidDel="004263A7">
                <w:rPr>
                  <w:rFonts w:eastAsia="Calibri"/>
                  <w:noProof/>
                  <w:szCs w:val="24"/>
                </w:rPr>
                <mc:AlternateContent>
                  <mc:Choice Requires="wpg">
                    <w:drawing>
                      <wp:inline distT="0" distB="0" distL="0" distR="0" wp14:anchorId="71756E88" wp14:editId="411E45B3">
                        <wp:extent cx="134004" cy="504296"/>
                        <wp:effectExtent l="0" t="0" r="0" b="0"/>
                        <wp:docPr id="80397" name="Group 80397"/>
                        <wp:cNvGraphicFramePr/>
                        <a:graphic xmlns:a="http://schemas.openxmlformats.org/drawingml/2006/main">
                          <a:graphicData uri="http://schemas.microsoft.com/office/word/2010/wordprocessingGroup">
                            <wpg:wgp>
                              <wpg:cNvGrpSpPr/>
                              <wpg:grpSpPr>
                                <a:xfrm>
                                  <a:off x="0" y="0"/>
                                  <a:ext cx="134004" cy="504296"/>
                                  <a:chOff x="0" y="0"/>
                                  <a:chExt cx="134004" cy="504296"/>
                                </a:xfrm>
                              </wpg:grpSpPr>
                              <wps:wsp>
                                <wps:cNvPr id="5753" name="Rectangle 5753"/>
                                <wps:cNvSpPr/>
                                <wps:spPr>
                                  <a:xfrm rot="-5399999">
                                    <a:off x="-246243" y="79826"/>
                                    <a:ext cx="670713" cy="178226"/>
                                  </a:xfrm>
                                  <a:prstGeom prst="rect">
                                    <a:avLst/>
                                  </a:prstGeom>
                                  <a:ln>
                                    <a:noFill/>
                                  </a:ln>
                                </wps:spPr>
                                <wps:txbx>
                                  <w:txbxContent>
                                    <w:p w14:paraId="0CB5F97C" w14:textId="77777777" w:rsidR="005C0A15" w:rsidRDefault="005C0A15" w:rsidP="00D1405B">
                                      <w:pPr>
                                        <w:spacing w:after="160" w:line="259" w:lineRule="auto"/>
                                      </w:pPr>
                                      <w:r>
                                        <w:rPr>
                                          <w:sz w:val="16"/>
                                        </w:rPr>
                                        <w:t>Sundry Accts.</w:t>
                                      </w:r>
                                    </w:p>
                                  </w:txbxContent>
                                </wps:txbx>
                                <wps:bodyPr horzOverflow="overflow" vert="horz" lIns="0" tIns="0" rIns="0" bIns="0" rtlCol="0">
                                  <a:noAutofit/>
                                </wps:bodyPr>
                              </wps:wsp>
                            </wpg:wgp>
                          </a:graphicData>
                        </a:graphic>
                      </wp:inline>
                    </w:drawing>
                  </mc:Choice>
                  <mc:Fallback>
                    <w:pict>
                      <v:group w14:anchorId="71756E88" id="Group 80397" o:spid="_x0000_s1033" style="width:10.55pt;height:39.7pt;mso-position-horizontal-relative:char;mso-position-vertical-relative:line" coordsize="134004,504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">
                        <v:rect id="Rectangle 5753" o:spid="_x0000_s1034" style="position:absolute;left:-246243;top:79826;width:67071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" filled="f" stroked="f">
                          <v:textbox inset="0,0,0,0">
                            <w:txbxContent>
                              <w:p w14:paraId="0CB5F97C" w14:textId="77777777" w:rsidR="005C0A15" w:rsidRDefault="005C0A15" w:rsidP="00D1405B">
                                <w:pPr>
                                  <w:spacing w:after="160" w:line="259" w:lineRule="auto"/>
                                </w:pPr>
                                <w:r>
                                  <w:rPr>
                                    <w:sz w:val="16"/>
                                  </w:rPr>
                                  <w:t>Sundry Accts.</w:t>
                                </w:r>
                              </w:p>
                            </w:txbxContent>
                          </v:textbox>
                        </v:rect>
                        <w10:anchorlock/>
                      </v:group>
                    </w:pict>
                  </mc:Fallback>
                </mc:AlternateContent>
              </w:r>
            </w:del>
          </w:p>
        </w:tc>
        <w:tc>
          <w:tcPr>
            <w:tcW w:w="1076" w:type="dxa"/>
            <w:tcBorders>
              <w:top w:val="single" w:sz="3" w:space="0" w:color="000000"/>
              <w:left w:val="single" w:sz="5" w:space="0" w:color="000000"/>
              <w:bottom w:val="single" w:sz="3" w:space="0" w:color="000000"/>
              <w:right w:val="single" w:sz="5" w:space="0" w:color="000000"/>
            </w:tcBorders>
            <w:tcPrChange w:id="1034" w:author="Nguyen, Hoa [2]" w:date="2020-10-19T22:06:00Z">
              <w:tcPr>
                <w:tcW w:w="1054" w:type="dxa"/>
                <w:tcBorders>
                  <w:top w:val="single" w:sz="3" w:space="0" w:color="000000"/>
                  <w:left w:val="single" w:sz="5" w:space="0" w:color="000000"/>
                  <w:bottom w:val="single" w:sz="3" w:space="0" w:color="000000"/>
                  <w:right w:val="single" w:sz="5" w:space="0" w:color="000000"/>
                </w:tcBorders>
              </w:tcPr>
            </w:tcPrChange>
          </w:tcPr>
          <w:p w14:paraId="630594D6" w14:textId="711819A7" w:rsidR="00D1405B" w:rsidRPr="008461B9" w:rsidDel="004263A7" w:rsidRDefault="00D1405B" w:rsidP="00EC09DA">
            <w:pPr>
              <w:spacing w:line="259" w:lineRule="auto"/>
              <w:ind w:left="322"/>
              <w:rPr>
                <w:del w:id="1035" w:author="Yang, Mailee" w:date="2020-12-14T12:39:00Z"/>
                <w:szCs w:val="24"/>
              </w:rPr>
            </w:pPr>
            <w:del w:id="1036" w:author="Yang, Mailee" w:date="2020-12-14T12:39:00Z">
              <w:r w:rsidRPr="008461B9" w:rsidDel="004263A7">
                <w:rPr>
                  <w:rFonts w:eastAsia="Calibri"/>
                  <w:noProof/>
                  <w:szCs w:val="24"/>
                </w:rPr>
                <mc:AlternateContent>
                  <mc:Choice Requires="wpg">
                    <w:drawing>
                      <wp:inline distT="0" distB="0" distL="0" distR="0" wp14:anchorId="4164CC41" wp14:editId="52FCA67D">
                        <wp:extent cx="134004" cy="294282"/>
                        <wp:effectExtent l="0" t="0" r="0" b="0"/>
                        <wp:docPr id="80419" name="Group 80419"/>
                        <wp:cNvGraphicFramePr/>
                        <a:graphic xmlns:a="http://schemas.openxmlformats.org/drawingml/2006/main">
                          <a:graphicData uri="http://schemas.microsoft.com/office/word/2010/wordprocessingGroup">
                            <wpg:wgp>
                              <wpg:cNvGrpSpPr/>
                              <wpg:grpSpPr>
                                <a:xfrm>
                                  <a:off x="0" y="0"/>
                                  <a:ext cx="134004" cy="294282"/>
                                  <a:chOff x="0" y="0"/>
                                  <a:chExt cx="134004" cy="294282"/>
                                </a:xfrm>
                              </wpg:grpSpPr>
                              <wps:wsp>
                                <wps:cNvPr id="5604" name="Rectangle 5604"/>
                                <wps:cNvSpPr/>
                                <wps:spPr>
                                  <a:xfrm rot="-5399999">
                                    <a:off x="-106584" y="9472"/>
                                    <a:ext cx="391395" cy="178226"/>
                                  </a:xfrm>
                                  <a:prstGeom prst="rect">
                                    <a:avLst/>
                                  </a:prstGeom>
                                  <a:ln>
                                    <a:noFill/>
                                  </a:ln>
                                </wps:spPr>
                                <wps:txbx>
                                  <w:txbxContent>
                                    <w:p w14:paraId="3C30C4DE" w14:textId="77777777" w:rsidR="005C0A15" w:rsidRDefault="005C0A15" w:rsidP="00D1405B">
                                      <w:pPr>
                                        <w:spacing w:after="160" w:line="259" w:lineRule="auto"/>
                                      </w:pPr>
                                      <w:r>
                                        <w:rPr>
                                          <w:sz w:val="16"/>
                                        </w:rPr>
                                        <w:t>Account</w:t>
                                      </w:r>
                                    </w:p>
                                  </w:txbxContent>
                                </wps:txbx>
                                <wps:bodyPr horzOverflow="overflow" vert="horz" lIns="0" tIns="0" rIns="0" bIns="0" rtlCol="0">
                                  <a:noAutofit/>
                                </wps:bodyPr>
                              </wps:wsp>
                            </wpg:wgp>
                          </a:graphicData>
                        </a:graphic>
                      </wp:inline>
                    </w:drawing>
                  </mc:Choice>
                  <mc:Fallback>
                    <w:pict>
                      <v:group w14:anchorId="4164CC41" id="Group 80419" o:spid="_x0000_s1035" style="width:10.55pt;height:23.15pt;mso-position-horizontal-relative:char;mso-position-vertical-relative:line" coordsize="134004,294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">
                        <v:rect id="Rectangle 5604" o:spid="_x0000_s1036" style="position:absolute;left:-106584;top:9472;width:391395;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" filled="f" stroked="f">
                          <v:textbox inset="0,0,0,0">
                            <w:txbxContent>
                              <w:p w14:paraId="3C30C4DE" w14:textId="77777777" w:rsidR="005C0A15" w:rsidRDefault="005C0A15" w:rsidP="00D1405B">
                                <w:pPr>
                                  <w:spacing w:after="160" w:line="259" w:lineRule="auto"/>
                                </w:pPr>
                                <w:r>
                                  <w:rPr>
                                    <w:sz w:val="16"/>
                                  </w:rPr>
                                  <w:t>Account</w:t>
                                </w:r>
                              </w:p>
                            </w:txbxContent>
                          </v:textbox>
                        </v:rect>
                        <w10:anchorlock/>
                      </v:group>
                    </w:pict>
                  </mc:Fallback>
                </mc:AlternateContent>
              </w:r>
            </w:del>
          </w:p>
        </w:tc>
        <w:tc>
          <w:tcPr>
            <w:tcW w:w="430" w:type="dxa"/>
            <w:tcBorders>
              <w:top w:val="single" w:sz="3" w:space="0" w:color="000000"/>
              <w:left w:val="single" w:sz="5" w:space="0" w:color="000000"/>
              <w:bottom w:val="single" w:sz="3" w:space="0" w:color="000000"/>
              <w:right w:val="nil"/>
            </w:tcBorders>
            <w:tcPrChange w:id="1037" w:author="Nguyen, Hoa [2]" w:date="2020-10-19T22:06:00Z">
              <w:tcPr>
                <w:tcW w:w="434" w:type="dxa"/>
                <w:tcBorders>
                  <w:top w:val="single" w:sz="3" w:space="0" w:color="000000"/>
                  <w:left w:val="single" w:sz="5" w:space="0" w:color="000000"/>
                  <w:bottom w:val="single" w:sz="3" w:space="0" w:color="000000"/>
                  <w:right w:val="nil"/>
                </w:tcBorders>
              </w:tcPr>
            </w:tcPrChange>
          </w:tcPr>
          <w:p w14:paraId="682BCAA1" w14:textId="7A52E43D" w:rsidR="00D1405B" w:rsidRPr="008461B9" w:rsidDel="004263A7" w:rsidRDefault="00D1405B" w:rsidP="00EC09DA">
            <w:pPr>
              <w:spacing w:after="160" w:line="259" w:lineRule="auto"/>
              <w:rPr>
                <w:del w:id="1038" w:author="Yang, Mailee" w:date="2020-12-14T12:39:00Z"/>
                <w:szCs w:val="24"/>
              </w:rPr>
            </w:pPr>
          </w:p>
        </w:tc>
        <w:tc>
          <w:tcPr>
            <w:tcW w:w="630" w:type="dxa"/>
            <w:tcBorders>
              <w:top w:val="single" w:sz="3" w:space="0" w:color="000000"/>
              <w:left w:val="nil"/>
              <w:bottom w:val="single" w:sz="3" w:space="0" w:color="000000"/>
              <w:right w:val="nil"/>
            </w:tcBorders>
            <w:tcPrChange w:id="1039" w:author="Nguyen, Hoa [2]" w:date="2020-10-19T22:06:00Z">
              <w:tcPr>
                <w:tcW w:w="634" w:type="dxa"/>
                <w:tcBorders>
                  <w:top w:val="single" w:sz="3" w:space="0" w:color="000000"/>
                  <w:left w:val="nil"/>
                  <w:bottom w:val="single" w:sz="3" w:space="0" w:color="000000"/>
                  <w:right w:val="nil"/>
                </w:tcBorders>
              </w:tcPr>
            </w:tcPrChange>
          </w:tcPr>
          <w:p w14:paraId="73096A1C" w14:textId="1345ECEE" w:rsidR="00D1405B" w:rsidRPr="008461B9" w:rsidDel="004263A7" w:rsidRDefault="00D1405B" w:rsidP="00EC09DA">
            <w:pPr>
              <w:spacing w:line="259" w:lineRule="auto"/>
              <w:rPr>
                <w:del w:id="1040" w:author="Yang, Mailee" w:date="2020-12-14T12:39:00Z"/>
                <w:szCs w:val="24"/>
              </w:rPr>
            </w:pPr>
            <w:del w:id="1041" w:author="Yang, Mailee" w:date="2020-12-14T12:39:00Z">
              <w:r w:rsidRPr="008461B9" w:rsidDel="004263A7">
                <w:rPr>
                  <w:rFonts w:eastAsia="Calibri"/>
                  <w:noProof/>
                  <w:szCs w:val="24"/>
                </w:rPr>
                <mc:AlternateContent>
                  <mc:Choice Requires="wpg">
                    <w:drawing>
                      <wp:inline distT="0" distB="0" distL="0" distR="0" wp14:anchorId="418BF130" wp14:editId="30B087DE">
                        <wp:extent cx="134004" cy="312468"/>
                        <wp:effectExtent l="0" t="0" r="0" b="0"/>
                        <wp:docPr id="80451" name="Group 80451"/>
                        <wp:cNvGraphicFramePr/>
                        <a:graphic xmlns:a="http://schemas.openxmlformats.org/drawingml/2006/main">
                          <a:graphicData uri="http://schemas.microsoft.com/office/word/2010/wordprocessingGroup">
                            <wpg:wgp>
                              <wpg:cNvGrpSpPr/>
                              <wpg:grpSpPr>
                                <a:xfrm>
                                  <a:off x="0" y="0"/>
                                  <a:ext cx="134004" cy="312468"/>
                                  <a:chOff x="0" y="0"/>
                                  <a:chExt cx="134004" cy="312468"/>
                                </a:xfrm>
                              </wpg:grpSpPr>
                              <wps:wsp>
                                <wps:cNvPr id="5633" name="Rectangle 5633"/>
                                <wps:cNvSpPr/>
                                <wps:spPr>
                                  <a:xfrm rot="-5399999">
                                    <a:off x="-118677" y="15564"/>
                                    <a:ext cx="415582" cy="178226"/>
                                  </a:xfrm>
                                  <a:prstGeom prst="rect">
                                    <a:avLst/>
                                  </a:prstGeom>
                                  <a:ln>
                                    <a:noFill/>
                                  </a:ln>
                                </wps:spPr>
                                <wps:txbx>
                                  <w:txbxContent>
                                    <w:p w14:paraId="35FD42AE" w14:textId="77777777" w:rsidR="005C0A15" w:rsidRDefault="005C0A15" w:rsidP="00D1405B">
                                      <w:pPr>
                                        <w:spacing w:after="160" w:line="259" w:lineRule="auto"/>
                                      </w:pPr>
                                      <w:r>
                                        <w:rPr>
                                          <w:sz w:val="16"/>
                                        </w:rPr>
                                        <w:t>Cr. 1315</w:t>
                                      </w:r>
                                    </w:p>
                                  </w:txbxContent>
                                </wps:txbx>
                                <wps:bodyPr horzOverflow="overflow" vert="horz" lIns="0" tIns="0" rIns="0" bIns="0" rtlCol="0">
                                  <a:noAutofit/>
                                </wps:bodyPr>
                              </wps:wsp>
                            </wpg:wgp>
                          </a:graphicData>
                        </a:graphic>
                      </wp:inline>
                    </w:drawing>
                  </mc:Choice>
                  <mc:Fallback>
                    <w:pict>
                      <v:group w14:anchorId="418BF130" id="Group 80451" o:spid="_x0000_s1037" style="width:10.55pt;height:24.6pt;mso-position-horizontal-relative:char;mso-position-vertical-relative:line" coordsize="134004,312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">
                        <v:rect id="Rectangle 5633" o:spid="_x0000_s1038" style="position:absolute;left:-118677;top:15564;width:415582;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" filled="f" stroked="f">
                          <v:textbox inset="0,0,0,0">
                            <w:txbxContent>
                              <w:p w14:paraId="35FD42AE" w14:textId="77777777" w:rsidR="005C0A15" w:rsidRDefault="005C0A15" w:rsidP="00D1405B">
                                <w:pPr>
                                  <w:spacing w:after="160" w:line="259" w:lineRule="auto"/>
                                </w:pPr>
                                <w:r>
                                  <w:rPr>
                                    <w:sz w:val="16"/>
                                  </w:rPr>
                                  <w:t>Cr. 1315</w:t>
                                </w:r>
                              </w:p>
                            </w:txbxContent>
                          </v:textbox>
                        </v:rect>
                        <w10:anchorlock/>
                      </v:group>
                    </w:pict>
                  </mc:Fallback>
                </mc:AlternateContent>
              </w:r>
            </w:del>
          </w:p>
        </w:tc>
        <w:tc>
          <w:tcPr>
            <w:tcW w:w="632" w:type="dxa"/>
            <w:gridSpan w:val="2"/>
            <w:tcBorders>
              <w:top w:val="single" w:sz="3" w:space="0" w:color="000000"/>
              <w:left w:val="nil"/>
              <w:bottom w:val="single" w:sz="3" w:space="0" w:color="000000"/>
              <w:right w:val="nil"/>
            </w:tcBorders>
            <w:tcPrChange w:id="1042" w:author="Nguyen, Hoa [2]" w:date="2020-10-19T22:06:00Z">
              <w:tcPr>
                <w:tcW w:w="634" w:type="dxa"/>
                <w:gridSpan w:val="2"/>
                <w:tcBorders>
                  <w:top w:val="single" w:sz="3" w:space="0" w:color="000000"/>
                  <w:left w:val="nil"/>
                  <w:bottom w:val="single" w:sz="3" w:space="0" w:color="000000"/>
                  <w:right w:val="nil"/>
                </w:tcBorders>
              </w:tcPr>
            </w:tcPrChange>
          </w:tcPr>
          <w:p w14:paraId="4B38BC64" w14:textId="183763D9" w:rsidR="00D1405B" w:rsidRPr="008461B9" w:rsidDel="004263A7" w:rsidRDefault="00D1405B" w:rsidP="00EC09DA">
            <w:pPr>
              <w:spacing w:line="259" w:lineRule="auto"/>
              <w:rPr>
                <w:del w:id="1043" w:author="Yang, Mailee" w:date="2020-12-14T12:39:00Z"/>
                <w:szCs w:val="24"/>
              </w:rPr>
            </w:pPr>
            <w:del w:id="1044" w:author="Yang, Mailee" w:date="2020-12-14T12:39:00Z">
              <w:r w:rsidRPr="008461B9" w:rsidDel="004263A7">
                <w:rPr>
                  <w:rFonts w:eastAsia="Calibri"/>
                  <w:noProof/>
                  <w:szCs w:val="24"/>
                </w:rPr>
                <mc:AlternateContent>
                  <mc:Choice Requires="wpg">
                    <w:drawing>
                      <wp:inline distT="0" distB="0" distL="0" distR="0" wp14:anchorId="7F5929C9" wp14:editId="1AA4F191">
                        <wp:extent cx="134004" cy="312468"/>
                        <wp:effectExtent l="0" t="0" r="0" b="0"/>
                        <wp:docPr id="80475" name="Group 80475"/>
                        <wp:cNvGraphicFramePr/>
                        <a:graphic xmlns:a="http://schemas.openxmlformats.org/drawingml/2006/main">
                          <a:graphicData uri="http://schemas.microsoft.com/office/word/2010/wordprocessingGroup">
                            <wpg:wgp>
                              <wpg:cNvGrpSpPr/>
                              <wpg:grpSpPr>
                                <a:xfrm>
                                  <a:off x="0" y="0"/>
                                  <a:ext cx="134004" cy="312468"/>
                                  <a:chOff x="0" y="0"/>
                                  <a:chExt cx="134004" cy="312468"/>
                                </a:xfrm>
                              </wpg:grpSpPr>
                              <wps:wsp>
                                <wps:cNvPr id="5647" name="Rectangle 5647"/>
                                <wps:cNvSpPr/>
                                <wps:spPr>
                                  <a:xfrm rot="-5399999">
                                    <a:off x="-118677" y="15564"/>
                                    <a:ext cx="415582" cy="178226"/>
                                  </a:xfrm>
                                  <a:prstGeom prst="rect">
                                    <a:avLst/>
                                  </a:prstGeom>
                                  <a:ln>
                                    <a:noFill/>
                                  </a:ln>
                                </wps:spPr>
                                <wps:txbx>
                                  <w:txbxContent>
                                    <w:p w14:paraId="4FF3D25E" w14:textId="77777777" w:rsidR="005C0A15" w:rsidRDefault="005C0A15" w:rsidP="00D1405B">
                                      <w:pPr>
                                        <w:spacing w:after="160" w:line="259" w:lineRule="auto"/>
                                      </w:pPr>
                                      <w:r>
                                        <w:rPr>
                                          <w:sz w:val="16"/>
                                        </w:rPr>
                                        <w:t>Cr. 1316</w:t>
                                      </w:r>
                                    </w:p>
                                  </w:txbxContent>
                                </wps:txbx>
                                <wps:bodyPr horzOverflow="overflow" vert="horz" lIns="0" tIns="0" rIns="0" bIns="0" rtlCol="0">
                                  <a:noAutofit/>
                                </wps:bodyPr>
                              </wps:wsp>
                            </wpg:wgp>
                          </a:graphicData>
                        </a:graphic>
                      </wp:inline>
                    </w:drawing>
                  </mc:Choice>
                  <mc:Fallback>
                    <w:pict>
                      <v:group w14:anchorId="7F5929C9" id="Group 80475" o:spid="_x0000_s1039" style="width:10.55pt;height:24.6pt;mso-position-horizontal-relative:char;mso-position-vertical-relative:line" coordsize="134004,312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">
                        <v:rect id="Rectangle 5647" o:spid="_x0000_s1040" style="position:absolute;left:-118677;top:15564;width:415582;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" filled="f" stroked="f">
                          <v:textbox inset="0,0,0,0">
                            <w:txbxContent>
                              <w:p w14:paraId="4FF3D25E" w14:textId="77777777" w:rsidR="005C0A15" w:rsidRDefault="005C0A15" w:rsidP="00D1405B">
                                <w:pPr>
                                  <w:spacing w:after="160" w:line="259" w:lineRule="auto"/>
                                </w:pPr>
                                <w:r>
                                  <w:rPr>
                                    <w:sz w:val="16"/>
                                  </w:rPr>
                                  <w:t>Cr. 1316</w:t>
                                </w:r>
                              </w:p>
                            </w:txbxContent>
                          </v:textbox>
                        </v:rect>
                        <w10:anchorlock/>
                      </v:group>
                    </w:pict>
                  </mc:Fallback>
                </mc:AlternateContent>
              </w:r>
            </w:del>
          </w:p>
        </w:tc>
        <w:tc>
          <w:tcPr>
            <w:tcW w:w="314" w:type="dxa"/>
            <w:tcBorders>
              <w:top w:val="single" w:sz="3" w:space="0" w:color="000000"/>
              <w:left w:val="nil"/>
              <w:bottom w:val="single" w:sz="3" w:space="0" w:color="000000"/>
              <w:right w:val="nil"/>
            </w:tcBorders>
            <w:tcPrChange w:id="1045" w:author="Nguyen, Hoa [2]" w:date="2020-10-19T22:06:00Z">
              <w:tcPr>
                <w:tcW w:w="317" w:type="dxa"/>
                <w:tcBorders>
                  <w:top w:val="single" w:sz="3" w:space="0" w:color="000000"/>
                  <w:left w:val="nil"/>
                  <w:bottom w:val="single" w:sz="3" w:space="0" w:color="000000"/>
                  <w:right w:val="nil"/>
                </w:tcBorders>
              </w:tcPr>
            </w:tcPrChange>
          </w:tcPr>
          <w:p w14:paraId="5AA02ADC" w14:textId="73272640" w:rsidR="00D1405B" w:rsidRPr="008461B9" w:rsidDel="004263A7" w:rsidRDefault="00D1405B" w:rsidP="00EC09DA">
            <w:pPr>
              <w:spacing w:line="259" w:lineRule="auto"/>
              <w:rPr>
                <w:del w:id="1046" w:author="Yang, Mailee" w:date="2020-12-14T12:39:00Z"/>
                <w:szCs w:val="24"/>
              </w:rPr>
            </w:pPr>
            <w:del w:id="1047" w:author="Yang, Mailee" w:date="2020-12-14T12:39:00Z">
              <w:r w:rsidRPr="008461B9" w:rsidDel="004263A7">
                <w:rPr>
                  <w:rFonts w:eastAsia="Calibri"/>
                  <w:noProof/>
                  <w:szCs w:val="24"/>
                </w:rPr>
                <mc:AlternateContent>
                  <mc:Choice Requires="wpg">
                    <w:drawing>
                      <wp:inline distT="0" distB="0" distL="0" distR="0" wp14:anchorId="44D410BB" wp14:editId="1692B399">
                        <wp:extent cx="134004" cy="312468"/>
                        <wp:effectExtent l="0" t="0" r="0" b="0"/>
                        <wp:docPr id="80557" name="Group 80557"/>
                        <wp:cNvGraphicFramePr/>
                        <a:graphic xmlns:a="http://schemas.openxmlformats.org/drawingml/2006/main">
                          <a:graphicData uri="http://schemas.microsoft.com/office/word/2010/wordprocessingGroup">
                            <wpg:wgp>
                              <wpg:cNvGrpSpPr/>
                              <wpg:grpSpPr>
                                <a:xfrm>
                                  <a:off x="0" y="0"/>
                                  <a:ext cx="134004" cy="312468"/>
                                  <a:chOff x="0" y="0"/>
                                  <a:chExt cx="134004" cy="312468"/>
                                </a:xfrm>
                              </wpg:grpSpPr>
                              <wps:wsp>
                                <wps:cNvPr id="5664" name="Rectangle 5664"/>
                                <wps:cNvSpPr/>
                                <wps:spPr>
                                  <a:xfrm rot="-5399999">
                                    <a:off x="-118677" y="15564"/>
                                    <a:ext cx="415582" cy="178226"/>
                                  </a:xfrm>
                                  <a:prstGeom prst="rect">
                                    <a:avLst/>
                                  </a:prstGeom>
                                  <a:ln>
                                    <a:noFill/>
                                  </a:ln>
                                </wps:spPr>
                                <wps:txbx>
                                  <w:txbxContent>
                                    <w:p w14:paraId="57DA5316" w14:textId="77777777" w:rsidR="005C0A15" w:rsidRDefault="005C0A15" w:rsidP="00D1405B">
                                      <w:pPr>
                                        <w:spacing w:after="160" w:line="259" w:lineRule="auto"/>
                                      </w:pPr>
                                      <w:r>
                                        <w:rPr>
                                          <w:sz w:val="16"/>
                                        </w:rPr>
                                        <w:t>Cr. 1319</w:t>
                                      </w:r>
                                    </w:p>
                                  </w:txbxContent>
                                </wps:txbx>
                                <wps:bodyPr horzOverflow="overflow" vert="horz" lIns="0" tIns="0" rIns="0" bIns="0" rtlCol="0">
                                  <a:noAutofit/>
                                </wps:bodyPr>
                              </wps:wsp>
                            </wpg:wgp>
                          </a:graphicData>
                        </a:graphic>
                      </wp:inline>
                    </w:drawing>
                  </mc:Choice>
                  <mc:Fallback>
                    <w:pict>
                      <v:group w14:anchorId="44D410BB" id="Group 80557" o:spid="_x0000_s1041" style="width:10.55pt;height:24.6pt;mso-position-horizontal-relative:char;mso-position-vertical-relative:line" coordsize="134004,312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">
                        <v:rect id="Rectangle 5664" o:spid="_x0000_s1042" style="position:absolute;left:-118677;top:15564;width:415582;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" filled="f" stroked="f">
                          <v:textbox inset="0,0,0,0">
                            <w:txbxContent>
                              <w:p w14:paraId="57DA5316" w14:textId="77777777" w:rsidR="005C0A15" w:rsidRDefault="005C0A15" w:rsidP="00D1405B">
                                <w:pPr>
                                  <w:spacing w:after="160" w:line="259" w:lineRule="auto"/>
                                </w:pPr>
                                <w:r>
                                  <w:rPr>
                                    <w:sz w:val="16"/>
                                  </w:rPr>
                                  <w:t>Cr. 1319</w:t>
                                </w:r>
                              </w:p>
                            </w:txbxContent>
                          </v:textbox>
                        </v:rect>
                        <w10:anchorlock/>
                      </v:group>
                    </w:pict>
                  </mc:Fallback>
                </mc:AlternateContent>
              </w:r>
            </w:del>
          </w:p>
        </w:tc>
        <w:tc>
          <w:tcPr>
            <w:tcW w:w="630" w:type="dxa"/>
            <w:tcBorders>
              <w:top w:val="single" w:sz="3" w:space="0" w:color="000000"/>
              <w:left w:val="nil"/>
              <w:bottom w:val="single" w:sz="3" w:space="0" w:color="000000"/>
              <w:right w:val="nil"/>
            </w:tcBorders>
            <w:tcPrChange w:id="1048" w:author="Nguyen, Hoa [2]" w:date="2020-10-19T22:06:00Z">
              <w:tcPr>
                <w:tcW w:w="634" w:type="dxa"/>
                <w:tcBorders>
                  <w:top w:val="single" w:sz="3" w:space="0" w:color="000000"/>
                  <w:left w:val="nil"/>
                  <w:bottom w:val="single" w:sz="3" w:space="0" w:color="000000"/>
                  <w:right w:val="nil"/>
                </w:tcBorders>
              </w:tcPr>
            </w:tcPrChange>
          </w:tcPr>
          <w:p w14:paraId="4D990E4A" w14:textId="65FA603D" w:rsidR="00D1405B" w:rsidRPr="008461B9" w:rsidDel="004263A7" w:rsidRDefault="00D1405B" w:rsidP="00EC09DA">
            <w:pPr>
              <w:spacing w:after="160" w:line="259" w:lineRule="auto"/>
              <w:rPr>
                <w:del w:id="1049" w:author="Yang, Mailee" w:date="2020-12-14T12:39:00Z"/>
                <w:szCs w:val="24"/>
              </w:rPr>
            </w:pPr>
          </w:p>
        </w:tc>
        <w:tc>
          <w:tcPr>
            <w:tcW w:w="217" w:type="dxa"/>
            <w:tcBorders>
              <w:top w:val="single" w:sz="3" w:space="0" w:color="000000"/>
              <w:left w:val="nil"/>
              <w:bottom w:val="single" w:sz="3" w:space="0" w:color="000000"/>
              <w:right w:val="single" w:sz="5" w:space="0" w:color="000000"/>
            </w:tcBorders>
            <w:tcPrChange w:id="1050" w:author="Nguyen, Hoa [2]" w:date="2020-10-19T22:06:00Z">
              <w:tcPr>
                <w:tcW w:w="2215" w:type="dxa"/>
                <w:tcBorders>
                  <w:top w:val="single" w:sz="3" w:space="0" w:color="000000"/>
                  <w:left w:val="nil"/>
                  <w:bottom w:val="single" w:sz="3" w:space="0" w:color="000000"/>
                  <w:right w:val="single" w:sz="5" w:space="0" w:color="000000"/>
                </w:tcBorders>
              </w:tcPr>
            </w:tcPrChange>
          </w:tcPr>
          <w:p w14:paraId="03C61AF5" w14:textId="514AE62A" w:rsidR="00D1405B" w:rsidRPr="008461B9" w:rsidDel="004263A7" w:rsidRDefault="00D1405B" w:rsidP="00EC09DA">
            <w:pPr>
              <w:spacing w:after="160" w:line="259" w:lineRule="auto"/>
              <w:rPr>
                <w:del w:id="1051" w:author="Yang, Mailee" w:date="2020-12-14T12:39:00Z"/>
                <w:szCs w:val="24"/>
              </w:rPr>
            </w:pPr>
          </w:p>
        </w:tc>
        <w:tc>
          <w:tcPr>
            <w:tcW w:w="2170" w:type="dxa"/>
            <w:tcBorders>
              <w:top w:val="single" w:sz="3" w:space="0" w:color="000000"/>
              <w:left w:val="single" w:sz="5" w:space="0" w:color="000000"/>
              <w:bottom w:val="single" w:sz="3" w:space="0" w:color="000000"/>
              <w:right w:val="single" w:sz="5" w:space="0" w:color="000000"/>
            </w:tcBorders>
            <w:tcPrChange w:id="1052" w:author="Nguyen, Hoa [2]" w:date="2020-10-19T22:06:00Z">
              <w:tcPr>
                <w:tcW w:w="233" w:type="dxa"/>
                <w:tcBorders>
                  <w:top w:val="single" w:sz="3" w:space="0" w:color="000000"/>
                  <w:left w:val="single" w:sz="5" w:space="0" w:color="000000"/>
                  <w:bottom w:val="single" w:sz="3" w:space="0" w:color="000000"/>
                  <w:right w:val="single" w:sz="5" w:space="0" w:color="000000"/>
                </w:tcBorders>
              </w:tcPr>
            </w:tcPrChange>
          </w:tcPr>
          <w:p w14:paraId="6204D5F6" w14:textId="416CC993" w:rsidR="00D1405B" w:rsidRPr="008461B9" w:rsidDel="004263A7" w:rsidRDefault="00D1405B" w:rsidP="00EC09DA">
            <w:pPr>
              <w:spacing w:after="160" w:line="259" w:lineRule="auto"/>
              <w:rPr>
                <w:del w:id="1053" w:author="Yang, Mailee" w:date="2020-12-14T12:39:00Z"/>
                <w:szCs w:val="24"/>
              </w:rPr>
            </w:pPr>
          </w:p>
        </w:tc>
        <w:tc>
          <w:tcPr>
            <w:tcW w:w="632" w:type="dxa"/>
            <w:vMerge w:val="restart"/>
            <w:tcBorders>
              <w:top w:val="single" w:sz="3" w:space="0" w:color="000000"/>
              <w:left w:val="single" w:sz="5" w:space="0" w:color="000000"/>
              <w:bottom w:val="single" w:sz="4" w:space="0" w:color="000000"/>
              <w:right w:val="nil"/>
            </w:tcBorders>
            <w:tcPrChange w:id="1054" w:author="Nguyen, Hoa [2]" w:date="2020-10-19T22:06:00Z">
              <w:tcPr>
                <w:tcW w:w="621" w:type="dxa"/>
                <w:vMerge w:val="restart"/>
                <w:tcBorders>
                  <w:top w:val="single" w:sz="3" w:space="0" w:color="000000"/>
                  <w:left w:val="single" w:sz="5" w:space="0" w:color="000000"/>
                  <w:bottom w:val="single" w:sz="4" w:space="0" w:color="000000"/>
                  <w:right w:val="nil"/>
                </w:tcBorders>
              </w:tcPr>
            </w:tcPrChange>
          </w:tcPr>
          <w:p w14:paraId="6E91179B" w14:textId="4B91B7B4" w:rsidR="00D1405B" w:rsidRPr="008461B9" w:rsidDel="004263A7" w:rsidRDefault="00D1405B" w:rsidP="00EC09DA">
            <w:pPr>
              <w:spacing w:line="259" w:lineRule="auto"/>
              <w:ind w:left="5" w:right="-5"/>
              <w:rPr>
                <w:del w:id="1055" w:author="Yang, Mailee" w:date="2020-12-14T12:39:00Z"/>
                <w:szCs w:val="24"/>
              </w:rPr>
            </w:pPr>
            <w:del w:id="1056" w:author="Yang, Mailee" w:date="2020-12-14T12:39:00Z">
              <w:r w:rsidRPr="008461B9" w:rsidDel="004263A7">
                <w:rPr>
                  <w:rFonts w:eastAsia="Calibri"/>
                  <w:noProof/>
                  <w:szCs w:val="24"/>
                </w:rPr>
                <mc:AlternateContent>
                  <mc:Choice Requires="wpg">
                    <w:drawing>
                      <wp:inline distT="0" distB="0" distL="0" distR="0" wp14:anchorId="1500AA02" wp14:editId="5586D5C2">
                        <wp:extent cx="394562" cy="4982246"/>
                        <wp:effectExtent l="0" t="0" r="0" b="0"/>
                        <wp:docPr id="80703" name="Group 80703"/>
                        <wp:cNvGraphicFramePr/>
                        <a:graphic xmlns:a="http://schemas.openxmlformats.org/drawingml/2006/main">
                          <a:graphicData uri="http://schemas.microsoft.com/office/word/2010/wordprocessingGroup">
                            <wpg:wgp>
                              <wpg:cNvGrpSpPr/>
                              <wpg:grpSpPr>
                                <a:xfrm>
                                  <a:off x="0" y="0"/>
                                  <a:ext cx="394562" cy="4982246"/>
                                  <a:chOff x="0" y="0"/>
                                  <a:chExt cx="394562" cy="4982246"/>
                                </a:xfrm>
                              </wpg:grpSpPr>
                              <wps:wsp>
                                <wps:cNvPr id="5736" name="Rectangle 5736"/>
                                <wps:cNvSpPr/>
                                <wps:spPr>
                                  <a:xfrm rot="-5399999">
                                    <a:off x="-118678" y="4685342"/>
                                    <a:ext cx="415582" cy="178226"/>
                                  </a:xfrm>
                                  <a:prstGeom prst="rect">
                                    <a:avLst/>
                                  </a:prstGeom>
                                  <a:ln>
                                    <a:noFill/>
                                  </a:ln>
                                </wps:spPr>
                                <wps:txbx>
                                  <w:txbxContent>
                                    <w:p w14:paraId="6DB26541" w14:textId="77777777" w:rsidR="005C0A15" w:rsidRDefault="005C0A15" w:rsidP="00D1405B">
                                      <w:pPr>
                                        <w:spacing w:after="160" w:line="259" w:lineRule="auto"/>
                                      </w:pPr>
                                      <w:r>
                                        <w:rPr>
                                          <w:sz w:val="16"/>
                                        </w:rPr>
                                        <w:t>Dr. 3710</w:t>
                                      </w:r>
                                    </w:p>
                                  </w:txbxContent>
                                </wps:txbx>
                                <wps:bodyPr horzOverflow="overflow" vert="horz" lIns="0" tIns="0" rIns="0" bIns="0" rtlCol="0">
                                  <a:noAutofit/>
                                </wps:bodyPr>
                              </wps:wsp>
                              <wps:wsp>
                                <wps:cNvPr id="5737" name="Rectangle 5737"/>
                                <wps:cNvSpPr/>
                                <wps:spPr>
                                  <a:xfrm rot="-5399999">
                                    <a:off x="-118678" y="4206623"/>
                                    <a:ext cx="415582" cy="178226"/>
                                  </a:xfrm>
                                  <a:prstGeom prst="rect">
                                    <a:avLst/>
                                  </a:prstGeom>
                                  <a:ln>
                                    <a:noFill/>
                                  </a:ln>
                                </wps:spPr>
                                <wps:txbx>
                                  <w:txbxContent>
                                    <w:p w14:paraId="6FE36EE3" w14:textId="77777777" w:rsidR="005C0A15" w:rsidRDefault="005C0A15" w:rsidP="00D1405B">
                                      <w:pPr>
                                        <w:spacing w:after="160" w:line="259" w:lineRule="auto"/>
                                      </w:pPr>
                                      <w:r>
                                        <w:rPr>
                                          <w:sz w:val="16"/>
                                        </w:rPr>
                                        <w:t>Dr. 3730</w:t>
                                      </w:r>
                                    </w:p>
                                  </w:txbxContent>
                                </wps:txbx>
                                <wps:bodyPr horzOverflow="overflow" vert="horz" lIns="0" tIns="0" rIns="0" bIns="0" rtlCol="0">
                                  <a:noAutofit/>
                                </wps:bodyPr>
                              </wps:wsp>
                              <wps:wsp>
                                <wps:cNvPr id="5738" name="Rectangle 5738"/>
                                <wps:cNvSpPr/>
                                <wps:spPr>
                                  <a:xfrm rot="-5399999">
                                    <a:off x="-118677" y="3708388"/>
                                    <a:ext cx="415581" cy="178226"/>
                                  </a:xfrm>
                                  <a:prstGeom prst="rect">
                                    <a:avLst/>
                                  </a:prstGeom>
                                  <a:ln>
                                    <a:noFill/>
                                  </a:ln>
                                </wps:spPr>
                                <wps:txbx>
                                  <w:txbxContent>
                                    <w:p w14:paraId="0321F979" w14:textId="77777777" w:rsidR="005C0A15" w:rsidRDefault="005C0A15" w:rsidP="00D1405B">
                                      <w:pPr>
                                        <w:spacing w:after="160" w:line="259" w:lineRule="auto"/>
                                      </w:pPr>
                                      <w:r>
                                        <w:rPr>
                                          <w:sz w:val="16"/>
                                        </w:rPr>
                                        <w:t>Cr. 1311</w:t>
                                      </w:r>
                                    </w:p>
                                  </w:txbxContent>
                                </wps:txbx>
                                <wps:bodyPr horzOverflow="overflow" vert="horz" lIns="0" tIns="0" rIns="0" bIns="0" rtlCol="0">
                                  <a:noAutofit/>
                                </wps:bodyPr>
                              </wps:wsp>
                              <wps:wsp>
                                <wps:cNvPr id="5739" name="Rectangle 5739"/>
                                <wps:cNvSpPr/>
                                <wps:spPr>
                                  <a:xfrm rot="-5399999">
                                    <a:off x="-118677" y="3317607"/>
                                    <a:ext cx="415582" cy="178226"/>
                                  </a:xfrm>
                                  <a:prstGeom prst="rect">
                                    <a:avLst/>
                                  </a:prstGeom>
                                  <a:ln>
                                    <a:noFill/>
                                  </a:ln>
                                </wps:spPr>
                                <wps:txbx>
                                  <w:txbxContent>
                                    <w:p w14:paraId="496C45F0" w14:textId="77777777" w:rsidR="005C0A15" w:rsidRDefault="005C0A15" w:rsidP="00D1405B">
                                      <w:pPr>
                                        <w:spacing w:after="160" w:line="259" w:lineRule="auto"/>
                                      </w:pPr>
                                      <w:r>
                                        <w:rPr>
                                          <w:sz w:val="16"/>
                                        </w:rPr>
                                        <w:t>Cr. 8100</w:t>
                                      </w:r>
                                    </w:p>
                                  </w:txbxContent>
                                </wps:txbx>
                                <wps:bodyPr horzOverflow="overflow" vert="horz" lIns="0" tIns="0" rIns="0" bIns="0" rtlCol="0">
                                  <a:noAutofit/>
                                </wps:bodyPr>
                              </wps:wsp>
                              <wps:wsp>
                                <wps:cNvPr id="5740" name="Rectangle 5740"/>
                                <wps:cNvSpPr/>
                                <wps:spPr>
                                  <a:xfrm rot="-5399999">
                                    <a:off x="-118677" y="2926827"/>
                                    <a:ext cx="415582" cy="178226"/>
                                  </a:xfrm>
                                  <a:prstGeom prst="rect">
                                    <a:avLst/>
                                  </a:prstGeom>
                                  <a:ln>
                                    <a:noFill/>
                                  </a:ln>
                                </wps:spPr>
                                <wps:txbx>
                                  <w:txbxContent>
                                    <w:p w14:paraId="59C3DDC2" w14:textId="77777777" w:rsidR="005C0A15" w:rsidRDefault="005C0A15" w:rsidP="00D1405B">
                                      <w:pPr>
                                        <w:spacing w:after="160" w:line="259" w:lineRule="auto"/>
                                      </w:pPr>
                                      <w:r>
                                        <w:rPr>
                                          <w:sz w:val="16"/>
                                        </w:rPr>
                                        <w:t>Cr. 1312</w:t>
                                      </w:r>
                                    </w:p>
                                  </w:txbxContent>
                                </wps:txbx>
                                <wps:bodyPr horzOverflow="overflow" vert="horz" lIns="0" tIns="0" rIns="0" bIns="0" rtlCol="0">
                                  <a:noAutofit/>
                                </wps:bodyPr>
                              </wps:wsp>
                              <wps:wsp>
                                <wps:cNvPr id="5741" name="Rectangle 5741"/>
                                <wps:cNvSpPr/>
                                <wps:spPr>
                                  <a:xfrm rot="-5399999">
                                    <a:off x="-118677" y="2536045"/>
                                    <a:ext cx="415582" cy="178226"/>
                                  </a:xfrm>
                                  <a:prstGeom prst="rect">
                                    <a:avLst/>
                                  </a:prstGeom>
                                  <a:ln>
                                    <a:noFill/>
                                  </a:ln>
                                </wps:spPr>
                                <wps:txbx>
                                  <w:txbxContent>
                                    <w:p w14:paraId="4A1F3697" w14:textId="77777777" w:rsidR="005C0A15" w:rsidRDefault="005C0A15" w:rsidP="00D1405B">
                                      <w:pPr>
                                        <w:spacing w:after="160" w:line="259" w:lineRule="auto"/>
                                      </w:pPr>
                                      <w:r>
                                        <w:rPr>
                                          <w:sz w:val="16"/>
                                        </w:rPr>
                                        <w:t>Cr. 8000</w:t>
                                      </w:r>
                                    </w:p>
                                  </w:txbxContent>
                                </wps:txbx>
                                <wps:bodyPr horzOverflow="overflow" vert="horz" lIns="0" tIns="0" rIns="0" bIns="0" rtlCol="0">
                                  <a:noAutofit/>
                                </wps:bodyPr>
                              </wps:wsp>
                              <wps:wsp>
                                <wps:cNvPr id="5742" name="Rectangle 5742"/>
                                <wps:cNvSpPr/>
                                <wps:spPr>
                                  <a:xfrm rot="-5399999">
                                    <a:off x="-118677" y="2145264"/>
                                    <a:ext cx="415582" cy="178226"/>
                                  </a:xfrm>
                                  <a:prstGeom prst="rect">
                                    <a:avLst/>
                                  </a:prstGeom>
                                  <a:ln>
                                    <a:noFill/>
                                  </a:ln>
                                </wps:spPr>
                                <wps:txbx>
                                  <w:txbxContent>
                                    <w:p w14:paraId="2A7E13E7" w14:textId="77777777" w:rsidR="005C0A15" w:rsidRDefault="005C0A15" w:rsidP="00D1405B">
                                      <w:pPr>
                                        <w:spacing w:after="160" w:line="259" w:lineRule="auto"/>
                                      </w:pPr>
                                      <w:r>
                                        <w:rPr>
                                          <w:sz w:val="16"/>
                                        </w:rPr>
                                        <w:t>Cr. 8000</w:t>
                                      </w:r>
                                    </w:p>
                                  </w:txbxContent>
                                </wps:txbx>
                                <wps:bodyPr horzOverflow="overflow" vert="horz" lIns="0" tIns="0" rIns="0" bIns="0" rtlCol="0">
                                  <a:noAutofit/>
                                </wps:bodyPr>
                              </wps:wsp>
                              <wps:wsp>
                                <wps:cNvPr id="5743" name="Rectangle 5743"/>
                                <wps:cNvSpPr/>
                                <wps:spPr>
                                  <a:xfrm rot="-5399999">
                                    <a:off x="-118677" y="1480952"/>
                                    <a:ext cx="415582" cy="178226"/>
                                  </a:xfrm>
                                  <a:prstGeom prst="rect">
                                    <a:avLst/>
                                  </a:prstGeom>
                                  <a:ln>
                                    <a:noFill/>
                                  </a:ln>
                                </wps:spPr>
                                <wps:txbx>
                                  <w:txbxContent>
                                    <w:p w14:paraId="41CE3E9D" w14:textId="77777777" w:rsidR="005C0A15" w:rsidRDefault="005C0A15" w:rsidP="00D1405B">
                                      <w:pPr>
                                        <w:spacing w:after="160" w:line="259" w:lineRule="auto"/>
                                      </w:pPr>
                                      <w:r>
                                        <w:rPr>
                                          <w:sz w:val="16"/>
                                        </w:rPr>
                                        <w:t>Cr. 8100</w:t>
                                      </w:r>
                                    </w:p>
                                  </w:txbxContent>
                                </wps:txbx>
                                <wps:bodyPr horzOverflow="overflow" vert="horz" lIns="0" tIns="0" rIns="0" bIns="0" rtlCol="0">
                                  <a:noAutofit/>
                                </wps:bodyPr>
                              </wps:wsp>
                              <wps:wsp>
                                <wps:cNvPr id="5744" name="Rectangle 5744"/>
                                <wps:cNvSpPr/>
                                <wps:spPr>
                                  <a:xfrm rot="-5399999">
                                    <a:off x="-118677" y="933891"/>
                                    <a:ext cx="415582" cy="178226"/>
                                  </a:xfrm>
                                  <a:prstGeom prst="rect">
                                    <a:avLst/>
                                  </a:prstGeom>
                                  <a:ln>
                                    <a:noFill/>
                                  </a:ln>
                                </wps:spPr>
                                <wps:txbx>
                                  <w:txbxContent>
                                    <w:p w14:paraId="2044E1A2" w14:textId="77777777" w:rsidR="005C0A15" w:rsidRDefault="005C0A15" w:rsidP="00D1405B">
                                      <w:pPr>
                                        <w:spacing w:after="160" w:line="259" w:lineRule="auto"/>
                                      </w:pPr>
                                      <w:r>
                                        <w:rPr>
                                          <w:sz w:val="16"/>
                                        </w:rPr>
                                        <w:t>Cr. 9000</w:t>
                                      </w:r>
                                    </w:p>
                                  </w:txbxContent>
                                </wps:txbx>
                                <wps:bodyPr horzOverflow="overflow" vert="horz" lIns="0" tIns="0" rIns="0" bIns="0" rtlCol="0">
                                  <a:noAutofit/>
                                </wps:bodyPr>
                              </wps:wsp>
                              <wps:wsp>
                                <wps:cNvPr id="5745" name="Rectangle 5745"/>
                                <wps:cNvSpPr/>
                                <wps:spPr>
                                  <a:xfrm rot="-5399999">
                                    <a:off x="-118677" y="406345"/>
                                    <a:ext cx="415583" cy="178226"/>
                                  </a:xfrm>
                                  <a:prstGeom prst="rect">
                                    <a:avLst/>
                                  </a:prstGeom>
                                  <a:ln>
                                    <a:noFill/>
                                  </a:ln>
                                </wps:spPr>
                                <wps:txbx>
                                  <w:txbxContent>
                                    <w:p w14:paraId="0D90BA1A" w14:textId="77777777" w:rsidR="005C0A15" w:rsidRDefault="005C0A15" w:rsidP="00D1405B">
                                      <w:pPr>
                                        <w:spacing w:after="160" w:line="259" w:lineRule="auto"/>
                                      </w:pPr>
                                      <w:r>
                                        <w:rPr>
                                          <w:sz w:val="16"/>
                                        </w:rPr>
                                        <w:t>Cr. 9892</w:t>
                                      </w:r>
                                    </w:p>
                                  </w:txbxContent>
                                </wps:txbx>
                                <wps:bodyPr horzOverflow="overflow" vert="horz" lIns="0" tIns="0" rIns="0" bIns="0" rtlCol="0">
                                  <a:noAutofit/>
                                </wps:bodyPr>
                              </wps:wsp>
                              <wps:wsp>
                                <wps:cNvPr id="5746" name="Rectangle 5746"/>
                                <wps:cNvSpPr/>
                                <wps:spPr>
                                  <a:xfrm rot="-5399999">
                                    <a:off x="-118677" y="15564"/>
                                    <a:ext cx="415582" cy="178226"/>
                                  </a:xfrm>
                                  <a:prstGeom prst="rect">
                                    <a:avLst/>
                                  </a:prstGeom>
                                  <a:ln>
                                    <a:noFill/>
                                  </a:ln>
                                </wps:spPr>
                                <wps:txbx>
                                  <w:txbxContent>
                                    <w:p w14:paraId="04403E68" w14:textId="77777777" w:rsidR="005C0A15" w:rsidRDefault="005C0A15" w:rsidP="00D1405B">
                                      <w:pPr>
                                        <w:spacing w:after="160" w:line="259" w:lineRule="auto"/>
                                      </w:pPr>
                                      <w:r>
                                        <w:rPr>
                                          <w:sz w:val="16"/>
                                        </w:rPr>
                                        <w:t>Cr. 9893</w:t>
                                      </w:r>
                                    </w:p>
                                  </w:txbxContent>
                                </wps:txbx>
                                <wps:bodyPr horzOverflow="overflow" vert="horz" lIns="0" tIns="0" rIns="0" bIns="0" rtlCol="0">
                                  <a:noAutofit/>
                                </wps:bodyPr>
                              </wps:wsp>
                              <wps:wsp>
                                <wps:cNvPr id="5747" name="Rectangle 5747"/>
                                <wps:cNvSpPr/>
                                <wps:spPr>
                                  <a:xfrm rot="-5399999">
                                    <a:off x="-40366" y="3343780"/>
                                    <a:ext cx="519518" cy="178226"/>
                                  </a:xfrm>
                                  <a:prstGeom prst="rect">
                                    <a:avLst/>
                                  </a:prstGeom>
                                  <a:ln>
                                    <a:noFill/>
                                  </a:ln>
                                </wps:spPr>
                                <wps:txbx>
                                  <w:txbxContent>
                                    <w:p w14:paraId="2FA6CFC8" w14:textId="77777777" w:rsidR="005C0A15" w:rsidRDefault="005C0A15" w:rsidP="00D1405B">
                                      <w:pPr>
                                        <w:spacing w:after="160" w:line="259" w:lineRule="auto"/>
                                      </w:pPr>
                                      <w:r>
                                        <w:rPr>
                                          <w:sz w:val="16"/>
                                        </w:rPr>
                                        <w:t>&amp; Dr. 1600</w:t>
                                      </w:r>
                                    </w:p>
                                  </w:txbxContent>
                                </wps:txbx>
                                <wps:bodyPr horzOverflow="overflow" vert="horz" lIns="0" tIns="0" rIns="0" bIns="0" rtlCol="0">
                                  <a:noAutofit/>
                                </wps:bodyPr>
                              </wps:wsp>
                              <wps:wsp>
                                <wps:cNvPr id="5748" name="Rectangle 5748"/>
                                <wps:cNvSpPr/>
                                <wps:spPr>
                                  <a:xfrm rot="-5399999">
                                    <a:off x="-40366" y="2562217"/>
                                    <a:ext cx="519518" cy="178226"/>
                                  </a:xfrm>
                                  <a:prstGeom prst="rect">
                                    <a:avLst/>
                                  </a:prstGeom>
                                  <a:ln>
                                    <a:noFill/>
                                  </a:ln>
                                </wps:spPr>
                                <wps:txbx>
                                  <w:txbxContent>
                                    <w:p w14:paraId="2D7E07BF" w14:textId="77777777" w:rsidR="005C0A15" w:rsidRDefault="005C0A15" w:rsidP="00D1405B">
                                      <w:pPr>
                                        <w:spacing w:after="160" w:line="259" w:lineRule="auto"/>
                                      </w:pPr>
                                      <w:r>
                                        <w:rPr>
                                          <w:sz w:val="16"/>
                                        </w:rPr>
                                        <w:t>&amp; Dr. 1600</w:t>
                                      </w:r>
                                    </w:p>
                                  </w:txbxContent>
                                </wps:txbx>
                                <wps:bodyPr horzOverflow="overflow" vert="horz" lIns="0" tIns="0" rIns="0" bIns="0" rtlCol="0">
                                  <a:noAutofit/>
                                </wps:bodyPr>
                              </wps:wsp>
                              <wps:wsp>
                                <wps:cNvPr id="5749" name="Rectangle 5749"/>
                                <wps:cNvSpPr/>
                                <wps:spPr>
                                  <a:xfrm rot="-5399999">
                                    <a:off x="141880" y="3317608"/>
                                    <a:ext cx="415582" cy="178226"/>
                                  </a:xfrm>
                                  <a:prstGeom prst="rect">
                                    <a:avLst/>
                                  </a:prstGeom>
                                  <a:ln>
                                    <a:noFill/>
                                  </a:ln>
                                </wps:spPr>
                                <wps:txbx>
                                  <w:txbxContent>
                                    <w:p w14:paraId="56FBE6ED" w14:textId="77777777" w:rsidR="005C0A15" w:rsidRDefault="005C0A15" w:rsidP="00D1405B">
                                      <w:pPr>
                                        <w:spacing w:after="160" w:line="259" w:lineRule="auto"/>
                                      </w:pPr>
                                      <w:r>
                                        <w:rPr>
                                          <w:sz w:val="16"/>
                                        </w:rPr>
                                        <w:t>Cr. 1312</w:t>
                                      </w:r>
                                    </w:p>
                                  </w:txbxContent>
                                </wps:txbx>
                                <wps:bodyPr horzOverflow="overflow" vert="horz" lIns="0" tIns="0" rIns="0" bIns="0" rtlCol="0">
                                  <a:noAutofit/>
                                </wps:bodyPr>
                              </wps:wsp>
                              <wps:wsp>
                                <wps:cNvPr id="5750" name="Rectangle 5750"/>
                                <wps:cNvSpPr/>
                                <wps:spPr>
                                  <a:xfrm rot="-5399999">
                                    <a:off x="141880" y="2536046"/>
                                    <a:ext cx="415582" cy="178226"/>
                                  </a:xfrm>
                                  <a:prstGeom prst="rect">
                                    <a:avLst/>
                                  </a:prstGeom>
                                  <a:ln>
                                    <a:noFill/>
                                  </a:ln>
                                </wps:spPr>
                                <wps:txbx>
                                  <w:txbxContent>
                                    <w:p w14:paraId="18D70950" w14:textId="77777777" w:rsidR="005C0A15" w:rsidRDefault="005C0A15" w:rsidP="00D1405B">
                                      <w:pPr>
                                        <w:spacing w:after="160" w:line="259" w:lineRule="auto"/>
                                      </w:pPr>
                                      <w:r>
                                        <w:rPr>
                                          <w:sz w:val="16"/>
                                        </w:rPr>
                                        <w:t>Cr. 1313</w:t>
                                      </w:r>
                                    </w:p>
                                  </w:txbxContent>
                                </wps:txbx>
                                <wps:bodyPr horzOverflow="overflow" vert="horz" lIns="0" tIns="0" rIns="0" bIns="0" rtlCol="0">
                                  <a:noAutofit/>
                                </wps:bodyPr>
                              </wps:wsp>
                            </wpg:wgp>
                          </a:graphicData>
                        </a:graphic>
                      </wp:inline>
                    </w:drawing>
                  </mc:Choice>
                  <mc:Fallback>
                    <w:pict>
                      <v:group w14:anchorId="1500AA02" id="Group 80703" o:spid="_x0000_s1043" style="width:31.05pt;height:392.3pt;mso-position-horizontal-relative:char;mso-position-vertical-relative:line" coordsize="3945,49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">
                        <v:rect id="Rectangle 5736" o:spid="_x0000_s1044" style="position:absolute;left:-1187;top:46853;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" filled="f" stroked="f">
                          <v:textbox inset="0,0,0,0">
                            <w:txbxContent>
                              <w:p w14:paraId="6DB26541" w14:textId="77777777" w:rsidR="005C0A15" w:rsidRDefault="005C0A15" w:rsidP="00D1405B">
                                <w:pPr>
                                  <w:spacing w:after="160" w:line="259" w:lineRule="auto"/>
                                </w:pPr>
                                <w:r>
                                  <w:rPr>
                                    <w:sz w:val="16"/>
                                  </w:rPr>
                                  <w:t>Dr. 3710</w:t>
                                </w:r>
                              </w:p>
                            </w:txbxContent>
                          </v:textbox>
                        </v:rect>
                        <v:rect id="Rectangle 5737" o:spid="_x0000_s1045" style="position:absolute;left:-1187;top:42066;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" filled="f" stroked="f">
                          <v:textbox inset="0,0,0,0">
                            <w:txbxContent>
                              <w:p w14:paraId="6FE36EE3" w14:textId="77777777" w:rsidR="005C0A15" w:rsidRDefault="005C0A15" w:rsidP="00D1405B">
                                <w:pPr>
                                  <w:spacing w:after="160" w:line="259" w:lineRule="auto"/>
                                </w:pPr>
                                <w:r>
                                  <w:rPr>
                                    <w:sz w:val="16"/>
                                  </w:rPr>
                                  <w:t>Dr. 3730</w:t>
                                </w:r>
                              </w:p>
                            </w:txbxContent>
                          </v:textbox>
                        </v:rect>
                        <v:rect id="Rectangle 5738" o:spid="_x0000_s1046" style="position:absolute;left:-1187;top:37084;width:4155;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" filled="f" stroked="f">
                          <v:textbox inset="0,0,0,0">
                            <w:txbxContent>
                              <w:p w14:paraId="0321F979" w14:textId="77777777" w:rsidR="005C0A15" w:rsidRDefault="005C0A15" w:rsidP="00D1405B">
                                <w:pPr>
                                  <w:spacing w:after="160" w:line="259" w:lineRule="auto"/>
                                </w:pPr>
                                <w:r>
                                  <w:rPr>
                                    <w:sz w:val="16"/>
                                  </w:rPr>
                                  <w:t>Cr. 1311</w:t>
                                </w:r>
                              </w:p>
                            </w:txbxContent>
                          </v:textbox>
                        </v:rect>
                        <v:rect id="Rectangle 5739" o:spid="_x0000_s1047" style="position:absolute;left:-1187;top:33176;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" filled="f" stroked="f">
                          <v:textbox inset="0,0,0,0">
                            <w:txbxContent>
                              <w:p w14:paraId="496C45F0" w14:textId="77777777" w:rsidR="005C0A15" w:rsidRDefault="005C0A15" w:rsidP="00D1405B">
                                <w:pPr>
                                  <w:spacing w:after="160" w:line="259" w:lineRule="auto"/>
                                </w:pPr>
                                <w:r>
                                  <w:rPr>
                                    <w:sz w:val="16"/>
                                  </w:rPr>
                                  <w:t>Cr. 8100</w:t>
                                </w:r>
                              </w:p>
                            </w:txbxContent>
                          </v:textbox>
                        </v:rect>
                        <v:rect id="Rectangle 5740" o:spid="_x0000_s1048" style="position:absolute;left:-1187;top:29268;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" filled="f" stroked="f">
                          <v:textbox inset="0,0,0,0">
                            <w:txbxContent>
                              <w:p w14:paraId="59C3DDC2" w14:textId="77777777" w:rsidR="005C0A15" w:rsidRDefault="005C0A15" w:rsidP="00D1405B">
                                <w:pPr>
                                  <w:spacing w:after="160" w:line="259" w:lineRule="auto"/>
                                </w:pPr>
                                <w:r>
                                  <w:rPr>
                                    <w:sz w:val="16"/>
                                  </w:rPr>
                                  <w:t>Cr. 1312</w:t>
                                </w:r>
                              </w:p>
                            </w:txbxContent>
                          </v:textbox>
                        </v:rect>
                        <v:rect id="Rectangle 5741" o:spid="_x0000_s1049" style="position:absolute;left:-1187;top:25360;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" filled="f" stroked="f">
                          <v:textbox inset="0,0,0,0">
                            <w:txbxContent>
                              <w:p w14:paraId="4A1F3697" w14:textId="77777777" w:rsidR="005C0A15" w:rsidRDefault="005C0A15" w:rsidP="00D1405B">
                                <w:pPr>
                                  <w:spacing w:after="160" w:line="259" w:lineRule="auto"/>
                                </w:pPr>
                                <w:r>
                                  <w:rPr>
                                    <w:sz w:val="16"/>
                                  </w:rPr>
                                  <w:t>Cr. 8000</w:t>
                                </w:r>
                              </w:p>
                            </w:txbxContent>
                          </v:textbox>
                        </v:rect>
                        <v:rect id="Rectangle 5742" o:spid="_x0000_s1050" style="position:absolute;left:-1187;top:21452;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" filled="f" stroked="f">
                          <v:textbox inset="0,0,0,0">
                            <w:txbxContent>
                              <w:p w14:paraId="2A7E13E7" w14:textId="77777777" w:rsidR="005C0A15" w:rsidRDefault="005C0A15" w:rsidP="00D1405B">
                                <w:pPr>
                                  <w:spacing w:after="160" w:line="259" w:lineRule="auto"/>
                                </w:pPr>
                                <w:r>
                                  <w:rPr>
                                    <w:sz w:val="16"/>
                                  </w:rPr>
                                  <w:t>Cr. 8000</w:t>
                                </w:r>
                              </w:p>
                            </w:txbxContent>
                          </v:textbox>
                        </v:rect>
                        <v:rect id="Rectangle 5743" o:spid="_x0000_s1051" style="position:absolute;left:-1187;top:14809;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" filled="f" stroked="f">
                          <v:textbox inset="0,0,0,0">
                            <w:txbxContent>
                              <w:p w14:paraId="41CE3E9D" w14:textId="77777777" w:rsidR="005C0A15" w:rsidRDefault="005C0A15" w:rsidP="00D1405B">
                                <w:pPr>
                                  <w:spacing w:after="160" w:line="259" w:lineRule="auto"/>
                                </w:pPr>
                                <w:r>
                                  <w:rPr>
                                    <w:sz w:val="16"/>
                                  </w:rPr>
                                  <w:t>Cr. 8100</w:t>
                                </w:r>
                              </w:p>
                            </w:txbxContent>
                          </v:textbox>
                        </v:rect>
                        <v:rect id="Rectangle 5744" o:spid="_x0000_s1052" style="position:absolute;left:-1187;top:9339;width:4155;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" filled="f" stroked="f">
                          <v:textbox inset="0,0,0,0">
                            <w:txbxContent>
                              <w:p w14:paraId="2044E1A2" w14:textId="77777777" w:rsidR="005C0A15" w:rsidRDefault="005C0A15" w:rsidP="00D1405B">
                                <w:pPr>
                                  <w:spacing w:after="160" w:line="259" w:lineRule="auto"/>
                                </w:pPr>
                                <w:r>
                                  <w:rPr>
                                    <w:sz w:val="16"/>
                                  </w:rPr>
                                  <w:t>Cr. 9000</w:t>
                                </w:r>
                              </w:p>
                            </w:txbxContent>
                          </v:textbox>
                        </v:rect>
                        <v:rect id="Rectangle 5745" o:spid="_x0000_s1053" style="position:absolute;left:-1187;top:4063;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" filled="f" stroked="f">
                          <v:textbox inset="0,0,0,0">
                            <w:txbxContent>
                              <w:p w14:paraId="0D90BA1A" w14:textId="77777777" w:rsidR="005C0A15" w:rsidRDefault="005C0A15" w:rsidP="00D1405B">
                                <w:pPr>
                                  <w:spacing w:after="160" w:line="259" w:lineRule="auto"/>
                                </w:pPr>
                                <w:r>
                                  <w:rPr>
                                    <w:sz w:val="16"/>
                                  </w:rPr>
                                  <w:t>Cr. 9892</w:t>
                                </w:r>
                              </w:p>
                            </w:txbxContent>
                          </v:textbox>
                        </v:rect>
                        <v:rect id="Rectangle 5746" o:spid="_x0000_s1054" style="position:absolute;left:-1187;top:156;width:4155;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" filled="f" stroked="f">
                          <v:textbox inset="0,0,0,0">
                            <w:txbxContent>
                              <w:p w14:paraId="04403E68" w14:textId="77777777" w:rsidR="005C0A15" w:rsidRDefault="005C0A15" w:rsidP="00D1405B">
                                <w:pPr>
                                  <w:spacing w:after="160" w:line="259" w:lineRule="auto"/>
                                </w:pPr>
                                <w:r>
                                  <w:rPr>
                                    <w:sz w:val="16"/>
                                  </w:rPr>
                                  <w:t>Cr. 9893</w:t>
                                </w:r>
                              </w:p>
                            </w:txbxContent>
                          </v:textbox>
                        </v:rect>
                        <v:rect id="Rectangle 5747" o:spid="_x0000_s1055" style="position:absolute;left:-404;top:33437;width:5195;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" filled="f" stroked="f">
                          <v:textbox inset="0,0,0,0">
                            <w:txbxContent>
                              <w:p w14:paraId="2FA6CFC8" w14:textId="77777777" w:rsidR="005C0A15" w:rsidRDefault="005C0A15" w:rsidP="00D1405B">
                                <w:pPr>
                                  <w:spacing w:after="160" w:line="259" w:lineRule="auto"/>
                                </w:pPr>
                                <w:r>
                                  <w:rPr>
                                    <w:sz w:val="16"/>
                                  </w:rPr>
                                  <w:t>&amp; Dr. 1600</w:t>
                                </w:r>
                              </w:p>
                            </w:txbxContent>
                          </v:textbox>
                        </v:rect>
                        <v:rect id="Rectangle 5748" o:spid="_x0000_s1056" style="position:absolute;left:-404;top:25621;width:5195;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" filled="f" stroked="f">
                          <v:textbox inset="0,0,0,0">
                            <w:txbxContent>
                              <w:p w14:paraId="2D7E07BF" w14:textId="77777777" w:rsidR="005C0A15" w:rsidRDefault="005C0A15" w:rsidP="00D1405B">
                                <w:pPr>
                                  <w:spacing w:after="160" w:line="259" w:lineRule="auto"/>
                                </w:pPr>
                                <w:r>
                                  <w:rPr>
                                    <w:sz w:val="16"/>
                                  </w:rPr>
                                  <w:t>&amp; Dr. 1600</w:t>
                                </w:r>
                              </w:p>
                            </w:txbxContent>
                          </v:textbox>
                        </v:rect>
                        <v:rect id="Rectangle 5749" o:spid="_x0000_s1057" style="position:absolute;left:1418;top:33176;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" filled="f" stroked="f">
                          <v:textbox inset="0,0,0,0">
                            <w:txbxContent>
                              <w:p w14:paraId="56FBE6ED" w14:textId="77777777" w:rsidR="005C0A15" w:rsidRDefault="005C0A15" w:rsidP="00D1405B">
                                <w:pPr>
                                  <w:spacing w:after="160" w:line="259" w:lineRule="auto"/>
                                </w:pPr>
                                <w:r>
                                  <w:rPr>
                                    <w:sz w:val="16"/>
                                  </w:rPr>
                                  <w:t>Cr. 1312</w:t>
                                </w:r>
                              </w:p>
                            </w:txbxContent>
                          </v:textbox>
                        </v:rect>
                        <v:rect id="Rectangle 5750" o:spid="_x0000_s1058" style="position:absolute;left:1418;top:25360;width:415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" filled="f" stroked="f">
                          <v:textbox inset="0,0,0,0">
                            <w:txbxContent>
                              <w:p w14:paraId="18D70950" w14:textId="77777777" w:rsidR="005C0A15" w:rsidRDefault="005C0A15" w:rsidP="00D1405B">
                                <w:pPr>
                                  <w:spacing w:after="160" w:line="259" w:lineRule="auto"/>
                                </w:pPr>
                                <w:r>
                                  <w:rPr>
                                    <w:sz w:val="16"/>
                                  </w:rPr>
                                  <w:t>Cr. 1313</w:t>
                                </w:r>
                              </w:p>
                            </w:txbxContent>
                          </v:textbox>
                        </v:rect>
                        <w10:anchorlock/>
                      </v:group>
                    </w:pict>
                  </mc:Fallback>
                </mc:AlternateContent>
              </w:r>
            </w:del>
          </w:p>
        </w:tc>
      </w:tr>
      <w:tr w:rsidR="00D1405B" w:rsidRPr="008461B9" w:rsidDel="004263A7" w14:paraId="68C09180" w14:textId="472C1EE8" w:rsidTr="00EC09DA">
        <w:trPr>
          <w:trHeight w:val="612"/>
          <w:del w:id="1057" w:author="Yang, Mailee" w:date="2020-12-14T12:39:00Z"/>
          <w:trPrChange w:id="1058" w:author="Nguyen, Hoa [2]" w:date="2020-10-19T22:06:00Z">
            <w:trPr>
              <w:trHeight w:val="612"/>
            </w:trPr>
          </w:trPrChange>
        </w:trPr>
        <w:tc>
          <w:tcPr>
            <w:tcW w:w="0" w:type="auto"/>
            <w:gridSpan w:val="2"/>
            <w:vMerge/>
            <w:tcBorders>
              <w:top w:val="nil"/>
              <w:left w:val="single" w:sz="5" w:space="0" w:color="000000"/>
              <w:bottom w:val="single" w:sz="4" w:space="0" w:color="000000"/>
              <w:right w:val="single" w:sz="5" w:space="0" w:color="000000"/>
            </w:tcBorders>
            <w:tcPrChange w:id="1059" w:author="Nguyen, Hoa [2]" w:date="2020-10-19T22:06:00Z">
              <w:tcPr>
                <w:tcW w:w="0" w:type="auto"/>
                <w:gridSpan w:val="2"/>
                <w:vMerge/>
                <w:tcBorders>
                  <w:top w:val="nil"/>
                  <w:left w:val="single" w:sz="5" w:space="0" w:color="000000"/>
                  <w:bottom w:val="single" w:sz="4" w:space="0" w:color="000000"/>
                  <w:right w:val="single" w:sz="5" w:space="0" w:color="000000"/>
                </w:tcBorders>
              </w:tcPr>
            </w:tcPrChange>
          </w:tcPr>
          <w:p w14:paraId="6AF76082" w14:textId="45EF3E82" w:rsidR="00D1405B" w:rsidRPr="008461B9" w:rsidDel="004263A7" w:rsidRDefault="00D1405B" w:rsidP="00EC09DA">
            <w:pPr>
              <w:spacing w:after="160" w:line="259" w:lineRule="auto"/>
              <w:rPr>
                <w:del w:id="1060" w:author="Yang, Mailee" w:date="2020-12-14T12:39:00Z"/>
                <w:szCs w:val="24"/>
              </w:rPr>
            </w:pPr>
          </w:p>
        </w:tc>
        <w:tc>
          <w:tcPr>
            <w:tcW w:w="1076" w:type="dxa"/>
            <w:tcBorders>
              <w:top w:val="single" w:sz="3" w:space="0" w:color="000000"/>
              <w:left w:val="single" w:sz="5" w:space="0" w:color="000000"/>
              <w:bottom w:val="single" w:sz="4" w:space="0" w:color="000000"/>
              <w:right w:val="single" w:sz="5" w:space="0" w:color="000000"/>
            </w:tcBorders>
            <w:tcPrChange w:id="1061" w:author="Nguyen, Hoa [2]" w:date="2020-10-19T22:06:00Z">
              <w:tcPr>
                <w:tcW w:w="1054" w:type="dxa"/>
                <w:tcBorders>
                  <w:top w:val="single" w:sz="3" w:space="0" w:color="000000"/>
                  <w:left w:val="single" w:sz="5" w:space="0" w:color="000000"/>
                  <w:bottom w:val="single" w:sz="4" w:space="0" w:color="000000"/>
                  <w:right w:val="single" w:sz="5" w:space="0" w:color="000000"/>
                </w:tcBorders>
              </w:tcPr>
            </w:tcPrChange>
          </w:tcPr>
          <w:p w14:paraId="2F3E5AC2" w14:textId="0B524C26" w:rsidR="00D1405B" w:rsidRPr="008461B9" w:rsidDel="004263A7" w:rsidRDefault="00D1405B" w:rsidP="00EC09DA">
            <w:pPr>
              <w:spacing w:line="259" w:lineRule="auto"/>
              <w:ind w:left="322" w:right="-11"/>
              <w:rPr>
                <w:del w:id="1062" w:author="Yang, Mailee" w:date="2020-12-14T12:39:00Z"/>
                <w:szCs w:val="24"/>
              </w:rPr>
            </w:pPr>
            <w:del w:id="1063" w:author="Yang, Mailee" w:date="2020-12-14T12:39:00Z">
              <w:r w:rsidRPr="008461B9" w:rsidDel="004263A7">
                <w:rPr>
                  <w:rFonts w:eastAsia="Calibri"/>
                  <w:noProof/>
                  <w:szCs w:val="24"/>
                </w:rPr>
                <mc:AlternateContent>
                  <mc:Choice Requires="wpg">
                    <w:drawing>
                      <wp:inline distT="0" distB="0" distL="0" distR="0" wp14:anchorId="30C354CF" wp14:editId="5099612A">
                        <wp:extent cx="471574" cy="269852"/>
                        <wp:effectExtent l="0" t="0" r="0" b="0"/>
                        <wp:docPr id="80725" name="Group 80725"/>
                        <wp:cNvGraphicFramePr/>
                        <a:graphic xmlns:a="http://schemas.openxmlformats.org/drawingml/2006/main">
                          <a:graphicData uri="http://schemas.microsoft.com/office/word/2010/wordprocessingGroup">
                            <wpg:wgp>
                              <wpg:cNvGrpSpPr/>
                              <wpg:grpSpPr>
                                <a:xfrm>
                                  <a:off x="0" y="0"/>
                                  <a:ext cx="471574" cy="269852"/>
                                  <a:chOff x="0" y="0"/>
                                  <a:chExt cx="471574" cy="269852"/>
                                </a:xfrm>
                              </wpg:grpSpPr>
                              <wps:wsp>
                                <wps:cNvPr id="5603" name="Rectangle 5603"/>
                                <wps:cNvSpPr/>
                                <wps:spPr>
                                  <a:xfrm rot="-5399999">
                                    <a:off x="-90337" y="1288"/>
                                    <a:ext cx="358903" cy="178225"/>
                                  </a:xfrm>
                                  <a:prstGeom prst="rect">
                                    <a:avLst/>
                                  </a:prstGeom>
                                  <a:ln>
                                    <a:noFill/>
                                  </a:ln>
                                </wps:spPr>
                                <wps:txbx>
                                  <w:txbxContent>
                                    <w:p w14:paraId="0C8CF52B" w14:textId="77777777" w:rsidR="005C0A15" w:rsidRDefault="005C0A15" w:rsidP="00D1405B">
                                      <w:pPr>
                                        <w:spacing w:after="160" w:line="259" w:lineRule="auto"/>
                                      </w:pPr>
                                      <w:r>
                                        <w:rPr>
                                          <w:sz w:val="16"/>
                                        </w:rPr>
                                        <w:t>Amount</w:t>
                                      </w:r>
                                    </w:p>
                                  </w:txbxContent>
                                </wps:txbx>
                                <wps:bodyPr horzOverflow="overflow" vert="horz" lIns="0" tIns="0" rIns="0" bIns="0" rtlCol="0">
                                  <a:noAutofit/>
                                </wps:bodyPr>
                              </wps:wsp>
                              <wps:wsp>
                                <wps:cNvPr id="5616" name="Rectangle 5616"/>
                                <wps:cNvSpPr/>
                                <wps:spPr>
                                  <a:xfrm rot="-5399999">
                                    <a:off x="354399" y="30398"/>
                                    <a:ext cx="144568" cy="178225"/>
                                  </a:xfrm>
                                  <a:prstGeom prst="rect">
                                    <a:avLst/>
                                  </a:prstGeom>
                                  <a:ln>
                                    <a:noFill/>
                                  </a:ln>
                                </wps:spPr>
                                <wps:txbx>
                                  <w:txbxContent>
                                    <w:p w14:paraId="16A62174" w14:textId="77777777" w:rsidR="005C0A15" w:rsidRDefault="005C0A15" w:rsidP="00D1405B">
                                      <w:pPr>
                                        <w:spacing w:after="160" w:line="259" w:lineRule="auto"/>
                                      </w:pPr>
                                      <w:r>
                                        <w:rPr>
                                          <w:sz w:val="16"/>
                                        </w:rPr>
                                        <w:t>12.</w:t>
                                      </w:r>
                                    </w:p>
                                  </w:txbxContent>
                                </wps:txbx>
                                <wps:bodyPr horzOverflow="overflow" vert="horz" lIns="0" tIns="0" rIns="0" bIns="0" rtlCol="0">
                                  <a:noAutofit/>
                                </wps:bodyPr>
                              </wps:wsp>
                            </wpg:wgp>
                          </a:graphicData>
                        </a:graphic>
                      </wp:inline>
                    </w:drawing>
                  </mc:Choice>
                  <mc:Fallback>
                    <w:pict>
                      <v:group w14:anchorId="30C354CF" id="Group 80725" o:spid="_x0000_s1059" style="width:37.15pt;height:21.25pt;mso-position-horizontal-relative:char;mso-position-vertical-relative:line" coordsize="471574,269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">
                        <v:rect id="Rectangle 5603" o:spid="_x0000_s1060" style="position:absolute;left:-90337;top:1288;width:358903;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" filled="f" stroked="f">
                          <v:textbox inset="0,0,0,0">
                            <w:txbxContent>
                              <w:p w14:paraId="0C8CF52B" w14:textId="77777777" w:rsidR="005C0A15" w:rsidRDefault="005C0A15" w:rsidP="00D1405B">
                                <w:pPr>
                                  <w:spacing w:after="160" w:line="259" w:lineRule="auto"/>
                                </w:pPr>
                                <w:r>
                                  <w:rPr>
                                    <w:sz w:val="16"/>
                                  </w:rPr>
                                  <w:t>Amount</w:t>
                                </w:r>
                              </w:p>
                            </w:txbxContent>
                          </v:textbox>
                        </v:rect>
                        <v:rect id="Rectangle 5616" o:spid="_x0000_s1061" style="position:absolute;left:354399;top:30398;width:144568;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" filled="f" stroked="f">
                          <v:textbox inset="0,0,0,0">
                            <w:txbxContent>
                              <w:p w14:paraId="16A62174" w14:textId="77777777" w:rsidR="005C0A15" w:rsidRDefault="005C0A15" w:rsidP="00D1405B">
                                <w:pPr>
                                  <w:spacing w:after="160" w:line="259" w:lineRule="auto"/>
                                </w:pPr>
                                <w:r>
                                  <w:rPr>
                                    <w:sz w:val="16"/>
                                  </w:rPr>
                                  <w:t>12.</w:t>
                                </w:r>
                              </w:p>
                            </w:txbxContent>
                          </v:textbox>
                        </v:rect>
                        <w10:anchorlock/>
                      </v:group>
                    </w:pict>
                  </mc:Fallback>
                </mc:AlternateContent>
              </w:r>
            </w:del>
          </w:p>
        </w:tc>
        <w:tc>
          <w:tcPr>
            <w:tcW w:w="430" w:type="dxa"/>
            <w:tcBorders>
              <w:top w:val="single" w:sz="3" w:space="0" w:color="000000"/>
              <w:left w:val="single" w:sz="5" w:space="0" w:color="000000"/>
              <w:bottom w:val="single" w:sz="4" w:space="0" w:color="000000"/>
              <w:right w:val="nil"/>
            </w:tcBorders>
            <w:tcPrChange w:id="1064" w:author="Nguyen, Hoa [2]" w:date="2020-10-19T22:06:00Z">
              <w:tcPr>
                <w:tcW w:w="434" w:type="dxa"/>
                <w:tcBorders>
                  <w:top w:val="single" w:sz="3" w:space="0" w:color="000000"/>
                  <w:left w:val="single" w:sz="5" w:space="0" w:color="000000"/>
                  <w:bottom w:val="single" w:sz="4" w:space="0" w:color="000000"/>
                  <w:right w:val="nil"/>
                </w:tcBorders>
              </w:tcPr>
            </w:tcPrChange>
          </w:tcPr>
          <w:p w14:paraId="062C7DF3" w14:textId="46E48DD1" w:rsidR="00D1405B" w:rsidRPr="008461B9" w:rsidDel="004263A7" w:rsidRDefault="00D1405B" w:rsidP="00EC09DA">
            <w:pPr>
              <w:spacing w:after="160" w:line="259" w:lineRule="auto"/>
              <w:rPr>
                <w:del w:id="1065" w:author="Yang, Mailee" w:date="2020-12-14T12:39:00Z"/>
                <w:szCs w:val="24"/>
              </w:rPr>
            </w:pPr>
          </w:p>
        </w:tc>
        <w:tc>
          <w:tcPr>
            <w:tcW w:w="630" w:type="dxa"/>
            <w:tcBorders>
              <w:top w:val="single" w:sz="3" w:space="0" w:color="000000"/>
              <w:left w:val="nil"/>
              <w:bottom w:val="single" w:sz="4" w:space="0" w:color="000000"/>
              <w:right w:val="nil"/>
            </w:tcBorders>
            <w:tcPrChange w:id="1066" w:author="Nguyen, Hoa [2]" w:date="2020-10-19T22:06:00Z">
              <w:tcPr>
                <w:tcW w:w="634" w:type="dxa"/>
                <w:tcBorders>
                  <w:top w:val="single" w:sz="3" w:space="0" w:color="000000"/>
                  <w:left w:val="nil"/>
                  <w:bottom w:val="single" w:sz="4" w:space="0" w:color="000000"/>
                  <w:right w:val="nil"/>
                </w:tcBorders>
              </w:tcPr>
            </w:tcPrChange>
          </w:tcPr>
          <w:p w14:paraId="73E892F7" w14:textId="1EE49EBE" w:rsidR="00D1405B" w:rsidRPr="008461B9" w:rsidDel="004263A7" w:rsidRDefault="00D1405B" w:rsidP="00EC09DA">
            <w:pPr>
              <w:spacing w:line="259" w:lineRule="auto"/>
              <w:rPr>
                <w:del w:id="1067" w:author="Yang, Mailee" w:date="2020-12-14T12:39:00Z"/>
                <w:szCs w:val="24"/>
              </w:rPr>
            </w:pPr>
            <w:del w:id="1068" w:author="Yang, Mailee" w:date="2020-12-14T12:39:00Z">
              <w:r w:rsidRPr="008461B9" w:rsidDel="004263A7">
                <w:rPr>
                  <w:rFonts w:eastAsia="Calibri"/>
                  <w:noProof/>
                  <w:szCs w:val="24"/>
                </w:rPr>
                <mc:AlternateContent>
                  <mc:Choice Requires="wpg">
                    <w:drawing>
                      <wp:inline distT="0" distB="0" distL="0" distR="0" wp14:anchorId="27316B8A" wp14:editId="2DF75A76">
                        <wp:extent cx="134004" cy="297786"/>
                        <wp:effectExtent l="0" t="0" r="0" b="0"/>
                        <wp:docPr id="80784" name="Group 80784"/>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630" name="Rectangle 5630"/>
                                <wps:cNvSpPr/>
                                <wps:spPr>
                                  <a:xfrm rot="-5399999">
                                    <a:off x="-43975" y="-22067"/>
                                    <a:ext cx="266177" cy="178225"/>
                                  </a:xfrm>
                                  <a:prstGeom prst="rect">
                                    <a:avLst/>
                                  </a:prstGeom>
                                  <a:ln>
                                    <a:noFill/>
                                  </a:ln>
                                </wps:spPr>
                                <wps:txbx>
                                  <w:txbxContent>
                                    <w:p w14:paraId="7E5E26C5" w14:textId="77777777" w:rsidR="005C0A15" w:rsidRDefault="005C0A15" w:rsidP="00D1405B">
                                      <w:pPr>
                                        <w:spacing w:after="160" w:line="259" w:lineRule="auto"/>
                                      </w:pPr>
                                      <w:r>
                                        <w:rPr>
                                          <w:sz w:val="16"/>
                                        </w:rPr>
                                        <w:t>20.00</w:t>
                                      </w:r>
                                    </w:p>
                                  </w:txbxContent>
                                </wps:txbx>
                                <wps:bodyPr horzOverflow="overflow" vert="horz" lIns="0" tIns="0" rIns="0" bIns="0" rtlCol="0">
                                  <a:noAutofit/>
                                </wps:bodyPr>
                              </wps:wsp>
                              <wps:wsp>
                                <wps:cNvPr id="5631" name="Rectangle 5631"/>
                                <wps:cNvSpPr/>
                                <wps:spPr>
                                  <a:xfrm rot="-5399999">
                                    <a:off x="24173" y="143734"/>
                                    <a:ext cx="129879" cy="178225"/>
                                  </a:xfrm>
                                  <a:prstGeom prst="rect">
                                    <a:avLst/>
                                  </a:prstGeom>
                                  <a:ln>
                                    <a:noFill/>
                                  </a:ln>
                                </wps:spPr>
                                <wps:txbx>
                                  <w:txbxContent>
                                    <w:p w14:paraId="7D02464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32" name="Rectangle 5632"/>
                                <wps:cNvSpPr/>
                                <wps:spPr>
                                  <a:xfrm rot="-5399999">
                                    <a:off x="73761" y="95669"/>
                                    <a:ext cx="30703" cy="178225"/>
                                  </a:xfrm>
                                  <a:prstGeom prst="rect">
                                    <a:avLst/>
                                  </a:prstGeom>
                                  <a:ln>
                                    <a:noFill/>
                                  </a:ln>
                                </wps:spPr>
                                <wps:txbx>
                                  <w:txbxContent>
                                    <w:p w14:paraId="5B4F159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27316B8A" id="Group 80784" o:spid="_x0000_s1062"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">
                        <v:rect id="Rectangle 5630" o:spid="_x0000_s1063" style="position:absolute;left:-43975;top:-22067;width:266177;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" filled="f" stroked="f">
                          <v:textbox inset="0,0,0,0">
                            <w:txbxContent>
                              <w:p w14:paraId="7E5E26C5" w14:textId="77777777" w:rsidR="005C0A15" w:rsidRDefault="005C0A15" w:rsidP="00D1405B">
                                <w:pPr>
                                  <w:spacing w:after="160" w:line="259" w:lineRule="auto"/>
                                </w:pPr>
                                <w:r>
                                  <w:rPr>
                                    <w:sz w:val="16"/>
                                  </w:rPr>
                                  <w:t>20.00</w:t>
                                </w:r>
                              </w:p>
                            </w:txbxContent>
                          </v:textbox>
                        </v:rect>
                        <v:rect id="Rectangle 5631" o:spid="_x0000_s1064" style="position:absolute;left:24173;top:143734;width:129879;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" filled="f" stroked="f">
                          <v:textbox inset="0,0,0,0">
                            <w:txbxContent>
                              <w:p w14:paraId="7D024647" w14:textId="77777777" w:rsidR="005C0A15" w:rsidRDefault="005C0A15" w:rsidP="00D1405B">
                                <w:pPr>
                                  <w:spacing w:after="160" w:line="259" w:lineRule="auto"/>
                                </w:pPr>
                                <w:r>
                                  <w:rPr>
                                    <w:sz w:val="16"/>
                                  </w:rPr>
                                  <w:t xml:space="preserve">    </w:t>
                                </w:r>
                              </w:p>
                            </w:txbxContent>
                          </v:textbox>
                        </v:rect>
                        <v:rect id="Rectangle 5632" o:spid="_x0000_s1065" style="position:absolute;left:73761;top:95669;width:30703;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" filled="f" stroked="f">
                          <v:textbox inset="0,0,0,0">
                            <w:txbxContent>
                              <w:p w14:paraId="5B4F1597"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632" w:type="dxa"/>
            <w:gridSpan w:val="2"/>
            <w:tcBorders>
              <w:top w:val="single" w:sz="3" w:space="0" w:color="000000"/>
              <w:left w:val="nil"/>
              <w:bottom w:val="single" w:sz="4" w:space="0" w:color="000000"/>
              <w:right w:val="nil"/>
            </w:tcBorders>
            <w:tcPrChange w:id="1069" w:author="Nguyen, Hoa [2]" w:date="2020-10-19T22:06:00Z">
              <w:tcPr>
                <w:tcW w:w="634" w:type="dxa"/>
                <w:gridSpan w:val="2"/>
                <w:tcBorders>
                  <w:top w:val="single" w:sz="3" w:space="0" w:color="000000"/>
                  <w:left w:val="nil"/>
                  <w:bottom w:val="single" w:sz="4" w:space="0" w:color="000000"/>
                  <w:right w:val="nil"/>
                </w:tcBorders>
              </w:tcPr>
            </w:tcPrChange>
          </w:tcPr>
          <w:p w14:paraId="3C5AF6B5" w14:textId="0A8CEF39" w:rsidR="00D1405B" w:rsidRPr="008461B9" w:rsidDel="004263A7" w:rsidRDefault="00D1405B" w:rsidP="00EC09DA">
            <w:pPr>
              <w:spacing w:line="259" w:lineRule="auto"/>
              <w:rPr>
                <w:del w:id="1070" w:author="Yang, Mailee" w:date="2020-12-14T12:39:00Z"/>
                <w:szCs w:val="24"/>
              </w:rPr>
            </w:pPr>
            <w:del w:id="1071" w:author="Yang, Mailee" w:date="2020-12-14T12:39:00Z">
              <w:r w:rsidRPr="008461B9" w:rsidDel="004263A7">
                <w:rPr>
                  <w:rFonts w:eastAsia="Calibri"/>
                  <w:noProof/>
                  <w:szCs w:val="24"/>
                </w:rPr>
                <mc:AlternateContent>
                  <mc:Choice Requires="wpg">
                    <w:drawing>
                      <wp:inline distT="0" distB="0" distL="0" distR="0" wp14:anchorId="055625BB" wp14:editId="409578AD">
                        <wp:extent cx="134004" cy="297786"/>
                        <wp:effectExtent l="0" t="0" r="0" b="0"/>
                        <wp:docPr id="80799" name="Group 80799"/>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644" name="Rectangle 5644"/>
                                <wps:cNvSpPr/>
                                <wps:spPr>
                                  <a:xfrm rot="-5399999">
                                    <a:off x="-43975" y="-22067"/>
                                    <a:ext cx="266177" cy="178226"/>
                                  </a:xfrm>
                                  <a:prstGeom prst="rect">
                                    <a:avLst/>
                                  </a:prstGeom>
                                  <a:ln>
                                    <a:noFill/>
                                  </a:ln>
                                </wps:spPr>
                                <wps:txbx>
                                  <w:txbxContent>
                                    <w:p w14:paraId="03FC2F2E" w14:textId="77777777" w:rsidR="005C0A15" w:rsidRDefault="005C0A15" w:rsidP="00D1405B">
                                      <w:pPr>
                                        <w:spacing w:after="160" w:line="259" w:lineRule="auto"/>
                                      </w:pPr>
                                      <w:r>
                                        <w:rPr>
                                          <w:sz w:val="16"/>
                                        </w:rPr>
                                        <w:t>10.00</w:t>
                                      </w:r>
                                    </w:p>
                                  </w:txbxContent>
                                </wps:txbx>
                                <wps:bodyPr horzOverflow="overflow" vert="horz" lIns="0" tIns="0" rIns="0" bIns="0" rtlCol="0">
                                  <a:noAutofit/>
                                </wps:bodyPr>
                              </wps:wsp>
                              <wps:wsp>
                                <wps:cNvPr id="5645" name="Rectangle 5645"/>
                                <wps:cNvSpPr/>
                                <wps:spPr>
                                  <a:xfrm rot="-5399999">
                                    <a:off x="24173" y="143734"/>
                                    <a:ext cx="129879" cy="178226"/>
                                  </a:xfrm>
                                  <a:prstGeom prst="rect">
                                    <a:avLst/>
                                  </a:prstGeom>
                                  <a:ln>
                                    <a:noFill/>
                                  </a:ln>
                                </wps:spPr>
                                <wps:txbx>
                                  <w:txbxContent>
                                    <w:p w14:paraId="7CAAABB5"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46" name="Rectangle 5646"/>
                                <wps:cNvSpPr/>
                                <wps:spPr>
                                  <a:xfrm rot="-5399999">
                                    <a:off x="73761" y="95669"/>
                                    <a:ext cx="30703" cy="178226"/>
                                  </a:xfrm>
                                  <a:prstGeom prst="rect">
                                    <a:avLst/>
                                  </a:prstGeom>
                                  <a:ln>
                                    <a:noFill/>
                                  </a:ln>
                                </wps:spPr>
                                <wps:txbx>
                                  <w:txbxContent>
                                    <w:p w14:paraId="3A8A4134"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055625BB" id="Group 80799" o:spid="_x0000_s1066"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">
                        <v:rect id="Rectangle 5644" o:spid="_x0000_s1067" style="position:absolute;left:-43975;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" filled="f" stroked="f">
                          <v:textbox inset="0,0,0,0">
                            <w:txbxContent>
                              <w:p w14:paraId="03FC2F2E" w14:textId="77777777" w:rsidR="005C0A15" w:rsidRDefault="005C0A15" w:rsidP="00D1405B">
                                <w:pPr>
                                  <w:spacing w:after="160" w:line="259" w:lineRule="auto"/>
                                </w:pPr>
                                <w:r>
                                  <w:rPr>
                                    <w:sz w:val="16"/>
                                  </w:rPr>
                                  <w:t>10.00</w:t>
                                </w:r>
                              </w:p>
                            </w:txbxContent>
                          </v:textbox>
                        </v:rect>
                        <v:rect id="Rectangle 5645" o:spid="_x0000_s1068" style="position:absolute;left:24173;top:143734;width:12987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" filled="f" stroked="f">
                          <v:textbox inset="0,0,0,0">
                            <w:txbxContent>
                              <w:p w14:paraId="7CAAABB5" w14:textId="77777777" w:rsidR="005C0A15" w:rsidRDefault="005C0A15" w:rsidP="00D1405B">
                                <w:pPr>
                                  <w:spacing w:after="160" w:line="259" w:lineRule="auto"/>
                                </w:pPr>
                                <w:r>
                                  <w:rPr>
                                    <w:sz w:val="16"/>
                                  </w:rPr>
                                  <w:t xml:space="preserve">    </w:t>
                                </w:r>
                              </w:p>
                            </w:txbxContent>
                          </v:textbox>
                        </v:rect>
                        <v:rect id="Rectangle 5646" o:spid="_x0000_s1069" style="position:absolute;left:73761;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" filled="f" stroked="f">
                          <v:textbox inset="0,0,0,0">
                            <w:txbxContent>
                              <w:p w14:paraId="3A8A4134"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314" w:type="dxa"/>
            <w:tcBorders>
              <w:top w:val="single" w:sz="3" w:space="0" w:color="000000"/>
              <w:left w:val="nil"/>
              <w:bottom w:val="single" w:sz="4" w:space="0" w:color="000000"/>
              <w:right w:val="nil"/>
            </w:tcBorders>
            <w:tcPrChange w:id="1072" w:author="Nguyen, Hoa [2]" w:date="2020-10-19T22:06:00Z">
              <w:tcPr>
                <w:tcW w:w="317" w:type="dxa"/>
                <w:tcBorders>
                  <w:top w:val="single" w:sz="3" w:space="0" w:color="000000"/>
                  <w:left w:val="nil"/>
                  <w:bottom w:val="single" w:sz="4" w:space="0" w:color="000000"/>
                  <w:right w:val="nil"/>
                </w:tcBorders>
              </w:tcPr>
            </w:tcPrChange>
          </w:tcPr>
          <w:p w14:paraId="08B743AA" w14:textId="7742F562" w:rsidR="00D1405B" w:rsidRPr="008461B9" w:rsidDel="004263A7" w:rsidRDefault="00D1405B" w:rsidP="00EC09DA">
            <w:pPr>
              <w:spacing w:line="259" w:lineRule="auto"/>
              <w:rPr>
                <w:del w:id="1073" w:author="Yang, Mailee" w:date="2020-12-14T12:39:00Z"/>
                <w:szCs w:val="24"/>
              </w:rPr>
            </w:pPr>
            <w:del w:id="1074" w:author="Yang, Mailee" w:date="2020-12-14T12:39:00Z">
              <w:r w:rsidRPr="008461B9" w:rsidDel="004263A7">
                <w:rPr>
                  <w:rFonts w:eastAsia="Calibri"/>
                  <w:noProof/>
                  <w:szCs w:val="24"/>
                </w:rPr>
                <mc:AlternateContent>
                  <mc:Choice Requires="wpg">
                    <w:drawing>
                      <wp:inline distT="0" distB="0" distL="0" distR="0" wp14:anchorId="68E77499" wp14:editId="1271105D">
                        <wp:extent cx="134004" cy="288071"/>
                        <wp:effectExtent l="0" t="0" r="0" b="0"/>
                        <wp:docPr id="80819" name="Group 80819"/>
                        <wp:cNvGraphicFramePr/>
                        <a:graphic xmlns:a="http://schemas.openxmlformats.org/drawingml/2006/main">
                          <a:graphicData uri="http://schemas.microsoft.com/office/word/2010/wordprocessingGroup">
                            <wpg:wgp>
                              <wpg:cNvGrpSpPr/>
                              <wpg:grpSpPr>
                                <a:xfrm>
                                  <a:off x="0" y="0"/>
                                  <a:ext cx="134004" cy="288071"/>
                                  <a:chOff x="0" y="0"/>
                                  <a:chExt cx="134004" cy="288071"/>
                                </a:xfrm>
                              </wpg:grpSpPr>
                              <wps:wsp>
                                <wps:cNvPr id="5661" name="Rectangle 5661"/>
                                <wps:cNvSpPr/>
                                <wps:spPr>
                                  <a:xfrm rot="-5399999">
                                    <a:off x="-14763" y="-36783"/>
                                    <a:ext cx="207753" cy="178226"/>
                                  </a:xfrm>
                                  <a:prstGeom prst="rect">
                                    <a:avLst/>
                                  </a:prstGeom>
                                  <a:ln>
                                    <a:noFill/>
                                  </a:ln>
                                </wps:spPr>
                                <wps:txbx>
                                  <w:txbxContent>
                                    <w:p w14:paraId="64F44ADE" w14:textId="77777777" w:rsidR="005C0A15" w:rsidRDefault="005C0A15" w:rsidP="00D1405B">
                                      <w:pPr>
                                        <w:spacing w:after="160" w:line="259" w:lineRule="auto"/>
                                      </w:pPr>
                                      <w:r>
                                        <w:rPr>
                                          <w:sz w:val="16"/>
                                        </w:rPr>
                                        <w:t>5.00</w:t>
                                      </w:r>
                                    </w:p>
                                  </w:txbxContent>
                                </wps:txbx>
                                <wps:bodyPr horzOverflow="overflow" vert="horz" lIns="0" tIns="0" rIns="0" bIns="0" rtlCol="0">
                                  <a:noAutofit/>
                                </wps:bodyPr>
                              </wps:wsp>
                              <wps:wsp>
                                <wps:cNvPr id="5662" name="Rectangle 5662"/>
                                <wps:cNvSpPr/>
                                <wps:spPr>
                                  <a:xfrm rot="-5399999">
                                    <a:off x="7939" y="117784"/>
                                    <a:ext cx="162349" cy="178226"/>
                                  </a:xfrm>
                                  <a:prstGeom prst="rect">
                                    <a:avLst/>
                                  </a:prstGeom>
                                  <a:ln>
                                    <a:noFill/>
                                  </a:ln>
                                </wps:spPr>
                                <wps:txbx>
                                  <w:txbxContent>
                                    <w:p w14:paraId="0AE924D5"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63" name="Rectangle 5663"/>
                                <wps:cNvSpPr/>
                                <wps:spPr>
                                  <a:xfrm rot="-5399999">
                                    <a:off x="73761" y="61540"/>
                                    <a:ext cx="30703" cy="178226"/>
                                  </a:xfrm>
                                  <a:prstGeom prst="rect">
                                    <a:avLst/>
                                  </a:prstGeom>
                                  <a:ln>
                                    <a:noFill/>
                                  </a:ln>
                                </wps:spPr>
                                <wps:txbx>
                                  <w:txbxContent>
                                    <w:p w14:paraId="2D36AE5C"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68E77499" id="Group 80819" o:spid="_x0000_s1070" style="width:10.55pt;height:22.7pt;mso-position-horizontal-relative:char;mso-position-vertical-relative:line" coordsize="134004,288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">
                        <v:rect id="Rectangle 5661" o:spid="_x0000_s1071" style="position:absolute;left:-14763;top:-36783;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" filled="f" stroked="f">
                          <v:textbox inset="0,0,0,0">
                            <w:txbxContent>
                              <w:p w14:paraId="64F44ADE" w14:textId="77777777" w:rsidR="005C0A15" w:rsidRDefault="005C0A15" w:rsidP="00D1405B">
                                <w:pPr>
                                  <w:spacing w:after="160" w:line="259" w:lineRule="auto"/>
                                </w:pPr>
                                <w:r>
                                  <w:rPr>
                                    <w:sz w:val="16"/>
                                  </w:rPr>
                                  <w:t>5.00</w:t>
                                </w:r>
                              </w:p>
                            </w:txbxContent>
                          </v:textbox>
                        </v:rect>
                        <v:rect id="Rectangle 5662" o:spid="_x0000_s1072" style="position:absolute;left:7939;top:117784;width:16234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" filled="f" stroked="f">
                          <v:textbox inset="0,0,0,0">
                            <w:txbxContent>
                              <w:p w14:paraId="0AE924D5" w14:textId="77777777" w:rsidR="005C0A15" w:rsidRDefault="005C0A15" w:rsidP="00D1405B">
                                <w:pPr>
                                  <w:spacing w:after="160" w:line="259" w:lineRule="auto"/>
                                </w:pPr>
                                <w:r>
                                  <w:rPr>
                                    <w:sz w:val="16"/>
                                  </w:rPr>
                                  <w:t xml:space="preserve">     </w:t>
                                </w:r>
                              </w:p>
                            </w:txbxContent>
                          </v:textbox>
                        </v:rect>
                        <v:rect id="Rectangle 5663" o:spid="_x0000_s1073" style="position:absolute;left:73761;top:61540;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" filled="f" stroked="f">
                          <v:textbox inset="0,0,0,0">
                            <w:txbxContent>
                              <w:p w14:paraId="2D36AE5C"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630" w:type="dxa"/>
            <w:tcBorders>
              <w:top w:val="single" w:sz="3" w:space="0" w:color="000000"/>
              <w:left w:val="nil"/>
              <w:bottom w:val="single" w:sz="4" w:space="0" w:color="000000"/>
              <w:right w:val="nil"/>
            </w:tcBorders>
            <w:tcPrChange w:id="1075" w:author="Nguyen, Hoa [2]" w:date="2020-10-19T22:06:00Z">
              <w:tcPr>
                <w:tcW w:w="634" w:type="dxa"/>
                <w:tcBorders>
                  <w:top w:val="single" w:sz="3" w:space="0" w:color="000000"/>
                  <w:left w:val="nil"/>
                  <w:bottom w:val="single" w:sz="4" w:space="0" w:color="000000"/>
                  <w:right w:val="nil"/>
                </w:tcBorders>
              </w:tcPr>
            </w:tcPrChange>
          </w:tcPr>
          <w:p w14:paraId="79AB964A" w14:textId="47DC4541" w:rsidR="00D1405B" w:rsidRPr="008461B9" w:rsidDel="004263A7" w:rsidRDefault="00D1405B" w:rsidP="00EC09DA">
            <w:pPr>
              <w:spacing w:after="160" w:line="259" w:lineRule="auto"/>
              <w:rPr>
                <w:del w:id="1076" w:author="Yang, Mailee" w:date="2020-12-14T12:39:00Z"/>
                <w:szCs w:val="24"/>
              </w:rPr>
            </w:pPr>
          </w:p>
        </w:tc>
        <w:tc>
          <w:tcPr>
            <w:tcW w:w="217" w:type="dxa"/>
            <w:tcBorders>
              <w:top w:val="single" w:sz="3" w:space="0" w:color="000000"/>
              <w:left w:val="nil"/>
              <w:bottom w:val="single" w:sz="4" w:space="0" w:color="000000"/>
              <w:right w:val="single" w:sz="5" w:space="0" w:color="000000"/>
            </w:tcBorders>
            <w:tcPrChange w:id="1077" w:author="Nguyen, Hoa [2]" w:date="2020-10-19T22:06:00Z">
              <w:tcPr>
                <w:tcW w:w="2215" w:type="dxa"/>
                <w:tcBorders>
                  <w:top w:val="single" w:sz="3" w:space="0" w:color="000000"/>
                  <w:left w:val="nil"/>
                  <w:bottom w:val="single" w:sz="4" w:space="0" w:color="000000"/>
                  <w:right w:val="single" w:sz="5" w:space="0" w:color="000000"/>
                </w:tcBorders>
              </w:tcPr>
            </w:tcPrChange>
          </w:tcPr>
          <w:p w14:paraId="46B1844D" w14:textId="685998F1" w:rsidR="00D1405B" w:rsidRPr="008461B9" w:rsidDel="004263A7" w:rsidRDefault="00D1405B" w:rsidP="00EC09DA">
            <w:pPr>
              <w:spacing w:after="160" w:line="259" w:lineRule="auto"/>
              <w:rPr>
                <w:del w:id="1078" w:author="Yang, Mailee" w:date="2020-12-14T12:39:00Z"/>
                <w:szCs w:val="24"/>
              </w:rPr>
            </w:pPr>
          </w:p>
        </w:tc>
        <w:tc>
          <w:tcPr>
            <w:tcW w:w="2170" w:type="dxa"/>
            <w:tcBorders>
              <w:top w:val="single" w:sz="3" w:space="0" w:color="000000"/>
              <w:left w:val="single" w:sz="5" w:space="0" w:color="000000"/>
              <w:bottom w:val="single" w:sz="4" w:space="0" w:color="000000"/>
              <w:right w:val="single" w:sz="5" w:space="0" w:color="000000"/>
            </w:tcBorders>
            <w:tcPrChange w:id="1079" w:author="Nguyen, Hoa [2]" w:date="2020-10-19T22:06:00Z">
              <w:tcPr>
                <w:tcW w:w="233" w:type="dxa"/>
                <w:tcBorders>
                  <w:top w:val="single" w:sz="3" w:space="0" w:color="000000"/>
                  <w:left w:val="single" w:sz="5" w:space="0" w:color="000000"/>
                  <w:bottom w:val="single" w:sz="4" w:space="0" w:color="000000"/>
                  <w:right w:val="single" w:sz="5" w:space="0" w:color="000000"/>
                </w:tcBorders>
              </w:tcPr>
            </w:tcPrChange>
          </w:tcPr>
          <w:p w14:paraId="232D5BB6" w14:textId="3D33D496" w:rsidR="00D1405B" w:rsidRPr="008461B9" w:rsidDel="004263A7" w:rsidRDefault="00D1405B" w:rsidP="00EC09DA">
            <w:pPr>
              <w:spacing w:line="259" w:lineRule="auto"/>
              <w:ind w:left="33" w:right="-11"/>
              <w:rPr>
                <w:del w:id="1080" w:author="Yang, Mailee" w:date="2020-12-14T12:39:00Z"/>
                <w:szCs w:val="24"/>
              </w:rPr>
            </w:pPr>
            <w:del w:id="1081" w:author="Yang, Mailee" w:date="2020-12-14T12:39:00Z">
              <w:r w:rsidRPr="008461B9" w:rsidDel="004263A7">
                <w:rPr>
                  <w:rFonts w:eastAsia="Calibri"/>
                  <w:noProof/>
                  <w:szCs w:val="24"/>
                </w:rPr>
                <mc:AlternateContent>
                  <mc:Choice Requires="wpg">
                    <w:drawing>
                      <wp:inline distT="0" distB="0" distL="0" distR="0" wp14:anchorId="168D8027" wp14:editId="4D7A0CC4">
                        <wp:extent cx="134004" cy="297786"/>
                        <wp:effectExtent l="0" t="0" r="0" b="0"/>
                        <wp:docPr id="80849" name="Group 80849"/>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733" name="Rectangle 5733"/>
                                <wps:cNvSpPr/>
                                <wps:spPr>
                                  <a:xfrm rot="-5399999">
                                    <a:off x="-43975" y="-22067"/>
                                    <a:ext cx="266177" cy="178226"/>
                                  </a:xfrm>
                                  <a:prstGeom prst="rect">
                                    <a:avLst/>
                                  </a:prstGeom>
                                  <a:ln>
                                    <a:noFill/>
                                  </a:ln>
                                </wps:spPr>
                                <wps:txbx>
                                  <w:txbxContent>
                                    <w:p w14:paraId="25CBD4FE" w14:textId="77777777" w:rsidR="005C0A15" w:rsidRDefault="005C0A15" w:rsidP="00D1405B">
                                      <w:pPr>
                                        <w:spacing w:after="160" w:line="259" w:lineRule="auto"/>
                                      </w:pPr>
                                      <w:r>
                                        <w:rPr>
                                          <w:sz w:val="16"/>
                                        </w:rPr>
                                        <w:t>35.00</w:t>
                                      </w:r>
                                    </w:p>
                                  </w:txbxContent>
                                </wps:txbx>
                                <wps:bodyPr horzOverflow="overflow" vert="horz" lIns="0" tIns="0" rIns="0" bIns="0" rtlCol="0">
                                  <a:noAutofit/>
                                </wps:bodyPr>
                              </wps:wsp>
                              <wps:wsp>
                                <wps:cNvPr id="5734" name="Rectangle 5734"/>
                                <wps:cNvSpPr/>
                                <wps:spPr>
                                  <a:xfrm rot="-5399999">
                                    <a:off x="24173" y="143734"/>
                                    <a:ext cx="129879" cy="178226"/>
                                  </a:xfrm>
                                  <a:prstGeom prst="rect">
                                    <a:avLst/>
                                  </a:prstGeom>
                                  <a:ln>
                                    <a:noFill/>
                                  </a:ln>
                                </wps:spPr>
                                <wps:txbx>
                                  <w:txbxContent>
                                    <w:p w14:paraId="17B6D863"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35" name="Rectangle 5735"/>
                                <wps:cNvSpPr/>
                                <wps:spPr>
                                  <a:xfrm rot="-5399999">
                                    <a:off x="73761" y="95669"/>
                                    <a:ext cx="30703" cy="178226"/>
                                  </a:xfrm>
                                  <a:prstGeom prst="rect">
                                    <a:avLst/>
                                  </a:prstGeom>
                                  <a:ln>
                                    <a:noFill/>
                                  </a:ln>
                                </wps:spPr>
                                <wps:txbx>
                                  <w:txbxContent>
                                    <w:p w14:paraId="5C9805B6"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168D8027" id="Group 80849" o:spid="_x0000_s1074"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">
                        <v:rect id="Rectangle 5733" o:spid="_x0000_s1075" style="position:absolute;left:-43975;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" filled="f" stroked="f">
                          <v:textbox inset="0,0,0,0">
                            <w:txbxContent>
                              <w:p w14:paraId="25CBD4FE" w14:textId="77777777" w:rsidR="005C0A15" w:rsidRDefault="005C0A15" w:rsidP="00D1405B">
                                <w:pPr>
                                  <w:spacing w:after="160" w:line="259" w:lineRule="auto"/>
                                </w:pPr>
                                <w:r>
                                  <w:rPr>
                                    <w:sz w:val="16"/>
                                  </w:rPr>
                                  <w:t>35.00</w:t>
                                </w:r>
                              </w:p>
                            </w:txbxContent>
                          </v:textbox>
                        </v:rect>
                        <v:rect id="Rectangle 5734" o:spid="_x0000_s1076" style="position:absolute;left:24173;top:143734;width:12987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" filled="f" stroked="f">
                          <v:textbox inset="0,0,0,0">
                            <w:txbxContent>
                              <w:p w14:paraId="17B6D863" w14:textId="77777777" w:rsidR="005C0A15" w:rsidRDefault="005C0A15" w:rsidP="00D1405B">
                                <w:pPr>
                                  <w:spacing w:after="160" w:line="259" w:lineRule="auto"/>
                                </w:pPr>
                                <w:r>
                                  <w:rPr>
                                    <w:sz w:val="16"/>
                                  </w:rPr>
                                  <w:t xml:space="preserve">    </w:t>
                                </w:r>
                              </w:p>
                            </w:txbxContent>
                          </v:textbox>
                        </v:rect>
                        <v:rect id="Rectangle 5735" o:spid="_x0000_s1077" style="position:absolute;left:73761;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" filled="f" stroked="f">
                          <v:textbox inset="0,0,0,0">
                            <w:txbxContent>
                              <w:p w14:paraId="5C9805B6"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082" w:author="Nguyen, Hoa [2]" w:date="2020-10-19T22:06:00Z">
              <w:tcPr>
                <w:tcW w:w="0" w:type="auto"/>
                <w:vMerge/>
                <w:tcBorders>
                  <w:top w:val="nil"/>
                  <w:left w:val="single" w:sz="5" w:space="0" w:color="000000"/>
                  <w:bottom w:val="nil"/>
                  <w:right w:val="nil"/>
                </w:tcBorders>
              </w:tcPr>
            </w:tcPrChange>
          </w:tcPr>
          <w:p w14:paraId="1E241183" w14:textId="1DC5C53B" w:rsidR="00D1405B" w:rsidRPr="008461B9" w:rsidDel="004263A7" w:rsidRDefault="00D1405B" w:rsidP="00EC09DA">
            <w:pPr>
              <w:spacing w:after="160" w:line="259" w:lineRule="auto"/>
              <w:rPr>
                <w:del w:id="1083" w:author="Yang, Mailee" w:date="2020-12-14T12:39:00Z"/>
                <w:szCs w:val="24"/>
              </w:rPr>
            </w:pPr>
          </w:p>
        </w:tc>
      </w:tr>
      <w:tr w:rsidR="00D1405B" w:rsidRPr="008461B9" w:rsidDel="004263A7" w14:paraId="3227F2BE" w14:textId="5BDB939D" w:rsidTr="00EC09DA">
        <w:trPr>
          <w:trHeight w:val="615"/>
          <w:del w:id="1084" w:author="Yang, Mailee" w:date="2020-12-14T12:39:00Z"/>
          <w:trPrChange w:id="1085" w:author="Nguyen, Hoa [2]" w:date="2020-10-19T22:06:00Z">
            <w:trPr>
              <w:trHeight w:val="615"/>
            </w:trPr>
          </w:trPrChange>
        </w:trPr>
        <w:tc>
          <w:tcPr>
            <w:tcW w:w="1532" w:type="dxa"/>
            <w:gridSpan w:val="3"/>
            <w:tcBorders>
              <w:top w:val="single" w:sz="4" w:space="0" w:color="000000"/>
              <w:left w:val="single" w:sz="5" w:space="0" w:color="000000"/>
              <w:bottom w:val="single" w:sz="4" w:space="0" w:color="000000"/>
              <w:right w:val="single" w:sz="5" w:space="0" w:color="000000"/>
            </w:tcBorders>
            <w:tcPrChange w:id="1086" w:author="Nguyen, Hoa [2]" w:date="2020-10-19T22:06:00Z">
              <w:tcPr>
                <w:tcW w:w="1464" w:type="dxa"/>
                <w:gridSpan w:val="3"/>
                <w:tcBorders>
                  <w:top w:val="single" w:sz="4" w:space="0" w:color="000000"/>
                  <w:left w:val="single" w:sz="5" w:space="0" w:color="000000"/>
                  <w:bottom w:val="single" w:sz="4" w:space="0" w:color="000000"/>
                  <w:right w:val="single" w:sz="5" w:space="0" w:color="000000"/>
                </w:tcBorders>
              </w:tcPr>
            </w:tcPrChange>
          </w:tcPr>
          <w:p w14:paraId="3E9ABD35" w14:textId="62E90771" w:rsidR="00D1405B" w:rsidRPr="008461B9" w:rsidDel="004263A7" w:rsidRDefault="00D1405B" w:rsidP="00EC09DA">
            <w:pPr>
              <w:spacing w:line="259" w:lineRule="auto"/>
              <w:ind w:left="415" w:right="-11"/>
              <w:rPr>
                <w:del w:id="1087" w:author="Yang, Mailee" w:date="2020-12-14T12:39:00Z"/>
                <w:szCs w:val="24"/>
              </w:rPr>
            </w:pPr>
            <w:del w:id="1088" w:author="Yang, Mailee" w:date="2020-12-14T12:39:00Z">
              <w:r w:rsidRPr="008461B9" w:rsidDel="004263A7">
                <w:rPr>
                  <w:rFonts w:eastAsia="Calibri"/>
                  <w:noProof/>
                  <w:szCs w:val="24"/>
                </w:rPr>
                <mc:AlternateContent>
                  <mc:Choice Requires="wpg">
                    <w:drawing>
                      <wp:inline distT="0" distB="0" distL="0" distR="0" wp14:anchorId="5E48A8AC" wp14:editId="247BB6C9">
                        <wp:extent cx="672931" cy="306248"/>
                        <wp:effectExtent l="0" t="0" r="0" b="0"/>
                        <wp:docPr id="80872" name="Group 80872"/>
                        <wp:cNvGraphicFramePr/>
                        <a:graphic xmlns:a="http://schemas.openxmlformats.org/drawingml/2006/main">
                          <a:graphicData uri="http://schemas.microsoft.com/office/word/2010/wordprocessingGroup">
                            <wpg:wgp>
                              <wpg:cNvGrpSpPr/>
                              <wpg:grpSpPr>
                                <a:xfrm>
                                  <a:off x="0" y="0"/>
                                  <a:ext cx="672931" cy="306248"/>
                                  <a:chOff x="0" y="0"/>
                                  <a:chExt cx="672931" cy="306248"/>
                                </a:xfrm>
                              </wpg:grpSpPr>
                              <wps:wsp>
                                <wps:cNvPr id="5599" name="Rectangle 5599"/>
                                <wps:cNvSpPr/>
                                <wps:spPr>
                                  <a:xfrm rot="-5399999">
                                    <a:off x="-43179" y="31112"/>
                                    <a:ext cx="264586" cy="178225"/>
                                  </a:xfrm>
                                  <a:prstGeom prst="rect">
                                    <a:avLst/>
                                  </a:prstGeom>
                                  <a:ln>
                                    <a:noFill/>
                                  </a:ln>
                                </wps:spPr>
                                <wps:txbx>
                                  <w:txbxContent>
                                    <w:p w14:paraId="4F1FF65A" w14:textId="77777777" w:rsidR="005C0A15" w:rsidRDefault="005C0A15" w:rsidP="00D1405B">
                                      <w:pPr>
                                        <w:spacing w:after="160" w:line="259" w:lineRule="auto"/>
                                      </w:pPr>
                                      <w:r>
                                        <w:rPr>
                                          <w:sz w:val="16"/>
                                        </w:rPr>
                                        <w:t xml:space="preserve">Prior </w:t>
                                      </w:r>
                                    </w:p>
                                  </w:txbxContent>
                                </wps:txbx>
                                <wps:bodyPr horzOverflow="overflow" vert="horz" lIns="0" tIns="0" rIns="0" bIns="0" rtlCol="0">
                                  <a:noAutofit/>
                                </wps:bodyPr>
                              </wps:wsp>
                              <wps:wsp>
                                <wps:cNvPr id="5600" name="Rectangle 5600"/>
                                <wps:cNvSpPr/>
                                <wps:spPr>
                                  <a:xfrm rot="-5399999">
                                    <a:off x="90413" y="29529"/>
                                    <a:ext cx="257981" cy="178225"/>
                                  </a:xfrm>
                                  <a:prstGeom prst="rect">
                                    <a:avLst/>
                                  </a:prstGeom>
                                  <a:ln>
                                    <a:noFill/>
                                  </a:ln>
                                </wps:spPr>
                                <wps:txbx>
                                  <w:txbxContent>
                                    <w:p w14:paraId="183AAF5E" w14:textId="77777777" w:rsidR="005C0A15" w:rsidRDefault="005C0A15" w:rsidP="00D1405B">
                                      <w:pPr>
                                        <w:spacing w:after="160" w:line="259" w:lineRule="auto"/>
                                      </w:pPr>
                                      <w:r>
                                        <w:rPr>
                                          <w:sz w:val="16"/>
                                        </w:rPr>
                                        <w:t xml:space="preserve">Year </w:t>
                                      </w:r>
                                    </w:p>
                                  </w:txbxContent>
                                </wps:txbx>
                                <wps:bodyPr horzOverflow="overflow" vert="horz" lIns="0" tIns="0" rIns="0" bIns="0" rtlCol="0">
                                  <a:noAutofit/>
                                </wps:bodyPr>
                              </wps:wsp>
                              <wps:wsp>
                                <wps:cNvPr id="5601" name="Rectangle 5601"/>
                                <wps:cNvSpPr/>
                                <wps:spPr>
                                  <a:xfrm rot="-5399999">
                                    <a:off x="146039" y="13480"/>
                                    <a:ext cx="407310" cy="178225"/>
                                  </a:xfrm>
                                  <a:prstGeom prst="rect">
                                    <a:avLst/>
                                  </a:prstGeom>
                                  <a:ln>
                                    <a:noFill/>
                                  </a:ln>
                                </wps:spPr>
                                <wps:txbx>
                                  <w:txbxContent>
                                    <w:p w14:paraId="1E66665E" w14:textId="77777777" w:rsidR="005C0A15" w:rsidRDefault="005C0A15" w:rsidP="00D1405B">
                                      <w:pPr>
                                        <w:spacing w:after="160" w:line="259" w:lineRule="auto"/>
                                      </w:pPr>
                                      <w:proofErr w:type="spellStart"/>
                                      <w:r>
                                        <w:rPr>
                                          <w:sz w:val="16"/>
                                        </w:rPr>
                                        <w:t>Approp</w:t>
                                      </w:r>
                                      <w:proofErr w:type="spellEnd"/>
                                      <w:r>
                                        <w:rPr>
                                          <w:sz w:val="16"/>
                                        </w:rPr>
                                        <w:t xml:space="preserve">. </w:t>
                                      </w:r>
                                    </w:p>
                                  </w:txbxContent>
                                </wps:txbx>
                                <wps:bodyPr horzOverflow="overflow" vert="horz" lIns="0" tIns="0" rIns="0" bIns="0" rtlCol="0">
                                  <a:noAutofit/>
                                </wps:bodyPr>
                              </wps:wsp>
                              <wps:wsp>
                                <wps:cNvPr id="5602" name="Rectangle 5602"/>
                                <wps:cNvSpPr/>
                                <wps:spPr>
                                  <a:xfrm rot="-5399999">
                                    <a:off x="392475" y="56397"/>
                                    <a:ext cx="174996" cy="178225"/>
                                  </a:xfrm>
                                  <a:prstGeom prst="rect">
                                    <a:avLst/>
                                  </a:prstGeom>
                                  <a:ln>
                                    <a:noFill/>
                                  </a:ln>
                                </wps:spPr>
                                <wps:txbx>
                                  <w:txbxContent>
                                    <w:p w14:paraId="5971E6FC" w14:textId="77777777" w:rsidR="005C0A15" w:rsidRDefault="005C0A15" w:rsidP="00D1405B">
                                      <w:pPr>
                                        <w:spacing w:after="160" w:line="259" w:lineRule="auto"/>
                                      </w:pPr>
                                      <w:r>
                                        <w:rPr>
                                          <w:sz w:val="16"/>
                                        </w:rPr>
                                        <w:t>Adj.</w:t>
                                      </w:r>
                                    </w:p>
                                  </w:txbxContent>
                                </wps:txbx>
                                <wps:bodyPr horzOverflow="overflow" vert="horz" lIns="0" tIns="0" rIns="0" bIns="0" rtlCol="0">
                                  <a:noAutofit/>
                                </wps:bodyPr>
                              </wps:wsp>
                              <wps:wsp>
                                <wps:cNvPr id="5615" name="Rectangle 5615"/>
                                <wps:cNvSpPr/>
                                <wps:spPr>
                                  <a:xfrm rot="-5399999">
                                    <a:off x="555756" y="57035"/>
                                    <a:ext cx="144568" cy="178225"/>
                                  </a:xfrm>
                                  <a:prstGeom prst="rect">
                                    <a:avLst/>
                                  </a:prstGeom>
                                  <a:ln>
                                    <a:noFill/>
                                  </a:ln>
                                </wps:spPr>
                                <wps:txbx>
                                  <w:txbxContent>
                                    <w:p w14:paraId="01B72C4A" w14:textId="77777777" w:rsidR="005C0A15" w:rsidRDefault="005C0A15" w:rsidP="00D1405B">
                                      <w:pPr>
                                        <w:spacing w:after="160" w:line="259" w:lineRule="auto"/>
                                      </w:pPr>
                                      <w:r>
                                        <w:rPr>
                                          <w:sz w:val="16"/>
                                        </w:rPr>
                                        <w:t>11.</w:t>
                                      </w:r>
                                    </w:p>
                                  </w:txbxContent>
                                </wps:txbx>
                                <wps:bodyPr horzOverflow="overflow" vert="horz" lIns="0" tIns="0" rIns="0" bIns="0" rtlCol="0">
                                  <a:noAutofit/>
                                </wps:bodyPr>
                              </wps:wsp>
                            </wpg:wgp>
                          </a:graphicData>
                        </a:graphic>
                      </wp:inline>
                    </w:drawing>
                  </mc:Choice>
                  <mc:Fallback>
                    <w:pict>
                      <v:group w14:anchorId="5E48A8AC" id="Group 80872" o:spid="_x0000_s1078" style="width:53pt;height:24.1pt;mso-position-horizontal-relative:char;mso-position-vertical-relative:line" coordsize="6729,3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">
                        <v:rect id="Rectangle 5599" o:spid="_x0000_s1079" style="position:absolute;left:-432;top:312;width:2645;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" filled="f" stroked="f">
                          <v:textbox inset="0,0,0,0">
                            <w:txbxContent>
                              <w:p w14:paraId="4F1FF65A" w14:textId="77777777" w:rsidR="005C0A15" w:rsidRDefault="005C0A15" w:rsidP="00D1405B">
                                <w:pPr>
                                  <w:spacing w:after="160" w:line="259" w:lineRule="auto"/>
                                </w:pPr>
                                <w:r>
                                  <w:rPr>
                                    <w:sz w:val="16"/>
                                  </w:rPr>
                                  <w:t xml:space="preserve">Prior </w:t>
                                </w:r>
                              </w:p>
                            </w:txbxContent>
                          </v:textbox>
                        </v:rect>
                        <v:rect id="Rectangle 5600" o:spid="_x0000_s1080" style="position:absolute;left:904;top:295;width:2579;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" filled="f" stroked="f">
                          <v:textbox inset="0,0,0,0">
                            <w:txbxContent>
                              <w:p w14:paraId="183AAF5E" w14:textId="77777777" w:rsidR="005C0A15" w:rsidRDefault="005C0A15" w:rsidP="00D1405B">
                                <w:pPr>
                                  <w:spacing w:after="160" w:line="259" w:lineRule="auto"/>
                                </w:pPr>
                                <w:r>
                                  <w:rPr>
                                    <w:sz w:val="16"/>
                                  </w:rPr>
                                  <w:t xml:space="preserve">Year </w:t>
                                </w:r>
                              </w:p>
                            </w:txbxContent>
                          </v:textbox>
                        </v:rect>
                        <v:rect id="Rectangle 5601" o:spid="_x0000_s1081" style="position:absolute;left:1461;top:134;width:4072;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" filled="f" stroked="f">
                          <v:textbox inset="0,0,0,0">
                            <w:txbxContent>
                              <w:p w14:paraId="1E66665E" w14:textId="77777777" w:rsidR="005C0A15" w:rsidRDefault="005C0A15" w:rsidP="00D1405B">
                                <w:pPr>
                                  <w:spacing w:after="160" w:line="259" w:lineRule="auto"/>
                                </w:pPr>
                                <w:proofErr w:type="spellStart"/>
                                <w:r>
                                  <w:rPr>
                                    <w:sz w:val="16"/>
                                  </w:rPr>
                                  <w:t>Approp</w:t>
                                </w:r>
                                <w:proofErr w:type="spellEnd"/>
                                <w:r>
                                  <w:rPr>
                                    <w:sz w:val="16"/>
                                  </w:rPr>
                                  <w:t xml:space="preserve">. </w:t>
                                </w:r>
                              </w:p>
                            </w:txbxContent>
                          </v:textbox>
                        </v:rect>
                        <v:rect id="Rectangle 5602" o:spid="_x0000_s1082" style="position:absolute;left:3924;top:564;width:1750;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" filled="f" stroked="f">
                          <v:textbox inset="0,0,0,0">
                            <w:txbxContent>
                              <w:p w14:paraId="5971E6FC" w14:textId="77777777" w:rsidR="005C0A15" w:rsidRDefault="005C0A15" w:rsidP="00D1405B">
                                <w:pPr>
                                  <w:spacing w:after="160" w:line="259" w:lineRule="auto"/>
                                </w:pPr>
                                <w:r>
                                  <w:rPr>
                                    <w:sz w:val="16"/>
                                  </w:rPr>
                                  <w:t>Adj.</w:t>
                                </w:r>
                              </w:p>
                            </w:txbxContent>
                          </v:textbox>
                        </v:rect>
                        <v:rect id="Rectangle 5615" o:spid="_x0000_s1083" style="position:absolute;left:5557;top:570;width:144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" filled="f" stroked="f">
                          <v:textbox inset="0,0,0,0">
                            <w:txbxContent>
                              <w:p w14:paraId="01B72C4A" w14:textId="77777777" w:rsidR="005C0A15" w:rsidRDefault="005C0A15" w:rsidP="00D1405B">
                                <w:pPr>
                                  <w:spacing w:after="160" w:line="259" w:lineRule="auto"/>
                                </w:pPr>
                                <w:r>
                                  <w:rPr>
                                    <w:sz w:val="16"/>
                                  </w:rPr>
                                  <w:t>11.</w:t>
                                </w:r>
                              </w:p>
                            </w:txbxContent>
                          </v:textbox>
                        </v:rect>
                        <w10:anchorlock/>
                      </v:group>
                    </w:pict>
                  </mc:Fallback>
                </mc:AlternateContent>
              </w:r>
            </w:del>
          </w:p>
        </w:tc>
        <w:tc>
          <w:tcPr>
            <w:tcW w:w="430" w:type="dxa"/>
            <w:tcBorders>
              <w:top w:val="single" w:sz="4" w:space="0" w:color="000000"/>
              <w:left w:val="single" w:sz="5" w:space="0" w:color="000000"/>
              <w:bottom w:val="single" w:sz="4" w:space="0" w:color="000000"/>
              <w:right w:val="nil"/>
            </w:tcBorders>
            <w:tcPrChange w:id="1089" w:author="Nguyen, Hoa [2]" w:date="2020-10-19T22:06:00Z">
              <w:tcPr>
                <w:tcW w:w="434" w:type="dxa"/>
                <w:tcBorders>
                  <w:top w:val="single" w:sz="4" w:space="0" w:color="000000"/>
                  <w:left w:val="single" w:sz="5" w:space="0" w:color="000000"/>
                  <w:bottom w:val="single" w:sz="4" w:space="0" w:color="000000"/>
                  <w:right w:val="nil"/>
                </w:tcBorders>
              </w:tcPr>
            </w:tcPrChange>
          </w:tcPr>
          <w:p w14:paraId="51596EB3" w14:textId="14BC1828" w:rsidR="00D1405B" w:rsidRPr="008461B9" w:rsidDel="004263A7" w:rsidRDefault="00D1405B" w:rsidP="00EC09DA">
            <w:pPr>
              <w:spacing w:after="160" w:line="259" w:lineRule="auto"/>
              <w:rPr>
                <w:del w:id="1090" w:author="Yang, Mailee" w:date="2020-12-14T12:39:00Z"/>
                <w:szCs w:val="24"/>
              </w:rPr>
            </w:pPr>
          </w:p>
        </w:tc>
        <w:tc>
          <w:tcPr>
            <w:tcW w:w="630" w:type="dxa"/>
            <w:tcBorders>
              <w:top w:val="single" w:sz="4" w:space="0" w:color="000000"/>
              <w:left w:val="nil"/>
              <w:bottom w:val="single" w:sz="4" w:space="0" w:color="000000"/>
              <w:right w:val="nil"/>
            </w:tcBorders>
            <w:tcPrChange w:id="1091" w:author="Nguyen, Hoa [2]" w:date="2020-10-19T22:06:00Z">
              <w:tcPr>
                <w:tcW w:w="634" w:type="dxa"/>
                <w:tcBorders>
                  <w:top w:val="single" w:sz="4" w:space="0" w:color="000000"/>
                  <w:left w:val="nil"/>
                  <w:bottom w:val="single" w:sz="4" w:space="0" w:color="000000"/>
                  <w:right w:val="nil"/>
                </w:tcBorders>
              </w:tcPr>
            </w:tcPrChange>
          </w:tcPr>
          <w:p w14:paraId="6EF897B3" w14:textId="0EF77CBE" w:rsidR="00D1405B" w:rsidRPr="008461B9" w:rsidDel="004263A7" w:rsidRDefault="00D1405B" w:rsidP="00EC09DA">
            <w:pPr>
              <w:spacing w:after="160" w:line="259" w:lineRule="auto"/>
              <w:rPr>
                <w:del w:id="1092" w:author="Yang, Mailee" w:date="2020-12-14T12:39:00Z"/>
                <w:szCs w:val="24"/>
              </w:rPr>
            </w:pPr>
          </w:p>
        </w:tc>
        <w:tc>
          <w:tcPr>
            <w:tcW w:w="632" w:type="dxa"/>
            <w:gridSpan w:val="2"/>
            <w:tcBorders>
              <w:top w:val="single" w:sz="4" w:space="0" w:color="000000"/>
              <w:left w:val="nil"/>
              <w:bottom w:val="single" w:sz="4" w:space="0" w:color="000000"/>
              <w:right w:val="nil"/>
            </w:tcBorders>
            <w:tcPrChange w:id="1093" w:author="Nguyen, Hoa [2]" w:date="2020-10-19T22:06:00Z">
              <w:tcPr>
                <w:tcW w:w="634" w:type="dxa"/>
                <w:gridSpan w:val="2"/>
                <w:tcBorders>
                  <w:top w:val="single" w:sz="4" w:space="0" w:color="000000"/>
                  <w:left w:val="nil"/>
                  <w:bottom w:val="single" w:sz="4" w:space="0" w:color="000000"/>
                  <w:right w:val="nil"/>
                </w:tcBorders>
              </w:tcPr>
            </w:tcPrChange>
          </w:tcPr>
          <w:p w14:paraId="51E0A397" w14:textId="47794011" w:rsidR="00D1405B" w:rsidRPr="008461B9" w:rsidDel="004263A7" w:rsidRDefault="00D1405B" w:rsidP="00EC09DA">
            <w:pPr>
              <w:spacing w:after="160" w:line="259" w:lineRule="auto"/>
              <w:rPr>
                <w:del w:id="1094" w:author="Yang, Mailee" w:date="2020-12-14T12:39:00Z"/>
                <w:szCs w:val="24"/>
              </w:rPr>
            </w:pPr>
          </w:p>
        </w:tc>
        <w:tc>
          <w:tcPr>
            <w:tcW w:w="314" w:type="dxa"/>
            <w:tcBorders>
              <w:top w:val="single" w:sz="4" w:space="0" w:color="000000"/>
              <w:left w:val="nil"/>
              <w:bottom w:val="single" w:sz="4" w:space="0" w:color="000000"/>
              <w:right w:val="nil"/>
            </w:tcBorders>
            <w:tcPrChange w:id="1095" w:author="Nguyen, Hoa [2]" w:date="2020-10-19T22:06:00Z">
              <w:tcPr>
                <w:tcW w:w="317" w:type="dxa"/>
                <w:tcBorders>
                  <w:top w:val="single" w:sz="4" w:space="0" w:color="000000"/>
                  <w:left w:val="nil"/>
                  <w:bottom w:val="single" w:sz="4" w:space="0" w:color="000000"/>
                  <w:right w:val="nil"/>
                </w:tcBorders>
              </w:tcPr>
            </w:tcPrChange>
          </w:tcPr>
          <w:p w14:paraId="31F0B18C" w14:textId="119BAB1D" w:rsidR="00D1405B" w:rsidRPr="008461B9" w:rsidDel="004263A7" w:rsidRDefault="00D1405B" w:rsidP="00EC09DA">
            <w:pPr>
              <w:spacing w:after="160" w:line="259" w:lineRule="auto"/>
              <w:rPr>
                <w:del w:id="1096" w:author="Yang, Mailee" w:date="2020-12-14T12:39:00Z"/>
                <w:szCs w:val="24"/>
              </w:rPr>
            </w:pPr>
          </w:p>
        </w:tc>
        <w:tc>
          <w:tcPr>
            <w:tcW w:w="630" w:type="dxa"/>
            <w:tcBorders>
              <w:top w:val="single" w:sz="4" w:space="0" w:color="000000"/>
              <w:left w:val="nil"/>
              <w:bottom w:val="single" w:sz="4" w:space="0" w:color="000000"/>
              <w:right w:val="nil"/>
            </w:tcBorders>
            <w:tcPrChange w:id="1097" w:author="Nguyen, Hoa [2]" w:date="2020-10-19T22:06:00Z">
              <w:tcPr>
                <w:tcW w:w="634" w:type="dxa"/>
                <w:tcBorders>
                  <w:top w:val="single" w:sz="4" w:space="0" w:color="000000"/>
                  <w:left w:val="nil"/>
                  <w:bottom w:val="single" w:sz="4" w:space="0" w:color="000000"/>
                  <w:right w:val="nil"/>
                </w:tcBorders>
              </w:tcPr>
            </w:tcPrChange>
          </w:tcPr>
          <w:p w14:paraId="79D80B97" w14:textId="4E4AFA94" w:rsidR="00D1405B" w:rsidRPr="008461B9" w:rsidDel="004263A7" w:rsidRDefault="00D1405B" w:rsidP="00EC09DA">
            <w:pPr>
              <w:spacing w:line="259" w:lineRule="auto"/>
              <w:rPr>
                <w:del w:id="1098" w:author="Yang, Mailee" w:date="2020-12-14T12:39:00Z"/>
                <w:szCs w:val="24"/>
              </w:rPr>
            </w:pPr>
            <w:del w:id="1099" w:author="Yang, Mailee" w:date="2020-12-14T12:39:00Z">
              <w:r w:rsidRPr="008461B9" w:rsidDel="004263A7">
                <w:rPr>
                  <w:rFonts w:eastAsia="Calibri"/>
                  <w:noProof/>
                  <w:szCs w:val="24"/>
                </w:rPr>
                <mc:AlternateContent>
                  <mc:Choice Requires="wpg">
                    <w:drawing>
                      <wp:inline distT="0" distB="0" distL="0" distR="0" wp14:anchorId="392010DD" wp14:editId="1E33D1F1">
                        <wp:extent cx="134004" cy="297786"/>
                        <wp:effectExtent l="0" t="0" r="0" b="0"/>
                        <wp:docPr id="80932" name="Group 80932"/>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675" name="Rectangle 5675"/>
                                <wps:cNvSpPr/>
                                <wps:spPr>
                                  <a:xfrm rot="-5399999">
                                    <a:off x="-43974" y="-22067"/>
                                    <a:ext cx="266177" cy="178226"/>
                                  </a:xfrm>
                                  <a:prstGeom prst="rect">
                                    <a:avLst/>
                                  </a:prstGeom>
                                  <a:ln>
                                    <a:noFill/>
                                  </a:ln>
                                </wps:spPr>
                                <wps:txbx>
                                  <w:txbxContent>
                                    <w:p w14:paraId="6B2AC515" w14:textId="77777777" w:rsidR="005C0A15" w:rsidRDefault="005C0A15" w:rsidP="00D1405B">
                                      <w:pPr>
                                        <w:spacing w:after="160" w:line="259" w:lineRule="auto"/>
                                      </w:pPr>
                                      <w:r>
                                        <w:rPr>
                                          <w:sz w:val="16"/>
                                        </w:rPr>
                                        <w:t>20.00</w:t>
                                      </w:r>
                                    </w:p>
                                  </w:txbxContent>
                                </wps:txbx>
                                <wps:bodyPr horzOverflow="overflow" vert="horz" lIns="0" tIns="0" rIns="0" bIns="0" rtlCol="0">
                                  <a:noAutofit/>
                                </wps:bodyPr>
                              </wps:wsp>
                              <wps:wsp>
                                <wps:cNvPr id="5676" name="Rectangle 5676"/>
                                <wps:cNvSpPr/>
                                <wps:spPr>
                                  <a:xfrm rot="-5399999">
                                    <a:off x="24173" y="143734"/>
                                    <a:ext cx="129879" cy="178226"/>
                                  </a:xfrm>
                                  <a:prstGeom prst="rect">
                                    <a:avLst/>
                                  </a:prstGeom>
                                  <a:ln>
                                    <a:noFill/>
                                  </a:ln>
                                </wps:spPr>
                                <wps:txbx>
                                  <w:txbxContent>
                                    <w:p w14:paraId="62D7AB4B"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77" name="Rectangle 5677"/>
                                <wps:cNvSpPr/>
                                <wps:spPr>
                                  <a:xfrm rot="-5399999">
                                    <a:off x="73762" y="95669"/>
                                    <a:ext cx="30703" cy="178226"/>
                                  </a:xfrm>
                                  <a:prstGeom prst="rect">
                                    <a:avLst/>
                                  </a:prstGeom>
                                  <a:ln>
                                    <a:noFill/>
                                  </a:ln>
                                </wps:spPr>
                                <wps:txbx>
                                  <w:txbxContent>
                                    <w:p w14:paraId="06D345F9"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392010DD" id="Group 80932" o:spid="_x0000_s1084"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">
                        <v:rect id="Rectangle 5675" o:spid="_x0000_s1085" style="position:absolute;left:-43974;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" filled="f" stroked="f">
                          <v:textbox inset="0,0,0,0">
                            <w:txbxContent>
                              <w:p w14:paraId="6B2AC515" w14:textId="77777777" w:rsidR="005C0A15" w:rsidRDefault="005C0A15" w:rsidP="00D1405B">
                                <w:pPr>
                                  <w:spacing w:after="160" w:line="259" w:lineRule="auto"/>
                                </w:pPr>
                                <w:r>
                                  <w:rPr>
                                    <w:sz w:val="16"/>
                                  </w:rPr>
                                  <w:t>20.00</w:t>
                                </w:r>
                              </w:p>
                            </w:txbxContent>
                          </v:textbox>
                        </v:rect>
                        <v:rect id="Rectangle 5676" o:spid="_x0000_s1086" style="position:absolute;left:24173;top:143734;width:12987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" filled="f" stroked="f">
                          <v:textbox inset="0,0,0,0">
                            <w:txbxContent>
                              <w:p w14:paraId="62D7AB4B" w14:textId="77777777" w:rsidR="005C0A15" w:rsidRDefault="005C0A15" w:rsidP="00D1405B">
                                <w:pPr>
                                  <w:spacing w:after="160" w:line="259" w:lineRule="auto"/>
                                </w:pPr>
                                <w:r>
                                  <w:rPr>
                                    <w:sz w:val="16"/>
                                  </w:rPr>
                                  <w:t xml:space="preserve">    </w:t>
                                </w:r>
                              </w:p>
                            </w:txbxContent>
                          </v:textbox>
                        </v:rect>
                        <v:rect id="Rectangle 5677" o:spid="_x0000_s1087" style="position:absolute;left:73762;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" filled="f" stroked="f">
                          <v:textbox inset="0,0,0,0">
                            <w:txbxContent>
                              <w:p w14:paraId="06D345F9"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 w:type="dxa"/>
            <w:tcBorders>
              <w:top w:val="single" w:sz="4" w:space="0" w:color="000000"/>
              <w:left w:val="nil"/>
              <w:bottom w:val="single" w:sz="4" w:space="0" w:color="000000"/>
              <w:right w:val="single" w:sz="5" w:space="0" w:color="000000"/>
            </w:tcBorders>
            <w:tcPrChange w:id="1100" w:author="Nguyen, Hoa [2]" w:date="2020-10-19T22:06:00Z">
              <w:tcPr>
                <w:tcW w:w="2215" w:type="dxa"/>
                <w:tcBorders>
                  <w:top w:val="single" w:sz="4" w:space="0" w:color="000000"/>
                  <w:left w:val="nil"/>
                  <w:bottom w:val="single" w:sz="4" w:space="0" w:color="000000"/>
                  <w:right w:val="single" w:sz="5" w:space="0" w:color="000000"/>
                </w:tcBorders>
              </w:tcPr>
            </w:tcPrChange>
          </w:tcPr>
          <w:p w14:paraId="7041A7D9" w14:textId="413F14F5" w:rsidR="00D1405B" w:rsidRPr="008461B9" w:rsidDel="004263A7" w:rsidRDefault="00D1405B" w:rsidP="00EC09DA">
            <w:pPr>
              <w:spacing w:line="259" w:lineRule="auto"/>
              <w:rPr>
                <w:del w:id="1101" w:author="Yang, Mailee" w:date="2020-12-14T12:39:00Z"/>
                <w:szCs w:val="24"/>
              </w:rPr>
            </w:pPr>
            <w:del w:id="1102" w:author="Yang, Mailee" w:date="2020-12-14T12:39:00Z">
              <w:r w:rsidRPr="008461B9" w:rsidDel="004263A7">
                <w:rPr>
                  <w:rFonts w:eastAsia="Calibri"/>
                  <w:noProof/>
                  <w:szCs w:val="24"/>
                </w:rPr>
                <mc:AlternateContent>
                  <mc:Choice Requires="wpg">
                    <w:drawing>
                      <wp:inline distT="0" distB="0" distL="0" distR="0" wp14:anchorId="4509D45B" wp14:editId="25247DAD">
                        <wp:extent cx="134004" cy="297786"/>
                        <wp:effectExtent l="0" t="0" r="0" b="0"/>
                        <wp:docPr id="80980" name="Group 80980"/>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697" name="Rectangle 5697"/>
                                <wps:cNvSpPr/>
                                <wps:spPr>
                                  <a:xfrm rot="-5399999">
                                    <a:off x="-43974" y="-22067"/>
                                    <a:ext cx="266177" cy="178226"/>
                                  </a:xfrm>
                                  <a:prstGeom prst="rect">
                                    <a:avLst/>
                                  </a:prstGeom>
                                  <a:ln>
                                    <a:noFill/>
                                  </a:ln>
                                </wps:spPr>
                                <wps:txbx>
                                  <w:txbxContent>
                                    <w:p w14:paraId="7230203F" w14:textId="77777777" w:rsidR="005C0A15" w:rsidRDefault="005C0A15" w:rsidP="00D1405B">
                                      <w:pPr>
                                        <w:spacing w:after="160" w:line="259" w:lineRule="auto"/>
                                      </w:pPr>
                                      <w:r>
                                        <w:rPr>
                                          <w:sz w:val="16"/>
                                        </w:rPr>
                                        <w:t>50.00</w:t>
                                      </w:r>
                                    </w:p>
                                  </w:txbxContent>
                                </wps:txbx>
                                <wps:bodyPr horzOverflow="overflow" vert="horz" lIns="0" tIns="0" rIns="0" bIns="0" rtlCol="0">
                                  <a:noAutofit/>
                                </wps:bodyPr>
                              </wps:wsp>
                              <wps:wsp>
                                <wps:cNvPr id="5698" name="Rectangle 5698"/>
                                <wps:cNvSpPr/>
                                <wps:spPr>
                                  <a:xfrm rot="-5399999">
                                    <a:off x="24173" y="143734"/>
                                    <a:ext cx="129879" cy="178226"/>
                                  </a:xfrm>
                                  <a:prstGeom prst="rect">
                                    <a:avLst/>
                                  </a:prstGeom>
                                  <a:ln>
                                    <a:noFill/>
                                  </a:ln>
                                </wps:spPr>
                                <wps:txbx>
                                  <w:txbxContent>
                                    <w:p w14:paraId="3B51F2F8"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99" name="Rectangle 5699"/>
                                <wps:cNvSpPr/>
                                <wps:spPr>
                                  <a:xfrm rot="-5399999">
                                    <a:off x="73762" y="95669"/>
                                    <a:ext cx="30703" cy="178226"/>
                                  </a:xfrm>
                                  <a:prstGeom prst="rect">
                                    <a:avLst/>
                                  </a:prstGeom>
                                  <a:ln>
                                    <a:noFill/>
                                  </a:ln>
                                </wps:spPr>
                                <wps:txbx>
                                  <w:txbxContent>
                                    <w:p w14:paraId="51E2E51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4509D45B" id="Group 80980" o:spid="_x0000_s1088"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">
                        <v:rect id="Rectangle 5697" o:spid="_x0000_s1089" style="position:absolute;left:-43974;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" filled="f" stroked="f">
                          <v:textbox inset="0,0,0,0">
                            <w:txbxContent>
                              <w:p w14:paraId="7230203F" w14:textId="77777777" w:rsidR="005C0A15" w:rsidRDefault="005C0A15" w:rsidP="00D1405B">
                                <w:pPr>
                                  <w:spacing w:after="160" w:line="259" w:lineRule="auto"/>
                                </w:pPr>
                                <w:r>
                                  <w:rPr>
                                    <w:sz w:val="16"/>
                                  </w:rPr>
                                  <w:t>50.00</w:t>
                                </w:r>
                              </w:p>
                            </w:txbxContent>
                          </v:textbox>
                        </v:rect>
                        <v:rect id="Rectangle 5698" o:spid="_x0000_s1090" style="position:absolute;left:24173;top:143734;width:12987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" filled="f" stroked="f">
                          <v:textbox inset="0,0,0,0">
                            <w:txbxContent>
                              <w:p w14:paraId="3B51F2F8" w14:textId="77777777" w:rsidR="005C0A15" w:rsidRDefault="005C0A15" w:rsidP="00D1405B">
                                <w:pPr>
                                  <w:spacing w:after="160" w:line="259" w:lineRule="auto"/>
                                </w:pPr>
                                <w:r>
                                  <w:rPr>
                                    <w:sz w:val="16"/>
                                  </w:rPr>
                                  <w:t xml:space="preserve">    </w:t>
                                </w:r>
                              </w:p>
                            </w:txbxContent>
                          </v:textbox>
                        </v:rect>
                        <v:rect id="Rectangle 5699" o:spid="_x0000_s1091" style="position:absolute;left:73762;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" filled="f" stroked="f">
                          <v:textbox inset="0,0,0,0">
                            <w:txbxContent>
                              <w:p w14:paraId="51E2E517"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0" w:type="dxa"/>
            <w:tcBorders>
              <w:top w:val="single" w:sz="4" w:space="0" w:color="000000"/>
              <w:left w:val="single" w:sz="5" w:space="0" w:color="000000"/>
              <w:bottom w:val="single" w:sz="4" w:space="0" w:color="000000"/>
              <w:right w:val="single" w:sz="5" w:space="0" w:color="000000"/>
            </w:tcBorders>
            <w:tcPrChange w:id="1103" w:author="Nguyen, Hoa [2]" w:date="2020-10-19T22:06:00Z">
              <w:tcPr>
                <w:tcW w:w="233" w:type="dxa"/>
                <w:tcBorders>
                  <w:top w:val="single" w:sz="4" w:space="0" w:color="000000"/>
                  <w:left w:val="single" w:sz="5" w:space="0" w:color="000000"/>
                  <w:bottom w:val="single" w:sz="4" w:space="0" w:color="000000"/>
                  <w:right w:val="single" w:sz="5" w:space="0" w:color="000000"/>
                </w:tcBorders>
              </w:tcPr>
            </w:tcPrChange>
          </w:tcPr>
          <w:p w14:paraId="21D123C0" w14:textId="0FECCA03" w:rsidR="00D1405B" w:rsidRPr="008461B9" w:rsidDel="004263A7" w:rsidRDefault="00D1405B" w:rsidP="00EC09DA">
            <w:pPr>
              <w:spacing w:line="259" w:lineRule="auto"/>
              <w:ind w:left="33" w:right="-11"/>
              <w:rPr>
                <w:del w:id="1104" w:author="Yang, Mailee" w:date="2020-12-14T12:39:00Z"/>
                <w:szCs w:val="24"/>
              </w:rPr>
            </w:pPr>
            <w:del w:id="1105" w:author="Yang, Mailee" w:date="2020-12-14T12:39:00Z">
              <w:r w:rsidRPr="008461B9" w:rsidDel="004263A7">
                <w:rPr>
                  <w:rFonts w:eastAsia="Calibri"/>
                  <w:noProof/>
                  <w:szCs w:val="24"/>
                </w:rPr>
                <mc:AlternateContent>
                  <mc:Choice Requires="wpg">
                    <w:drawing>
                      <wp:inline distT="0" distB="0" distL="0" distR="0" wp14:anchorId="03F62ECB" wp14:editId="166DC62A">
                        <wp:extent cx="134004" cy="297786"/>
                        <wp:effectExtent l="0" t="0" r="0" b="0"/>
                        <wp:docPr id="81006" name="Group 81006"/>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730" name="Rectangle 5730"/>
                                <wps:cNvSpPr/>
                                <wps:spPr>
                                  <a:xfrm rot="-5399999">
                                    <a:off x="-43975" y="-22067"/>
                                    <a:ext cx="266177" cy="178226"/>
                                  </a:xfrm>
                                  <a:prstGeom prst="rect">
                                    <a:avLst/>
                                  </a:prstGeom>
                                  <a:ln>
                                    <a:noFill/>
                                  </a:ln>
                                </wps:spPr>
                                <wps:txbx>
                                  <w:txbxContent>
                                    <w:p w14:paraId="087B8AC3" w14:textId="77777777" w:rsidR="005C0A15" w:rsidRDefault="005C0A15" w:rsidP="00D1405B">
                                      <w:pPr>
                                        <w:spacing w:after="160" w:line="259" w:lineRule="auto"/>
                                      </w:pPr>
                                      <w:r>
                                        <w:rPr>
                                          <w:sz w:val="16"/>
                                        </w:rPr>
                                        <w:t>70.00</w:t>
                                      </w:r>
                                    </w:p>
                                  </w:txbxContent>
                                </wps:txbx>
                                <wps:bodyPr horzOverflow="overflow" vert="horz" lIns="0" tIns="0" rIns="0" bIns="0" rtlCol="0">
                                  <a:noAutofit/>
                                </wps:bodyPr>
                              </wps:wsp>
                              <wps:wsp>
                                <wps:cNvPr id="5731" name="Rectangle 5731"/>
                                <wps:cNvSpPr/>
                                <wps:spPr>
                                  <a:xfrm rot="-5399999">
                                    <a:off x="24173" y="143734"/>
                                    <a:ext cx="129879" cy="178226"/>
                                  </a:xfrm>
                                  <a:prstGeom prst="rect">
                                    <a:avLst/>
                                  </a:prstGeom>
                                  <a:ln>
                                    <a:noFill/>
                                  </a:ln>
                                </wps:spPr>
                                <wps:txbx>
                                  <w:txbxContent>
                                    <w:p w14:paraId="0687016F"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32" name="Rectangle 5732"/>
                                <wps:cNvSpPr/>
                                <wps:spPr>
                                  <a:xfrm rot="-5399999">
                                    <a:off x="73761" y="95669"/>
                                    <a:ext cx="30703" cy="178226"/>
                                  </a:xfrm>
                                  <a:prstGeom prst="rect">
                                    <a:avLst/>
                                  </a:prstGeom>
                                  <a:ln>
                                    <a:noFill/>
                                  </a:ln>
                                </wps:spPr>
                                <wps:txbx>
                                  <w:txbxContent>
                                    <w:p w14:paraId="044EA158"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03F62ECB" id="Group 81006" o:spid="_x0000_s1092"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">
                        <v:rect id="Rectangle 5730" o:spid="_x0000_s1093" style="position:absolute;left:-43975;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" filled="f" stroked="f">
                          <v:textbox inset="0,0,0,0">
                            <w:txbxContent>
                              <w:p w14:paraId="087B8AC3" w14:textId="77777777" w:rsidR="005C0A15" w:rsidRDefault="005C0A15" w:rsidP="00D1405B">
                                <w:pPr>
                                  <w:spacing w:after="160" w:line="259" w:lineRule="auto"/>
                                </w:pPr>
                                <w:r>
                                  <w:rPr>
                                    <w:sz w:val="16"/>
                                  </w:rPr>
                                  <w:t>70.00</w:t>
                                </w:r>
                              </w:p>
                            </w:txbxContent>
                          </v:textbox>
                        </v:rect>
                        <v:rect id="Rectangle 5731" o:spid="_x0000_s1094" style="position:absolute;left:24173;top:143734;width:12987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" filled="f" stroked="f">
                          <v:textbox inset="0,0,0,0">
                            <w:txbxContent>
                              <w:p w14:paraId="0687016F" w14:textId="77777777" w:rsidR="005C0A15" w:rsidRDefault="005C0A15" w:rsidP="00D1405B">
                                <w:pPr>
                                  <w:spacing w:after="160" w:line="259" w:lineRule="auto"/>
                                </w:pPr>
                                <w:r>
                                  <w:rPr>
                                    <w:sz w:val="16"/>
                                  </w:rPr>
                                  <w:t xml:space="preserve">    </w:t>
                                </w:r>
                              </w:p>
                            </w:txbxContent>
                          </v:textbox>
                        </v:rect>
                        <v:rect id="Rectangle 5732" o:spid="_x0000_s1095" style="position:absolute;left:73761;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" filled="f" stroked="f">
                          <v:textbox inset="0,0,0,0">
                            <w:txbxContent>
                              <w:p w14:paraId="044EA158"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106" w:author="Nguyen, Hoa [2]" w:date="2020-10-19T22:06:00Z">
              <w:tcPr>
                <w:tcW w:w="0" w:type="auto"/>
                <w:vMerge/>
                <w:tcBorders>
                  <w:top w:val="nil"/>
                  <w:left w:val="single" w:sz="5" w:space="0" w:color="000000"/>
                  <w:bottom w:val="nil"/>
                  <w:right w:val="nil"/>
                </w:tcBorders>
              </w:tcPr>
            </w:tcPrChange>
          </w:tcPr>
          <w:p w14:paraId="6F553039" w14:textId="6142D468" w:rsidR="00D1405B" w:rsidRPr="008461B9" w:rsidDel="004263A7" w:rsidRDefault="00D1405B" w:rsidP="00EC09DA">
            <w:pPr>
              <w:spacing w:after="160" w:line="259" w:lineRule="auto"/>
              <w:rPr>
                <w:del w:id="1107" w:author="Yang, Mailee" w:date="2020-12-14T12:39:00Z"/>
                <w:szCs w:val="24"/>
              </w:rPr>
            </w:pPr>
          </w:p>
        </w:tc>
      </w:tr>
      <w:tr w:rsidR="00D1405B" w:rsidRPr="008461B9" w:rsidDel="004263A7" w14:paraId="026712B0" w14:textId="1443CFCD" w:rsidTr="00EC09DA">
        <w:trPr>
          <w:trHeight w:val="831"/>
          <w:del w:id="1108" w:author="Yang, Mailee" w:date="2020-12-14T12:39:00Z"/>
          <w:trPrChange w:id="1109" w:author="Nguyen, Hoa [2]" w:date="2020-10-19T22:06:00Z">
            <w:trPr>
              <w:trHeight w:val="831"/>
            </w:trPr>
          </w:trPrChange>
        </w:trPr>
        <w:tc>
          <w:tcPr>
            <w:tcW w:w="1532" w:type="dxa"/>
            <w:gridSpan w:val="3"/>
            <w:tcBorders>
              <w:top w:val="single" w:sz="4" w:space="0" w:color="000000"/>
              <w:left w:val="single" w:sz="5" w:space="0" w:color="000000"/>
              <w:bottom w:val="single" w:sz="4" w:space="0" w:color="000000"/>
              <w:right w:val="single" w:sz="5" w:space="0" w:color="000000"/>
            </w:tcBorders>
            <w:tcPrChange w:id="1110" w:author="Nguyen, Hoa [2]" w:date="2020-10-19T22:06:00Z">
              <w:tcPr>
                <w:tcW w:w="1464" w:type="dxa"/>
                <w:gridSpan w:val="3"/>
                <w:tcBorders>
                  <w:top w:val="single" w:sz="4" w:space="0" w:color="000000"/>
                  <w:left w:val="single" w:sz="5" w:space="0" w:color="000000"/>
                  <w:bottom w:val="single" w:sz="4" w:space="0" w:color="000000"/>
                  <w:right w:val="single" w:sz="5" w:space="0" w:color="000000"/>
                </w:tcBorders>
              </w:tcPr>
            </w:tcPrChange>
          </w:tcPr>
          <w:p w14:paraId="41983C90" w14:textId="47925707" w:rsidR="00D1405B" w:rsidRPr="008461B9" w:rsidDel="004263A7" w:rsidRDefault="00D1405B" w:rsidP="00EC09DA">
            <w:pPr>
              <w:spacing w:line="259" w:lineRule="auto"/>
              <w:ind w:left="415" w:right="-11"/>
              <w:rPr>
                <w:del w:id="1111" w:author="Yang, Mailee" w:date="2020-12-14T12:39:00Z"/>
                <w:szCs w:val="24"/>
              </w:rPr>
            </w:pPr>
            <w:del w:id="1112" w:author="Yang, Mailee" w:date="2020-12-14T12:39:00Z">
              <w:r w:rsidRPr="008461B9" w:rsidDel="004263A7">
                <w:rPr>
                  <w:rFonts w:eastAsia="Calibri"/>
                  <w:noProof/>
                  <w:szCs w:val="24"/>
                </w:rPr>
                <mc:AlternateContent>
                  <mc:Choice Requires="wpg">
                    <w:drawing>
                      <wp:inline distT="0" distB="0" distL="0" distR="0" wp14:anchorId="0C57F760" wp14:editId="25B9E79B">
                        <wp:extent cx="672931" cy="425018"/>
                        <wp:effectExtent l="0" t="0" r="0" b="0"/>
                        <wp:docPr id="81028" name="Group 81028"/>
                        <wp:cNvGraphicFramePr/>
                        <a:graphic xmlns:a="http://schemas.openxmlformats.org/drawingml/2006/main">
                          <a:graphicData uri="http://schemas.microsoft.com/office/word/2010/wordprocessingGroup">
                            <wpg:wgp>
                              <wpg:cNvGrpSpPr/>
                              <wpg:grpSpPr>
                                <a:xfrm>
                                  <a:off x="0" y="0"/>
                                  <a:ext cx="672931" cy="425018"/>
                                  <a:chOff x="0" y="0"/>
                                  <a:chExt cx="672931" cy="425018"/>
                                </a:xfrm>
                              </wpg:grpSpPr>
                              <wps:wsp>
                                <wps:cNvPr id="5596" name="Rectangle 5596"/>
                                <wps:cNvSpPr/>
                                <wps:spPr>
                                  <a:xfrm rot="-5399999">
                                    <a:off x="-173914" y="43572"/>
                                    <a:ext cx="526056" cy="178225"/>
                                  </a:xfrm>
                                  <a:prstGeom prst="rect">
                                    <a:avLst/>
                                  </a:prstGeom>
                                  <a:ln>
                                    <a:noFill/>
                                  </a:ln>
                                </wps:spPr>
                                <wps:txbx>
                                  <w:txbxContent>
                                    <w:p w14:paraId="57907247" w14:textId="77777777" w:rsidR="005C0A15" w:rsidRDefault="005C0A15" w:rsidP="00D1405B">
                                      <w:pPr>
                                        <w:spacing w:after="160" w:line="259" w:lineRule="auto"/>
                                      </w:pPr>
                                      <w:r>
                                        <w:rPr>
                                          <w:sz w:val="16"/>
                                        </w:rPr>
                                        <w:t xml:space="preserve">Prior Year </w:t>
                                      </w:r>
                                    </w:p>
                                  </w:txbxContent>
                                </wps:txbx>
                                <wps:bodyPr horzOverflow="overflow" vert="horz" lIns="0" tIns="0" rIns="0" bIns="0" rtlCol="0">
                                  <a:noAutofit/>
                                </wps:bodyPr>
                              </wps:wsp>
                              <wps:wsp>
                                <wps:cNvPr id="5597" name="Rectangle 5597"/>
                                <wps:cNvSpPr/>
                                <wps:spPr>
                                  <a:xfrm rot="-5399999">
                                    <a:off x="-469" y="57418"/>
                                    <a:ext cx="439746" cy="178225"/>
                                  </a:xfrm>
                                  <a:prstGeom prst="rect">
                                    <a:avLst/>
                                  </a:prstGeom>
                                  <a:ln>
                                    <a:noFill/>
                                  </a:ln>
                                </wps:spPr>
                                <wps:txbx>
                                  <w:txbxContent>
                                    <w:p w14:paraId="5B7CE84E" w14:textId="77777777" w:rsidR="005C0A15" w:rsidRDefault="005C0A15" w:rsidP="00D1405B">
                                      <w:pPr>
                                        <w:spacing w:after="160" w:line="259" w:lineRule="auto"/>
                                      </w:pPr>
                                      <w:r>
                                        <w:rPr>
                                          <w:sz w:val="16"/>
                                        </w:rPr>
                                        <w:t xml:space="preserve">Revenue </w:t>
                                      </w:r>
                                    </w:p>
                                  </w:txbxContent>
                                </wps:txbx>
                                <wps:bodyPr horzOverflow="overflow" vert="horz" lIns="0" tIns="0" rIns="0" bIns="0" rtlCol="0">
                                  <a:noAutofit/>
                                </wps:bodyPr>
                              </wps:wsp>
                              <wps:wsp>
                                <wps:cNvPr id="5598" name="Rectangle 5598"/>
                                <wps:cNvSpPr/>
                                <wps:spPr>
                                  <a:xfrm rot="-5399999">
                                    <a:off x="67055" y="53269"/>
                                    <a:ext cx="565274" cy="178225"/>
                                  </a:xfrm>
                                  <a:prstGeom prst="rect">
                                    <a:avLst/>
                                  </a:prstGeom>
                                  <a:ln>
                                    <a:noFill/>
                                  </a:ln>
                                </wps:spPr>
                                <wps:txbx>
                                  <w:txbxContent>
                                    <w:p w14:paraId="61E8E25C" w14:textId="77777777" w:rsidR="005C0A15" w:rsidRDefault="005C0A15" w:rsidP="00D1405B">
                                      <w:pPr>
                                        <w:spacing w:after="160" w:line="259" w:lineRule="auto"/>
                                      </w:pPr>
                                      <w:r>
                                        <w:rPr>
                                          <w:sz w:val="16"/>
                                        </w:rPr>
                                        <w:t>Adjustments</w:t>
                                      </w:r>
                                    </w:p>
                                  </w:txbxContent>
                                </wps:txbx>
                                <wps:bodyPr horzOverflow="overflow" vert="horz" lIns="0" tIns="0" rIns="0" bIns="0" rtlCol="0">
                                  <a:noAutofit/>
                                </wps:bodyPr>
                              </wps:wsp>
                              <wps:wsp>
                                <wps:cNvPr id="5614" name="Rectangle 5614"/>
                                <wps:cNvSpPr/>
                                <wps:spPr>
                                  <a:xfrm rot="-5399999">
                                    <a:off x="555756" y="107387"/>
                                    <a:ext cx="144568" cy="178225"/>
                                  </a:xfrm>
                                  <a:prstGeom prst="rect">
                                    <a:avLst/>
                                  </a:prstGeom>
                                  <a:ln>
                                    <a:noFill/>
                                  </a:ln>
                                </wps:spPr>
                                <wps:txbx>
                                  <w:txbxContent>
                                    <w:p w14:paraId="3E40BE16" w14:textId="77777777" w:rsidR="005C0A15" w:rsidRDefault="005C0A15" w:rsidP="00D1405B">
                                      <w:pPr>
                                        <w:spacing w:after="160" w:line="259" w:lineRule="auto"/>
                                      </w:pPr>
                                      <w:r>
                                        <w:rPr>
                                          <w:sz w:val="16"/>
                                        </w:rPr>
                                        <w:t>10.</w:t>
                                      </w:r>
                                    </w:p>
                                  </w:txbxContent>
                                </wps:txbx>
                                <wps:bodyPr horzOverflow="overflow" vert="horz" lIns="0" tIns="0" rIns="0" bIns="0" rtlCol="0">
                                  <a:noAutofit/>
                                </wps:bodyPr>
                              </wps:wsp>
                            </wpg:wgp>
                          </a:graphicData>
                        </a:graphic>
                      </wp:inline>
                    </w:drawing>
                  </mc:Choice>
                  <mc:Fallback>
                    <w:pict>
                      <v:group w14:anchorId="0C57F760" id="Group 81028" o:spid="_x0000_s1096" style="width:53pt;height:33.45pt;mso-position-horizontal-relative:char;mso-position-vertical-relative:line" coordsize="6729,4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">
                        <v:rect id="Rectangle 5596" o:spid="_x0000_s1097" style="position:absolute;left:-1739;top:436;width:5260;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" filled="f" stroked="f">
                          <v:textbox inset="0,0,0,0">
                            <w:txbxContent>
                              <w:p w14:paraId="57907247" w14:textId="77777777" w:rsidR="005C0A15" w:rsidRDefault="005C0A15" w:rsidP="00D1405B">
                                <w:pPr>
                                  <w:spacing w:after="160" w:line="259" w:lineRule="auto"/>
                                </w:pPr>
                                <w:r>
                                  <w:rPr>
                                    <w:sz w:val="16"/>
                                  </w:rPr>
                                  <w:t xml:space="preserve">Prior Year </w:t>
                                </w:r>
                              </w:p>
                            </w:txbxContent>
                          </v:textbox>
                        </v:rect>
                        <v:rect id="Rectangle 5597" o:spid="_x0000_s1098" style="position:absolute;left:-5;top:574;width:4397;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" filled="f" stroked="f">
                          <v:textbox inset="0,0,0,0">
                            <w:txbxContent>
                              <w:p w14:paraId="5B7CE84E" w14:textId="77777777" w:rsidR="005C0A15" w:rsidRDefault="005C0A15" w:rsidP="00D1405B">
                                <w:pPr>
                                  <w:spacing w:after="160" w:line="259" w:lineRule="auto"/>
                                </w:pPr>
                                <w:r>
                                  <w:rPr>
                                    <w:sz w:val="16"/>
                                  </w:rPr>
                                  <w:t xml:space="preserve">Revenue </w:t>
                                </w:r>
                              </w:p>
                            </w:txbxContent>
                          </v:textbox>
                        </v:rect>
                        <v:rect id="Rectangle 5598" o:spid="_x0000_s1099" style="position:absolute;left:671;top:532;width:5652;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" filled="f" stroked="f">
                          <v:textbox inset="0,0,0,0">
                            <w:txbxContent>
                              <w:p w14:paraId="61E8E25C" w14:textId="77777777" w:rsidR="005C0A15" w:rsidRDefault="005C0A15" w:rsidP="00D1405B">
                                <w:pPr>
                                  <w:spacing w:after="160" w:line="259" w:lineRule="auto"/>
                                </w:pPr>
                                <w:r>
                                  <w:rPr>
                                    <w:sz w:val="16"/>
                                  </w:rPr>
                                  <w:t>Adjustments</w:t>
                                </w:r>
                              </w:p>
                            </w:txbxContent>
                          </v:textbox>
                        </v:rect>
                        <v:rect id="Rectangle 5614" o:spid="_x0000_s1100" style="position:absolute;left:5557;top:1074;width:1445;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" filled="f" stroked="f">
                          <v:textbox inset="0,0,0,0">
                            <w:txbxContent>
                              <w:p w14:paraId="3E40BE16" w14:textId="77777777" w:rsidR="005C0A15" w:rsidRDefault="005C0A15" w:rsidP="00D1405B">
                                <w:pPr>
                                  <w:spacing w:after="160" w:line="259" w:lineRule="auto"/>
                                </w:pPr>
                                <w:r>
                                  <w:rPr>
                                    <w:sz w:val="16"/>
                                  </w:rPr>
                                  <w:t>10.</w:t>
                                </w:r>
                              </w:p>
                            </w:txbxContent>
                          </v:textbox>
                        </v:rect>
                        <w10:anchorlock/>
                      </v:group>
                    </w:pict>
                  </mc:Fallback>
                </mc:AlternateContent>
              </w:r>
            </w:del>
          </w:p>
        </w:tc>
        <w:tc>
          <w:tcPr>
            <w:tcW w:w="430" w:type="dxa"/>
            <w:tcBorders>
              <w:top w:val="single" w:sz="4" w:space="0" w:color="000000"/>
              <w:left w:val="single" w:sz="5" w:space="0" w:color="000000"/>
              <w:bottom w:val="single" w:sz="4" w:space="0" w:color="000000"/>
              <w:right w:val="nil"/>
            </w:tcBorders>
            <w:tcPrChange w:id="1113" w:author="Nguyen, Hoa [2]" w:date="2020-10-19T22:06:00Z">
              <w:tcPr>
                <w:tcW w:w="434" w:type="dxa"/>
                <w:tcBorders>
                  <w:top w:val="single" w:sz="4" w:space="0" w:color="000000"/>
                  <w:left w:val="single" w:sz="5" w:space="0" w:color="000000"/>
                  <w:bottom w:val="single" w:sz="4" w:space="0" w:color="000000"/>
                  <w:right w:val="nil"/>
                </w:tcBorders>
              </w:tcPr>
            </w:tcPrChange>
          </w:tcPr>
          <w:p w14:paraId="08583C7A" w14:textId="72D6EF17" w:rsidR="00D1405B" w:rsidRPr="008461B9" w:rsidDel="004263A7" w:rsidRDefault="00D1405B" w:rsidP="00EC09DA">
            <w:pPr>
              <w:spacing w:after="160" w:line="259" w:lineRule="auto"/>
              <w:rPr>
                <w:del w:id="1114" w:author="Yang, Mailee" w:date="2020-12-14T12:39:00Z"/>
                <w:szCs w:val="24"/>
              </w:rPr>
            </w:pPr>
          </w:p>
        </w:tc>
        <w:tc>
          <w:tcPr>
            <w:tcW w:w="630" w:type="dxa"/>
            <w:tcBorders>
              <w:top w:val="single" w:sz="4" w:space="0" w:color="000000"/>
              <w:left w:val="nil"/>
              <w:bottom w:val="single" w:sz="4" w:space="0" w:color="000000"/>
              <w:right w:val="nil"/>
            </w:tcBorders>
            <w:tcPrChange w:id="1115" w:author="Nguyen, Hoa [2]" w:date="2020-10-19T22:06:00Z">
              <w:tcPr>
                <w:tcW w:w="634" w:type="dxa"/>
                <w:tcBorders>
                  <w:top w:val="single" w:sz="4" w:space="0" w:color="000000"/>
                  <w:left w:val="nil"/>
                  <w:bottom w:val="single" w:sz="4" w:space="0" w:color="000000"/>
                  <w:right w:val="nil"/>
                </w:tcBorders>
              </w:tcPr>
            </w:tcPrChange>
          </w:tcPr>
          <w:p w14:paraId="3C14D7D5" w14:textId="3A9F4050" w:rsidR="00D1405B" w:rsidRPr="008461B9" w:rsidDel="004263A7" w:rsidRDefault="00D1405B" w:rsidP="00EC09DA">
            <w:pPr>
              <w:spacing w:after="160" w:line="259" w:lineRule="auto"/>
              <w:rPr>
                <w:del w:id="1116" w:author="Yang, Mailee" w:date="2020-12-14T12:39:00Z"/>
                <w:szCs w:val="24"/>
              </w:rPr>
            </w:pPr>
          </w:p>
        </w:tc>
        <w:tc>
          <w:tcPr>
            <w:tcW w:w="632" w:type="dxa"/>
            <w:gridSpan w:val="2"/>
            <w:tcBorders>
              <w:top w:val="single" w:sz="4" w:space="0" w:color="000000"/>
              <w:left w:val="nil"/>
              <w:bottom w:val="single" w:sz="4" w:space="0" w:color="000000"/>
              <w:right w:val="nil"/>
            </w:tcBorders>
            <w:tcPrChange w:id="1117" w:author="Nguyen, Hoa [2]" w:date="2020-10-19T22:06:00Z">
              <w:tcPr>
                <w:tcW w:w="634" w:type="dxa"/>
                <w:gridSpan w:val="2"/>
                <w:tcBorders>
                  <w:top w:val="single" w:sz="4" w:space="0" w:color="000000"/>
                  <w:left w:val="nil"/>
                  <w:bottom w:val="single" w:sz="4" w:space="0" w:color="000000"/>
                  <w:right w:val="nil"/>
                </w:tcBorders>
              </w:tcPr>
            </w:tcPrChange>
          </w:tcPr>
          <w:p w14:paraId="06A8D31C" w14:textId="0A7319C1" w:rsidR="00D1405B" w:rsidRPr="008461B9" w:rsidDel="004263A7" w:rsidRDefault="00D1405B" w:rsidP="00EC09DA">
            <w:pPr>
              <w:spacing w:after="160" w:line="259" w:lineRule="auto"/>
              <w:rPr>
                <w:del w:id="1118" w:author="Yang, Mailee" w:date="2020-12-14T12:39:00Z"/>
                <w:szCs w:val="24"/>
              </w:rPr>
            </w:pPr>
          </w:p>
        </w:tc>
        <w:tc>
          <w:tcPr>
            <w:tcW w:w="314" w:type="dxa"/>
            <w:tcBorders>
              <w:top w:val="single" w:sz="4" w:space="0" w:color="000000"/>
              <w:left w:val="nil"/>
              <w:bottom w:val="single" w:sz="4" w:space="0" w:color="000000"/>
              <w:right w:val="nil"/>
            </w:tcBorders>
            <w:tcPrChange w:id="1119" w:author="Nguyen, Hoa [2]" w:date="2020-10-19T22:06:00Z">
              <w:tcPr>
                <w:tcW w:w="317" w:type="dxa"/>
                <w:tcBorders>
                  <w:top w:val="single" w:sz="4" w:space="0" w:color="000000"/>
                  <w:left w:val="nil"/>
                  <w:bottom w:val="single" w:sz="4" w:space="0" w:color="000000"/>
                  <w:right w:val="nil"/>
                </w:tcBorders>
              </w:tcPr>
            </w:tcPrChange>
          </w:tcPr>
          <w:p w14:paraId="15B78CA7" w14:textId="7CAFA8AC" w:rsidR="00D1405B" w:rsidRPr="008461B9" w:rsidDel="004263A7" w:rsidRDefault="00D1405B" w:rsidP="00EC09DA">
            <w:pPr>
              <w:spacing w:after="160" w:line="259" w:lineRule="auto"/>
              <w:rPr>
                <w:del w:id="1120" w:author="Yang, Mailee" w:date="2020-12-14T12:39:00Z"/>
                <w:szCs w:val="24"/>
              </w:rPr>
            </w:pPr>
          </w:p>
        </w:tc>
        <w:tc>
          <w:tcPr>
            <w:tcW w:w="630" w:type="dxa"/>
            <w:tcBorders>
              <w:top w:val="single" w:sz="4" w:space="0" w:color="000000"/>
              <w:left w:val="nil"/>
              <w:bottom w:val="single" w:sz="4" w:space="0" w:color="000000"/>
              <w:right w:val="nil"/>
            </w:tcBorders>
            <w:tcPrChange w:id="1121" w:author="Nguyen, Hoa [2]" w:date="2020-10-19T22:06:00Z">
              <w:tcPr>
                <w:tcW w:w="634" w:type="dxa"/>
                <w:tcBorders>
                  <w:top w:val="single" w:sz="4" w:space="0" w:color="000000"/>
                  <w:left w:val="nil"/>
                  <w:bottom w:val="single" w:sz="4" w:space="0" w:color="000000"/>
                  <w:right w:val="nil"/>
                </w:tcBorders>
              </w:tcPr>
            </w:tcPrChange>
          </w:tcPr>
          <w:p w14:paraId="3D9B8DFA" w14:textId="27DAFA3A" w:rsidR="00D1405B" w:rsidRPr="008461B9" w:rsidDel="004263A7" w:rsidRDefault="00D1405B" w:rsidP="00EC09DA">
            <w:pPr>
              <w:spacing w:after="160" w:line="259" w:lineRule="auto"/>
              <w:rPr>
                <w:del w:id="1122" w:author="Yang, Mailee" w:date="2020-12-14T12:39:00Z"/>
                <w:szCs w:val="24"/>
              </w:rPr>
            </w:pPr>
          </w:p>
        </w:tc>
        <w:tc>
          <w:tcPr>
            <w:tcW w:w="217" w:type="dxa"/>
            <w:tcBorders>
              <w:top w:val="single" w:sz="4" w:space="0" w:color="000000"/>
              <w:left w:val="nil"/>
              <w:bottom w:val="single" w:sz="4" w:space="0" w:color="000000"/>
              <w:right w:val="single" w:sz="5" w:space="0" w:color="000000"/>
            </w:tcBorders>
            <w:tcPrChange w:id="1123" w:author="Nguyen, Hoa [2]" w:date="2020-10-19T22:06:00Z">
              <w:tcPr>
                <w:tcW w:w="2215" w:type="dxa"/>
                <w:tcBorders>
                  <w:top w:val="single" w:sz="4" w:space="0" w:color="000000"/>
                  <w:left w:val="nil"/>
                  <w:bottom w:val="single" w:sz="4" w:space="0" w:color="000000"/>
                  <w:right w:val="single" w:sz="5" w:space="0" w:color="000000"/>
                </w:tcBorders>
              </w:tcPr>
            </w:tcPrChange>
          </w:tcPr>
          <w:p w14:paraId="13A28936" w14:textId="260A0DE5" w:rsidR="00D1405B" w:rsidRPr="008461B9" w:rsidDel="004263A7" w:rsidRDefault="00D1405B" w:rsidP="00EC09DA">
            <w:pPr>
              <w:spacing w:after="160" w:line="259" w:lineRule="auto"/>
              <w:rPr>
                <w:del w:id="1124" w:author="Yang, Mailee" w:date="2020-12-14T12:39:00Z"/>
                <w:szCs w:val="24"/>
              </w:rPr>
            </w:pPr>
          </w:p>
        </w:tc>
        <w:tc>
          <w:tcPr>
            <w:tcW w:w="2170" w:type="dxa"/>
            <w:tcBorders>
              <w:top w:val="single" w:sz="4" w:space="0" w:color="000000"/>
              <w:left w:val="single" w:sz="5" w:space="0" w:color="000000"/>
              <w:bottom w:val="single" w:sz="4" w:space="0" w:color="000000"/>
              <w:right w:val="single" w:sz="5" w:space="0" w:color="000000"/>
            </w:tcBorders>
            <w:tcPrChange w:id="1125" w:author="Nguyen, Hoa [2]" w:date="2020-10-19T22:06:00Z">
              <w:tcPr>
                <w:tcW w:w="233" w:type="dxa"/>
                <w:tcBorders>
                  <w:top w:val="single" w:sz="4" w:space="0" w:color="000000"/>
                  <w:left w:val="single" w:sz="5" w:space="0" w:color="000000"/>
                  <w:bottom w:val="single" w:sz="4" w:space="0" w:color="000000"/>
                  <w:right w:val="single" w:sz="5" w:space="0" w:color="000000"/>
                </w:tcBorders>
              </w:tcPr>
            </w:tcPrChange>
          </w:tcPr>
          <w:p w14:paraId="5D76AAD7" w14:textId="74330510" w:rsidR="00D1405B" w:rsidRPr="008461B9" w:rsidDel="004263A7" w:rsidRDefault="00D1405B" w:rsidP="00EC09DA">
            <w:pPr>
              <w:spacing w:line="259" w:lineRule="auto"/>
              <w:ind w:left="33" w:right="-11"/>
              <w:rPr>
                <w:del w:id="1126" w:author="Yang, Mailee" w:date="2020-12-14T12:39:00Z"/>
                <w:szCs w:val="24"/>
              </w:rPr>
            </w:pPr>
            <w:del w:id="1127" w:author="Yang, Mailee" w:date="2020-12-14T12:39:00Z">
              <w:r w:rsidRPr="008461B9" w:rsidDel="004263A7">
                <w:rPr>
                  <w:rFonts w:eastAsia="Calibri"/>
                  <w:noProof/>
                  <w:szCs w:val="24"/>
                </w:rPr>
                <mc:AlternateContent>
                  <mc:Choice Requires="wpg">
                    <w:drawing>
                      <wp:inline distT="0" distB="0" distL="0" distR="0" wp14:anchorId="67F6F4F5" wp14:editId="08203812">
                        <wp:extent cx="134004" cy="345193"/>
                        <wp:effectExtent l="0" t="0" r="0" b="0"/>
                        <wp:docPr id="81226" name="Group 81226"/>
                        <wp:cNvGraphicFramePr/>
                        <a:graphic xmlns:a="http://schemas.openxmlformats.org/drawingml/2006/main">
                          <a:graphicData uri="http://schemas.microsoft.com/office/word/2010/wordprocessingGroup">
                            <wpg:wgp>
                              <wpg:cNvGrpSpPr/>
                              <wpg:grpSpPr>
                                <a:xfrm>
                                  <a:off x="0" y="0"/>
                                  <a:ext cx="134004" cy="345193"/>
                                  <a:chOff x="0" y="0"/>
                                  <a:chExt cx="134004" cy="345193"/>
                                </a:xfrm>
                              </wpg:grpSpPr>
                              <wps:wsp>
                                <wps:cNvPr id="5727" name="Rectangle 5727"/>
                                <wps:cNvSpPr/>
                                <wps:spPr>
                                  <a:xfrm rot="-5399999">
                                    <a:off x="70724" y="-79848"/>
                                    <a:ext cx="36777" cy="178226"/>
                                  </a:xfrm>
                                  <a:prstGeom prst="rect">
                                    <a:avLst/>
                                  </a:prstGeom>
                                  <a:ln>
                                    <a:noFill/>
                                  </a:ln>
                                </wps:spPr>
                                <wps:txbx>
                                  <w:txbxContent>
                                    <w:p w14:paraId="54C92397" w14:textId="77777777" w:rsidR="005C0A15" w:rsidRDefault="005C0A15" w:rsidP="00D1405B">
                                      <w:pPr>
                                        <w:spacing w:after="160" w:line="259" w:lineRule="auto"/>
                                      </w:pPr>
                                      <w:r>
                                        <w:rPr>
                                          <w:sz w:val="16"/>
                                        </w:rPr>
                                        <w:t>-</w:t>
                                      </w:r>
                                    </w:p>
                                  </w:txbxContent>
                                </wps:txbx>
                                <wps:bodyPr horzOverflow="overflow" vert="horz" lIns="0" tIns="0" rIns="0" bIns="0" rtlCol="0">
                                  <a:noAutofit/>
                                </wps:bodyPr>
                              </wps:wsp>
                              <wps:wsp>
                                <wps:cNvPr id="5728" name="Rectangle 5728"/>
                                <wps:cNvSpPr/>
                                <wps:spPr>
                                  <a:xfrm rot="-5399999">
                                    <a:off x="-121940" y="45026"/>
                                    <a:ext cx="422110" cy="178226"/>
                                  </a:xfrm>
                                  <a:prstGeom prst="rect">
                                    <a:avLst/>
                                  </a:prstGeom>
                                  <a:ln>
                                    <a:noFill/>
                                  </a:ln>
                                </wps:spPr>
                                <wps:txbx>
                                  <w:txbxContent>
                                    <w:p w14:paraId="43672A4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29" name="Rectangle 5729"/>
                                <wps:cNvSpPr/>
                                <wps:spPr>
                                  <a:xfrm rot="-5399999">
                                    <a:off x="73761" y="-76645"/>
                                    <a:ext cx="30703" cy="178226"/>
                                  </a:xfrm>
                                  <a:prstGeom prst="rect">
                                    <a:avLst/>
                                  </a:prstGeom>
                                  <a:ln>
                                    <a:noFill/>
                                  </a:ln>
                                </wps:spPr>
                                <wps:txbx>
                                  <w:txbxContent>
                                    <w:p w14:paraId="67CDB823"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67F6F4F5" id="Group 81226" o:spid="_x0000_s1101" style="width:10.55pt;height:27.2pt;mso-position-horizontal-relative:char;mso-position-vertical-relative:line" coordsize="134004,345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">
                        <v:rect id="Rectangle 5727" o:spid="_x0000_s1102" style="position:absolute;left:70724;top:-79848;width:367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" filled="f" stroked="f">
                          <v:textbox inset="0,0,0,0">
                            <w:txbxContent>
                              <w:p w14:paraId="54C92397" w14:textId="77777777" w:rsidR="005C0A15" w:rsidRDefault="005C0A15" w:rsidP="00D1405B">
                                <w:pPr>
                                  <w:spacing w:after="160" w:line="259" w:lineRule="auto"/>
                                </w:pPr>
                                <w:r>
                                  <w:rPr>
                                    <w:sz w:val="16"/>
                                  </w:rPr>
                                  <w:t>-</w:t>
                                </w:r>
                              </w:p>
                            </w:txbxContent>
                          </v:textbox>
                        </v:rect>
                        <v:rect id="Rectangle 5728" o:spid="_x0000_s1103" style="position:absolute;left:-121940;top:45026;width:42211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" filled="f" stroked="f">
                          <v:textbox inset="0,0,0,0">
                            <w:txbxContent>
                              <w:p w14:paraId="43672A47" w14:textId="77777777" w:rsidR="005C0A15" w:rsidRDefault="005C0A15" w:rsidP="00D1405B">
                                <w:pPr>
                                  <w:spacing w:after="160" w:line="259" w:lineRule="auto"/>
                                </w:pPr>
                                <w:r>
                                  <w:rPr>
                                    <w:sz w:val="16"/>
                                  </w:rPr>
                                  <w:t xml:space="preserve">             </w:t>
                                </w:r>
                              </w:p>
                            </w:txbxContent>
                          </v:textbox>
                        </v:rect>
                        <v:rect id="Rectangle 5729" o:spid="_x0000_s1104" style="position:absolute;left:73761;top:-76645;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" filled="f" stroked="f">
                          <v:textbox inset="0,0,0,0">
                            <w:txbxContent>
                              <w:p w14:paraId="67CDB823"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128" w:author="Nguyen, Hoa [2]" w:date="2020-10-19T22:06:00Z">
              <w:tcPr>
                <w:tcW w:w="0" w:type="auto"/>
                <w:vMerge/>
                <w:tcBorders>
                  <w:top w:val="nil"/>
                  <w:left w:val="single" w:sz="5" w:space="0" w:color="000000"/>
                  <w:bottom w:val="nil"/>
                  <w:right w:val="nil"/>
                </w:tcBorders>
              </w:tcPr>
            </w:tcPrChange>
          </w:tcPr>
          <w:p w14:paraId="2C84EC39" w14:textId="04F3B3C2" w:rsidR="00D1405B" w:rsidRPr="008461B9" w:rsidDel="004263A7" w:rsidRDefault="00D1405B" w:rsidP="00EC09DA">
            <w:pPr>
              <w:spacing w:after="160" w:line="259" w:lineRule="auto"/>
              <w:rPr>
                <w:del w:id="1129" w:author="Yang, Mailee" w:date="2020-12-14T12:39:00Z"/>
                <w:szCs w:val="24"/>
              </w:rPr>
            </w:pPr>
          </w:p>
        </w:tc>
      </w:tr>
      <w:tr w:rsidR="00D1405B" w:rsidRPr="008461B9" w:rsidDel="004263A7" w14:paraId="1C0BD880" w14:textId="7DA8623C" w:rsidTr="00EC09DA">
        <w:trPr>
          <w:trHeight w:val="861"/>
          <w:del w:id="1130" w:author="Yang, Mailee" w:date="2020-12-14T12:39:00Z"/>
          <w:trPrChange w:id="1131" w:author="Nguyen, Hoa [2]" w:date="2020-10-19T22:06:00Z">
            <w:trPr>
              <w:trHeight w:val="861"/>
            </w:trPr>
          </w:trPrChange>
        </w:trPr>
        <w:tc>
          <w:tcPr>
            <w:tcW w:w="1532" w:type="dxa"/>
            <w:gridSpan w:val="3"/>
            <w:tcBorders>
              <w:top w:val="single" w:sz="4" w:space="0" w:color="000000"/>
              <w:left w:val="single" w:sz="5" w:space="0" w:color="000000"/>
              <w:bottom w:val="single" w:sz="3" w:space="0" w:color="000000"/>
              <w:right w:val="single" w:sz="5" w:space="0" w:color="000000"/>
            </w:tcBorders>
            <w:tcPrChange w:id="1132" w:author="Nguyen, Hoa [2]" w:date="2020-10-19T22:06:00Z">
              <w:tcPr>
                <w:tcW w:w="1464" w:type="dxa"/>
                <w:gridSpan w:val="3"/>
                <w:tcBorders>
                  <w:top w:val="single" w:sz="4" w:space="0" w:color="000000"/>
                  <w:left w:val="single" w:sz="5" w:space="0" w:color="000000"/>
                  <w:bottom w:val="single" w:sz="3" w:space="0" w:color="000000"/>
                  <w:right w:val="single" w:sz="5" w:space="0" w:color="000000"/>
                </w:tcBorders>
              </w:tcPr>
            </w:tcPrChange>
          </w:tcPr>
          <w:p w14:paraId="4744A475" w14:textId="59E0544C" w:rsidR="00D1405B" w:rsidRPr="008461B9" w:rsidDel="004263A7" w:rsidRDefault="00D1405B" w:rsidP="00EC09DA">
            <w:pPr>
              <w:spacing w:line="259" w:lineRule="auto"/>
              <w:ind w:left="415" w:right="-11"/>
              <w:rPr>
                <w:del w:id="1133" w:author="Yang, Mailee" w:date="2020-12-14T12:39:00Z"/>
                <w:szCs w:val="24"/>
              </w:rPr>
            </w:pPr>
            <w:del w:id="1134" w:author="Yang, Mailee" w:date="2020-12-14T12:39:00Z">
              <w:r w:rsidRPr="008461B9" w:rsidDel="004263A7">
                <w:rPr>
                  <w:rFonts w:eastAsia="Calibri"/>
                  <w:noProof/>
                  <w:szCs w:val="24"/>
                </w:rPr>
                <mc:AlternateContent>
                  <mc:Choice Requires="wpg">
                    <w:drawing>
                      <wp:inline distT="0" distB="0" distL="0" distR="0" wp14:anchorId="5713AE94" wp14:editId="291D4BC5">
                        <wp:extent cx="672931" cy="459148"/>
                        <wp:effectExtent l="0" t="0" r="0" b="0"/>
                        <wp:docPr id="81246" name="Group 81246"/>
                        <wp:cNvGraphicFramePr/>
                        <a:graphic xmlns:a="http://schemas.openxmlformats.org/drawingml/2006/main">
                          <a:graphicData uri="http://schemas.microsoft.com/office/word/2010/wordprocessingGroup">
                            <wpg:wgp>
                              <wpg:cNvGrpSpPr/>
                              <wpg:grpSpPr>
                                <a:xfrm>
                                  <a:off x="0" y="0"/>
                                  <a:ext cx="672931" cy="459148"/>
                                  <a:chOff x="0" y="0"/>
                                  <a:chExt cx="672931" cy="459148"/>
                                </a:xfrm>
                              </wpg:grpSpPr>
                              <wps:wsp>
                                <wps:cNvPr id="5594" name="Rectangle 5594"/>
                                <wps:cNvSpPr/>
                                <wps:spPr>
                                  <a:xfrm rot="-5399999">
                                    <a:off x="-114546" y="78450"/>
                                    <a:ext cx="407320" cy="178226"/>
                                  </a:xfrm>
                                  <a:prstGeom prst="rect">
                                    <a:avLst/>
                                  </a:prstGeom>
                                  <a:ln>
                                    <a:noFill/>
                                  </a:ln>
                                </wps:spPr>
                                <wps:txbx>
                                  <w:txbxContent>
                                    <w:p w14:paraId="5A1E0874" w14:textId="77777777" w:rsidR="005C0A15" w:rsidRDefault="005C0A15" w:rsidP="00D1405B">
                                      <w:pPr>
                                        <w:spacing w:after="160" w:line="259" w:lineRule="auto"/>
                                      </w:pPr>
                                      <w:proofErr w:type="spellStart"/>
                                      <w:r>
                                        <w:rPr>
                                          <w:sz w:val="16"/>
                                        </w:rPr>
                                        <w:t>Approp</w:t>
                                      </w:r>
                                      <w:proofErr w:type="spellEnd"/>
                                      <w:r>
                                        <w:rPr>
                                          <w:sz w:val="16"/>
                                        </w:rPr>
                                        <w:t xml:space="preserve">. </w:t>
                                      </w:r>
                                    </w:p>
                                  </w:txbxContent>
                                </wps:txbx>
                                <wps:bodyPr horzOverflow="overflow" vert="horz" lIns="0" tIns="0" rIns="0" bIns="0" rtlCol="0">
                                  <a:noAutofit/>
                                </wps:bodyPr>
                              </wps:wsp>
                              <wps:wsp>
                                <wps:cNvPr id="5595" name="Rectangle 5595"/>
                                <wps:cNvSpPr/>
                                <wps:spPr>
                                  <a:xfrm rot="-5399999">
                                    <a:off x="-85929" y="64701"/>
                                    <a:ext cx="610666" cy="178226"/>
                                  </a:xfrm>
                                  <a:prstGeom prst="rect">
                                    <a:avLst/>
                                  </a:prstGeom>
                                  <a:ln>
                                    <a:noFill/>
                                  </a:ln>
                                </wps:spPr>
                                <wps:txbx>
                                  <w:txbxContent>
                                    <w:p w14:paraId="4D374001" w14:textId="77777777" w:rsidR="005C0A15" w:rsidRDefault="005C0A15" w:rsidP="00D1405B">
                                      <w:pPr>
                                        <w:spacing w:after="160" w:line="259" w:lineRule="auto"/>
                                      </w:pPr>
                                      <w:r>
                                        <w:rPr>
                                          <w:sz w:val="16"/>
                                        </w:rPr>
                                        <w:t>Expenditures</w:t>
                                      </w:r>
                                    </w:p>
                                  </w:txbxContent>
                                </wps:txbx>
                                <wps:bodyPr horzOverflow="overflow" vert="horz" lIns="0" tIns="0" rIns="0" bIns="0" rtlCol="0">
                                  <a:noAutofit/>
                                </wps:bodyPr>
                              </wps:wsp>
                              <wps:wsp>
                                <wps:cNvPr id="5613" name="Rectangle 5613"/>
                                <wps:cNvSpPr/>
                                <wps:spPr>
                                  <a:xfrm rot="-5399999">
                                    <a:off x="584968" y="126723"/>
                                    <a:ext cx="86145" cy="178225"/>
                                  </a:xfrm>
                                  <a:prstGeom prst="rect">
                                    <a:avLst/>
                                  </a:prstGeom>
                                  <a:ln>
                                    <a:noFill/>
                                  </a:ln>
                                </wps:spPr>
                                <wps:txbx>
                                  <w:txbxContent>
                                    <w:p w14:paraId="5B9F357C" w14:textId="77777777" w:rsidR="005C0A15" w:rsidRDefault="005C0A15" w:rsidP="00D1405B">
                                      <w:pPr>
                                        <w:spacing w:after="160" w:line="259" w:lineRule="auto"/>
                                      </w:pPr>
                                      <w:r>
                                        <w:rPr>
                                          <w:sz w:val="16"/>
                                        </w:rPr>
                                        <w:t>9.</w:t>
                                      </w:r>
                                    </w:p>
                                  </w:txbxContent>
                                </wps:txbx>
                                <wps:bodyPr horzOverflow="overflow" vert="horz" lIns="0" tIns="0" rIns="0" bIns="0" rtlCol="0">
                                  <a:noAutofit/>
                                </wps:bodyPr>
                              </wps:wsp>
                            </wpg:wgp>
                          </a:graphicData>
                        </a:graphic>
                      </wp:inline>
                    </w:drawing>
                  </mc:Choice>
                  <mc:Fallback>
                    <w:pict>
                      <v:group w14:anchorId="5713AE94" id="Group 81246" o:spid="_x0000_s1105" style="width:53pt;height:36.15pt;mso-position-horizontal-relative:char;mso-position-vertical-relative:line" coordsize="6729,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">
                        <v:rect id="Rectangle 5594" o:spid="_x0000_s1106" style="position:absolute;left:-1145;top:785;width:4072;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" filled="f" stroked="f">
                          <v:textbox inset="0,0,0,0">
                            <w:txbxContent>
                              <w:p w14:paraId="5A1E0874" w14:textId="77777777" w:rsidR="005C0A15" w:rsidRDefault="005C0A15" w:rsidP="00D1405B">
                                <w:pPr>
                                  <w:spacing w:after="160" w:line="259" w:lineRule="auto"/>
                                </w:pPr>
                                <w:proofErr w:type="spellStart"/>
                                <w:r>
                                  <w:rPr>
                                    <w:sz w:val="16"/>
                                  </w:rPr>
                                  <w:t>Approp</w:t>
                                </w:r>
                                <w:proofErr w:type="spellEnd"/>
                                <w:r>
                                  <w:rPr>
                                    <w:sz w:val="16"/>
                                  </w:rPr>
                                  <w:t xml:space="preserve">. </w:t>
                                </w:r>
                              </w:p>
                            </w:txbxContent>
                          </v:textbox>
                        </v:rect>
                        <v:rect id="Rectangle 5595" o:spid="_x0000_s1107" style="position:absolute;left:-859;top:646;width:6106;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" filled="f" stroked="f">
                          <v:textbox inset="0,0,0,0">
                            <w:txbxContent>
                              <w:p w14:paraId="4D374001" w14:textId="77777777" w:rsidR="005C0A15" w:rsidRDefault="005C0A15" w:rsidP="00D1405B">
                                <w:pPr>
                                  <w:spacing w:after="160" w:line="259" w:lineRule="auto"/>
                                </w:pPr>
                                <w:r>
                                  <w:rPr>
                                    <w:sz w:val="16"/>
                                  </w:rPr>
                                  <w:t>Expenditures</w:t>
                                </w:r>
                              </w:p>
                            </w:txbxContent>
                          </v:textbox>
                        </v:rect>
                        <v:rect id="Rectangle 5613" o:spid="_x0000_s1108" style="position:absolute;left:5849;top:1267;width:862;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" filled="f" stroked="f">
                          <v:textbox inset="0,0,0,0">
                            <w:txbxContent>
                              <w:p w14:paraId="5B9F357C" w14:textId="77777777" w:rsidR="005C0A15" w:rsidRDefault="005C0A15" w:rsidP="00D1405B">
                                <w:pPr>
                                  <w:spacing w:after="160" w:line="259" w:lineRule="auto"/>
                                </w:pPr>
                                <w:r>
                                  <w:rPr>
                                    <w:sz w:val="16"/>
                                  </w:rPr>
                                  <w:t>9.</w:t>
                                </w:r>
                              </w:p>
                            </w:txbxContent>
                          </v:textbox>
                        </v:rect>
                        <w10:anchorlock/>
                      </v:group>
                    </w:pict>
                  </mc:Fallback>
                </mc:AlternateContent>
              </w:r>
            </w:del>
          </w:p>
        </w:tc>
        <w:tc>
          <w:tcPr>
            <w:tcW w:w="430" w:type="dxa"/>
            <w:tcBorders>
              <w:top w:val="single" w:sz="4" w:space="0" w:color="000000"/>
              <w:left w:val="single" w:sz="5" w:space="0" w:color="000000"/>
              <w:bottom w:val="single" w:sz="3" w:space="0" w:color="000000"/>
              <w:right w:val="nil"/>
            </w:tcBorders>
            <w:tcPrChange w:id="1135" w:author="Nguyen, Hoa [2]" w:date="2020-10-19T22:06:00Z">
              <w:tcPr>
                <w:tcW w:w="434" w:type="dxa"/>
                <w:tcBorders>
                  <w:top w:val="single" w:sz="4" w:space="0" w:color="000000"/>
                  <w:left w:val="single" w:sz="5" w:space="0" w:color="000000"/>
                  <w:bottom w:val="single" w:sz="3" w:space="0" w:color="000000"/>
                  <w:right w:val="nil"/>
                </w:tcBorders>
              </w:tcPr>
            </w:tcPrChange>
          </w:tcPr>
          <w:p w14:paraId="2F65F107" w14:textId="4C3D8624" w:rsidR="00D1405B" w:rsidRPr="008461B9" w:rsidDel="004263A7" w:rsidRDefault="00D1405B" w:rsidP="00EC09DA">
            <w:pPr>
              <w:spacing w:after="160" w:line="259" w:lineRule="auto"/>
              <w:rPr>
                <w:del w:id="1136" w:author="Yang, Mailee" w:date="2020-12-14T12:39:00Z"/>
                <w:szCs w:val="24"/>
              </w:rPr>
            </w:pPr>
          </w:p>
        </w:tc>
        <w:tc>
          <w:tcPr>
            <w:tcW w:w="630" w:type="dxa"/>
            <w:tcBorders>
              <w:top w:val="single" w:sz="4" w:space="0" w:color="000000"/>
              <w:left w:val="nil"/>
              <w:bottom w:val="single" w:sz="3" w:space="0" w:color="000000"/>
              <w:right w:val="nil"/>
            </w:tcBorders>
            <w:tcPrChange w:id="1137" w:author="Nguyen, Hoa [2]" w:date="2020-10-19T22:06:00Z">
              <w:tcPr>
                <w:tcW w:w="634" w:type="dxa"/>
                <w:tcBorders>
                  <w:top w:val="single" w:sz="4" w:space="0" w:color="000000"/>
                  <w:left w:val="nil"/>
                  <w:bottom w:val="single" w:sz="3" w:space="0" w:color="000000"/>
                  <w:right w:val="nil"/>
                </w:tcBorders>
              </w:tcPr>
            </w:tcPrChange>
          </w:tcPr>
          <w:p w14:paraId="74DC5FD3" w14:textId="6F4FEBA4" w:rsidR="00D1405B" w:rsidRPr="008461B9" w:rsidDel="004263A7" w:rsidRDefault="00D1405B" w:rsidP="00EC09DA">
            <w:pPr>
              <w:spacing w:after="160" w:line="259" w:lineRule="auto"/>
              <w:rPr>
                <w:del w:id="1138" w:author="Yang, Mailee" w:date="2020-12-14T12:39:00Z"/>
                <w:szCs w:val="24"/>
              </w:rPr>
            </w:pPr>
          </w:p>
        </w:tc>
        <w:tc>
          <w:tcPr>
            <w:tcW w:w="632" w:type="dxa"/>
            <w:gridSpan w:val="2"/>
            <w:tcBorders>
              <w:top w:val="single" w:sz="4" w:space="0" w:color="000000"/>
              <w:left w:val="nil"/>
              <w:bottom w:val="single" w:sz="3" w:space="0" w:color="000000"/>
              <w:right w:val="nil"/>
            </w:tcBorders>
            <w:tcPrChange w:id="1139" w:author="Nguyen, Hoa [2]" w:date="2020-10-19T22:06:00Z">
              <w:tcPr>
                <w:tcW w:w="634" w:type="dxa"/>
                <w:gridSpan w:val="2"/>
                <w:tcBorders>
                  <w:top w:val="single" w:sz="4" w:space="0" w:color="000000"/>
                  <w:left w:val="nil"/>
                  <w:bottom w:val="single" w:sz="3" w:space="0" w:color="000000"/>
                  <w:right w:val="nil"/>
                </w:tcBorders>
              </w:tcPr>
            </w:tcPrChange>
          </w:tcPr>
          <w:p w14:paraId="45550A07" w14:textId="680FE73D" w:rsidR="00D1405B" w:rsidRPr="008461B9" w:rsidDel="004263A7" w:rsidRDefault="00D1405B" w:rsidP="00EC09DA">
            <w:pPr>
              <w:spacing w:after="160" w:line="259" w:lineRule="auto"/>
              <w:rPr>
                <w:del w:id="1140" w:author="Yang, Mailee" w:date="2020-12-14T12:39:00Z"/>
                <w:szCs w:val="24"/>
              </w:rPr>
            </w:pPr>
          </w:p>
        </w:tc>
        <w:tc>
          <w:tcPr>
            <w:tcW w:w="314" w:type="dxa"/>
            <w:tcBorders>
              <w:top w:val="single" w:sz="4" w:space="0" w:color="000000"/>
              <w:left w:val="nil"/>
              <w:bottom w:val="single" w:sz="3" w:space="0" w:color="000000"/>
              <w:right w:val="nil"/>
            </w:tcBorders>
            <w:tcPrChange w:id="1141" w:author="Nguyen, Hoa [2]" w:date="2020-10-19T22:06:00Z">
              <w:tcPr>
                <w:tcW w:w="317" w:type="dxa"/>
                <w:tcBorders>
                  <w:top w:val="single" w:sz="4" w:space="0" w:color="000000"/>
                  <w:left w:val="nil"/>
                  <w:bottom w:val="single" w:sz="3" w:space="0" w:color="000000"/>
                  <w:right w:val="nil"/>
                </w:tcBorders>
              </w:tcPr>
            </w:tcPrChange>
          </w:tcPr>
          <w:p w14:paraId="6A6E896E" w14:textId="45270852" w:rsidR="00D1405B" w:rsidRPr="008461B9" w:rsidDel="004263A7" w:rsidRDefault="00D1405B" w:rsidP="00EC09DA">
            <w:pPr>
              <w:spacing w:after="160" w:line="259" w:lineRule="auto"/>
              <w:rPr>
                <w:del w:id="1142" w:author="Yang, Mailee" w:date="2020-12-14T12:39:00Z"/>
                <w:szCs w:val="24"/>
              </w:rPr>
            </w:pPr>
          </w:p>
        </w:tc>
        <w:tc>
          <w:tcPr>
            <w:tcW w:w="630" w:type="dxa"/>
            <w:tcBorders>
              <w:top w:val="single" w:sz="4" w:space="0" w:color="000000"/>
              <w:left w:val="nil"/>
              <w:bottom w:val="single" w:sz="3" w:space="0" w:color="000000"/>
              <w:right w:val="nil"/>
            </w:tcBorders>
            <w:tcPrChange w:id="1143" w:author="Nguyen, Hoa [2]" w:date="2020-10-19T22:06:00Z">
              <w:tcPr>
                <w:tcW w:w="634" w:type="dxa"/>
                <w:tcBorders>
                  <w:top w:val="single" w:sz="4" w:space="0" w:color="000000"/>
                  <w:left w:val="nil"/>
                  <w:bottom w:val="single" w:sz="3" w:space="0" w:color="000000"/>
                  <w:right w:val="nil"/>
                </w:tcBorders>
              </w:tcPr>
            </w:tcPrChange>
          </w:tcPr>
          <w:p w14:paraId="2D9B2777" w14:textId="415F642C" w:rsidR="00D1405B" w:rsidRPr="008461B9" w:rsidDel="004263A7" w:rsidRDefault="00D1405B" w:rsidP="00EC09DA">
            <w:pPr>
              <w:spacing w:line="259" w:lineRule="auto"/>
              <w:rPr>
                <w:del w:id="1144" w:author="Yang, Mailee" w:date="2020-12-14T12:39:00Z"/>
                <w:szCs w:val="24"/>
              </w:rPr>
            </w:pPr>
            <w:del w:id="1145" w:author="Yang, Mailee" w:date="2020-12-14T12:39:00Z">
              <w:r w:rsidRPr="008461B9" w:rsidDel="004263A7">
                <w:rPr>
                  <w:rFonts w:eastAsia="Calibri"/>
                  <w:noProof/>
                  <w:szCs w:val="24"/>
                </w:rPr>
                <mc:AlternateContent>
                  <mc:Choice Requires="wpg">
                    <w:drawing>
                      <wp:inline distT="0" distB="0" distL="0" distR="0" wp14:anchorId="63F07C89" wp14:editId="1BE687E9">
                        <wp:extent cx="134004" cy="449250"/>
                        <wp:effectExtent l="0" t="0" r="0" b="0"/>
                        <wp:docPr id="81332" name="Group 81332"/>
                        <wp:cNvGraphicFramePr/>
                        <a:graphic xmlns:a="http://schemas.openxmlformats.org/drawingml/2006/main">
                          <a:graphicData uri="http://schemas.microsoft.com/office/word/2010/wordprocessingGroup">
                            <wpg:wgp>
                              <wpg:cNvGrpSpPr/>
                              <wpg:grpSpPr>
                                <a:xfrm>
                                  <a:off x="0" y="0"/>
                                  <a:ext cx="134004" cy="449250"/>
                                  <a:chOff x="0" y="0"/>
                                  <a:chExt cx="134004" cy="449250"/>
                                </a:xfrm>
                              </wpg:grpSpPr>
                              <wps:wsp>
                                <wps:cNvPr id="5672" name="Rectangle 5672"/>
                                <wps:cNvSpPr/>
                                <wps:spPr>
                                  <a:xfrm rot="-5399999">
                                    <a:off x="-43975" y="-22067"/>
                                    <a:ext cx="266177" cy="178226"/>
                                  </a:xfrm>
                                  <a:prstGeom prst="rect">
                                    <a:avLst/>
                                  </a:prstGeom>
                                  <a:ln>
                                    <a:noFill/>
                                  </a:ln>
                                </wps:spPr>
                                <wps:txbx>
                                  <w:txbxContent>
                                    <w:p w14:paraId="05D3CF0F" w14:textId="77777777" w:rsidR="005C0A15" w:rsidRDefault="005C0A15" w:rsidP="00D1405B">
                                      <w:pPr>
                                        <w:spacing w:after="160" w:line="259" w:lineRule="auto"/>
                                      </w:pPr>
                                      <w:r>
                                        <w:rPr>
                                          <w:sz w:val="16"/>
                                        </w:rPr>
                                        <w:t>80.00</w:t>
                                      </w:r>
                                    </w:p>
                                  </w:txbxContent>
                                </wps:txbx>
                                <wps:bodyPr horzOverflow="overflow" vert="horz" lIns="0" tIns="0" rIns="0" bIns="0" rtlCol="0">
                                  <a:noAutofit/>
                                </wps:bodyPr>
                              </wps:wsp>
                              <wps:wsp>
                                <wps:cNvPr id="5673" name="Rectangle 5673"/>
                                <wps:cNvSpPr/>
                                <wps:spPr>
                                  <a:xfrm rot="-5399999">
                                    <a:off x="-73235" y="197787"/>
                                    <a:ext cx="324699" cy="178226"/>
                                  </a:xfrm>
                                  <a:prstGeom prst="rect">
                                    <a:avLst/>
                                  </a:prstGeom>
                                  <a:ln>
                                    <a:noFill/>
                                  </a:ln>
                                </wps:spPr>
                                <wps:txbx>
                                  <w:txbxContent>
                                    <w:p w14:paraId="29BB335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74" name="Rectangle 5674"/>
                                <wps:cNvSpPr/>
                                <wps:spPr>
                                  <a:xfrm rot="-5399999">
                                    <a:off x="73761" y="100651"/>
                                    <a:ext cx="30703" cy="178226"/>
                                  </a:xfrm>
                                  <a:prstGeom prst="rect">
                                    <a:avLst/>
                                  </a:prstGeom>
                                  <a:ln>
                                    <a:noFill/>
                                  </a:ln>
                                </wps:spPr>
                                <wps:txbx>
                                  <w:txbxContent>
                                    <w:p w14:paraId="0DAD4FA0"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63F07C89" id="Group 81332" o:spid="_x0000_s1109" style="width:10.55pt;height:35.35pt;mso-position-horizontal-relative:char;mso-position-vertical-relative:line" coordsize="134004,449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">
                        <v:rect id="Rectangle 5672" o:spid="_x0000_s1110" style="position:absolute;left:-43975;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" filled="f" stroked="f">
                          <v:textbox inset="0,0,0,0">
                            <w:txbxContent>
                              <w:p w14:paraId="05D3CF0F" w14:textId="77777777" w:rsidR="005C0A15" w:rsidRDefault="005C0A15" w:rsidP="00D1405B">
                                <w:pPr>
                                  <w:spacing w:after="160" w:line="259" w:lineRule="auto"/>
                                </w:pPr>
                                <w:r>
                                  <w:rPr>
                                    <w:sz w:val="16"/>
                                  </w:rPr>
                                  <w:t>80.00</w:t>
                                </w:r>
                              </w:p>
                            </w:txbxContent>
                          </v:textbox>
                        </v:rect>
                        <v:rect id="Rectangle 5673" o:spid="_x0000_s1111" style="position:absolute;left:-73235;top:197787;width:32469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" filled="f" stroked="f">
                          <v:textbox inset="0,0,0,0">
                            <w:txbxContent>
                              <w:p w14:paraId="29BB3357" w14:textId="77777777" w:rsidR="005C0A15" w:rsidRDefault="005C0A15" w:rsidP="00D1405B">
                                <w:pPr>
                                  <w:spacing w:after="160" w:line="259" w:lineRule="auto"/>
                                </w:pPr>
                                <w:r>
                                  <w:rPr>
                                    <w:sz w:val="16"/>
                                  </w:rPr>
                                  <w:t xml:space="preserve">          </w:t>
                                </w:r>
                              </w:p>
                            </w:txbxContent>
                          </v:textbox>
                        </v:rect>
                        <v:rect id="Rectangle 5674" o:spid="_x0000_s1112" style="position:absolute;left:73761;top:100651;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" filled="f" stroked="f">
                          <v:textbox inset="0,0,0,0">
                            <w:txbxContent>
                              <w:p w14:paraId="0DAD4FA0"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 w:type="dxa"/>
            <w:tcBorders>
              <w:top w:val="single" w:sz="4" w:space="0" w:color="000000"/>
              <w:left w:val="nil"/>
              <w:bottom w:val="single" w:sz="3" w:space="0" w:color="000000"/>
              <w:right w:val="single" w:sz="5" w:space="0" w:color="000000"/>
            </w:tcBorders>
            <w:tcPrChange w:id="1146" w:author="Nguyen, Hoa [2]" w:date="2020-10-19T22:06:00Z">
              <w:tcPr>
                <w:tcW w:w="2215" w:type="dxa"/>
                <w:tcBorders>
                  <w:top w:val="single" w:sz="4" w:space="0" w:color="000000"/>
                  <w:left w:val="nil"/>
                  <w:bottom w:val="single" w:sz="3" w:space="0" w:color="000000"/>
                  <w:right w:val="single" w:sz="5" w:space="0" w:color="000000"/>
                </w:tcBorders>
              </w:tcPr>
            </w:tcPrChange>
          </w:tcPr>
          <w:p w14:paraId="3445C64A" w14:textId="08CA84EC" w:rsidR="00D1405B" w:rsidRPr="008461B9" w:rsidDel="004263A7" w:rsidRDefault="00D1405B" w:rsidP="00EC09DA">
            <w:pPr>
              <w:spacing w:after="160" w:line="259" w:lineRule="auto"/>
              <w:rPr>
                <w:del w:id="1147" w:author="Yang, Mailee" w:date="2020-12-14T12:39:00Z"/>
                <w:szCs w:val="24"/>
              </w:rPr>
            </w:pPr>
          </w:p>
        </w:tc>
        <w:tc>
          <w:tcPr>
            <w:tcW w:w="2170" w:type="dxa"/>
            <w:tcBorders>
              <w:top w:val="single" w:sz="4" w:space="0" w:color="000000"/>
              <w:left w:val="single" w:sz="5" w:space="0" w:color="000000"/>
              <w:bottom w:val="single" w:sz="3" w:space="0" w:color="000000"/>
              <w:right w:val="single" w:sz="5" w:space="0" w:color="000000"/>
            </w:tcBorders>
            <w:tcPrChange w:id="1148" w:author="Nguyen, Hoa [2]" w:date="2020-10-19T22:06:00Z">
              <w:tcPr>
                <w:tcW w:w="233" w:type="dxa"/>
                <w:tcBorders>
                  <w:top w:val="single" w:sz="4" w:space="0" w:color="000000"/>
                  <w:left w:val="single" w:sz="5" w:space="0" w:color="000000"/>
                  <w:bottom w:val="single" w:sz="3" w:space="0" w:color="000000"/>
                  <w:right w:val="single" w:sz="5" w:space="0" w:color="000000"/>
                </w:tcBorders>
              </w:tcPr>
            </w:tcPrChange>
          </w:tcPr>
          <w:p w14:paraId="73D4D85A" w14:textId="029B3068" w:rsidR="00D1405B" w:rsidRPr="008461B9" w:rsidDel="004263A7" w:rsidRDefault="00D1405B" w:rsidP="00EC09DA">
            <w:pPr>
              <w:spacing w:line="259" w:lineRule="auto"/>
              <w:ind w:left="33" w:right="-11"/>
              <w:rPr>
                <w:del w:id="1149" w:author="Yang, Mailee" w:date="2020-12-14T12:39:00Z"/>
                <w:szCs w:val="24"/>
              </w:rPr>
            </w:pPr>
            <w:del w:id="1150" w:author="Yang, Mailee" w:date="2020-12-14T12:39:00Z">
              <w:r w:rsidRPr="008461B9" w:rsidDel="004263A7">
                <w:rPr>
                  <w:rFonts w:eastAsia="Calibri"/>
                  <w:noProof/>
                  <w:szCs w:val="24"/>
                </w:rPr>
                <mc:AlternateContent>
                  <mc:Choice Requires="wpg">
                    <w:drawing>
                      <wp:inline distT="0" distB="0" distL="0" distR="0" wp14:anchorId="75F8BDF3" wp14:editId="629BF7FB">
                        <wp:extent cx="134004" cy="449250"/>
                        <wp:effectExtent l="0" t="0" r="0" b="0"/>
                        <wp:docPr id="81362" name="Group 81362"/>
                        <wp:cNvGraphicFramePr/>
                        <a:graphic xmlns:a="http://schemas.openxmlformats.org/drawingml/2006/main">
                          <a:graphicData uri="http://schemas.microsoft.com/office/word/2010/wordprocessingGroup">
                            <wpg:wgp>
                              <wpg:cNvGrpSpPr/>
                              <wpg:grpSpPr>
                                <a:xfrm>
                                  <a:off x="0" y="0"/>
                                  <a:ext cx="134004" cy="449250"/>
                                  <a:chOff x="0" y="0"/>
                                  <a:chExt cx="134004" cy="449250"/>
                                </a:xfrm>
                              </wpg:grpSpPr>
                              <wps:wsp>
                                <wps:cNvPr id="5724" name="Rectangle 5724"/>
                                <wps:cNvSpPr/>
                                <wps:spPr>
                                  <a:xfrm rot="-5399999">
                                    <a:off x="-43975" y="-22067"/>
                                    <a:ext cx="266177" cy="178226"/>
                                  </a:xfrm>
                                  <a:prstGeom prst="rect">
                                    <a:avLst/>
                                  </a:prstGeom>
                                  <a:ln>
                                    <a:noFill/>
                                  </a:ln>
                                </wps:spPr>
                                <wps:txbx>
                                  <w:txbxContent>
                                    <w:p w14:paraId="4CD45762" w14:textId="77777777" w:rsidR="005C0A15" w:rsidRDefault="005C0A15" w:rsidP="00D1405B">
                                      <w:pPr>
                                        <w:spacing w:after="160" w:line="259" w:lineRule="auto"/>
                                      </w:pPr>
                                      <w:r>
                                        <w:rPr>
                                          <w:sz w:val="16"/>
                                        </w:rPr>
                                        <w:t>80.00</w:t>
                                      </w:r>
                                    </w:p>
                                  </w:txbxContent>
                                </wps:txbx>
                                <wps:bodyPr horzOverflow="overflow" vert="horz" lIns="0" tIns="0" rIns="0" bIns="0" rtlCol="0">
                                  <a:noAutofit/>
                                </wps:bodyPr>
                              </wps:wsp>
                              <wps:wsp>
                                <wps:cNvPr id="5725" name="Rectangle 5725"/>
                                <wps:cNvSpPr/>
                                <wps:spPr>
                                  <a:xfrm rot="-5399999">
                                    <a:off x="-73236" y="197787"/>
                                    <a:ext cx="324699" cy="178226"/>
                                  </a:xfrm>
                                  <a:prstGeom prst="rect">
                                    <a:avLst/>
                                  </a:prstGeom>
                                  <a:ln>
                                    <a:noFill/>
                                  </a:ln>
                                </wps:spPr>
                                <wps:txbx>
                                  <w:txbxContent>
                                    <w:p w14:paraId="0929358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26" name="Rectangle 5726"/>
                                <wps:cNvSpPr/>
                                <wps:spPr>
                                  <a:xfrm rot="-5399999">
                                    <a:off x="73762" y="100651"/>
                                    <a:ext cx="30703" cy="178226"/>
                                  </a:xfrm>
                                  <a:prstGeom prst="rect">
                                    <a:avLst/>
                                  </a:prstGeom>
                                  <a:ln>
                                    <a:noFill/>
                                  </a:ln>
                                </wps:spPr>
                                <wps:txbx>
                                  <w:txbxContent>
                                    <w:p w14:paraId="0CF7373D"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75F8BDF3" id="Group 81362" o:spid="_x0000_s1113" style="width:10.55pt;height:35.35pt;mso-position-horizontal-relative:char;mso-position-vertical-relative:line" coordsize="134004,449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">
                        <v:rect id="Rectangle 5724" o:spid="_x0000_s1114" style="position:absolute;left:-43975;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" filled="f" stroked="f">
                          <v:textbox inset="0,0,0,0">
                            <w:txbxContent>
                              <w:p w14:paraId="4CD45762" w14:textId="77777777" w:rsidR="005C0A15" w:rsidRDefault="005C0A15" w:rsidP="00D1405B">
                                <w:pPr>
                                  <w:spacing w:after="160" w:line="259" w:lineRule="auto"/>
                                </w:pPr>
                                <w:r>
                                  <w:rPr>
                                    <w:sz w:val="16"/>
                                  </w:rPr>
                                  <w:t>80.00</w:t>
                                </w:r>
                              </w:p>
                            </w:txbxContent>
                          </v:textbox>
                        </v:rect>
                        <v:rect id="Rectangle 5725" o:spid="_x0000_s1115" style="position:absolute;left:-73236;top:197787;width:32469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" filled="f" stroked="f">
                          <v:textbox inset="0,0,0,0">
                            <w:txbxContent>
                              <w:p w14:paraId="09293587" w14:textId="77777777" w:rsidR="005C0A15" w:rsidRDefault="005C0A15" w:rsidP="00D1405B">
                                <w:pPr>
                                  <w:spacing w:after="160" w:line="259" w:lineRule="auto"/>
                                </w:pPr>
                                <w:r>
                                  <w:rPr>
                                    <w:sz w:val="16"/>
                                  </w:rPr>
                                  <w:t xml:space="preserve">          </w:t>
                                </w:r>
                              </w:p>
                            </w:txbxContent>
                          </v:textbox>
                        </v:rect>
                        <v:rect id="Rectangle 5726" o:spid="_x0000_s1116" style="position:absolute;left:73762;top:100651;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" filled="f" stroked="f">
                          <v:textbox inset="0,0,0,0">
                            <w:txbxContent>
                              <w:p w14:paraId="0CF7373D"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151" w:author="Nguyen, Hoa [2]" w:date="2020-10-19T22:06:00Z">
              <w:tcPr>
                <w:tcW w:w="0" w:type="auto"/>
                <w:vMerge/>
                <w:tcBorders>
                  <w:top w:val="nil"/>
                  <w:left w:val="single" w:sz="5" w:space="0" w:color="000000"/>
                  <w:bottom w:val="nil"/>
                  <w:right w:val="nil"/>
                </w:tcBorders>
              </w:tcPr>
            </w:tcPrChange>
          </w:tcPr>
          <w:p w14:paraId="477CDBDF" w14:textId="46F9F13C" w:rsidR="00D1405B" w:rsidRPr="008461B9" w:rsidDel="004263A7" w:rsidRDefault="00D1405B" w:rsidP="00EC09DA">
            <w:pPr>
              <w:spacing w:after="160" w:line="259" w:lineRule="auto"/>
              <w:rPr>
                <w:del w:id="1152" w:author="Yang, Mailee" w:date="2020-12-14T12:39:00Z"/>
                <w:szCs w:val="24"/>
              </w:rPr>
            </w:pPr>
          </w:p>
        </w:tc>
      </w:tr>
      <w:tr w:rsidR="00D1405B" w:rsidRPr="008461B9" w:rsidDel="004263A7" w14:paraId="3574ABA2" w14:textId="0E67539C" w:rsidTr="00EC09DA">
        <w:trPr>
          <w:trHeight w:val="1046"/>
          <w:del w:id="1153" w:author="Yang, Mailee" w:date="2020-12-14T12:39:00Z"/>
          <w:trPrChange w:id="1154" w:author="Nguyen, Hoa [2]" w:date="2020-10-19T22:06:00Z">
            <w:trPr>
              <w:trHeight w:val="1046"/>
            </w:trPr>
          </w:trPrChange>
        </w:trPr>
        <w:tc>
          <w:tcPr>
            <w:tcW w:w="1532" w:type="dxa"/>
            <w:gridSpan w:val="3"/>
            <w:tcBorders>
              <w:top w:val="single" w:sz="3" w:space="0" w:color="000000"/>
              <w:left w:val="single" w:sz="5" w:space="0" w:color="000000"/>
              <w:bottom w:val="single" w:sz="3" w:space="0" w:color="000000"/>
              <w:right w:val="single" w:sz="5" w:space="0" w:color="000000"/>
            </w:tcBorders>
            <w:tcPrChange w:id="1155" w:author="Nguyen, Hoa [2]" w:date="2020-10-19T22:06:00Z">
              <w:tcPr>
                <w:tcW w:w="1464" w:type="dxa"/>
                <w:gridSpan w:val="3"/>
                <w:tcBorders>
                  <w:top w:val="single" w:sz="3" w:space="0" w:color="000000"/>
                  <w:left w:val="single" w:sz="5" w:space="0" w:color="000000"/>
                  <w:bottom w:val="single" w:sz="3" w:space="0" w:color="000000"/>
                  <w:right w:val="single" w:sz="5" w:space="0" w:color="000000"/>
                </w:tcBorders>
              </w:tcPr>
            </w:tcPrChange>
          </w:tcPr>
          <w:p w14:paraId="0D7D5BDA" w14:textId="4D27AB81" w:rsidR="00D1405B" w:rsidRPr="008461B9" w:rsidDel="004263A7" w:rsidRDefault="00D1405B" w:rsidP="00EC09DA">
            <w:pPr>
              <w:spacing w:line="259" w:lineRule="auto"/>
              <w:ind w:left="415" w:right="-11"/>
              <w:rPr>
                <w:del w:id="1156" w:author="Yang, Mailee" w:date="2020-12-14T12:39:00Z"/>
                <w:szCs w:val="24"/>
              </w:rPr>
            </w:pPr>
            <w:del w:id="1157" w:author="Yang, Mailee" w:date="2020-12-14T12:39:00Z">
              <w:r w:rsidRPr="008461B9" w:rsidDel="004263A7">
                <w:rPr>
                  <w:rFonts w:eastAsia="Calibri"/>
                  <w:noProof/>
                  <w:szCs w:val="24"/>
                </w:rPr>
                <mc:AlternateContent>
                  <mc:Choice Requires="wpg">
                    <w:drawing>
                      <wp:inline distT="0" distB="0" distL="0" distR="0" wp14:anchorId="148536D2" wp14:editId="5594D993">
                        <wp:extent cx="672931" cy="591021"/>
                        <wp:effectExtent l="0" t="0" r="0" b="0"/>
                        <wp:docPr id="87929" name="Group 87929"/>
                        <wp:cNvGraphicFramePr/>
                        <a:graphic xmlns:a="http://schemas.openxmlformats.org/drawingml/2006/main">
                          <a:graphicData uri="http://schemas.microsoft.com/office/word/2010/wordprocessingGroup">
                            <wpg:wgp>
                              <wpg:cNvGrpSpPr/>
                              <wpg:grpSpPr>
                                <a:xfrm>
                                  <a:off x="0" y="0"/>
                                  <a:ext cx="672931" cy="591021"/>
                                  <a:chOff x="0" y="0"/>
                                  <a:chExt cx="672931" cy="591021"/>
                                </a:xfrm>
                              </wpg:grpSpPr>
                              <wps:wsp>
                                <wps:cNvPr id="5593" name="Rectangle 5593"/>
                                <wps:cNvSpPr/>
                                <wps:spPr>
                                  <a:xfrm rot="-5399999">
                                    <a:off x="-303916" y="108879"/>
                                    <a:ext cx="786058" cy="178226"/>
                                  </a:xfrm>
                                  <a:prstGeom prst="rect">
                                    <a:avLst/>
                                  </a:prstGeom>
                                  <a:ln>
                                    <a:noFill/>
                                  </a:ln>
                                </wps:spPr>
                                <wps:txbx>
                                  <w:txbxContent>
                                    <w:p w14:paraId="030EE5AC" w14:textId="77777777" w:rsidR="005C0A15" w:rsidRDefault="005C0A15" w:rsidP="00D1405B">
                                      <w:pPr>
                                        <w:spacing w:after="160" w:line="259" w:lineRule="auto"/>
                                      </w:pPr>
                                      <w:r>
                                        <w:rPr>
                                          <w:sz w:val="16"/>
                                        </w:rPr>
                                        <w:t>Reimbursements</w:t>
                                      </w:r>
                                    </w:p>
                                  </w:txbxContent>
                                </wps:txbx>
                                <wps:bodyPr horzOverflow="overflow" vert="horz" lIns="0" tIns="0" rIns="0" bIns="0" rtlCol="0">
                                  <a:noAutofit/>
                                </wps:bodyPr>
                              </wps:wsp>
                              <wps:wsp>
                                <wps:cNvPr id="5612" name="Rectangle 5612"/>
                                <wps:cNvSpPr/>
                                <wps:spPr>
                                  <a:xfrm rot="-5399999">
                                    <a:off x="584967" y="195080"/>
                                    <a:ext cx="86145" cy="178225"/>
                                  </a:xfrm>
                                  <a:prstGeom prst="rect">
                                    <a:avLst/>
                                  </a:prstGeom>
                                  <a:ln>
                                    <a:noFill/>
                                  </a:ln>
                                </wps:spPr>
                                <wps:txbx>
                                  <w:txbxContent>
                                    <w:p w14:paraId="6D8DA809" w14:textId="77777777" w:rsidR="005C0A15" w:rsidRDefault="005C0A15" w:rsidP="00D1405B">
                                      <w:pPr>
                                        <w:spacing w:after="160" w:line="259" w:lineRule="auto"/>
                                      </w:pPr>
                                      <w:r>
                                        <w:rPr>
                                          <w:sz w:val="16"/>
                                        </w:rPr>
                                        <w:t>8.</w:t>
                                      </w:r>
                                    </w:p>
                                  </w:txbxContent>
                                </wps:txbx>
                                <wps:bodyPr horzOverflow="overflow" vert="horz" lIns="0" tIns="0" rIns="0" bIns="0" rtlCol="0">
                                  <a:noAutofit/>
                                </wps:bodyPr>
                              </wps:wsp>
                            </wpg:wgp>
                          </a:graphicData>
                        </a:graphic>
                      </wp:inline>
                    </w:drawing>
                  </mc:Choice>
                  <mc:Fallback>
                    <w:pict>
                      <v:group w14:anchorId="148536D2" id="Group 87929" o:spid="_x0000_s1117" style="width:53pt;height:46.55pt;mso-position-horizontal-relative:char;mso-position-vertical-relative:line" coordsize="6729,5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">
                        <v:rect id="Rectangle 5593" o:spid="_x0000_s1118" style="position:absolute;left:-3039;top:1089;width:7860;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" filled="f" stroked="f">
                          <v:textbox inset="0,0,0,0">
                            <w:txbxContent>
                              <w:p w14:paraId="030EE5AC" w14:textId="77777777" w:rsidR="005C0A15" w:rsidRDefault="005C0A15" w:rsidP="00D1405B">
                                <w:pPr>
                                  <w:spacing w:after="160" w:line="259" w:lineRule="auto"/>
                                </w:pPr>
                                <w:r>
                                  <w:rPr>
                                    <w:sz w:val="16"/>
                                  </w:rPr>
                                  <w:t>Reimbursements</w:t>
                                </w:r>
                              </w:p>
                            </w:txbxContent>
                          </v:textbox>
                        </v:rect>
                        <v:rect id="Rectangle 5612" o:spid="_x0000_s1119" style="position:absolute;left:5849;top:1951;width:86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" filled="f" stroked="f">
                          <v:textbox inset="0,0,0,0">
                            <w:txbxContent>
                              <w:p w14:paraId="6D8DA809" w14:textId="77777777" w:rsidR="005C0A15" w:rsidRDefault="005C0A15" w:rsidP="00D1405B">
                                <w:pPr>
                                  <w:spacing w:after="160" w:line="259" w:lineRule="auto"/>
                                </w:pPr>
                                <w:r>
                                  <w:rPr>
                                    <w:sz w:val="16"/>
                                  </w:rPr>
                                  <w:t>8.</w:t>
                                </w:r>
                              </w:p>
                            </w:txbxContent>
                          </v:textbox>
                        </v:rect>
                        <w10:anchorlock/>
                      </v:group>
                    </w:pict>
                  </mc:Fallback>
                </mc:AlternateContent>
              </w:r>
            </w:del>
          </w:p>
        </w:tc>
        <w:tc>
          <w:tcPr>
            <w:tcW w:w="430" w:type="dxa"/>
            <w:tcBorders>
              <w:top w:val="single" w:sz="3" w:space="0" w:color="000000"/>
              <w:left w:val="single" w:sz="5" w:space="0" w:color="000000"/>
              <w:bottom w:val="single" w:sz="3" w:space="0" w:color="000000"/>
              <w:right w:val="nil"/>
            </w:tcBorders>
            <w:tcPrChange w:id="1158" w:author="Nguyen, Hoa [2]" w:date="2020-10-19T22:06:00Z">
              <w:tcPr>
                <w:tcW w:w="434" w:type="dxa"/>
                <w:tcBorders>
                  <w:top w:val="single" w:sz="3" w:space="0" w:color="000000"/>
                  <w:left w:val="single" w:sz="5" w:space="0" w:color="000000"/>
                  <w:bottom w:val="single" w:sz="3" w:space="0" w:color="000000"/>
                  <w:right w:val="nil"/>
                </w:tcBorders>
              </w:tcPr>
            </w:tcPrChange>
          </w:tcPr>
          <w:p w14:paraId="1D397A43" w14:textId="2E135DB7" w:rsidR="00D1405B" w:rsidRPr="008461B9" w:rsidDel="004263A7" w:rsidRDefault="00D1405B" w:rsidP="00EC09DA">
            <w:pPr>
              <w:spacing w:after="160" w:line="259" w:lineRule="auto"/>
              <w:rPr>
                <w:del w:id="1159" w:author="Yang, Mailee" w:date="2020-12-14T12:39:00Z"/>
                <w:szCs w:val="24"/>
              </w:rPr>
            </w:pPr>
          </w:p>
        </w:tc>
        <w:tc>
          <w:tcPr>
            <w:tcW w:w="630" w:type="dxa"/>
            <w:tcBorders>
              <w:top w:val="single" w:sz="3" w:space="0" w:color="000000"/>
              <w:left w:val="nil"/>
              <w:bottom w:val="single" w:sz="3" w:space="0" w:color="000000"/>
              <w:right w:val="nil"/>
            </w:tcBorders>
            <w:tcPrChange w:id="1160" w:author="Nguyen, Hoa [2]" w:date="2020-10-19T22:06:00Z">
              <w:tcPr>
                <w:tcW w:w="634" w:type="dxa"/>
                <w:tcBorders>
                  <w:top w:val="single" w:sz="3" w:space="0" w:color="000000"/>
                  <w:left w:val="nil"/>
                  <w:bottom w:val="single" w:sz="3" w:space="0" w:color="000000"/>
                  <w:right w:val="nil"/>
                </w:tcBorders>
              </w:tcPr>
            </w:tcPrChange>
          </w:tcPr>
          <w:p w14:paraId="41141B6E" w14:textId="37FF0AE6" w:rsidR="00D1405B" w:rsidRPr="008461B9" w:rsidDel="004263A7" w:rsidRDefault="00D1405B" w:rsidP="00EC09DA">
            <w:pPr>
              <w:spacing w:after="160" w:line="259" w:lineRule="auto"/>
              <w:rPr>
                <w:del w:id="1161" w:author="Yang, Mailee" w:date="2020-12-14T12:39:00Z"/>
                <w:szCs w:val="24"/>
              </w:rPr>
            </w:pPr>
          </w:p>
        </w:tc>
        <w:tc>
          <w:tcPr>
            <w:tcW w:w="632" w:type="dxa"/>
            <w:gridSpan w:val="2"/>
            <w:tcBorders>
              <w:top w:val="single" w:sz="3" w:space="0" w:color="000000"/>
              <w:left w:val="nil"/>
              <w:bottom w:val="single" w:sz="3" w:space="0" w:color="000000"/>
              <w:right w:val="nil"/>
            </w:tcBorders>
            <w:tcPrChange w:id="1162" w:author="Nguyen, Hoa [2]" w:date="2020-10-19T22:06:00Z">
              <w:tcPr>
                <w:tcW w:w="634" w:type="dxa"/>
                <w:gridSpan w:val="2"/>
                <w:tcBorders>
                  <w:top w:val="single" w:sz="3" w:space="0" w:color="000000"/>
                  <w:left w:val="nil"/>
                  <w:bottom w:val="single" w:sz="3" w:space="0" w:color="000000"/>
                  <w:right w:val="nil"/>
                </w:tcBorders>
              </w:tcPr>
            </w:tcPrChange>
          </w:tcPr>
          <w:p w14:paraId="3B6D228D" w14:textId="395AB6B5" w:rsidR="00D1405B" w:rsidRPr="008461B9" w:rsidDel="004263A7" w:rsidRDefault="00D1405B" w:rsidP="00EC09DA">
            <w:pPr>
              <w:spacing w:line="259" w:lineRule="auto"/>
              <w:ind w:left="317"/>
              <w:rPr>
                <w:del w:id="1163" w:author="Yang, Mailee" w:date="2020-12-14T12:39:00Z"/>
                <w:szCs w:val="24"/>
              </w:rPr>
            </w:pPr>
            <w:del w:id="1164" w:author="Yang, Mailee" w:date="2020-12-14T12:39:00Z">
              <w:r w:rsidRPr="008461B9" w:rsidDel="004263A7">
                <w:rPr>
                  <w:rFonts w:eastAsia="Calibri"/>
                  <w:noProof/>
                  <w:szCs w:val="24"/>
                </w:rPr>
                <mc:AlternateContent>
                  <mc:Choice Requires="wpg">
                    <w:drawing>
                      <wp:inline distT="0" distB="0" distL="0" distR="0" wp14:anchorId="4A6BBA96" wp14:editId="21E1F2B2">
                        <wp:extent cx="134004" cy="566501"/>
                        <wp:effectExtent l="0" t="0" r="0" b="0"/>
                        <wp:docPr id="81451" name="Group 81451"/>
                        <wp:cNvGraphicFramePr/>
                        <a:graphic xmlns:a="http://schemas.openxmlformats.org/drawingml/2006/main">
                          <a:graphicData uri="http://schemas.microsoft.com/office/word/2010/wordprocessingGroup">
                            <wpg:wgp>
                              <wpg:cNvGrpSpPr/>
                              <wpg:grpSpPr>
                                <a:xfrm>
                                  <a:off x="0" y="0"/>
                                  <a:ext cx="134004" cy="566501"/>
                                  <a:chOff x="0" y="0"/>
                                  <a:chExt cx="134004" cy="566501"/>
                                </a:xfrm>
                              </wpg:grpSpPr>
                              <wps:wsp>
                                <wps:cNvPr id="5651" name="Rectangle 5651"/>
                                <wps:cNvSpPr/>
                                <wps:spPr>
                                  <a:xfrm rot="-5399999">
                                    <a:off x="-43974" y="-22067"/>
                                    <a:ext cx="266177" cy="178226"/>
                                  </a:xfrm>
                                  <a:prstGeom prst="rect">
                                    <a:avLst/>
                                  </a:prstGeom>
                                  <a:ln>
                                    <a:noFill/>
                                  </a:ln>
                                </wps:spPr>
                                <wps:txbx>
                                  <w:txbxContent>
                                    <w:p w14:paraId="6E745615" w14:textId="77777777" w:rsidR="005C0A15" w:rsidRDefault="005C0A15" w:rsidP="00D1405B">
                                      <w:pPr>
                                        <w:spacing w:after="160" w:line="259" w:lineRule="auto"/>
                                      </w:pPr>
                                      <w:r>
                                        <w:rPr>
                                          <w:sz w:val="16"/>
                                        </w:rPr>
                                        <w:t>40.00</w:t>
                                      </w:r>
                                    </w:p>
                                  </w:txbxContent>
                                </wps:txbx>
                                <wps:bodyPr horzOverflow="overflow" vert="horz" lIns="0" tIns="0" rIns="0" bIns="0" rtlCol="0">
                                  <a:noAutofit/>
                                </wps:bodyPr>
                              </wps:wsp>
                              <wps:wsp>
                                <wps:cNvPr id="5652" name="Rectangle 5652"/>
                                <wps:cNvSpPr/>
                                <wps:spPr>
                                  <a:xfrm rot="-5399999">
                                    <a:off x="-154410" y="233864"/>
                                    <a:ext cx="487048" cy="178226"/>
                                  </a:xfrm>
                                  <a:prstGeom prst="rect">
                                    <a:avLst/>
                                  </a:prstGeom>
                                  <a:ln>
                                    <a:noFill/>
                                  </a:ln>
                                </wps:spPr>
                                <wps:txbx>
                                  <w:txbxContent>
                                    <w:p w14:paraId="00175B4B"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53" name="Rectangle 5653"/>
                                <wps:cNvSpPr/>
                                <wps:spPr>
                                  <a:xfrm rot="-5399999">
                                    <a:off x="73761" y="95835"/>
                                    <a:ext cx="30703" cy="178226"/>
                                  </a:xfrm>
                                  <a:prstGeom prst="rect">
                                    <a:avLst/>
                                  </a:prstGeom>
                                  <a:ln>
                                    <a:noFill/>
                                  </a:ln>
                                </wps:spPr>
                                <wps:txbx>
                                  <w:txbxContent>
                                    <w:p w14:paraId="1B1602DF"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4A6BBA96" id="Group 81451" o:spid="_x0000_s1120" style="width:10.55pt;height:44.6pt;mso-position-horizontal-relative:char;mso-position-vertical-relative:line" coordsize="1340,5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">
                        <v:rect id="Rectangle 5651" o:spid="_x0000_s1121" style="position:absolute;left:-440;top:-220;width:266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" filled="f" stroked="f">
                          <v:textbox inset="0,0,0,0">
                            <w:txbxContent>
                              <w:p w14:paraId="6E745615" w14:textId="77777777" w:rsidR="005C0A15" w:rsidRDefault="005C0A15" w:rsidP="00D1405B">
                                <w:pPr>
                                  <w:spacing w:after="160" w:line="259" w:lineRule="auto"/>
                                </w:pPr>
                                <w:r>
                                  <w:rPr>
                                    <w:sz w:val="16"/>
                                  </w:rPr>
                                  <w:t>40.00</w:t>
                                </w:r>
                              </w:p>
                            </w:txbxContent>
                          </v:textbox>
                        </v:rect>
                        <v:rect id="Rectangle 5652" o:spid="_x0000_s1122" style="position:absolute;left:-1545;top:2339;width:487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" filled="f" stroked="f">
                          <v:textbox inset="0,0,0,0">
                            <w:txbxContent>
                              <w:p w14:paraId="00175B4B" w14:textId="77777777" w:rsidR="005C0A15" w:rsidRDefault="005C0A15" w:rsidP="00D1405B">
                                <w:pPr>
                                  <w:spacing w:after="160" w:line="259" w:lineRule="auto"/>
                                </w:pPr>
                                <w:r>
                                  <w:rPr>
                                    <w:sz w:val="16"/>
                                  </w:rPr>
                                  <w:t xml:space="preserve">               </w:t>
                                </w:r>
                              </w:p>
                            </w:txbxContent>
                          </v:textbox>
                        </v:rect>
                        <v:rect id="Rectangle 5653" o:spid="_x0000_s1123" style="position:absolute;left:737;top:958;width:307;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" filled="f" stroked="f">
                          <v:textbox inset="0,0,0,0">
                            <w:txbxContent>
                              <w:p w14:paraId="1B1602DF"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314" w:type="dxa"/>
            <w:tcBorders>
              <w:top w:val="single" w:sz="3" w:space="0" w:color="000000"/>
              <w:left w:val="nil"/>
              <w:bottom w:val="single" w:sz="3" w:space="0" w:color="000000"/>
              <w:right w:val="nil"/>
            </w:tcBorders>
            <w:tcPrChange w:id="1165" w:author="Nguyen, Hoa [2]" w:date="2020-10-19T22:06:00Z">
              <w:tcPr>
                <w:tcW w:w="317" w:type="dxa"/>
                <w:tcBorders>
                  <w:top w:val="single" w:sz="3" w:space="0" w:color="000000"/>
                  <w:left w:val="nil"/>
                  <w:bottom w:val="single" w:sz="3" w:space="0" w:color="000000"/>
                  <w:right w:val="nil"/>
                </w:tcBorders>
              </w:tcPr>
            </w:tcPrChange>
          </w:tcPr>
          <w:p w14:paraId="64D36206" w14:textId="7E79A0EB" w:rsidR="00D1405B" w:rsidRPr="008461B9" w:rsidDel="004263A7" w:rsidRDefault="00D1405B" w:rsidP="00EC09DA">
            <w:pPr>
              <w:spacing w:after="160" w:line="259" w:lineRule="auto"/>
              <w:rPr>
                <w:del w:id="1166" w:author="Yang, Mailee" w:date="2020-12-14T12:39:00Z"/>
                <w:szCs w:val="24"/>
              </w:rPr>
            </w:pPr>
          </w:p>
        </w:tc>
        <w:tc>
          <w:tcPr>
            <w:tcW w:w="630" w:type="dxa"/>
            <w:tcBorders>
              <w:top w:val="single" w:sz="3" w:space="0" w:color="000000"/>
              <w:left w:val="nil"/>
              <w:bottom w:val="single" w:sz="3" w:space="0" w:color="000000"/>
              <w:right w:val="nil"/>
            </w:tcBorders>
            <w:tcPrChange w:id="1167" w:author="Nguyen, Hoa [2]" w:date="2020-10-19T22:06:00Z">
              <w:tcPr>
                <w:tcW w:w="634" w:type="dxa"/>
                <w:tcBorders>
                  <w:top w:val="single" w:sz="3" w:space="0" w:color="000000"/>
                  <w:left w:val="nil"/>
                  <w:bottom w:val="single" w:sz="3" w:space="0" w:color="000000"/>
                  <w:right w:val="nil"/>
                </w:tcBorders>
              </w:tcPr>
            </w:tcPrChange>
          </w:tcPr>
          <w:p w14:paraId="1C64621D" w14:textId="1DA5E62F" w:rsidR="00D1405B" w:rsidRPr="008461B9" w:rsidDel="004263A7" w:rsidRDefault="00D1405B" w:rsidP="00EC09DA">
            <w:pPr>
              <w:spacing w:line="259" w:lineRule="auto"/>
              <w:rPr>
                <w:del w:id="1168" w:author="Yang, Mailee" w:date="2020-12-14T12:39:00Z"/>
                <w:szCs w:val="24"/>
              </w:rPr>
            </w:pPr>
            <w:del w:id="1169" w:author="Yang, Mailee" w:date="2020-12-14T12:39:00Z">
              <w:r w:rsidRPr="008461B9" w:rsidDel="004263A7">
                <w:rPr>
                  <w:rFonts w:eastAsia="Calibri"/>
                  <w:noProof/>
                  <w:szCs w:val="24"/>
                </w:rPr>
                <mc:AlternateContent>
                  <mc:Choice Requires="wpg">
                    <w:drawing>
                      <wp:inline distT="0" distB="0" distL="0" distR="0" wp14:anchorId="74286736" wp14:editId="4D0C6692">
                        <wp:extent cx="134004" cy="566417"/>
                        <wp:effectExtent l="0" t="0" r="0" b="0"/>
                        <wp:docPr id="81486" name="Group 81486"/>
                        <wp:cNvGraphicFramePr/>
                        <a:graphic xmlns:a="http://schemas.openxmlformats.org/drawingml/2006/main">
                          <a:graphicData uri="http://schemas.microsoft.com/office/word/2010/wordprocessingGroup">
                            <wpg:wgp>
                              <wpg:cNvGrpSpPr/>
                              <wpg:grpSpPr>
                                <a:xfrm>
                                  <a:off x="0" y="0"/>
                                  <a:ext cx="134004" cy="566417"/>
                                  <a:chOff x="0" y="0"/>
                                  <a:chExt cx="134004" cy="566417"/>
                                </a:xfrm>
                              </wpg:grpSpPr>
                              <wps:wsp>
                                <wps:cNvPr id="5669" name="Rectangle 5669"/>
                                <wps:cNvSpPr/>
                                <wps:spPr>
                                  <a:xfrm rot="-5399999">
                                    <a:off x="-73186" y="-7352"/>
                                    <a:ext cx="324600" cy="178226"/>
                                  </a:xfrm>
                                  <a:prstGeom prst="rect">
                                    <a:avLst/>
                                  </a:prstGeom>
                                  <a:ln>
                                    <a:noFill/>
                                  </a:ln>
                                </wps:spPr>
                                <wps:txbx>
                                  <w:txbxContent>
                                    <w:p w14:paraId="3678E873" w14:textId="77777777" w:rsidR="005C0A15" w:rsidRDefault="005C0A15" w:rsidP="00D1405B">
                                      <w:pPr>
                                        <w:spacing w:after="160" w:line="259" w:lineRule="auto"/>
                                      </w:pPr>
                                      <w:r>
                                        <w:rPr>
                                          <w:sz w:val="16"/>
                                        </w:rPr>
                                        <w:t>240.00</w:t>
                                      </w:r>
                                    </w:p>
                                  </w:txbxContent>
                                </wps:txbx>
                                <wps:bodyPr horzOverflow="overflow" vert="horz" lIns="0" tIns="0" rIns="0" bIns="0" rtlCol="0">
                                  <a:noAutofit/>
                                </wps:bodyPr>
                              </wps:wsp>
                              <wps:wsp>
                                <wps:cNvPr id="5670" name="Rectangle 5670"/>
                                <wps:cNvSpPr/>
                                <wps:spPr>
                                  <a:xfrm rot="-5399999">
                                    <a:off x="-121940" y="266250"/>
                                    <a:ext cx="422109" cy="178226"/>
                                  </a:xfrm>
                                  <a:prstGeom prst="rect">
                                    <a:avLst/>
                                  </a:prstGeom>
                                  <a:ln>
                                    <a:noFill/>
                                  </a:ln>
                                </wps:spPr>
                                <wps:txbx>
                                  <w:txbxContent>
                                    <w:p w14:paraId="577A572C"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71" name="Rectangle 5671"/>
                                <wps:cNvSpPr/>
                                <wps:spPr>
                                  <a:xfrm rot="-5399999">
                                    <a:off x="73761" y="144578"/>
                                    <a:ext cx="30703" cy="178226"/>
                                  </a:xfrm>
                                  <a:prstGeom prst="rect">
                                    <a:avLst/>
                                  </a:prstGeom>
                                  <a:ln>
                                    <a:noFill/>
                                  </a:ln>
                                </wps:spPr>
                                <wps:txbx>
                                  <w:txbxContent>
                                    <w:p w14:paraId="0B6F1332"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74286736" id="Group 81486" o:spid="_x0000_s1124" style="width:10.55pt;height:44.6pt;mso-position-horizontal-relative:char;mso-position-vertical-relative:line" coordsize="1340,5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">
                        <v:rect id="Rectangle 5669" o:spid="_x0000_s1125" style="position:absolute;left:-732;top:-73;width:3245;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" filled="f" stroked="f">
                          <v:textbox inset="0,0,0,0">
                            <w:txbxContent>
                              <w:p w14:paraId="3678E873" w14:textId="77777777" w:rsidR="005C0A15" w:rsidRDefault="005C0A15" w:rsidP="00D1405B">
                                <w:pPr>
                                  <w:spacing w:after="160" w:line="259" w:lineRule="auto"/>
                                </w:pPr>
                                <w:r>
                                  <w:rPr>
                                    <w:sz w:val="16"/>
                                  </w:rPr>
                                  <w:t>240.00</w:t>
                                </w:r>
                              </w:p>
                            </w:txbxContent>
                          </v:textbox>
                        </v:rect>
                        <v:rect id="Rectangle 5670" o:spid="_x0000_s1126" style="position:absolute;left:-1220;top:2663;width:422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" filled="f" stroked="f">
                          <v:textbox inset="0,0,0,0">
                            <w:txbxContent>
                              <w:p w14:paraId="577A572C" w14:textId="77777777" w:rsidR="005C0A15" w:rsidRDefault="005C0A15" w:rsidP="00D1405B">
                                <w:pPr>
                                  <w:spacing w:after="160" w:line="259" w:lineRule="auto"/>
                                </w:pPr>
                                <w:r>
                                  <w:rPr>
                                    <w:sz w:val="16"/>
                                  </w:rPr>
                                  <w:t xml:space="preserve">             </w:t>
                                </w:r>
                              </w:p>
                            </w:txbxContent>
                          </v:textbox>
                        </v:rect>
                        <v:rect id="Rectangle 5671" o:spid="_x0000_s1127" style="position:absolute;left:737;top:1446;width:307;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" filled="f" stroked="f">
                          <v:textbox inset="0,0,0,0">
                            <w:txbxContent>
                              <w:p w14:paraId="0B6F1332"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 w:type="dxa"/>
            <w:tcBorders>
              <w:top w:val="single" w:sz="3" w:space="0" w:color="000000"/>
              <w:left w:val="nil"/>
              <w:bottom w:val="single" w:sz="3" w:space="0" w:color="000000"/>
              <w:right w:val="single" w:sz="5" w:space="0" w:color="000000"/>
            </w:tcBorders>
            <w:tcPrChange w:id="1170" w:author="Nguyen, Hoa [2]" w:date="2020-10-19T22:06:00Z">
              <w:tcPr>
                <w:tcW w:w="2215" w:type="dxa"/>
                <w:tcBorders>
                  <w:top w:val="single" w:sz="3" w:space="0" w:color="000000"/>
                  <w:left w:val="nil"/>
                  <w:bottom w:val="single" w:sz="3" w:space="0" w:color="000000"/>
                  <w:right w:val="single" w:sz="5" w:space="0" w:color="000000"/>
                </w:tcBorders>
              </w:tcPr>
            </w:tcPrChange>
          </w:tcPr>
          <w:p w14:paraId="5214B585" w14:textId="21CFB696" w:rsidR="00D1405B" w:rsidRPr="008461B9" w:rsidDel="004263A7" w:rsidRDefault="00D1405B" w:rsidP="00EC09DA">
            <w:pPr>
              <w:spacing w:after="160" w:line="259" w:lineRule="auto"/>
              <w:rPr>
                <w:del w:id="1171" w:author="Yang, Mailee" w:date="2020-12-14T12:39:00Z"/>
                <w:szCs w:val="24"/>
              </w:rPr>
            </w:pPr>
          </w:p>
        </w:tc>
        <w:tc>
          <w:tcPr>
            <w:tcW w:w="2170" w:type="dxa"/>
            <w:tcBorders>
              <w:top w:val="single" w:sz="3" w:space="0" w:color="000000"/>
              <w:left w:val="single" w:sz="5" w:space="0" w:color="000000"/>
              <w:bottom w:val="single" w:sz="3" w:space="0" w:color="000000"/>
              <w:right w:val="single" w:sz="5" w:space="0" w:color="000000"/>
            </w:tcBorders>
            <w:tcPrChange w:id="1172" w:author="Nguyen, Hoa [2]" w:date="2020-10-19T22:06:00Z">
              <w:tcPr>
                <w:tcW w:w="233" w:type="dxa"/>
                <w:tcBorders>
                  <w:top w:val="single" w:sz="3" w:space="0" w:color="000000"/>
                  <w:left w:val="single" w:sz="5" w:space="0" w:color="000000"/>
                  <w:bottom w:val="single" w:sz="3" w:space="0" w:color="000000"/>
                  <w:right w:val="single" w:sz="5" w:space="0" w:color="000000"/>
                </w:tcBorders>
              </w:tcPr>
            </w:tcPrChange>
          </w:tcPr>
          <w:p w14:paraId="7F8497FD" w14:textId="6434400D" w:rsidR="00D1405B" w:rsidRPr="008461B9" w:rsidDel="004263A7" w:rsidRDefault="00D1405B" w:rsidP="00EC09DA">
            <w:pPr>
              <w:spacing w:line="259" w:lineRule="auto"/>
              <w:ind w:left="33" w:right="-11"/>
              <w:rPr>
                <w:del w:id="1173" w:author="Yang, Mailee" w:date="2020-12-14T12:39:00Z"/>
                <w:szCs w:val="24"/>
              </w:rPr>
            </w:pPr>
            <w:del w:id="1174" w:author="Yang, Mailee" w:date="2020-12-14T12:39:00Z">
              <w:r w:rsidRPr="008461B9" w:rsidDel="004263A7">
                <w:rPr>
                  <w:rFonts w:eastAsia="Calibri"/>
                  <w:noProof/>
                  <w:szCs w:val="24"/>
                </w:rPr>
                <mc:AlternateContent>
                  <mc:Choice Requires="wpg">
                    <w:drawing>
                      <wp:inline distT="0" distB="0" distL="0" distR="0" wp14:anchorId="6FC7D4DD" wp14:editId="603E1CB7">
                        <wp:extent cx="134004" cy="566417"/>
                        <wp:effectExtent l="0" t="0" r="0" b="0"/>
                        <wp:docPr id="81527" name="Group 81527"/>
                        <wp:cNvGraphicFramePr/>
                        <a:graphic xmlns:a="http://schemas.openxmlformats.org/drawingml/2006/main">
                          <a:graphicData uri="http://schemas.microsoft.com/office/word/2010/wordprocessingGroup">
                            <wpg:wgp>
                              <wpg:cNvGrpSpPr/>
                              <wpg:grpSpPr>
                                <a:xfrm>
                                  <a:off x="0" y="0"/>
                                  <a:ext cx="134004" cy="566417"/>
                                  <a:chOff x="0" y="0"/>
                                  <a:chExt cx="134004" cy="566417"/>
                                </a:xfrm>
                              </wpg:grpSpPr>
                              <wps:wsp>
                                <wps:cNvPr id="5721" name="Rectangle 5721"/>
                                <wps:cNvSpPr/>
                                <wps:spPr>
                                  <a:xfrm rot="-5399999">
                                    <a:off x="-73187" y="-7352"/>
                                    <a:ext cx="324600" cy="178226"/>
                                  </a:xfrm>
                                  <a:prstGeom prst="rect">
                                    <a:avLst/>
                                  </a:prstGeom>
                                  <a:ln>
                                    <a:noFill/>
                                  </a:ln>
                                </wps:spPr>
                                <wps:txbx>
                                  <w:txbxContent>
                                    <w:p w14:paraId="3F402155" w14:textId="77777777" w:rsidR="005C0A15" w:rsidRDefault="005C0A15" w:rsidP="00D1405B">
                                      <w:pPr>
                                        <w:spacing w:after="160" w:line="259" w:lineRule="auto"/>
                                      </w:pPr>
                                      <w:r>
                                        <w:rPr>
                                          <w:sz w:val="16"/>
                                        </w:rPr>
                                        <w:t>280.00</w:t>
                                      </w:r>
                                    </w:p>
                                  </w:txbxContent>
                                </wps:txbx>
                                <wps:bodyPr horzOverflow="overflow" vert="horz" lIns="0" tIns="0" rIns="0" bIns="0" rtlCol="0">
                                  <a:noAutofit/>
                                </wps:bodyPr>
                              </wps:wsp>
                              <wps:wsp>
                                <wps:cNvPr id="5722" name="Rectangle 5722"/>
                                <wps:cNvSpPr/>
                                <wps:spPr>
                                  <a:xfrm rot="-5399999">
                                    <a:off x="-121940" y="266250"/>
                                    <a:ext cx="422109" cy="178226"/>
                                  </a:xfrm>
                                  <a:prstGeom prst="rect">
                                    <a:avLst/>
                                  </a:prstGeom>
                                  <a:ln>
                                    <a:noFill/>
                                  </a:ln>
                                </wps:spPr>
                                <wps:txbx>
                                  <w:txbxContent>
                                    <w:p w14:paraId="1A4B8E40"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23" name="Rectangle 5723"/>
                                <wps:cNvSpPr/>
                                <wps:spPr>
                                  <a:xfrm rot="-5399999">
                                    <a:off x="73761" y="144578"/>
                                    <a:ext cx="30703" cy="178226"/>
                                  </a:xfrm>
                                  <a:prstGeom prst="rect">
                                    <a:avLst/>
                                  </a:prstGeom>
                                  <a:ln>
                                    <a:noFill/>
                                  </a:ln>
                                </wps:spPr>
                                <wps:txbx>
                                  <w:txbxContent>
                                    <w:p w14:paraId="5F9CF4F4"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6FC7D4DD" id="Group 81527" o:spid="_x0000_s1128" style="width:10.55pt;height:44.6pt;mso-position-horizontal-relative:char;mso-position-vertical-relative:line" coordsize="1340,5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">
                        <v:rect id="Rectangle 5721" o:spid="_x0000_s1129" style="position:absolute;left:-732;top:-73;width:3245;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" filled="f" stroked="f">
                          <v:textbox inset="0,0,0,0">
                            <w:txbxContent>
                              <w:p w14:paraId="3F402155" w14:textId="77777777" w:rsidR="005C0A15" w:rsidRDefault="005C0A15" w:rsidP="00D1405B">
                                <w:pPr>
                                  <w:spacing w:after="160" w:line="259" w:lineRule="auto"/>
                                </w:pPr>
                                <w:r>
                                  <w:rPr>
                                    <w:sz w:val="16"/>
                                  </w:rPr>
                                  <w:t>280.00</w:t>
                                </w:r>
                              </w:p>
                            </w:txbxContent>
                          </v:textbox>
                        </v:rect>
                        <v:rect id="Rectangle 5722" o:spid="_x0000_s1130" style="position:absolute;left:-1220;top:2663;width:422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" filled="f" stroked="f">
                          <v:textbox inset="0,0,0,0">
                            <w:txbxContent>
                              <w:p w14:paraId="1A4B8E40" w14:textId="77777777" w:rsidR="005C0A15" w:rsidRDefault="005C0A15" w:rsidP="00D1405B">
                                <w:pPr>
                                  <w:spacing w:after="160" w:line="259" w:lineRule="auto"/>
                                </w:pPr>
                                <w:r>
                                  <w:rPr>
                                    <w:sz w:val="16"/>
                                  </w:rPr>
                                  <w:t xml:space="preserve">             </w:t>
                                </w:r>
                              </w:p>
                            </w:txbxContent>
                          </v:textbox>
                        </v:rect>
                        <v:rect id="Rectangle 5723" o:spid="_x0000_s1131" style="position:absolute;left:737;top:1446;width:307;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" filled="f" stroked="f">
                          <v:textbox inset="0,0,0,0">
                            <w:txbxContent>
                              <w:p w14:paraId="5F9CF4F4"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175" w:author="Nguyen, Hoa [2]" w:date="2020-10-19T22:06:00Z">
              <w:tcPr>
                <w:tcW w:w="0" w:type="auto"/>
                <w:vMerge/>
                <w:tcBorders>
                  <w:top w:val="nil"/>
                  <w:left w:val="single" w:sz="5" w:space="0" w:color="000000"/>
                  <w:bottom w:val="nil"/>
                  <w:right w:val="nil"/>
                </w:tcBorders>
              </w:tcPr>
            </w:tcPrChange>
          </w:tcPr>
          <w:p w14:paraId="1CC7BB99" w14:textId="0C009BD8" w:rsidR="00D1405B" w:rsidRPr="008461B9" w:rsidDel="004263A7" w:rsidRDefault="00D1405B" w:rsidP="00EC09DA">
            <w:pPr>
              <w:spacing w:after="160" w:line="259" w:lineRule="auto"/>
              <w:rPr>
                <w:del w:id="1176" w:author="Yang, Mailee" w:date="2020-12-14T12:39:00Z"/>
                <w:szCs w:val="24"/>
              </w:rPr>
            </w:pPr>
          </w:p>
        </w:tc>
      </w:tr>
      <w:tr w:rsidR="00D1405B" w:rsidRPr="008461B9" w:rsidDel="004263A7" w14:paraId="09E89041" w14:textId="087A0AAE" w:rsidTr="00EC09DA">
        <w:trPr>
          <w:trHeight w:val="615"/>
          <w:del w:id="1177" w:author="Yang, Mailee" w:date="2020-12-14T12:39:00Z"/>
          <w:trPrChange w:id="1178" w:author="Nguyen, Hoa [2]" w:date="2020-10-19T22:06:00Z">
            <w:trPr>
              <w:trHeight w:val="615"/>
            </w:trPr>
          </w:trPrChange>
        </w:trPr>
        <w:tc>
          <w:tcPr>
            <w:tcW w:w="1532" w:type="dxa"/>
            <w:gridSpan w:val="3"/>
            <w:tcBorders>
              <w:top w:val="single" w:sz="3" w:space="0" w:color="000000"/>
              <w:left w:val="single" w:sz="5" w:space="0" w:color="000000"/>
              <w:bottom w:val="single" w:sz="3" w:space="0" w:color="000000"/>
              <w:right w:val="single" w:sz="5" w:space="0" w:color="000000"/>
            </w:tcBorders>
            <w:tcPrChange w:id="1179" w:author="Nguyen, Hoa [2]" w:date="2020-10-19T22:06:00Z">
              <w:tcPr>
                <w:tcW w:w="1464" w:type="dxa"/>
                <w:gridSpan w:val="3"/>
                <w:tcBorders>
                  <w:top w:val="single" w:sz="3" w:space="0" w:color="000000"/>
                  <w:left w:val="single" w:sz="5" w:space="0" w:color="000000"/>
                  <w:bottom w:val="single" w:sz="3" w:space="0" w:color="000000"/>
                  <w:right w:val="single" w:sz="5" w:space="0" w:color="000000"/>
                </w:tcBorders>
              </w:tcPr>
            </w:tcPrChange>
          </w:tcPr>
          <w:p w14:paraId="57E93187" w14:textId="592AB458" w:rsidR="00D1405B" w:rsidRPr="008461B9" w:rsidDel="004263A7" w:rsidRDefault="00D1405B" w:rsidP="00EC09DA">
            <w:pPr>
              <w:spacing w:line="259" w:lineRule="auto"/>
              <w:ind w:left="415" w:right="-11"/>
              <w:rPr>
                <w:del w:id="1180" w:author="Yang, Mailee" w:date="2020-12-14T12:39:00Z"/>
                <w:szCs w:val="24"/>
              </w:rPr>
            </w:pPr>
            <w:del w:id="1181" w:author="Yang, Mailee" w:date="2020-12-14T12:39:00Z">
              <w:r w:rsidRPr="008461B9" w:rsidDel="004263A7">
                <w:rPr>
                  <w:rFonts w:eastAsia="Calibri"/>
                  <w:noProof/>
                  <w:szCs w:val="24"/>
                </w:rPr>
                <mc:AlternateContent>
                  <mc:Choice Requires="wpg">
                    <w:drawing>
                      <wp:inline distT="0" distB="0" distL="0" distR="0" wp14:anchorId="49E09131" wp14:editId="472ED02E">
                        <wp:extent cx="672931" cy="307551"/>
                        <wp:effectExtent l="0" t="0" r="0" b="0"/>
                        <wp:docPr id="87934" name="Group 87934"/>
                        <wp:cNvGraphicFramePr/>
                        <a:graphic xmlns:a="http://schemas.openxmlformats.org/drawingml/2006/main">
                          <a:graphicData uri="http://schemas.microsoft.com/office/word/2010/wordprocessingGroup">
                            <wpg:wgp>
                              <wpg:cNvGrpSpPr/>
                              <wpg:grpSpPr>
                                <a:xfrm>
                                  <a:off x="0" y="0"/>
                                  <a:ext cx="672931" cy="307551"/>
                                  <a:chOff x="0" y="0"/>
                                  <a:chExt cx="672931" cy="307551"/>
                                </a:xfrm>
                              </wpg:grpSpPr>
                              <wps:wsp>
                                <wps:cNvPr id="5592" name="Rectangle 5592"/>
                                <wps:cNvSpPr/>
                                <wps:spPr>
                                  <a:xfrm rot="-5399999">
                                    <a:off x="-115408" y="13917"/>
                                    <a:ext cx="409043" cy="178226"/>
                                  </a:xfrm>
                                  <a:prstGeom prst="rect">
                                    <a:avLst/>
                                  </a:prstGeom>
                                  <a:ln>
                                    <a:noFill/>
                                  </a:ln>
                                </wps:spPr>
                                <wps:txbx>
                                  <w:txbxContent>
                                    <w:p w14:paraId="236E2E54" w14:textId="77777777" w:rsidR="005C0A15" w:rsidRDefault="005C0A15" w:rsidP="00D1405B">
                                      <w:pPr>
                                        <w:spacing w:after="160" w:line="259" w:lineRule="auto"/>
                                      </w:pPr>
                                      <w:r>
                                        <w:rPr>
                                          <w:sz w:val="16"/>
                                        </w:rPr>
                                        <w:t>Revenue</w:t>
                                      </w:r>
                                    </w:p>
                                  </w:txbxContent>
                                </wps:txbx>
                                <wps:bodyPr horzOverflow="overflow" vert="horz" lIns="0" tIns="0" rIns="0" bIns="0" rtlCol="0">
                                  <a:noAutofit/>
                                </wps:bodyPr>
                              </wps:wsp>
                              <wps:wsp>
                                <wps:cNvPr id="5611" name="Rectangle 5611"/>
                                <wps:cNvSpPr/>
                                <wps:spPr>
                                  <a:xfrm rot="-5399999">
                                    <a:off x="584967" y="53274"/>
                                    <a:ext cx="86145" cy="178226"/>
                                  </a:xfrm>
                                  <a:prstGeom prst="rect">
                                    <a:avLst/>
                                  </a:prstGeom>
                                  <a:ln>
                                    <a:noFill/>
                                  </a:ln>
                                </wps:spPr>
                                <wps:txbx>
                                  <w:txbxContent>
                                    <w:p w14:paraId="54F3FF64" w14:textId="77777777" w:rsidR="005C0A15" w:rsidRDefault="005C0A15" w:rsidP="00D1405B">
                                      <w:pPr>
                                        <w:spacing w:after="160" w:line="259" w:lineRule="auto"/>
                                      </w:pPr>
                                      <w:r>
                                        <w:rPr>
                                          <w:sz w:val="16"/>
                                        </w:rPr>
                                        <w:t>7.</w:t>
                                      </w:r>
                                    </w:p>
                                  </w:txbxContent>
                                </wps:txbx>
                                <wps:bodyPr horzOverflow="overflow" vert="horz" lIns="0" tIns="0" rIns="0" bIns="0" rtlCol="0">
                                  <a:noAutofit/>
                                </wps:bodyPr>
                              </wps:wsp>
                            </wpg:wgp>
                          </a:graphicData>
                        </a:graphic>
                      </wp:inline>
                    </w:drawing>
                  </mc:Choice>
                  <mc:Fallback>
                    <w:pict>
                      <v:group w14:anchorId="49E09131" id="Group 87934" o:spid="_x0000_s1132" style="width:53pt;height:24.2pt;mso-position-horizontal-relative:char;mso-position-vertical-relative:line" coordsize="6729,3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">
                        <v:rect id="Rectangle 5592" o:spid="_x0000_s1133" style="position:absolute;left:-1154;top:140;width:4089;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" filled="f" stroked="f">
                          <v:textbox inset="0,0,0,0">
                            <w:txbxContent>
                              <w:p w14:paraId="236E2E54" w14:textId="77777777" w:rsidR="005C0A15" w:rsidRDefault="005C0A15" w:rsidP="00D1405B">
                                <w:pPr>
                                  <w:spacing w:after="160" w:line="259" w:lineRule="auto"/>
                                </w:pPr>
                                <w:r>
                                  <w:rPr>
                                    <w:sz w:val="16"/>
                                  </w:rPr>
                                  <w:t>Revenue</w:t>
                                </w:r>
                              </w:p>
                            </w:txbxContent>
                          </v:textbox>
                        </v:rect>
                        <v:rect id="Rectangle 5611" o:spid="_x0000_s1134" style="position:absolute;left:5849;top:533;width:86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" filled="f" stroked="f">
                          <v:textbox inset="0,0,0,0">
                            <w:txbxContent>
                              <w:p w14:paraId="54F3FF64" w14:textId="77777777" w:rsidR="005C0A15" w:rsidRDefault="005C0A15" w:rsidP="00D1405B">
                                <w:pPr>
                                  <w:spacing w:after="160" w:line="259" w:lineRule="auto"/>
                                </w:pPr>
                                <w:r>
                                  <w:rPr>
                                    <w:sz w:val="16"/>
                                  </w:rPr>
                                  <w:t>7.</w:t>
                                </w:r>
                              </w:p>
                            </w:txbxContent>
                          </v:textbox>
                        </v:rect>
                        <w10:anchorlock/>
                      </v:group>
                    </w:pict>
                  </mc:Fallback>
                </mc:AlternateContent>
              </w:r>
            </w:del>
          </w:p>
        </w:tc>
        <w:tc>
          <w:tcPr>
            <w:tcW w:w="430" w:type="dxa"/>
            <w:tcBorders>
              <w:top w:val="single" w:sz="3" w:space="0" w:color="000000"/>
              <w:left w:val="single" w:sz="5" w:space="0" w:color="000000"/>
              <w:bottom w:val="single" w:sz="3" w:space="0" w:color="000000"/>
              <w:right w:val="nil"/>
            </w:tcBorders>
            <w:tcPrChange w:id="1182" w:author="Nguyen, Hoa [2]" w:date="2020-10-19T22:06:00Z">
              <w:tcPr>
                <w:tcW w:w="434" w:type="dxa"/>
                <w:tcBorders>
                  <w:top w:val="single" w:sz="3" w:space="0" w:color="000000"/>
                  <w:left w:val="single" w:sz="5" w:space="0" w:color="000000"/>
                  <w:bottom w:val="single" w:sz="3" w:space="0" w:color="000000"/>
                  <w:right w:val="nil"/>
                </w:tcBorders>
              </w:tcPr>
            </w:tcPrChange>
          </w:tcPr>
          <w:p w14:paraId="281DF36B" w14:textId="4865249B" w:rsidR="00D1405B" w:rsidRPr="008461B9" w:rsidDel="004263A7" w:rsidRDefault="00D1405B" w:rsidP="00EC09DA">
            <w:pPr>
              <w:spacing w:after="160" w:line="259" w:lineRule="auto"/>
              <w:rPr>
                <w:del w:id="1183" w:author="Yang, Mailee" w:date="2020-12-14T12:39:00Z"/>
                <w:szCs w:val="24"/>
              </w:rPr>
            </w:pPr>
          </w:p>
        </w:tc>
        <w:tc>
          <w:tcPr>
            <w:tcW w:w="630" w:type="dxa"/>
            <w:tcBorders>
              <w:top w:val="single" w:sz="3" w:space="0" w:color="000000"/>
              <w:left w:val="nil"/>
              <w:bottom w:val="single" w:sz="3" w:space="0" w:color="000000"/>
              <w:right w:val="nil"/>
            </w:tcBorders>
            <w:tcPrChange w:id="1184" w:author="Nguyen, Hoa [2]" w:date="2020-10-19T22:06:00Z">
              <w:tcPr>
                <w:tcW w:w="634" w:type="dxa"/>
                <w:tcBorders>
                  <w:top w:val="single" w:sz="3" w:space="0" w:color="000000"/>
                  <w:left w:val="nil"/>
                  <w:bottom w:val="single" w:sz="3" w:space="0" w:color="000000"/>
                  <w:right w:val="nil"/>
                </w:tcBorders>
              </w:tcPr>
            </w:tcPrChange>
          </w:tcPr>
          <w:p w14:paraId="20100E83" w14:textId="6B3A2E4A" w:rsidR="00D1405B" w:rsidRPr="008461B9" w:rsidDel="004263A7" w:rsidRDefault="00D1405B" w:rsidP="00EC09DA">
            <w:pPr>
              <w:spacing w:after="160" w:line="259" w:lineRule="auto"/>
              <w:rPr>
                <w:del w:id="1185" w:author="Yang, Mailee" w:date="2020-12-14T12:39:00Z"/>
                <w:szCs w:val="24"/>
              </w:rPr>
            </w:pPr>
          </w:p>
        </w:tc>
        <w:tc>
          <w:tcPr>
            <w:tcW w:w="317" w:type="dxa"/>
            <w:tcBorders>
              <w:top w:val="single" w:sz="3" w:space="0" w:color="000000"/>
              <w:left w:val="nil"/>
              <w:bottom w:val="single" w:sz="3" w:space="0" w:color="000000"/>
              <w:right w:val="nil"/>
            </w:tcBorders>
            <w:tcPrChange w:id="1186" w:author="Nguyen, Hoa [2]" w:date="2020-10-19T22:06:00Z">
              <w:tcPr>
                <w:tcW w:w="317" w:type="dxa"/>
                <w:tcBorders>
                  <w:top w:val="single" w:sz="3" w:space="0" w:color="000000"/>
                  <w:left w:val="nil"/>
                  <w:bottom w:val="single" w:sz="3" w:space="0" w:color="000000"/>
                  <w:right w:val="nil"/>
                </w:tcBorders>
              </w:tcPr>
            </w:tcPrChange>
          </w:tcPr>
          <w:p w14:paraId="23098BBD" w14:textId="320EC0DF" w:rsidR="00D1405B" w:rsidRPr="008461B9" w:rsidDel="004263A7" w:rsidRDefault="00D1405B" w:rsidP="00EC09DA">
            <w:pPr>
              <w:spacing w:after="160" w:line="259" w:lineRule="auto"/>
              <w:rPr>
                <w:del w:id="1187" w:author="Yang, Mailee" w:date="2020-12-14T12:39:00Z"/>
                <w:szCs w:val="24"/>
              </w:rPr>
            </w:pPr>
          </w:p>
        </w:tc>
        <w:tc>
          <w:tcPr>
            <w:tcW w:w="629" w:type="dxa"/>
            <w:gridSpan w:val="2"/>
            <w:tcBorders>
              <w:top w:val="single" w:sz="3" w:space="0" w:color="000000"/>
              <w:left w:val="nil"/>
              <w:bottom w:val="single" w:sz="3" w:space="0" w:color="000000"/>
              <w:right w:val="nil"/>
            </w:tcBorders>
            <w:tcPrChange w:id="1188" w:author="Nguyen, Hoa [2]" w:date="2020-10-19T22:06:00Z">
              <w:tcPr>
                <w:tcW w:w="634" w:type="dxa"/>
                <w:gridSpan w:val="2"/>
                <w:tcBorders>
                  <w:top w:val="single" w:sz="3" w:space="0" w:color="000000"/>
                  <w:left w:val="nil"/>
                  <w:bottom w:val="single" w:sz="3" w:space="0" w:color="000000"/>
                  <w:right w:val="nil"/>
                </w:tcBorders>
              </w:tcPr>
            </w:tcPrChange>
          </w:tcPr>
          <w:p w14:paraId="40428476" w14:textId="4B7164F8" w:rsidR="00D1405B" w:rsidRPr="008461B9" w:rsidDel="004263A7" w:rsidRDefault="00D1405B" w:rsidP="00EC09DA">
            <w:pPr>
              <w:spacing w:line="259" w:lineRule="auto"/>
              <w:ind w:left="317"/>
              <w:rPr>
                <w:del w:id="1189" w:author="Yang, Mailee" w:date="2020-12-14T12:39:00Z"/>
                <w:szCs w:val="24"/>
              </w:rPr>
            </w:pPr>
            <w:del w:id="1190" w:author="Yang, Mailee" w:date="2020-12-14T12:39:00Z">
              <w:r w:rsidRPr="008461B9" w:rsidDel="004263A7">
                <w:rPr>
                  <w:rFonts w:eastAsia="Calibri"/>
                  <w:noProof/>
                  <w:szCs w:val="24"/>
                </w:rPr>
                <mc:AlternateContent>
                  <mc:Choice Requires="wpg">
                    <w:drawing>
                      <wp:inline distT="0" distB="0" distL="0" distR="0" wp14:anchorId="69F54435" wp14:editId="01469ABF">
                        <wp:extent cx="134004" cy="297786"/>
                        <wp:effectExtent l="0" t="0" r="0" b="0"/>
                        <wp:docPr id="81623" name="Group 81623"/>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658" name="Rectangle 5658"/>
                                <wps:cNvSpPr/>
                                <wps:spPr>
                                  <a:xfrm rot="-5399999">
                                    <a:off x="-43975" y="-22067"/>
                                    <a:ext cx="266177" cy="178226"/>
                                  </a:xfrm>
                                  <a:prstGeom prst="rect">
                                    <a:avLst/>
                                  </a:prstGeom>
                                  <a:ln>
                                    <a:noFill/>
                                  </a:ln>
                                </wps:spPr>
                                <wps:txbx>
                                  <w:txbxContent>
                                    <w:p w14:paraId="2F9985FB" w14:textId="77777777" w:rsidR="005C0A15" w:rsidRDefault="005C0A15" w:rsidP="00D1405B">
                                      <w:pPr>
                                        <w:spacing w:after="160" w:line="259" w:lineRule="auto"/>
                                      </w:pPr>
                                      <w:r>
                                        <w:rPr>
                                          <w:sz w:val="16"/>
                                        </w:rPr>
                                        <w:t>95.00</w:t>
                                      </w:r>
                                    </w:p>
                                  </w:txbxContent>
                                </wps:txbx>
                                <wps:bodyPr horzOverflow="overflow" vert="horz" lIns="0" tIns="0" rIns="0" bIns="0" rtlCol="0">
                                  <a:noAutofit/>
                                </wps:bodyPr>
                              </wps:wsp>
                              <wps:wsp>
                                <wps:cNvPr id="5659" name="Rectangle 5659"/>
                                <wps:cNvSpPr/>
                                <wps:spPr>
                                  <a:xfrm rot="-5399999">
                                    <a:off x="24173" y="143734"/>
                                    <a:ext cx="129879" cy="178226"/>
                                  </a:xfrm>
                                  <a:prstGeom prst="rect">
                                    <a:avLst/>
                                  </a:prstGeom>
                                  <a:ln>
                                    <a:noFill/>
                                  </a:ln>
                                </wps:spPr>
                                <wps:txbx>
                                  <w:txbxContent>
                                    <w:p w14:paraId="2FB5C22E"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60" name="Rectangle 5660"/>
                                <wps:cNvSpPr/>
                                <wps:spPr>
                                  <a:xfrm rot="-5399999">
                                    <a:off x="73762" y="95669"/>
                                    <a:ext cx="30703" cy="178226"/>
                                  </a:xfrm>
                                  <a:prstGeom prst="rect">
                                    <a:avLst/>
                                  </a:prstGeom>
                                  <a:ln>
                                    <a:noFill/>
                                  </a:ln>
                                </wps:spPr>
                                <wps:txbx>
                                  <w:txbxContent>
                                    <w:p w14:paraId="6AE729F0"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69F54435" id="Group 81623" o:spid="_x0000_s1135"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">
                        <v:rect id="Rectangle 5658" o:spid="_x0000_s1136" style="position:absolute;left:-43975;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" filled="f" stroked="f">
                          <v:textbox inset="0,0,0,0">
                            <w:txbxContent>
                              <w:p w14:paraId="2F9985FB" w14:textId="77777777" w:rsidR="005C0A15" w:rsidRDefault="005C0A15" w:rsidP="00D1405B">
                                <w:pPr>
                                  <w:spacing w:after="160" w:line="259" w:lineRule="auto"/>
                                </w:pPr>
                                <w:r>
                                  <w:rPr>
                                    <w:sz w:val="16"/>
                                  </w:rPr>
                                  <w:t>95.00</w:t>
                                </w:r>
                              </w:p>
                            </w:txbxContent>
                          </v:textbox>
                        </v:rect>
                        <v:rect id="Rectangle 5659" o:spid="_x0000_s1137" style="position:absolute;left:24173;top:143734;width:12987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" filled="f" stroked="f">
                          <v:textbox inset="0,0,0,0">
                            <w:txbxContent>
                              <w:p w14:paraId="2FB5C22E" w14:textId="77777777" w:rsidR="005C0A15" w:rsidRDefault="005C0A15" w:rsidP="00D1405B">
                                <w:pPr>
                                  <w:spacing w:after="160" w:line="259" w:lineRule="auto"/>
                                </w:pPr>
                                <w:r>
                                  <w:rPr>
                                    <w:sz w:val="16"/>
                                  </w:rPr>
                                  <w:t xml:space="preserve">    </w:t>
                                </w:r>
                              </w:p>
                            </w:txbxContent>
                          </v:textbox>
                        </v:rect>
                        <v:rect id="Rectangle 5660" o:spid="_x0000_s1138" style="position:absolute;left:73762;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" filled="f" stroked="f">
                          <v:textbox inset="0,0,0,0">
                            <w:txbxContent>
                              <w:p w14:paraId="6AE729F0"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630" w:type="dxa"/>
            <w:tcBorders>
              <w:top w:val="single" w:sz="3" w:space="0" w:color="000000"/>
              <w:left w:val="nil"/>
              <w:bottom w:val="single" w:sz="3" w:space="0" w:color="000000"/>
              <w:right w:val="nil"/>
            </w:tcBorders>
            <w:tcPrChange w:id="1191" w:author="Nguyen, Hoa [2]" w:date="2020-10-19T22:06:00Z">
              <w:tcPr>
                <w:tcW w:w="634" w:type="dxa"/>
                <w:tcBorders>
                  <w:top w:val="single" w:sz="3" w:space="0" w:color="000000"/>
                  <w:left w:val="nil"/>
                  <w:bottom w:val="single" w:sz="3" w:space="0" w:color="000000"/>
                  <w:right w:val="nil"/>
                </w:tcBorders>
              </w:tcPr>
            </w:tcPrChange>
          </w:tcPr>
          <w:p w14:paraId="52E0828D" w14:textId="58F6EDEB" w:rsidR="00D1405B" w:rsidRPr="008461B9" w:rsidDel="004263A7" w:rsidRDefault="00D1405B" w:rsidP="00EC09DA">
            <w:pPr>
              <w:spacing w:after="160" w:line="259" w:lineRule="auto"/>
              <w:rPr>
                <w:del w:id="1192" w:author="Yang, Mailee" w:date="2020-12-14T12:39:00Z"/>
                <w:szCs w:val="24"/>
              </w:rPr>
            </w:pPr>
          </w:p>
        </w:tc>
        <w:tc>
          <w:tcPr>
            <w:tcW w:w="217" w:type="dxa"/>
            <w:tcBorders>
              <w:top w:val="single" w:sz="3" w:space="0" w:color="000000"/>
              <w:left w:val="nil"/>
              <w:bottom w:val="single" w:sz="3" w:space="0" w:color="000000"/>
              <w:right w:val="single" w:sz="5" w:space="0" w:color="000000"/>
            </w:tcBorders>
            <w:tcPrChange w:id="1193" w:author="Nguyen, Hoa [2]" w:date="2020-10-19T22:06:00Z">
              <w:tcPr>
                <w:tcW w:w="2215" w:type="dxa"/>
                <w:tcBorders>
                  <w:top w:val="single" w:sz="3" w:space="0" w:color="000000"/>
                  <w:left w:val="nil"/>
                  <w:bottom w:val="single" w:sz="3" w:space="0" w:color="000000"/>
                  <w:right w:val="single" w:sz="5" w:space="0" w:color="000000"/>
                </w:tcBorders>
              </w:tcPr>
            </w:tcPrChange>
          </w:tcPr>
          <w:p w14:paraId="09FD3358" w14:textId="177FD014" w:rsidR="00D1405B" w:rsidRPr="008461B9" w:rsidDel="004263A7" w:rsidRDefault="00D1405B" w:rsidP="00EC09DA">
            <w:pPr>
              <w:spacing w:line="259" w:lineRule="auto"/>
              <w:rPr>
                <w:del w:id="1194" w:author="Yang, Mailee" w:date="2020-12-14T12:39:00Z"/>
                <w:szCs w:val="24"/>
              </w:rPr>
            </w:pPr>
            <w:del w:id="1195" w:author="Yang, Mailee" w:date="2020-12-14T12:39:00Z">
              <w:r w:rsidRPr="008461B9" w:rsidDel="004263A7">
                <w:rPr>
                  <w:rFonts w:eastAsia="Calibri"/>
                  <w:noProof/>
                  <w:szCs w:val="24"/>
                </w:rPr>
                <mc:AlternateContent>
                  <mc:Choice Requires="wpg">
                    <w:drawing>
                      <wp:inline distT="0" distB="0" distL="0" distR="0" wp14:anchorId="0CAB3DAC" wp14:editId="2069B060">
                        <wp:extent cx="134004" cy="297786"/>
                        <wp:effectExtent l="0" t="0" r="0" b="0"/>
                        <wp:docPr id="81667" name="Group 81667"/>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694" name="Rectangle 5694"/>
                                <wps:cNvSpPr/>
                                <wps:spPr>
                                  <a:xfrm rot="-5399999">
                                    <a:off x="-43974" y="-22067"/>
                                    <a:ext cx="266177" cy="178226"/>
                                  </a:xfrm>
                                  <a:prstGeom prst="rect">
                                    <a:avLst/>
                                  </a:prstGeom>
                                  <a:ln>
                                    <a:noFill/>
                                  </a:ln>
                                </wps:spPr>
                                <wps:txbx>
                                  <w:txbxContent>
                                    <w:p w14:paraId="4140C41D" w14:textId="77777777" w:rsidR="005C0A15" w:rsidRDefault="005C0A15" w:rsidP="00D1405B">
                                      <w:pPr>
                                        <w:spacing w:after="160" w:line="259" w:lineRule="auto"/>
                                      </w:pPr>
                                      <w:r>
                                        <w:rPr>
                                          <w:sz w:val="16"/>
                                        </w:rPr>
                                        <w:t>45.00</w:t>
                                      </w:r>
                                    </w:p>
                                  </w:txbxContent>
                                </wps:txbx>
                                <wps:bodyPr horzOverflow="overflow" vert="horz" lIns="0" tIns="0" rIns="0" bIns="0" rtlCol="0">
                                  <a:noAutofit/>
                                </wps:bodyPr>
                              </wps:wsp>
                              <wps:wsp>
                                <wps:cNvPr id="5695" name="Rectangle 5695"/>
                                <wps:cNvSpPr/>
                                <wps:spPr>
                                  <a:xfrm rot="-5399999">
                                    <a:off x="24173" y="143734"/>
                                    <a:ext cx="129879" cy="178226"/>
                                  </a:xfrm>
                                  <a:prstGeom prst="rect">
                                    <a:avLst/>
                                  </a:prstGeom>
                                  <a:ln>
                                    <a:noFill/>
                                  </a:ln>
                                </wps:spPr>
                                <wps:txbx>
                                  <w:txbxContent>
                                    <w:p w14:paraId="6CB063F9"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96" name="Rectangle 5696"/>
                                <wps:cNvSpPr/>
                                <wps:spPr>
                                  <a:xfrm rot="-5399999">
                                    <a:off x="73761" y="95669"/>
                                    <a:ext cx="30703" cy="178226"/>
                                  </a:xfrm>
                                  <a:prstGeom prst="rect">
                                    <a:avLst/>
                                  </a:prstGeom>
                                  <a:ln>
                                    <a:noFill/>
                                  </a:ln>
                                </wps:spPr>
                                <wps:txbx>
                                  <w:txbxContent>
                                    <w:p w14:paraId="45F846AF"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0CAB3DAC" id="Group 81667" o:spid="_x0000_s1139"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">
                        <v:rect id="Rectangle 5694" o:spid="_x0000_s1140" style="position:absolute;left:-43974;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" filled="f" stroked="f">
                          <v:textbox inset="0,0,0,0">
                            <w:txbxContent>
                              <w:p w14:paraId="4140C41D" w14:textId="77777777" w:rsidR="005C0A15" w:rsidRDefault="005C0A15" w:rsidP="00D1405B">
                                <w:pPr>
                                  <w:spacing w:after="160" w:line="259" w:lineRule="auto"/>
                                </w:pPr>
                                <w:r>
                                  <w:rPr>
                                    <w:sz w:val="16"/>
                                  </w:rPr>
                                  <w:t>45.00</w:t>
                                </w:r>
                              </w:p>
                            </w:txbxContent>
                          </v:textbox>
                        </v:rect>
                        <v:rect id="Rectangle 5695" o:spid="_x0000_s1141" style="position:absolute;left:24173;top:143734;width:12987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" filled="f" stroked="f">
                          <v:textbox inset="0,0,0,0">
                            <w:txbxContent>
                              <w:p w14:paraId="6CB063F9" w14:textId="77777777" w:rsidR="005C0A15" w:rsidRDefault="005C0A15" w:rsidP="00D1405B">
                                <w:pPr>
                                  <w:spacing w:after="160" w:line="259" w:lineRule="auto"/>
                                </w:pPr>
                                <w:r>
                                  <w:rPr>
                                    <w:sz w:val="16"/>
                                  </w:rPr>
                                  <w:t xml:space="preserve">    </w:t>
                                </w:r>
                              </w:p>
                            </w:txbxContent>
                          </v:textbox>
                        </v:rect>
                        <v:rect id="Rectangle 5696" o:spid="_x0000_s1142" style="position:absolute;left:73761;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" filled="f" stroked="f">
                          <v:textbox inset="0,0,0,0">
                            <w:txbxContent>
                              <w:p w14:paraId="45F846AF"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0" w:type="dxa"/>
            <w:tcBorders>
              <w:top w:val="single" w:sz="3" w:space="0" w:color="000000"/>
              <w:left w:val="single" w:sz="5" w:space="0" w:color="000000"/>
              <w:bottom w:val="single" w:sz="3" w:space="0" w:color="000000"/>
              <w:right w:val="single" w:sz="5" w:space="0" w:color="000000"/>
            </w:tcBorders>
            <w:tcPrChange w:id="1196" w:author="Nguyen, Hoa [2]" w:date="2020-10-19T22:06:00Z">
              <w:tcPr>
                <w:tcW w:w="233" w:type="dxa"/>
                <w:tcBorders>
                  <w:top w:val="single" w:sz="3" w:space="0" w:color="000000"/>
                  <w:left w:val="single" w:sz="5" w:space="0" w:color="000000"/>
                  <w:bottom w:val="single" w:sz="3" w:space="0" w:color="000000"/>
                  <w:right w:val="single" w:sz="5" w:space="0" w:color="000000"/>
                </w:tcBorders>
              </w:tcPr>
            </w:tcPrChange>
          </w:tcPr>
          <w:p w14:paraId="51A75B75" w14:textId="1AFE1E6D" w:rsidR="00D1405B" w:rsidRPr="008461B9" w:rsidDel="004263A7" w:rsidRDefault="00D1405B" w:rsidP="00EC09DA">
            <w:pPr>
              <w:spacing w:line="259" w:lineRule="auto"/>
              <w:ind w:left="33" w:right="-11"/>
              <w:rPr>
                <w:del w:id="1197" w:author="Yang, Mailee" w:date="2020-12-14T12:39:00Z"/>
                <w:szCs w:val="24"/>
              </w:rPr>
            </w:pPr>
            <w:del w:id="1198" w:author="Yang, Mailee" w:date="2020-12-14T12:39:00Z">
              <w:r w:rsidRPr="008461B9" w:rsidDel="004263A7">
                <w:rPr>
                  <w:rFonts w:eastAsia="Calibri"/>
                  <w:noProof/>
                  <w:szCs w:val="24"/>
                </w:rPr>
                <mc:AlternateContent>
                  <mc:Choice Requires="wpg">
                    <w:drawing>
                      <wp:inline distT="0" distB="0" distL="0" distR="0" wp14:anchorId="11A01D65" wp14:editId="46946499">
                        <wp:extent cx="134004" cy="292887"/>
                        <wp:effectExtent l="0" t="0" r="0" b="0"/>
                        <wp:docPr id="81683" name="Group 81683"/>
                        <wp:cNvGraphicFramePr/>
                        <a:graphic xmlns:a="http://schemas.openxmlformats.org/drawingml/2006/main">
                          <a:graphicData uri="http://schemas.microsoft.com/office/word/2010/wordprocessingGroup">
                            <wpg:wgp>
                              <wpg:cNvGrpSpPr/>
                              <wpg:grpSpPr>
                                <a:xfrm>
                                  <a:off x="0" y="0"/>
                                  <a:ext cx="134004" cy="292887"/>
                                  <a:chOff x="0" y="0"/>
                                  <a:chExt cx="134004" cy="292887"/>
                                </a:xfrm>
                              </wpg:grpSpPr>
                              <wps:wsp>
                                <wps:cNvPr id="5718" name="Rectangle 5718"/>
                                <wps:cNvSpPr/>
                                <wps:spPr>
                                  <a:xfrm rot="-5399999">
                                    <a:off x="-73186" y="-7352"/>
                                    <a:ext cx="324600" cy="178226"/>
                                  </a:xfrm>
                                  <a:prstGeom prst="rect">
                                    <a:avLst/>
                                  </a:prstGeom>
                                  <a:ln>
                                    <a:noFill/>
                                  </a:ln>
                                </wps:spPr>
                                <wps:txbx>
                                  <w:txbxContent>
                                    <w:p w14:paraId="60BC91E5" w14:textId="77777777" w:rsidR="005C0A15" w:rsidRDefault="005C0A15" w:rsidP="00D1405B">
                                      <w:pPr>
                                        <w:spacing w:after="160" w:line="259" w:lineRule="auto"/>
                                      </w:pPr>
                                      <w:r>
                                        <w:rPr>
                                          <w:sz w:val="16"/>
                                        </w:rPr>
                                        <w:t>140.00</w:t>
                                      </w:r>
                                    </w:p>
                                  </w:txbxContent>
                                </wps:txbx>
                                <wps:bodyPr horzOverflow="overflow" vert="horz" lIns="0" tIns="0" rIns="0" bIns="0" rtlCol="0">
                                  <a:noAutofit/>
                                </wps:bodyPr>
                              </wps:wsp>
                              <wps:wsp>
                                <wps:cNvPr id="5719" name="Rectangle 5719"/>
                                <wps:cNvSpPr/>
                                <wps:spPr>
                                  <a:xfrm rot="-5399999">
                                    <a:off x="56643" y="171305"/>
                                    <a:ext cx="64940" cy="178226"/>
                                  </a:xfrm>
                                  <a:prstGeom prst="rect">
                                    <a:avLst/>
                                  </a:prstGeom>
                                  <a:ln>
                                    <a:noFill/>
                                  </a:ln>
                                </wps:spPr>
                                <wps:txbx>
                                  <w:txbxContent>
                                    <w:p w14:paraId="3D35F4BA"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20" name="Rectangle 5720"/>
                                <wps:cNvSpPr/>
                                <wps:spPr>
                                  <a:xfrm rot="-5399999">
                                    <a:off x="73761" y="139596"/>
                                    <a:ext cx="30703" cy="178226"/>
                                  </a:xfrm>
                                  <a:prstGeom prst="rect">
                                    <a:avLst/>
                                  </a:prstGeom>
                                  <a:ln>
                                    <a:noFill/>
                                  </a:ln>
                                </wps:spPr>
                                <wps:txbx>
                                  <w:txbxContent>
                                    <w:p w14:paraId="59FA6B0C"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11A01D65" id="Group 81683" o:spid="_x0000_s1143" style="width:10.55pt;height:23.05pt;mso-position-horizontal-relative:char;mso-position-vertical-relative:line" coordsize="134004,292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">
                        <v:rect id="Rectangle 5718" o:spid="_x0000_s1144" style="position:absolute;left:-73186;top:-7352;width:32460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" filled="f" stroked="f">
                          <v:textbox inset="0,0,0,0">
                            <w:txbxContent>
                              <w:p w14:paraId="60BC91E5" w14:textId="77777777" w:rsidR="005C0A15" w:rsidRDefault="005C0A15" w:rsidP="00D1405B">
                                <w:pPr>
                                  <w:spacing w:after="160" w:line="259" w:lineRule="auto"/>
                                </w:pPr>
                                <w:r>
                                  <w:rPr>
                                    <w:sz w:val="16"/>
                                  </w:rPr>
                                  <w:t>140.00</w:t>
                                </w:r>
                              </w:p>
                            </w:txbxContent>
                          </v:textbox>
                        </v:rect>
                        <v:rect id="Rectangle 5719" o:spid="_x0000_s1145" style="position:absolute;left:56643;top:171305;width:6494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" filled="f" stroked="f">
                          <v:textbox inset="0,0,0,0">
                            <w:txbxContent>
                              <w:p w14:paraId="3D35F4BA" w14:textId="77777777" w:rsidR="005C0A15" w:rsidRDefault="005C0A15" w:rsidP="00D1405B">
                                <w:pPr>
                                  <w:spacing w:after="160" w:line="259" w:lineRule="auto"/>
                                </w:pPr>
                                <w:r>
                                  <w:rPr>
                                    <w:sz w:val="16"/>
                                  </w:rPr>
                                  <w:t xml:space="preserve">  </w:t>
                                </w:r>
                              </w:p>
                            </w:txbxContent>
                          </v:textbox>
                        </v:rect>
                        <v:rect id="Rectangle 5720" o:spid="_x0000_s1146" style="position:absolute;left:73761;top:139596;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" filled="f" stroked="f">
                          <v:textbox inset="0,0,0,0">
                            <w:txbxContent>
                              <w:p w14:paraId="59FA6B0C"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199" w:author="Nguyen, Hoa [2]" w:date="2020-10-19T22:06:00Z">
              <w:tcPr>
                <w:tcW w:w="0" w:type="auto"/>
                <w:vMerge/>
                <w:tcBorders>
                  <w:top w:val="nil"/>
                  <w:left w:val="single" w:sz="5" w:space="0" w:color="000000"/>
                  <w:bottom w:val="nil"/>
                  <w:right w:val="nil"/>
                </w:tcBorders>
              </w:tcPr>
            </w:tcPrChange>
          </w:tcPr>
          <w:p w14:paraId="1C6C82F4" w14:textId="7BD3D407" w:rsidR="00D1405B" w:rsidRPr="008461B9" w:rsidDel="004263A7" w:rsidRDefault="00D1405B" w:rsidP="00EC09DA">
            <w:pPr>
              <w:spacing w:after="160" w:line="259" w:lineRule="auto"/>
              <w:rPr>
                <w:del w:id="1200" w:author="Yang, Mailee" w:date="2020-12-14T12:39:00Z"/>
                <w:szCs w:val="24"/>
              </w:rPr>
            </w:pPr>
          </w:p>
        </w:tc>
      </w:tr>
      <w:tr w:rsidR="00D1405B" w:rsidRPr="008461B9" w:rsidDel="004263A7" w14:paraId="7F0FA2A0" w14:textId="6514424A" w:rsidTr="00EC09DA">
        <w:trPr>
          <w:trHeight w:val="615"/>
          <w:del w:id="1201" w:author="Yang, Mailee" w:date="2020-12-14T12:39:00Z"/>
          <w:trPrChange w:id="1202" w:author="Nguyen, Hoa [2]" w:date="2020-10-19T22:06:00Z">
            <w:trPr>
              <w:trHeight w:val="615"/>
            </w:trPr>
          </w:trPrChange>
        </w:trPr>
        <w:tc>
          <w:tcPr>
            <w:tcW w:w="228" w:type="dxa"/>
            <w:vMerge w:val="restart"/>
            <w:tcBorders>
              <w:top w:val="single" w:sz="3" w:space="0" w:color="000000"/>
              <w:left w:val="single" w:sz="5" w:space="0" w:color="000000"/>
              <w:bottom w:val="single" w:sz="3" w:space="0" w:color="000000"/>
              <w:right w:val="single" w:sz="5" w:space="0" w:color="000000"/>
            </w:tcBorders>
            <w:tcPrChange w:id="1203" w:author="Nguyen, Hoa [2]" w:date="2020-10-19T22:06:00Z">
              <w:tcPr>
                <w:tcW w:w="205" w:type="dxa"/>
                <w:vMerge w:val="restart"/>
                <w:tcBorders>
                  <w:top w:val="single" w:sz="3" w:space="0" w:color="000000"/>
                  <w:left w:val="single" w:sz="5" w:space="0" w:color="000000"/>
                  <w:bottom w:val="single" w:sz="3" w:space="0" w:color="000000"/>
                  <w:right w:val="single" w:sz="5" w:space="0" w:color="000000"/>
                </w:tcBorders>
              </w:tcPr>
            </w:tcPrChange>
          </w:tcPr>
          <w:p w14:paraId="39F2B746" w14:textId="7147F46F" w:rsidR="00D1405B" w:rsidRPr="008461B9" w:rsidDel="004263A7" w:rsidRDefault="00D1405B" w:rsidP="00EC09DA">
            <w:pPr>
              <w:spacing w:line="259" w:lineRule="auto"/>
              <w:ind w:left="5" w:right="-11"/>
              <w:rPr>
                <w:del w:id="1204" w:author="Yang, Mailee" w:date="2020-12-14T12:39:00Z"/>
                <w:szCs w:val="24"/>
              </w:rPr>
            </w:pPr>
            <w:del w:id="1205" w:author="Yang, Mailee" w:date="2020-12-14T12:39:00Z">
              <w:r w:rsidRPr="008461B9" w:rsidDel="004263A7">
                <w:rPr>
                  <w:rFonts w:eastAsia="Calibri"/>
                  <w:noProof/>
                  <w:szCs w:val="24"/>
                </w:rPr>
                <mc:AlternateContent>
                  <mc:Choice Requires="wpg">
                    <w:drawing>
                      <wp:inline distT="0" distB="0" distL="0" distR="0" wp14:anchorId="45E42CEB" wp14:editId="5D9C01BF">
                        <wp:extent cx="134004" cy="742169"/>
                        <wp:effectExtent l="0" t="0" r="0" b="0"/>
                        <wp:docPr id="81696" name="Group 81696"/>
                        <wp:cNvGraphicFramePr/>
                        <a:graphic xmlns:a="http://schemas.openxmlformats.org/drawingml/2006/main">
                          <a:graphicData uri="http://schemas.microsoft.com/office/word/2010/wordprocessingGroup">
                            <wpg:wgp>
                              <wpg:cNvGrpSpPr/>
                              <wpg:grpSpPr>
                                <a:xfrm>
                                  <a:off x="0" y="0"/>
                                  <a:ext cx="134004" cy="742169"/>
                                  <a:chOff x="0" y="0"/>
                                  <a:chExt cx="134004" cy="742169"/>
                                </a:xfrm>
                              </wpg:grpSpPr>
                              <wps:wsp>
                                <wps:cNvPr id="5751" name="Rectangle 5751"/>
                                <wps:cNvSpPr/>
                                <wps:spPr>
                                  <a:xfrm rot="-5399999">
                                    <a:off x="-404429" y="159514"/>
                                    <a:ext cx="987085" cy="178226"/>
                                  </a:xfrm>
                                  <a:prstGeom prst="rect">
                                    <a:avLst/>
                                  </a:prstGeom>
                                  <a:ln>
                                    <a:noFill/>
                                  </a:ln>
                                </wps:spPr>
                                <wps:txbx>
                                  <w:txbxContent>
                                    <w:p w14:paraId="76E97F47" w14:textId="77777777" w:rsidR="005C0A15" w:rsidRDefault="005C0A15" w:rsidP="00D1405B">
                                      <w:pPr>
                                        <w:spacing w:after="160" w:line="259" w:lineRule="auto"/>
                                      </w:pPr>
                                      <w:r>
                                        <w:rPr>
                                          <w:sz w:val="16"/>
                                        </w:rPr>
                                        <w:t>Accounts Receivable</w:t>
                                      </w:r>
                                    </w:p>
                                  </w:txbxContent>
                                </wps:txbx>
                                <wps:bodyPr horzOverflow="overflow" vert="horz" lIns="0" tIns="0" rIns="0" bIns="0" rtlCol="0">
                                  <a:noAutofit/>
                                </wps:bodyPr>
                              </wps:wsp>
                            </wpg:wgp>
                          </a:graphicData>
                        </a:graphic>
                      </wp:inline>
                    </w:drawing>
                  </mc:Choice>
                  <mc:Fallback>
                    <w:pict>
                      <v:group w14:anchorId="45E42CEB" id="Group 81696" o:spid="_x0000_s1147" style="width:10.55pt;height:58.45pt;mso-position-horizontal-relative:char;mso-position-vertical-relative:line" coordsize="1340,7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">
                        <v:rect id="Rectangle 5751" o:spid="_x0000_s1148" style="position:absolute;left:-4044;top:1595;width:9870;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" filled="f" stroked="f">
                          <v:textbox inset="0,0,0,0">
                            <w:txbxContent>
                              <w:p w14:paraId="76E97F47" w14:textId="77777777" w:rsidR="005C0A15" w:rsidRDefault="005C0A15" w:rsidP="00D1405B">
                                <w:pPr>
                                  <w:spacing w:after="160" w:line="259" w:lineRule="auto"/>
                                </w:pPr>
                                <w:r>
                                  <w:rPr>
                                    <w:sz w:val="16"/>
                                  </w:rPr>
                                  <w:t>Accounts Receivable</w:t>
                                </w:r>
                              </w:p>
                            </w:txbxContent>
                          </v:textbox>
                        </v:rect>
                        <w10:anchorlock/>
                      </v:group>
                    </w:pict>
                  </mc:Fallback>
                </mc:AlternateContent>
              </w:r>
            </w:del>
          </w:p>
        </w:tc>
        <w:tc>
          <w:tcPr>
            <w:tcW w:w="1304" w:type="dxa"/>
            <w:gridSpan w:val="2"/>
            <w:tcBorders>
              <w:top w:val="single" w:sz="3" w:space="0" w:color="000000"/>
              <w:left w:val="single" w:sz="5" w:space="0" w:color="000000"/>
              <w:bottom w:val="single" w:sz="3" w:space="0" w:color="000000"/>
              <w:right w:val="single" w:sz="5" w:space="0" w:color="000000"/>
            </w:tcBorders>
            <w:tcPrChange w:id="1206" w:author="Nguyen, Hoa [2]" w:date="2020-10-19T22:06:00Z">
              <w:tcPr>
                <w:tcW w:w="1259" w:type="dxa"/>
                <w:gridSpan w:val="2"/>
                <w:tcBorders>
                  <w:top w:val="single" w:sz="3" w:space="0" w:color="000000"/>
                  <w:left w:val="single" w:sz="5" w:space="0" w:color="000000"/>
                  <w:bottom w:val="single" w:sz="3" w:space="0" w:color="000000"/>
                  <w:right w:val="single" w:sz="5" w:space="0" w:color="000000"/>
                </w:tcBorders>
              </w:tcPr>
            </w:tcPrChange>
          </w:tcPr>
          <w:p w14:paraId="2F6DD1F8" w14:textId="44A06D81" w:rsidR="00D1405B" w:rsidRPr="008461B9" w:rsidDel="004263A7" w:rsidRDefault="00D1405B" w:rsidP="00EC09DA">
            <w:pPr>
              <w:spacing w:line="259" w:lineRule="auto"/>
              <w:ind w:left="527" w:right="-11"/>
              <w:rPr>
                <w:del w:id="1207" w:author="Yang, Mailee" w:date="2020-12-14T12:39:00Z"/>
                <w:szCs w:val="24"/>
              </w:rPr>
            </w:pPr>
            <w:del w:id="1208" w:author="Yang, Mailee" w:date="2020-12-14T12:39:00Z">
              <w:r w:rsidRPr="008461B9" w:rsidDel="004263A7">
                <w:rPr>
                  <w:rFonts w:eastAsia="Calibri"/>
                  <w:noProof/>
                  <w:szCs w:val="24"/>
                </w:rPr>
                <mc:AlternateContent>
                  <mc:Choice Requires="wpg">
                    <w:drawing>
                      <wp:inline distT="0" distB="0" distL="0" distR="0" wp14:anchorId="44FBD613" wp14:editId="0C508101">
                        <wp:extent cx="471574" cy="307551"/>
                        <wp:effectExtent l="0" t="0" r="0" b="0"/>
                        <wp:docPr id="81720" name="Group 81720"/>
                        <wp:cNvGraphicFramePr/>
                        <a:graphic xmlns:a="http://schemas.openxmlformats.org/drawingml/2006/main">
                          <a:graphicData uri="http://schemas.microsoft.com/office/word/2010/wordprocessingGroup">
                            <wpg:wgp>
                              <wpg:cNvGrpSpPr/>
                              <wpg:grpSpPr>
                                <a:xfrm>
                                  <a:off x="0" y="0"/>
                                  <a:ext cx="471574" cy="307551"/>
                                  <a:chOff x="0" y="0"/>
                                  <a:chExt cx="471574" cy="307551"/>
                                </a:xfrm>
                              </wpg:grpSpPr>
                              <wps:wsp>
                                <wps:cNvPr id="5591" name="Rectangle 5591"/>
                                <wps:cNvSpPr/>
                                <wps:spPr>
                                  <a:xfrm rot="-5399999">
                                    <a:off x="-115408" y="13917"/>
                                    <a:ext cx="409043" cy="178226"/>
                                  </a:xfrm>
                                  <a:prstGeom prst="rect">
                                    <a:avLst/>
                                  </a:prstGeom>
                                  <a:ln>
                                    <a:noFill/>
                                  </a:ln>
                                </wps:spPr>
                                <wps:txbx>
                                  <w:txbxContent>
                                    <w:p w14:paraId="76C4B16A" w14:textId="77777777" w:rsidR="005C0A15" w:rsidRDefault="005C0A15" w:rsidP="00D1405B">
                                      <w:pPr>
                                        <w:spacing w:after="160" w:line="259" w:lineRule="auto"/>
                                      </w:pPr>
                                      <w:r>
                                        <w:rPr>
                                          <w:sz w:val="16"/>
                                        </w:rPr>
                                        <w:t>Revenue</w:t>
                                      </w:r>
                                    </w:p>
                                  </w:txbxContent>
                                </wps:txbx>
                                <wps:bodyPr horzOverflow="overflow" vert="horz" lIns="0" tIns="0" rIns="0" bIns="0" rtlCol="0">
                                  <a:noAutofit/>
                                </wps:bodyPr>
                              </wps:wsp>
                              <wps:wsp>
                                <wps:cNvPr id="5610" name="Rectangle 5610"/>
                                <wps:cNvSpPr/>
                                <wps:spPr>
                                  <a:xfrm rot="-5399999">
                                    <a:off x="383611" y="53283"/>
                                    <a:ext cx="86145" cy="178225"/>
                                  </a:xfrm>
                                  <a:prstGeom prst="rect">
                                    <a:avLst/>
                                  </a:prstGeom>
                                  <a:ln>
                                    <a:noFill/>
                                  </a:ln>
                                </wps:spPr>
                                <wps:txbx>
                                  <w:txbxContent>
                                    <w:p w14:paraId="72D71BA0" w14:textId="77777777" w:rsidR="005C0A15" w:rsidRDefault="005C0A15" w:rsidP="00D1405B">
                                      <w:pPr>
                                        <w:spacing w:after="160" w:line="259" w:lineRule="auto"/>
                                      </w:pPr>
                                      <w:r>
                                        <w:rPr>
                                          <w:sz w:val="16"/>
                                        </w:rPr>
                                        <w:t>6.</w:t>
                                      </w:r>
                                    </w:p>
                                  </w:txbxContent>
                                </wps:txbx>
                                <wps:bodyPr horzOverflow="overflow" vert="horz" lIns="0" tIns="0" rIns="0" bIns="0" rtlCol="0">
                                  <a:noAutofit/>
                                </wps:bodyPr>
                              </wps:wsp>
                            </wpg:wgp>
                          </a:graphicData>
                        </a:graphic>
                      </wp:inline>
                    </w:drawing>
                  </mc:Choice>
                  <mc:Fallback>
                    <w:pict>
                      <v:group w14:anchorId="44FBD613" id="Group 81720" o:spid="_x0000_s1149" style="width:37.15pt;height:24.2pt;mso-position-horizontal-relative:char;mso-position-vertical-relative:line" coordsize="471574,307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">
                        <v:rect id="Rectangle 5591" o:spid="_x0000_s1150" style="position:absolute;left:-115408;top:13917;width:40904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" filled="f" stroked="f">
                          <v:textbox inset="0,0,0,0">
                            <w:txbxContent>
                              <w:p w14:paraId="76C4B16A" w14:textId="77777777" w:rsidR="005C0A15" w:rsidRDefault="005C0A15" w:rsidP="00D1405B">
                                <w:pPr>
                                  <w:spacing w:after="160" w:line="259" w:lineRule="auto"/>
                                </w:pPr>
                                <w:r>
                                  <w:rPr>
                                    <w:sz w:val="16"/>
                                  </w:rPr>
                                  <w:t>Revenue</w:t>
                                </w:r>
                              </w:p>
                            </w:txbxContent>
                          </v:textbox>
                        </v:rect>
                        <v:rect id="Rectangle 5610" o:spid="_x0000_s1151" style="position:absolute;left:383611;top:53283;width:86145;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" filled="f" stroked="f">
                          <v:textbox inset="0,0,0,0">
                            <w:txbxContent>
                              <w:p w14:paraId="72D71BA0" w14:textId="77777777" w:rsidR="005C0A15" w:rsidRDefault="005C0A15" w:rsidP="00D1405B">
                                <w:pPr>
                                  <w:spacing w:after="160" w:line="259" w:lineRule="auto"/>
                                </w:pPr>
                                <w:r>
                                  <w:rPr>
                                    <w:sz w:val="16"/>
                                  </w:rPr>
                                  <w:t>6.</w:t>
                                </w:r>
                              </w:p>
                            </w:txbxContent>
                          </v:textbox>
                        </v:rect>
                        <w10:anchorlock/>
                      </v:group>
                    </w:pict>
                  </mc:Fallback>
                </mc:AlternateContent>
              </w:r>
            </w:del>
          </w:p>
        </w:tc>
        <w:tc>
          <w:tcPr>
            <w:tcW w:w="430" w:type="dxa"/>
            <w:tcBorders>
              <w:top w:val="single" w:sz="3" w:space="0" w:color="000000"/>
              <w:left w:val="single" w:sz="5" w:space="0" w:color="000000"/>
              <w:bottom w:val="single" w:sz="3" w:space="0" w:color="000000"/>
              <w:right w:val="nil"/>
            </w:tcBorders>
            <w:tcPrChange w:id="1209" w:author="Nguyen, Hoa [2]" w:date="2020-10-19T22:06:00Z">
              <w:tcPr>
                <w:tcW w:w="434" w:type="dxa"/>
                <w:tcBorders>
                  <w:top w:val="single" w:sz="3" w:space="0" w:color="000000"/>
                  <w:left w:val="single" w:sz="5" w:space="0" w:color="000000"/>
                  <w:bottom w:val="single" w:sz="3" w:space="0" w:color="000000"/>
                  <w:right w:val="nil"/>
                </w:tcBorders>
              </w:tcPr>
            </w:tcPrChange>
          </w:tcPr>
          <w:p w14:paraId="231CF342" w14:textId="63475E30" w:rsidR="00D1405B" w:rsidRPr="008461B9" w:rsidDel="004263A7" w:rsidRDefault="00D1405B" w:rsidP="00EC09DA">
            <w:pPr>
              <w:spacing w:after="160" w:line="259" w:lineRule="auto"/>
              <w:rPr>
                <w:del w:id="1210" w:author="Yang, Mailee" w:date="2020-12-14T12:39:00Z"/>
                <w:szCs w:val="24"/>
              </w:rPr>
            </w:pPr>
          </w:p>
        </w:tc>
        <w:tc>
          <w:tcPr>
            <w:tcW w:w="947" w:type="dxa"/>
            <w:gridSpan w:val="2"/>
            <w:tcBorders>
              <w:top w:val="single" w:sz="3" w:space="0" w:color="000000"/>
              <w:left w:val="nil"/>
              <w:bottom w:val="single" w:sz="3" w:space="0" w:color="000000"/>
              <w:right w:val="nil"/>
            </w:tcBorders>
            <w:tcPrChange w:id="1211" w:author="Nguyen, Hoa [2]" w:date="2020-10-19T22:06:00Z">
              <w:tcPr>
                <w:tcW w:w="951" w:type="dxa"/>
                <w:gridSpan w:val="2"/>
                <w:tcBorders>
                  <w:top w:val="single" w:sz="3" w:space="0" w:color="000000"/>
                  <w:left w:val="nil"/>
                  <w:bottom w:val="single" w:sz="3" w:space="0" w:color="000000"/>
                  <w:right w:val="nil"/>
                </w:tcBorders>
              </w:tcPr>
            </w:tcPrChange>
          </w:tcPr>
          <w:p w14:paraId="28ACEE7D" w14:textId="319B3504" w:rsidR="00D1405B" w:rsidRPr="008461B9" w:rsidDel="004263A7" w:rsidRDefault="00D1405B" w:rsidP="00EC09DA">
            <w:pPr>
              <w:spacing w:line="259" w:lineRule="auto"/>
              <w:ind w:left="317"/>
              <w:rPr>
                <w:del w:id="1212" w:author="Yang, Mailee" w:date="2020-12-14T12:39:00Z"/>
                <w:szCs w:val="24"/>
              </w:rPr>
            </w:pPr>
            <w:del w:id="1213" w:author="Yang, Mailee" w:date="2020-12-14T12:39:00Z">
              <w:r w:rsidRPr="008461B9" w:rsidDel="004263A7">
                <w:rPr>
                  <w:rFonts w:eastAsia="Calibri"/>
                  <w:noProof/>
                  <w:szCs w:val="24"/>
                </w:rPr>
                <mc:AlternateContent>
                  <mc:Choice Requires="wpg">
                    <w:drawing>
                      <wp:inline distT="0" distB="0" distL="0" distR="0" wp14:anchorId="0771BEA3" wp14:editId="31AB1A54">
                        <wp:extent cx="134004" cy="292887"/>
                        <wp:effectExtent l="0" t="0" r="0" b="0"/>
                        <wp:docPr id="81759" name="Group 81759"/>
                        <wp:cNvGraphicFramePr/>
                        <a:graphic xmlns:a="http://schemas.openxmlformats.org/drawingml/2006/main">
                          <a:graphicData uri="http://schemas.microsoft.com/office/word/2010/wordprocessingGroup">
                            <wpg:wgp>
                              <wpg:cNvGrpSpPr/>
                              <wpg:grpSpPr>
                                <a:xfrm>
                                  <a:off x="0" y="0"/>
                                  <a:ext cx="134004" cy="292887"/>
                                  <a:chOff x="0" y="0"/>
                                  <a:chExt cx="134004" cy="292887"/>
                                </a:xfrm>
                              </wpg:grpSpPr>
                              <wps:wsp>
                                <wps:cNvPr id="5638" name="Rectangle 5638"/>
                                <wps:cNvSpPr/>
                                <wps:spPr>
                                  <a:xfrm rot="-5399999">
                                    <a:off x="-73187" y="-7352"/>
                                    <a:ext cx="324600" cy="178226"/>
                                  </a:xfrm>
                                  <a:prstGeom prst="rect">
                                    <a:avLst/>
                                  </a:prstGeom>
                                  <a:ln>
                                    <a:noFill/>
                                  </a:ln>
                                </wps:spPr>
                                <wps:txbx>
                                  <w:txbxContent>
                                    <w:p w14:paraId="414BCD86" w14:textId="77777777" w:rsidR="005C0A15" w:rsidRDefault="005C0A15" w:rsidP="00D1405B">
                                      <w:pPr>
                                        <w:spacing w:after="160" w:line="259" w:lineRule="auto"/>
                                      </w:pPr>
                                      <w:r>
                                        <w:rPr>
                                          <w:sz w:val="16"/>
                                        </w:rPr>
                                        <w:t>400.00</w:t>
                                      </w:r>
                                    </w:p>
                                  </w:txbxContent>
                                </wps:txbx>
                                <wps:bodyPr horzOverflow="overflow" vert="horz" lIns="0" tIns="0" rIns="0" bIns="0" rtlCol="0">
                                  <a:noAutofit/>
                                </wps:bodyPr>
                              </wps:wsp>
                              <wps:wsp>
                                <wps:cNvPr id="5639" name="Rectangle 5639"/>
                                <wps:cNvSpPr/>
                                <wps:spPr>
                                  <a:xfrm rot="-5399999">
                                    <a:off x="56643" y="171304"/>
                                    <a:ext cx="64940" cy="178226"/>
                                  </a:xfrm>
                                  <a:prstGeom prst="rect">
                                    <a:avLst/>
                                  </a:prstGeom>
                                  <a:ln>
                                    <a:noFill/>
                                  </a:ln>
                                </wps:spPr>
                                <wps:txbx>
                                  <w:txbxContent>
                                    <w:p w14:paraId="14186606"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40" name="Rectangle 5640"/>
                                <wps:cNvSpPr/>
                                <wps:spPr>
                                  <a:xfrm rot="-5399999">
                                    <a:off x="73761" y="139596"/>
                                    <a:ext cx="30703" cy="178226"/>
                                  </a:xfrm>
                                  <a:prstGeom prst="rect">
                                    <a:avLst/>
                                  </a:prstGeom>
                                  <a:ln>
                                    <a:noFill/>
                                  </a:ln>
                                </wps:spPr>
                                <wps:txbx>
                                  <w:txbxContent>
                                    <w:p w14:paraId="070EAD94"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0771BEA3" id="Group 81759" o:spid="_x0000_s1152" style="width:10.55pt;height:23.05pt;mso-position-horizontal-relative:char;mso-position-vertical-relative:line" coordsize="134004,292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">
                        <v:rect id="Rectangle 5638" o:spid="_x0000_s1153" style="position:absolute;left:-73187;top:-7352;width:32460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" filled="f" stroked="f">
                          <v:textbox inset="0,0,0,0">
                            <w:txbxContent>
                              <w:p w14:paraId="414BCD86" w14:textId="77777777" w:rsidR="005C0A15" w:rsidRDefault="005C0A15" w:rsidP="00D1405B">
                                <w:pPr>
                                  <w:spacing w:after="160" w:line="259" w:lineRule="auto"/>
                                </w:pPr>
                                <w:r>
                                  <w:rPr>
                                    <w:sz w:val="16"/>
                                  </w:rPr>
                                  <w:t>400.00</w:t>
                                </w:r>
                              </w:p>
                            </w:txbxContent>
                          </v:textbox>
                        </v:rect>
                        <v:rect id="Rectangle 5639" o:spid="_x0000_s1154" style="position:absolute;left:56643;top:171304;width:6494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" filled="f" stroked="f">
                          <v:textbox inset="0,0,0,0">
                            <w:txbxContent>
                              <w:p w14:paraId="14186606" w14:textId="77777777" w:rsidR="005C0A15" w:rsidRDefault="005C0A15" w:rsidP="00D1405B">
                                <w:pPr>
                                  <w:spacing w:after="160" w:line="259" w:lineRule="auto"/>
                                </w:pPr>
                                <w:r>
                                  <w:rPr>
                                    <w:sz w:val="16"/>
                                  </w:rPr>
                                  <w:t xml:space="preserve">  </w:t>
                                </w:r>
                              </w:p>
                            </w:txbxContent>
                          </v:textbox>
                        </v:rect>
                        <v:rect id="Rectangle 5640" o:spid="_x0000_s1155" style="position:absolute;left:73761;top:139596;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" filled="f" stroked="f">
                          <v:textbox inset="0,0,0,0">
                            <w:txbxContent>
                              <w:p w14:paraId="070EAD94"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629" w:type="dxa"/>
            <w:gridSpan w:val="2"/>
            <w:tcBorders>
              <w:top w:val="single" w:sz="3" w:space="0" w:color="000000"/>
              <w:left w:val="nil"/>
              <w:bottom w:val="single" w:sz="3" w:space="0" w:color="000000"/>
              <w:right w:val="nil"/>
            </w:tcBorders>
            <w:tcPrChange w:id="1214" w:author="Nguyen, Hoa [2]" w:date="2020-10-19T22:06:00Z">
              <w:tcPr>
                <w:tcW w:w="634" w:type="dxa"/>
                <w:gridSpan w:val="2"/>
                <w:tcBorders>
                  <w:top w:val="single" w:sz="3" w:space="0" w:color="000000"/>
                  <w:left w:val="nil"/>
                  <w:bottom w:val="single" w:sz="3" w:space="0" w:color="000000"/>
                  <w:right w:val="nil"/>
                </w:tcBorders>
              </w:tcPr>
            </w:tcPrChange>
          </w:tcPr>
          <w:p w14:paraId="0D45FE24" w14:textId="19D82D73" w:rsidR="00D1405B" w:rsidRPr="008461B9" w:rsidDel="004263A7" w:rsidRDefault="00D1405B" w:rsidP="00EC09DA">
            <w:pPr>
              <w:spacing w:after="160" w:line="259" w:lineRule="auto"/>
              <w:rPr>
                <w:del w:id="1215" w:author="Yang, Mailee" w:date="2020-12-14T12:39:00Z"/>
                <w:szCs w:val="24"/>
              </w:rPr>
            </w:pPr>
          </w:p>
        </w:tc>
        <w:tc>
          <w:tcPr>
            <w:tcW w:w="630" w:type="dxa"/>
            <w:tcBorders>
              <w:top w:val="single" w:sz="3" w:space="0" w:color="000000"/>
              <w:left w:val="nil"/>
              <w:bottom w:val="single" w:sz="3" w:space="0" w:color="000000"/>
              <w:right w:val="nil"/>
            </w:tcBorders>
            <w:tcPrChange w:id="1216" w:author="Nguyen, Hoa [2]" w:date="2020-10-19T22:06:00Z">
              <w:tcPr>
                <w:tcW w:w="634" w:type="dxa"/>
                <w:tcBorders>
                  <w:top w:val="single" w:sz="3" w:space="0" w:color="000000"/>
                  <w:left w:val="nil"/>
                  <w:bottom w:val="single" w:sz="3" w:space="0" w:color="000000"/>
                  <w:right w:val="nil"/>
                </w:tcBorders>
              </w:tcPr>
            </w:tcPrChange>
          </w:tcPr>
          <w:p w14:paraId="51335E8E" w14:textId="15544E53" w:rsidR="00D1405B" w:rsidRPr="008461B9" w:rsidDel="004263A7" w:rsidRDefault="00D1405B" w:rsidP="00EC09DA">
            <w:pPr>
              <w:spacing w:after="160" w:line="259" w:lineRule="auto"/>
              <w:rPr>
                <w:del w:id="1217" w:author="Yang, Mailee" w:date="2020-12-14T12:39:00Z"/>
                <w:szCs w:val="24"/>
              </w:rPr>
            </w:pPr>
          </w:p>
        </w:tc>
        <w:tc>
          <w:tcPr>
            <w:tcW w:w="217" w:type="dxa"/>
            <w:tcBorders>
              <w:top w:val="single" w:sz="3" w:space="0" w:color="000000"/>
              <w:left w:val="nil"/>
              <w:bottom w:val="single" w:sz="3" w:space="0" w:color="000000"/>
              <w:right w:val="single" w:sz="5" w:space="0" w:color="000000"/>
            </w:tcBorders>
            <w:tcPrChange w:id="1218" w:author="Nguyen, Hoa [2]" w:date="2020-10-19T22:06:00Z">
              <w:tcPr>
                <w:tcW w:w="2215" w:type="dxa"/>
                <w:tcBorders>
                  <w:top w:val="single" w:sz="3" w:space="0" w:color="000000"/>
                  <w:left w:val="nil"/>
                  <w:bottom w:val="single" w:sz="3" w:space="0" w:color="000000"/>
                  <w:right w:val="single" w:sz="5" w:space="0" w:color="000000"/>
                </w:tcBorders>
              </w:tcPr>
            </w:tcPrChange>
          </w:tcPr>
          <w:p w14:paraId="3ABF3F42" w14:textId="5E4D8CCF" w:rsidR="00D1405B" w:rsidRPr="008461B9" w:rsidDel="004263A7" w:rsidRDefault="00D1405B" w:rsidP="00EC09DA">
            <w:pPr>
              <w:spacing w:after="160" w:line="259" w:lineRule="auto"/>
              <w:rPr>
                <w:del w:id="1219" w:author="Yang, Mailee" w:date="2020-12-14T12:39:00Z"/>
                <w:szCs w:val="24"/>
              </w:rPr>
            </w:pPr>
          </w:p>
        </w:tc>
        <w:tc>
          <w:tcPr>
            <w:tcW w:w="2170" w:type="dxa"/>
            <w:tcBorders>
              <w:top w:val="single" w:sz="3" w:space="0" w:color="000000"/>
              <w:left w:val="single" w:sz="5" w:space="0" w:color="000000"/>
              <w:bottom w:val="single" w:sz="3" w:space="0" w:color="000000"/>
              <w:right w:val="single" w:sz="5" w:space="0" w:color="000000"/>
            </w:tcBorders>
            <w:tcPrChange w:id="1220" w:author="Nguyen, Hoa [2]" w:date="2020-10-19T22:06:00Z">
              <w:tcPr>
                <w:tcW w:w="233" w:type="dxa"/>
                <w:tcBorders>
                  <w:top w:val="single" w:sz="3" w:space="0" w:color="000000"/>
                  <w:left w:val="single" w:sz="5" w:space="0" w:color="000000"/>
                  <w:bottom w:val="single" w:sz="3" w:space="0" w:color="000000"/>
                  <w:right w:val="single" w:sz="5" w:space="0" w:color="000000"/>
                </w:tcBorders>
              </w:tcPr>
            </w:tcPrChange>
          </w:tcPr>
          <w:p w14:paraId="55EAA05D" w14:textId="3DFDCD4B" w:rsidR="00D1405B" w:rsidRPr="008461B9" w:rsidDel="004263A7" w:rsidRDefault="00D1405B" w:rsidP="00EC09DA">
            <w:pPr>
              <w:spacing w:line="259" w:lineRule="auto"/>
              <w:ind w:left="33" w:right="-11"/>
              <w:rPr>
                <w:del w:id="1221" w:author="Yang, Mailee" w:date="2020-12-14T12:39:00Z"/>
                <w:szCs w:val="24"/>
              </w:rPr>
            </w:pPr>
            <w:del w:id="1222" w:author="Yang, Mailee" w:date="2020-12-14T12:39:00Z">
              <w:r w:rsidRPr="008461B9" w:rsidDel="004263A7">
                <w:rPr>
                  <w:rFonts w:eastAsia="Calibri"/>
                  <w:noProof/>
                  <w:szCs w:val="24"/>
                </w:rPr>
                <mc:AlternateContent>
                  <mc:Choice Requires="wpg">
                    <w:drawing>
                      <wp:inline distT="0" distB="0" distL="0" distR="0" wp14:anchorId="0C1DDB51" wp14:editId="70735AE2">
                        <wp:extent cx="134004" cy="292887"/>
                        <wp:effectExtent l="0" t="0" r="0" b="0"/>
                        <wp:docPr id="81815" name="Group 81815"/>
                        <wp:cNvGraphicFramePr/>
                        <a:graphic xmlns:a="http://schemas.openxmlformats.org/drawingml/2006/main">
                          <a:graphicData uri="http://schemas.microsoft.com/office/word/2010/wordprocessingGroup">
                            <wpg:wgp>
                              <wpg:cNvGrpSpPr/>
                              <wpg:grpSpPr>
                                <a:xfrm>
                                  <a:off x="0" y="0"/>
                                  <a:ext cx="134004" cy="292887"/>
                                  <a:chOff x="0" y="0"/>
                                  <a:chExt cx="134004" cy="292887"/>
                                </a:xfrm>
                              </wpg:grpSpPr>
                              <wps:wsp>
                                <wps:cNvPr id="5715" name="Rectangle 5715"/>
                                <wps:cNvSpPr/>
                                <wps:spPr>
                                  <a:xfrm rot="-5399999">
                                    <a:off x="-73186" y="-7352"/>
                                    <a:ext cx="324600" cy="178226"/>
                                  </a:xfrm>
                                  <a:prstGeom prst="rect">
                                    <a:avLst/>
                                  </a:prstGeom>
                                  <a:ln>
                                    <a:noFill/>
                                  </a:ln>
                                </wps:spPr>
                                <wps:txbx>
                                  <w:txbxContent>
                                    <w:p w14:paraId="5925BF7C" w14:textId="77777777" w:rsidR="005C0A15" w:rsidRDefault="005C0A15" w:rsidP="00D1405B">
                                      <w:pPr>
                                        <w:spacing w:after="160" w:line="259" w:lineRule="auto"/>
                                      </w:pPr>
                                      <w:r>
                                        <w:rPr>
                                          <w:sz w:val="16"/>
                                        </w:rPr>
                                        <w:t>400.00</w:t>
                                      </w:r>
                                    </w:p>
                                  </w:txbxContent>
                                </wps:txbx>
                                <wps:bodyPr horzOverflow="overflow" vert="horz" lIns="0" tIns="0" rIns="0" bIns="0" rtlCol="0">
                                  <a:noAutofit/>
                                </wps:bodyPr>
                              </wps:wsp>
                              <wps:wsp>
                                <wps:cNvPr id="5716" name="Rectangle 5716"/>
                                <wps:cNvSpPr/>
                                <wps:spPr>
                                  <a:xfrm rot="-5399999">
                                    <a:off x="56643" y="171304"/>
                                    <a:ext cx="64940" cy="178226"/>
                                  </a:xfrm>
                                  <a:prstGeom prst="rect">
                                    <a:avLst/>
                                  </a:prstGeom>
                                  <a:ln>
                                    <a:noFill/>
                                  </a:ln>
                                </wps:spPr>
                                <wps:txbx>
                                  <w:txbxContent>
                                    <w:p w14:paraId="182FE525"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17" name="Rectangle 5717"/>
                                <wps:cNvSpPr/>
                                <wps:spPr>
                                  <a:xfrm rot="-5399999">
                                    <a:off x="73762" y="139596"/>
                                    <a:ext cx="30703" cy="178226"/>
                                  </a:xfrm>
                                  <a:prstGeom prst="rect">
                                    <a:avLst/>
                                  </a:prstGeom>
                                  <a:ln>
                                    <a:noFill/>
                                  </a:ln>
                                </wps:spPr>
                                <wps:txbx>
                                  <w:txbxContent>
                                    <w:p w14:paraId="007681E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0C1DDB51" id="Group 81815" o:spid="_x0000_s1156" style="width:10.55pt;height:23.05pt;mso-position-horizontal-relative:char;mso-position-vertical-relative:line" coordsize="134004,292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">
                        <v:rect id="Rectangle 5715" o:spid="_x0000_s1157" style="position:absolute;left:-73186;top:-7352;width:32460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" filled="f" stroked="f">
                          <v:textbox inset="0,0,0,0">
                            <w:txbxContent>
                              <w:p w14:paraId="5925BF7C" w14:textId="77777777" w:rsidR="005C0A15" w:rsidRDefault="005C0A15" w:rsidP="00D1405B">
                                <w:pPr>
                                  <w:spacing w:after="160" w:line="259" w:lineRule="auto"/>
                                </w:pPr>
                                <w:r>
                                  <w:rPr>
                                    <w:sz w:val="16"/>
                                  </w:rPr>
                                  <w:t>400.00</w:t>
                                </w:r>
                              </w:p>
                            </w:txbxContent>
                          </v:textbox>
                        </v:rect>
                        <v:rect id="Rectangle 5716" o:spid="_x0000_s1158" style="position:absolute;left:56643;top:171304;width:6494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" filled="f" stroked="f">
                          <v:textbox inset="0,0,0,0">
                            <w:txbxContent>
                              <w:p w14:paraId="182FE525" w14:textId="77777777" w:rsidR="005C0A15" w:rsidRDefault="005C0A15" w:rsidP="00D1405B">
                                <w:pPr>
                                  <w:spacing w:after="160" w:line="259" w:lineRule="auto"/>
                                </w:pPr>
                                <w:r>
                                  <w:rPr>
                                    <w:sz w:val="16"/>
                                  </w:rPr>
                                  <w:t xml:space="preserve">  </w:t>
                                </w:r>
                              </w:p>
                            </w:txbxContent>
                          </v:textbox>
                        </v:rect>
                        <v:rect id="Rectangle 5717" o:spid="_x0000_s1159" style="position:absolute;left:73762;top:139596;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" filled="f" stroked="f">
                          <v:textbox inset="0,0,0,0">
                            <w:txbxContent>
                              <w:p w14:paraId="007681E7"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223" w:author="Nguyen, Hoa [2]" w:date="2020-10-19T22:06:00Z">
              <w:tcPr>
                <w:tcW w:w="0" w:type="auto"/>
                <w:vMerge/>
                <w:tcBorders>
                  <w:top w:val="nil"/>
                  <w:left w:val="single" w:sz="5" w:space="0" w:color="000000"/>
                  <w:bottom w:val="nil"/>
                  <w:right w:val="nil"/>
                </w:tcBorders>
              </w:tcPr>
            </w:tcPrChange>
          </w:tcPr>
          <w:p w14:paraId="25170460" w14:textId="4042FDED" w:rsidR="00D1405B" w:rsidRPr="008461B9" w:rsidDel="004263A7" w:rsidRDefault="00D1405B" w:rsidP="00EC09DA">
            <w:pPr>
              <w:spacing w:after="160" w:line="259" w:lineRule="auto"/>
              <w:rPr>
                <w:del w:id="1224" w:author="Yang, Mailee" w:date="2020-12-14T12:39:00Z"/>
                <w:szCs w:val="24"/>
              </w:rPr>
            </w:pPr>
          </w:p>
        </w:tc>
      </w:tr>
      <w:tr w:rsidR="00D1405B" w:rsidRPr="008461B9" w:rsidDel="004263A7" w14:paraId="70B13B78" w14:textId="214AE532" w:rsidTr="00EC09DA">
        <w:trPr>
          <w:trHeight w:val="619"/>
          <w:del w:id="1225" w:author="Yang, Mailee" w:date="2020-12-14T12:39:00Z"/>
          <w:trPrChange w:id="1226" w:author="Nguyen, Hoa [2]" w:date="2020-10-19T22:06:00Z">
            <w:trPr>
              <w:trHeight w:val="619"/>
            </w:trPr>
          </w:trPrChange>
        </w:trPr>
        <w:tc>
          <w:tcPr>
            <w:tcW w:w="0" w:type="auto"/>
            <w:vMerge/>
            <w:tcBorders>
              <w:top w:val="nil"/>
              <w:left w:val="single" w:sz="5" w:space="0" w:color="000000"/>
              <w:bottom w:val="nil"/>
              <w:right w:val="single" w:sz="5" w:space="0" w:color="000000"/>
            </w:tcBorders>
            <w:tcPrChange w:id="1227" w:author="Nguyen, Hoa [2]" w:date="2020-10-19T22:06:00Z">
              <w:tcPr>
                <w:tcW w:w="0" w:type="auto"/>
                <w:vMerge/>
                <w:tcBorders>
                  <w:top w:val="nil"/>
                  <w:left w:val="single" w:sz="5" w:space="0" w:color="000000"/>
                  <w:bottom w:val="nil"/>
                  <w:right w:val="single" w:sz="5" w:space="0" w:color="000000"/>
                </w:tcBorders>
              </w:tcPr>
            </w:tcPrChange>
          </w:tcPr>
          <w:p w14:paraId="15DEC678" w14:textId="553FFEE0" w:rsidR="00D1405B" w:rsidRPr="008461B9" w:rsidDel="004263A7" w:rsidRDefault="00D1405B" w:rsidP="00EC09DA">
            <w:pPr>
              <w:spacing w:after="160" w:line="259" w:lineRule="auto"/>
              <w:rPr>
                <w:del w:id="1228" w:author="Yang, Mailee" w:date="2020-12-14T12:39:00Z"/>
                <w:szCs w:val="24"/>
              </w:rPr>
            </w:pPr>
          </w:p>
        </w:tc>
        <w:tc>
          <w:tcPr>
            <w:tcW w:w="228" w:type="dxa"/>
            <w:vMerge w:val="restart"/>
            <w:tcBorders>
              <w:top w:val="single" w:sz="3" w:space="0" w:color="000000"/>
              <w:left w:val="single" w:sz="5" w:space="0" w:color="000000"/>
              <w:bottom w:val="single" w:sz="4" w:space="0" w:color="000000"/>
              <w:right w:val="single" w:sz="5" w:space="0" w:color="000000"/>
            </w:tcBorders>
            <w:tcPrChange w:id="1229" w:author="Nguyen, Hoa [2]" w:date="2020-10-19T22:06:00Z">
              <w:tcPr>
                <w:tcW w:w="205" w:type="dxa"/>
                <w:vMerge w:val="restart"/>
                <w:tcBorders>
                  <w:top w:val="single" w:sz="3" w:space="0" w:color="000000"/>
                  <w:left w:val="single" w:sz="5" w:space="0" w:color="000000"/>
                  <w:bottom w:val="single" w:sz="4" w:space="0" w:color="000000"/>
                  <w:right w:val="single" w:sz="5" w:space="0" w:color="000000"/>
                </w:tcBorders>
              </w:tcPr>
            </w:tcPrChange>
          </w:tcPr>
          <w:p w14:paraId="1E70A444" w14:textId="1252B1B8" w:rsidR="00D1405B" w:rsidRPr="008461B9" w:rsidDel="004263A7" w:rsidRDefault="00D1405B" w:rsidP="00EC09DA">
            <w:pPr>
              <w:spacing w:line="259" w:lineRule="auto"/>
              <w:ind w:left="5" w:right="-11"/>
              <w:rPr>
                <w:del w:id="1230" w:author="Yang, Mailee" w:date="2020-12-14T12:39:00Z"/>
                <w:szCs w:val="24"/>
              </w:rPr>
            </w:pPr>
            <w:del w:id="1231" w:author="Yang, Mailee" w:date="2020-12-14T12:39:00Z">
              <w:r w:rsidRPr="008461B9" w:rsidDel="004263A7">
                <w:rPr>
                  <w:rFonts w:eastAsia="Calibri"/>
                  <w:noProof/>
                  <w:szCs w:val="24"/>
                </w:rPr>
                <mc:AlternateContent>
                  <mc:Choice Requires="wpg">
                    <w:drawing>
                      <wp:inline distT="0" distB="0" distL="0" distR="0" wp14:anchorId="1472939B" wp14:editId="0A954C65">
                        <wp:extent cx="134004" cy="591030"/>
                        <wp:effectExtent l="0" t="0" r="0" b="0"/>
                        <wp:docPr id="81838" name="Group 81838"/>
                        <wp:cNvGraphicFramePr/>
                        <a:graphic xmlns:a="http://schemas.openxmlformats.org/drawingml/2006/main">
                          <a:graphicData uri="http://schemas.microsoft.com/office/word/2010/wordprocessingGroup">
                            <wpg:wgp>
                              <wpg:cNvGrpSpPr/>
                              <wpg:grpSpPr>
                                <a:xfrm>
                                  <a:off x="0" y="0"/>
                                  <a:ext cx="134004" cy="591030"/>
                                  <a:chOff x="0" y="0"/>
                                  <a:chExt cx="134004" cy="591030"/>
                                </a:xfrm>
                              </wpg:grpSpPr>
                              <wps:wsp>
                                <wps:cNvPr id="5752" name="Rectangle 5752"/>
                                <wps:cNvSpPr/>
                                <wps:spPr>
                                  <a:xfrm rot="-5399999">
                                    <a:off x="-303921" y="108882"/>
                                    <a:ext cx="786070" cy="178225"/>
                                  </a:xfrm>
                                  <a:prstGeom prst="rect">
                                    <a:avLst/>
                                  </a:prstGeom>
                                  <a:ln>
                                    <a:noFill/>
                                  </a:ln>
                                </wps:spPr>
                                <wps:txbx>
                                  <w:txbxContent>
                                    <w:p w14:paraId="5D623D01" w14:textId="77777777" w:rsidR="005C0A15" w:rsidRDefault="005C0A15" w:rsidP="00D1405B">
                                      <w:pPr>
                                        <w:spacing w:after="160" w:line="259" w:lineRule="auto"/>
                                      </w:pPr>
                                      <w:r>
                                        <w:rPr>
                                          <w:sz w:val="16"/>
                                        </w:rPr>
                                        <w:t>Reimbursements</w:t>
                                      </w:r>
                                    </w:p>
                                  </w:txbxContent>
                                </wps:txbx>
                                <wps:bodyPr horzOverflow="overflow" vert="horz" lIns="0" tIns="0" rIns="0" bIns="0" rtlCol="0">
                                  <a:noAutofit/>
                                </wps:bodyPr>
                              </wps:wsp>
                            </wpg:wgp>
                          </a:graphicData>
                        </a:graphic>
                      </wp:inline>
                    </w:drawing>
                  </mc:Choice>
                  <mc:Fallback>
                    <w:pict>
                      <v:group w14:anchorId="1472939B" id="Group 81838" o:spid="_x0000_s1160" style="width:10.55pt;height:46.55pt;mso-position-horizontal-relative:char;mso-position-vertical-relative:line" coordsize="1340,5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">
                        <v:rect id="Rectangle 5752" o:spid="_x0000_s1161" style="position:absolute;left:-3039;top:1089;width:7860;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" filled="f" stroked="f">
                          <v:textbox inset="0,0,0,0">
                            <w:txbxContent>
                              <w:p w14:paraId="5D623D01" w14:textId="77777777" w:rsidR="005C0A15" w:rsidRDefault="005C0A15" w:rsidP="00D1405B">
                                <w:pPr>
                                  <w:spacing w:after="160" w:line="259" w:lineRule="auto"/>
                                </w:pPr>
                                <w:r>
                                  <w:rPr>
                                    <w:sz w:val="16"/>
                                  </w:rPr>
                                  <w:t>Reimbursements</w:t>
                                </w:r>
                              </w:p>
                            </w:txbxContent>
                          </v:textbox>
                        </v:rect>
                        <w10:anchorlock/>
                      </v:group>
                    </w:pict>
                  </mc:Fallback>
                </mc:AlternateContent>
              </w:r>
            </w:del>
          </w:p>
        </w:tc>
        <w:tc>
          <w:tcPr>
            <w:tcW w:w="1076" w:type="dxa"/>
            <w:tcBorders>
              <w:top w:val="single" w:sz="3" w:space="0" w:color="000000"/>
              <w:left w:val="single" w:sz="5" w:space="0" w:color="000000"/>
              <w:bottom w:val="single" w:sz="3" w:space="0" w:color="000000"/>
              <w:right w:val="single" w:sz="5" w:space="0" w:color="000000"/>
            </w:tcBorders>
            <w:vAlign w:val="center"/>
            <w:tcPrChange w:id="1232" w:author="Nguyen, Hoa [2]" w:date="2020-10-19T22:06:00Z">
              <w:tcPr>
                <w:tcW w:w="1054" w:type="dxa"/>
                <w:tcBorders>
                  <w:top w:val="single" w:sz="3" w:space="0" w:color="000000"/>
                  <w:left w:val="single" w:sz="5" w:space="0" w:color="000000"/>
                  <w:bottom w:val="single" w:sz="3" w:space="0" w:color="000000"/>
                  <w:right w:val="single" w:sz="5" w:space="0" w:color="000000"/>
                </w:tcBorders>
                <w:vAlign w:val="center"/>
              </w:tcPr>
            </w:tcPrChange>
          </w:tcPr>
          <w:p w14:paraId="625A80CB" w14:textId="44A6F52C" w:rsidR="00D1405B" w:rsidRPr="008461B9" w:rsidDel="004263A7" w:rsidRDefault="00D1405B" w:rsidP="00EC09DA">
            <w:pPr>
              <w:spacing w:line="259" w:lineRule="auto"/>
              <w:ind w:left="322" w:right="-11"/>
              <w:rPr>
                <w:del w:id="1233" w:author="Yang, Mailee" w:date="2020-12-14T12:39:00Z"/>
                <w:szCs w:val="24"/>
              </w:rPr>
            </w:pPr>
            <w:del w:id="1234" w:author="Yang, Mailee" w:date="2020-12-14T12:39:00Z">
              <w:r w:rsidRPr="008461B9" w:rsidDel="004263A7">
                <w:rPr>
                  <w:rFonts w:eastAsia="Calibri"/>
                  <w:noProof/>
                  <w:szCs w:val="24"/>
                </w:rPr>
                <mc:AlternateContent>
                  <mc:Choice Requires="wpg">
                    <w:drawing>
                      <wp:inline distT="0" distB="0" distL="0" distR="0" wp14:anchorId="1CA0832E" wp14:editId="54D52FEF">
                        <wp:extent cx="471574" cy="191421"/>
                        <wp:effectExtent l="0" t="0" r="0" b="0"/>
                        <wp:docPr id="81870" name="Group 81870"/>
                        <wp:cNvGraphicFramePr/>
                        <a:graphic xmlns:a="http://schemas.openxmlformats.org/drawingml/2006/main">
                          <a:graphicData uri="http://schemas.microsoft.com/office/word/2010/wordprocessingGroup">
                            <wpg:wgp>
                              <wpg:cNvGrpSpPr/>
                              <wpg:grpSpPr>
                                <a:xfrm>
                                  <a:off x="0" y="0"/>
                                  <a:ext cx="471574" cy="191421"/>
                                  <a:chOff x="0" y="0"/>
                                  <a:chExt cx="471574" cy="191421"/>
                                </a:xfrm>
                              </wpg:grpSpPr>
                              <wps:wsp>
                                <wps:cNvPr id="5590" name="Rectangle 5590"/>
                                <wps:cNvSpPr/>
                                <wps:spPr>
                                  <a:xfrm rot="-5399999">
                                    <a:off x="-38182" y="-24986"/>
                                    <a:ext cx="254590" cy="178226"/>
                                  </a:xfrm>
                                  <a:prstGeom prst="rect">
                                    <a:avLst/>
                                  </a:prstGeom>
                                  <a:ln>
                                    <a:noFill/>
                                  </a:ln>
                                </wps:spPr>
                                <wps:txbx>
                                  <w:txbxContent>
                                    <w:p w14:paraId="1CCB3126" w14:textId="77777777" w:rsidR="005C0A15" w:rsidRDefault="005C0A15" w:rsidP="00D1405B">
                                      <w:pPr>
                                        <w:spacing w:after="160" w:line="259" w:lineRule="auto"/>
                                      </w:pPr>
                                      <w:r>
                                        <w:rPr>
                                          <w:sz w:val="16"/>
                                        </w:rPr>
                                        <w:t>Other</w:t>
                                      </w:r>
                                    </w:p>
                                  </w:txbxContent>
                                </wps:txbx>
                                <wps:bodyPr horzOverflow="overflow" vert="horz" lIns="0" tIns="0" rIns="0" bIns="0" rtlCol="0">
                                  <a:noAutofit/>
                                </wps:bodyPr>
                              </wps:wsp>
                              <wps:wsp>
                                <wps:cNvPr id="5609" name="Rectangle 5609"/>
                                <wps:cNvSpPr/>
                                <wps:spPr>
                                  <a:xfrm rot="-5399999">
                                    <a:off x="360870" y="-12332"/>
                                    <a:ext cx="131625" cy="178225"/>
                                  </a:xfrm>
                                  <a:prstGeom prst="rect">
                                    <a:avLst/>
                                  </a:prstGeom>
                                  <a:ln>
                                    <a:noFill/>
                                  </a:ln>
                                </wps:spPr>
                                <wps:txbx>
                                  <w:txbxContent>
                                    <w:p w14:paraId="3A293F52" w14:textId="77777777" w:rsidR="005C0A15" w:rsidRDefault="005C0A15" w:rsidP="00D1405B">
                                      <w:pPr>
                                        <w:spacing w:after="160" w:line="259" w:lineRule="auto"/>
                                      </w:pPr>
                                      <w:r>
                                        <w:rPr>
                                          <w:sz w:val="16"/>
                                        </w:rPr>
                                        <w:t>*5.</w:t>
                                      </w:r>
                                    </w:p>
                                  </w:txbxContent>
                                </wps:txbx>
                                <wps:bodyPr horzOverflow="overflow" vert="horz" lIns="0" tIns="0" rIns="0" bIns="0" rtlCol="0">
                                  <a:noAutofit/>
                                </wps:bodyPr>
                              </wps:wsp>
                            </wpg:wgp>
                          </a:graphicData>
                        </a:graphic>
                      </wp:inline>
                    </w:drawing>
                  </mc:Choice>
                  <mc:Fallback>
                    <w:pict>
                      <v:group w14:anchorId="1CA0832E" id="Group 81870" o:spid="_x0000_s1162" style="width:37.15pt;height:15.05pt;mso-position-horizontal-relative:char;mso-position-vertical-relative:line" coordsize="471574,191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">
                        <v:rect id="Rectangle 5590" o:spid="_x0000_s1163" style="position:absolute;left:-38182;top:-24986;width:25459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" filled="f" stroked="f">
                          <v:textbox inset="0,0,0,0">
                            <w:txbxContent>
                              <w:p w14:paraId="1CCB3126" w14:textId="77777777" w:rsidR="005C0A15" w:rsidRDefault="005C0A15" w:rsidP="00D1405B">
                                <w:pPr>
                                  <w:spacing w:after="160" w:line="259" w:lineRule="auto"/>
                                </w:pPr>
                                <w:r>
                                  <w:rPr>
                                    <w:sz w:val="16"/>
                                  </w:rPr>
                                  <w:t>Other</w:t>
                                </w:r>
                              </w:p>
                            </w:txbxContent>
                          </v:textbox>
                        </v:rect>
                        <v:rect id="Rectangle 5609" o:spid="_x0000_s1164" style="position:absolute;left:360870;top:-12332;width:131625;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" filled="f" stroked="f">
                          <v:textbox inset="0,0,0,0">
                            <w:txbxContent>
                              <w:p w14:paraId="3A293F52" w14:textId="77777777" w:rsidR="005C0A15" w:rsidRDefault="005C0A15" w:rsidP="00D1405B">
                                <w:pPr>
                                  <w:spacing w:after="160" w:line="259" w:lineRule="auto"/>
                                </w:pPr>
                                <w:r>
                                  <w:rPr>
                                    <w:sz w:val="16"/>
                                  </w:rPr>
                                  <w:t>*5.</w:t>
                                </w:r>
                              </w:p>
                            </w:txbxContent>
                          </v:textbox>
                        </v:rect>
                        <w10:anchorlock/>
                      </v:group>
                    </w:pict>
                  </mc:Fallback>
                </mc:AlternateContent>
              </w:r>
            </w:del>
          </w:p>
        </w:tc>
        <w:tc>
          <w:tcPr>
            <w:tcW w:w="430" w:type="dxa"/>
            <w:tcBorders>
              <w:top w:val="single" w:sz="3" w:space="0" w:color="000000"/>
              <w:left w:val="single" w:sz="5" w:space="0" w:color="000000"/>
              <w:bottom w:val="single" w:sz="3" w:space="0" w:color="000000"/>
              <w:right w:val="nil"/>
            </w:tcBorders>
            <w:tcPrChange w:id="1235" w:author="Nguyen, Hoa [2]" w:date="2020-10-19T22:06:00Z">
              <w:tcPr>
                <w:tcW w:w="434" w:type="dxa"/>
                <w:tcBorders>
                  <w:top w:val="single" w:sz="3" w:space="0" w:color="000000"/>
                  <w:left w:val="single" w:sz="5" w:space="0" w:color="000000"/>
                  <w:bottom w:val="single" w:sz="3" w:space="0" w:color="000000"/>
                  <w:right w:val="nil"/>
                </w:tcBorders>
              </w:tcPr>
            </w:tcPrChange>
          </w:tcPr>
          <w:p w14:paraId="450BDF83" w14:textId="747B5722" w:rsidR="00D1405B" w:rsidRPr="008461B9" w:rsidDel="004263A7" w:rsidRDefault="00D1405B" w:rsidP="00EC09DA">
            <w:pPr>
              <w:spacing w:after="160" w:line="259" w:lineRule="auto"/>
              <w:rPr>
                <w:del w:id="1236" w:author="Yang, Mailee" w:date="2020-12-14T12:39:00Z"/>
                <w:szCs w:val="24"/>
              </w:rPr>
            </w:pPr>
          </w:p>
        </w:tc>
        <w:tc>
          <w:tcPr>
            <w:tcW w:w="947" w:type="dxa"/>
            <w:gridSpan w:val="2"/>
            <w:tcBorders>
              <w:top w:val="single" w:sz="3" w:space="0" w:color="000000"/>
              <w:left w:val="nil"/>
              <w:bottom w:val="single" w:sz="3" w:space="0" w:color="000000"/>
              <w:right w:val="nil"/>
            </w:tcBorders>
            <w:tcPrChange w:id="1237" w:author="Nguyen, Hoa [2]" w:date="2020-10-19T22:06:00Z">
              <w:tcPr>
                <w:tcW w:w="951" w:type="dxa"/>
                <w:gridSpan w:val="2"/>
                <w:tcBorders>
                  <w:top w:val="single" w:sz="3" w:space="0" w:color="000000"/>
                  <w:left w:val="nil"/>
                  <w:bottom w:val="single" w:sz="3" w:space="0" w:color="000000"/>
                  <w:right w:val="nil"/>
                </w:tcBorders>
              </w:tcPr>
            </w:tcPrChange>
          </w:tcPr>
          <w:p w14:paraId="738A706A" w14:textId="0940CF69" w:rsidR="00D1405B" w:rsidRPr="008461B9" w:rsidDel="004263A7" w:rsidRDefault="00D1405B" w:rsidP="00EC09DA">
            <w:pPr>
              <w:spacing w:line="259" w:lineRule="auto"/>
              <w:rPr>
                <w:del w:id="1238" w:author="Yang, Mailee" w:date="2020-12-14T12:39:00Z"/>
                <w:szCs w:val="24"/>
              </w:rPr>
            </w:pPr>
            <w:del w:id="1239" w:author="Yang, Mailee" w:date="2020-12-14T12:39:00Z">
              <w:r w:rsidRPr="008461B9" w:rsidDel="004263A7">
                <w:rPr>
                  <w:rFonts w:eastAsia="Calibri"/>
                  <w:noProof/>
                  <w:szCs w:val="24"/>
                </w:rPr>
                <mc:AlternateContent>
                  <mc:Choice Requires="wpg">
                    <w:drawing>
                      <wp:inline distT="0" distB="0" distL="0" distR="0" wp14:anchorId="119CD4D2" wp14:editId="489D2C78">
                        <wp:extent cx="134004" cy="297786"/>
                        <wp:effectExtent l="0" t="0" r="0" b="0"/>
                        <wp:docPr id="81912" name="Group 81912"/>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627" name="Rectangle 5627"/>
                                <wps:cNvSpPr/>
                                <wps:spPr>
                                  <a:xfrm rot="-5399999">
                                    <a:off x="-43975" y="-22067"/>
                                    <a:ext cx="266177" cy="178225"/>
                                  </a:xfrm>
                                  <a:prstGeom prst="rect">
                                    <a:avLst/>
                                  </a:prstGeom>
                                  <a:ln>
                                    <a:noFill/>
                                  </a:ln>
                                </wps:spPr>
                                <wps:txbx>
                                  <w:txbxContent>
                                    <w:p w14:paraId="5B6EEF53" w14:textId="77777777" w:rsidR="005C0A15" w:rsidRDefault="005C0A15" w:rsidP="00D1405B">
                                      <w:pPr>
                                        <w:spacing w:after="160" w:line="259" w:lineRule="auto"/>
                                      </w:pPr>
                                      <w:r>
                                        <w:rPr>
                                          <w:sz w:val="16"/>
                                        </w:rPr>
                                        <w:t>70.00</w:t>
                                      </w:r>
                                    </w:p>
                                  </w:txbxContent>
                                </wps:txbx>
                                <wps:bodyPr horzOverflow="overflow" vert="horz" lIns="0" tIns="0" rIns="0" bIns="0" rtlCol="0">
                                  <a:noAutofit/>
                                </wps:bodyPr>
                              </wps:wsp>
                              <wps:wsp>
                                <wps:cNvPr id="5628" name="Rectangle 5628"/>
                                <wps:cNvSpPr/>
                                <wps:spPr>
                                  <a:xfrm rot="-5399999">
                                    <a:off x="24173" y="143734"/>
                                    <a:ext cx="129879" cy="178225"/>
                                  </a:xfrm>
                                  <a:prstGeom prst="rect">
                                    <a:avLst/>
                                  </a:prstGeom>
                                  <a:ln>
                                    <a:noFill/>
                                  </a:ln>
                                </wps:spPr>
                                <wps:txbx>
                                  <w:txbxContent>
                                    <w:p w14:paraId="49E02861"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29" name="Rectangle 5629"/>
                                <wps:cNvSpPr/>
                                <wps:spPr>
                                  <a:xfrm rot="-5399999">
                                    <a:off x="73761" y="95669"/>
                                    <a:ext cx="30703" cy="178225"/>
                                  </a:xfrm>
                                  <a:prstGeom prst="rect">
                                    <a:avLst/>
                                  </a:prstGeom>
                                  <a:ln>
                                    <a:noFill/>
                                  </a:ln>
                                </wps:spPr>
                                <wps:txbx>
                                  <w:txbxContent>
                                    <w:p w14:paraId="3779FA4A"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119CD4D2" id="Group 81912" o:spid="_x0000_s1165"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">
                        <v:rect id="Rectangle 5627" o:spid="_x0000_s1166" style="position:absolute;left:-43975;top:-22067;width:266177;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" filled="f" stroked="f">
                          <v:textbox inset="0,0,0,0">
                            <w:txbxContent>
                              <w:p w14:paraId="5B6EEF53" w14:textId="77777777" w:rsidR="005C0A15" w:rsidRDefault="005C0A15" w:rsidP="00D1405B">
                                <w:pPr>
                                  <w:spacing w:after="160" w:line="259" w:lineRule="auto"/>
                                </w:pPr>
                                <w:r>
                                  <w:rPr>
                                    <w:sz w:val="16"/>
                                  </w:rPr>
                                  <w:t>70.00</w:t>
                                </w:r>
                              </w:p>
                            </w:txbxContent>
                          </v:textbox>
                        </v:rect>
                        <v:rect id="Rectangle 5628" o:spid="_x0000_s1167" style="position:absolute;left:24173;top:143734;width:129879;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" filled="f" stroked="f">
                          <v:textbox inset="0,0,0,0">
                            <w:txbxContent>
                              <w:p w14:paraId="49E02861" w14:textId="77777777" w:rsidR="005C0A15" w:rsidRDefault="005C0A15" w:rsidP="00D1405B">
                                <w:pPr>
                                  <w:spacing w:after="160" w:line="259" w:lineRule="auto"/>
                                </w:pPr>
                                <w:r>
                                  <w:rPr>
                                    <w:sz w:val="16"/>
                                  </w:rPr>
                                  <w:t xml:space="preserve">    </w:t>
                                </w:r>
                              </w:p>
                            </w:txbxContent>
                          </v:textbox>
                        </v:rect>
                        <v:rect id="Rectangle 5629" o:spid="_x0000_s1168" style="position:absolute;left:73761;top:95669;width:30703;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" filled="f" stroked="f">
                          <v:textbox inset="0,0,0,0">
                            <w:txbxContent>
                              <w:p w14:paraId="3779FA4A"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629" w:type="dxa"/>
            <w:gridSpan w:val="2"/>
            <w:tcBorders>
              <w:top w:val="single" w:sz="3" w:space="0" w:color="000000"/>
              <w:left w:val="nil"/>
              <w:bottom w:val="single" w:sz="3" w:space="0" w:color="000000"/>
              <w:right w:val="nil"/>
            </w:tcBorders>
            <w:tcPrChange w:id="1240" w:author="Nguyen, Hoa [2]" w:date="2020-10-19T22:06:00Z">
              <w:tcPr>
                <w:tcW w:w="634" w:type="dxa"/>
                <w:gridSpan w:val="2"/>
                <w:tcBorders>
                  <w:top w:val="single" w:sz="3" w:space="0" w:color="000000"/>
                  <w:left w:val="nil"/>
                  <w:bottom w:val="single" w:sz="3" w:space="0" w:color="000000"/>
                  <w:right w:val="nil"/>
                </w:tcBorders>
              </w:tcPr>
            </w:tcPrChange>
          </w:tcPr>
          <w:p w14:paraId="21078BD2" w14:textId="7FC49A32" w:rsidR="00D1405B" w:rsidRPr="008461B9" w:rsidDel="004263A7" w:rsidRDefault="00D1405B" w:rsidP="00EC09DA">
            <w:pPr>
              <w:spacing w:after="160" w:line="259" w:lineRule="auto"/>
              <w:rPr>
                <w:del w:id="1241" w:author="Yang, Mailee" w:date="2020-12-14T12:39:00Z"/>
                <w:szCs w:val="24"/>
              </w:rPr>
            </w:pPr>
          </w:p>
        </w:tc>
        <w:tc>
          <w:tcPr>
            <w:tcW w:w="630" w:type="dxa"/>
            <w:tcBorders>
              <w:top w:val="single" w:sz="3" w:space="0" w:color="000000"/>
              <w:left w:val="nil"/>
              <w:bottom w:val="single" w:sz="3" w:space="0" w:color="000000"/>
              <w:right w:val="nil"/>
            </w:tcBorders>
            <w:tcPrChange w:id="1242" w:author="Nguyen, Hoa [2]" w:date="2020-10-19T22:06:00Z">
              <w:tcPr>
                <w:tcW w:w="634" w:type="dxa"/>
                <w:tcBorders>
                  <w:top w:val="single" w:sz="3" w:space="0" w:color="000000"/>
                  <w:left w:val="nil"/>
                  <w:bottom w:val="single" w:sz="3" w:space="0" w:color="000000"/>
                  <w:right w:val="nil"/>
                </w:tcBorders>
              </w:tcPr>
            </w:tcPrChange>
          </w:tcPr>
          <w:p w14:paraId="398BADC3" w14:textId="345C6F3E" w:rsidR="00D1405B" w:rsidRPr="008461B9" w:rsidDel="004263A7" w:rsidRDefault="00D1405B" w:rsidP="00EC09DA">
            <w:pPr>
              <w:spacing w:after="160" w:line="259" w:lineRule="auto"/>
              <w:rPr>
                <w:del w:id="1243" w:author="Yang, Mailee" w:date="2020-12-14T12:39:00Z"/>
                <w:szCs w:val="24"/>
              </w:rPr>
            </w:pPr>
          </w:p>
        </w:tc>
        <w:tc>
          <w:tcPr>
            <w:tcW w:w="217" w:type="dxa"/>
            <w:tcBorders>
              <w:top w:val="single" w:sz="3" w:space="0" w:color="000000"/>
              <w:left w:val="nil"/>
              <w:bottom w:val="single" w:sz="3" w:space="0" w:color="000000"/>
              <w:right w:val="single" w:sz="5" w:space="0" w:color="000000"/>
            </w:tcBorders>
            <w:tcPrChange w:id="1244" w:author="Nguyen, Hoa [2]" w:date="2020-10-19T22:06:00Z">
              <w:tcPr>
                <w:tcW w:w="2215" w:type="dxa"/>
                <w:tcBorders>
                  <w:top w:val="single" w:sz="3" w:space="0" w:color="000000"/>
                  <w:left w:val="nil"/>
                  <w:bottom w:val="single" w:sz="3" w:space="0" w:color="000000"/>
                  <w:right w:val="single" w:sz="5" w:space="0" w:color="000000"/>
                </w:tcBorders>
              </w:tcPr>
            </w:tcPrChange>
          </w:tcPr>
          <w:p w14:paraId="3E95EDB4" w14:textId="592479C2" w:rsidR="00D1405B" w:rsidRPr="008461B9" w:rsidDel="004263A7" w:rsidRDefault="00D1405B" w:rsidP="00EC09DA">
            <w:pPr>
              <w:spacing w:after="160" w:line="259" w:lineRule="auto"/>
              <w:rPr>
                <w:del w:id="1245" w:author="Yang, Mailee" w:date="2020-12-14T12:39:00Z"/>
                <w:szCs w:val="24"/>
              </w:rPr>
            </w:pPr>
          </w:p>
        </w:tc>
        <w:tc>
          <w:tcPr>
            <w:tcW w:w="2170" w:type="dxa"/>
            <w:tcBorders>
              <w:top w:val="single" w:sz="3" w:space="0" w:color="000000"/>
              <w:left w:val="single" w:sz="5" w:space="0" w:color="000000"/>
              <w:bottom w:val="single" w:sz="3" w:space="0" w:color="000000"/>
              <w:right w:val="single" w:sz="5" w:space="0" w:color="000000"/>
            </w:tcBorders>
            <w:tcPrChange w:id="1246" w:author="Nguyen, Hoa [2]" w:date="2020-10-19T22:06:00Z">
              <w:tcPr>
                <w:tcW w:w="233" w:type="dxa"/>
                <w:tcBorders>
                  <w:top w:val="single" w:sz="3" w:space="0" w:color="000000"/>
                  <w:left w:val="single" w:sz="5" w:space="0" w:color="000000"/>
                  <w:bottom w:val="single" w:sz="3" w:space="0" w:color="000000"/>
                  <w:right w:val="single" w:sz="5" w:space="0" w:color="000000"/>
                </w:tcBorders>
              </w:tcPr>
            </w:tcPrChange>
          </w:tcPr>
          <w:p w14:paraId="18CCE065" w14:textId="67C62A64" w:rsidR="00D1405B" w:rsidRPr="008461B9" w:rsidDel="004263A7" w:rsidRDefault="00D1405B" w:rsidP="00EC09DA">
            <w:pPr>
              <w:spacing w:line="259" w:lineRule="auto"/>
              <w:ind w:left="33" w:right="-11"/>
              <w:rPr>
                <w:del w:id="1247" w:author="Yang, Mailee" w:date="2020-12-14T12:39:00Z"/>
                <w:szCs w:val="24"/>
              </w:rPr>
            </w:pPr>
            <w:del w:id="1248" w:author="Yang, Mailee" w:date="2020-12-14T12:39:00Z">
              <w:r w:rsidRPr="008461B9" w:rsidDel="004263A7">
                <w:rPr>
                  <w:rFonts w:eastAsia="Calibri"/>
                  <w:noProof/>
                  <w:szCs w:val="24"/>
                </w:rPr>
                <mc:AlternateContent>
                  <mc:Choice Requires="wpg">
                    <w:drawing>
                      <wp:inline distT="0" distB="0" distL="0" distR="0" wp14:anchorId="50BFC991" wp14:editId="68A48E93">
                        <wp:extent cx="134004" cy="297786"/>
                        <wp:effectExtent l="0" t="0" r="0" b="0"/>
                        <wp:docPr id="81982" name="Group 81982"/>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712" name="Rectangle 5712"/>
                                <wps:cNvSpPr/>
                                <wps:spPr>
                                  <a:xfrm rot="-5399999">
                                    <a:off x="-43975" y="-22067"/>
                                    <a:ext cx="266177" cy="178226"/>
                                  </a:xfrm>
                                  <a:prstGeom prst="rect">
                                    <a:avLst/>
                                  </a:prstGeom>
                                  <a:ln>
                                    <a:noFill/>
                                  </a:ln>
                                </wps:spPr>
                                <wps:txbx>
                                  <w:txbxContent>
                                    <w:p w14:paraId="5D83B5AF" w14:textId="77777777" w:rsidR="005C0A15" w:rsidRDefault="005C0A15" w:rsidP="00D1405B">
                                      <w:pPr>
                                        <w:spacing w:after="160" w:line="259" w:lineRule="auto"/>
                                      </w:pPr>
                                      <w:r>
                                        <w:rPr>
                                          <w:sz w:val="16"/>
                                        </w:rPr>
                                        <w:t>70.00</w:t>
                                      </w:r>
                                    </w:p>
                                  </w:txbxContent>
                                </wps:txbx>
                                <wps:bodyPr horzOverflow="overflow" vert="horz" lIns="0" tIns="0" rIns="0" bIns="0" rtlCol="0">
                                  <a:noAutofit/>
                                </wps:bodyPr>
                              </wps:wsp>
                              <wps:wsp>
                                <wps:cNvPr id="5713" name="Rectangle 5713"/>
                                <wps:cNvSpPr/>
                                <wps:spPr>
                                  <a:xfrm rot="-5399999">
                                    <a:off x="24173" y="143734"/>
                                    <a:ext cx="129879" cy="178226"/>
                                  </a:xfrm>
                                  <a:prstGeom prst="rect">
                                    <a:avLst/>
                                  </a:prstGeom>
                                  <a:ln>
                                    <a:noFill/>
                                  </a:ln>
                                </wps:spPr>
                                <wps:txbx>
                                  <w:txbxContent>
                                    <w:p w14:paraId="20DDDB62"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14" name="Rectangle 5714"/>
                                <wps:cNvSpPr/>
                                <wps:spPr>
                                  <a:xfrm rot="-5399999">
                                    <a:off x="73761" y="95669"/>
                                    <a:ext cx="30703" cy="178226"/>
                                  </a:xfrm>
                                  <a:prstGeom prst="rect">
                                    <a:avLst/>
                                  </a:prstGeom>
                                  <a:ln>
                                    <a:noFill/>
                                  </a:ln>
                                </wps:spPr>
                                <wps:txbx>
                                  <w:txbxContent>
                                    <w:p w14:paraId="7A360C26"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50BFC991" id="Group 81982" o:spid="_x0000_s1169"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">
                        <v:rect id="Rectangle 5712" o:spid="_x0000_s1170" style="position:absolute;left:-43975;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" filled="f" stroked="f">
                          <v:textbox inset="0,0,0,0">
                            <w:txbxContent>
                              <w:p w14:paraId="5D83B5AF" w14:textId="77777777" w:rsidR="005C0A15" w:rsidRDefault="005C0A15" w:rsidP="00D1405B">
                                <w:pPr>
                                  <w:spacing w:after="160" w:line="259" w:lineRule="auto"/>
                                </w:pPr>
                                <w:r>
                                  <w:rPr>
                                    <w:sz w:val="16"/>
                                  </w:rPr>
                                  <w:t>70.00</w:t>
                                </w:r>
                              </w:p>
                            </w:txbxContent>
                          </v:textbox>
                        </v:rect>
                        <v:rect id="Rectangle 5713" o:spid="_x0000_s1171" style="position:absolute;left:24173;top:143734;width:12987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" filled="f" stroked="f">
                          <v:textbox inset="0,0,0,0">
                            <w:txbxContent>
                              <w:p w14:paraId="20DDDB62" w14:textId="77777777" w:rsidR="005C0A15" w:rsidRDefault="005C0A15" w:rsidP="00D1405B">
                                <w:pPr>
                                  <w:spacing w:after="160" w:line="259" w:lineRule="auto"/>
                                </w:pPr>
                                <w:r>
                                  <w:rPr>
                                    <w:sz w:val="16"/>
                                  </w:rPr>
                                  <w:t xml:space="preserve">    </w:t>
                                </w:r>
                              </w:p>
                            </w:txbxContent>
                          </v:textbox>
                        </v:rect>
                        <v:rect id="Rectangle 5714" o:spid="_x0000_s1172" style="position:absolute;left:73761;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" filled="f" stroked="f">
                          <v:textbox inset="0,0,0,0">
                            <w:txbxContent>
                              <w:p w14:paraId="7A360C26"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249" w:author="Nguyen, Hoa [2]" w:date="2020-10-19T22:06:00Z">
              <w:tcPr>
                <w:tcW w:w="0" w:type="auto"/>
                <w:vMerge/>
                <w:tcBorders>
                  <w:top w:val="nil"/>
                  <w:left w:val="single" w:sz="5" w:space="0" w:color="000000"/>
                  <w:bottom w:val="nil"/>
                  <w:right w:val="nil"/>
                </w:tcBorders>
              </w:tcPr>
            </w:tcPrChange>
          </w:tcPr>
          <w:p w14:paraId="06C9398B" w14:textId="10A4E752" w:rsidR="00D1405B" w:rsidRPr="008461B9" w:rsidDel="004263A7" w:rsidRDefault="00D1405B" w:rsidP="00EC09DA">
            <w:pPr>
              <w:spacing w:after="160" w:line="259" w:lineRule="auto"/>
              <w:rPr>
                <w:del w:id="1250" w:author="Yang, Mailee" w:date="2020-12-14T12:39:00Z"/>
                <w:szCs w:val="24"/>
              </w:rPr>
            </w:pPr>
          </w:p>
        </w:tc>
      </w:tr>
      <w:tr w:rsidR="00D1405B" w:rsidRPr="008461B9" w:rsidDel="004263A7" w14:paraId="7E59CCF1" w14:textId="330EB37E" w:rsidTr="00EC09DA">
        <w:trPr>
          <w:trHeight w:val="612"/>
          <w:del w:id="1251" w:author="Yang, Mailee" w:date="2020-12-14T12:39:00Z"/>
          <w:trPrChange w:id="1252" w:author="Nguyen, Hoa [2]" w:date="2020-10-19T22:06:00Z">
            <w:trPr>
              <w:trHeight w:val="612"/>
            </w:trPr>
          </w:trPrChange>
        </w:trPr>
        <w:tc>
          <w:tcPr>
            <w:tcW w:w="0" w:type="auto"/>
            <w:vMerge/>
            <w:tcBorders>
              <w:top w:val="nil"/>
              <w:left w:val="single" w:sz="5" w:space="0" w:color="000000"/>
              <w:bottom w:val="nil"/>
              <w:right w:val="single" w:sz="5" w:space="0" w:color="000000"/>
            </w:tcBorders>
            <w:tcPrChange w:id="1253" w:author="Nguyen, Hoa [2]" w:date="2020-10-19T22:06:00Z">
              <w:tcPr>
                <w:tcW w:w="0" w:type="auto"/>
                <w:vMerge/>
                <w:tcBorders>
                  <w:top w:val="nil"/>
                  <w:left w:val="single" w:sz="5" w:space="0" w:color="000000"/>
                  <w:bottom w:val="nil"/>
                  <w:right w:val="single" w:sz="5" w:space="0" w:color="000000"/>
                </w:tcBorders>
              </w:tcPr>
            </w:tcPrChange>
          </w:tcPr>
          <w:p w14:paraId="5A4370B7" w14:textId="51476FAD" w:rsidR="00D1405B" w:rsidRPr="008461B9" w:rsidDel="004263A7" w:rsidRDefault="00D1405B" w:rsidP="00EC09DA">
            <w:pPr>
              <w:spacing w:after="160" w:line="259" w:lineRule="auto"/>
              <w:rPr>
                <w:del w:id="1254" w:author="Yang, Mailee" w:date="2020-12-14T12:39:00Z"/>
                <w:szCs w:val="24"/>
              </w:rPr>
            </w:pPr>
          </w:p>
        </w:tc>
        <w:tc>
          <w:tcPr>
            <w:tcW w:w="0" w:type="auto"/>
            <w:vMerge/>
            <w:tcBorders>
              <w:top w:val="nil"/>
              <w:left w:val="single" w:sz="5" w:space="0" w:color="000000"/>
              <w:bottom w:val="single" w:sz="4" w:space="0" w:color="000000"/>
              <w:right w:val="single" w:sz="5" w:space="0" w:color="000000"/>
            </w:tcBorders>
            <w:tcPrChange w:id="1255" w:author="Nguyen, Hoa [2]" w:date="2020-10-19T22:06:00Z">
              <w:tcPr>
                <w:tcW w:w="0" w:type="auto"/>
                <w:vMerge/>
                <w:tcBorders>
                  <w:top w:val="nil"/>
                  <w:left w:val="single" w:sz="5" w:space="0" w:color="000000"/>
                  <w:bottom w:val="single" w:sz="4" w:space="0" w:color="000000"/>
                  <w:right w:val="single" w:sz="5" w:space="0" w:color="000000"/>
                </w:tcBorders>
              </w:tcPr>
            </w:tcPrChange>
          </w:tcPr>
          <w:p w14:paraId="6847FBB6" w14:textId="3C9428BF" w:rsidR="00D1405B" w:rsidRPr="008461B9" w:rsidDel="004263A7" w:rsidRDefault="00D1405B" w:rsidP="00EC09DA">
            <w:pPr>
              <w:spacing w:after="160" w:line="259" w:lineRule="auto"/>
              <w:rPr>
                <w:del w:id="1256" w:author="Yang, Mailee" w:date="2020-12-14T12:39:00Z"/>
                <w:szCs w:val="24"/>
              </w:rPr>
            </w:pPr>
          </w:p>
        </w:tc>
        <w:tc>
          <w:tcPr>
            <w:tcW w:w="1076" w:type="dxa"/>
            <w:tcBorders>
              <w:top w:val="single" w:sz="3" w:space="0" w:color="000000"/>
              <w:left w:val="single" w:sz="5" w:space="0" w:color="000000"/>
              <w:bottom w:val="single" w:sz="4" w:space="0" w:color="000000"/>
              <w:right w:val="single" w:sz="5" w:space="0" w:color="000000"/>
            </w:tcBorders>
            <w:tcPrChange w:id="1257" w:author="Nguyen, Hoa [2]" w:date="2020-10-19T22:06:00Z">
              <w:tcPr>
                <w:tcW w:w="1054" w:type="dxa"/>
                <w:tcBorders>
                  <w:top w:val="single" w:sz="3" w:space="0" w:color="000000"/>
                  <w:left w:val="single" w:sz="5" w:space="0" w:color="000000"/>
                  <w:bottom w:val="single" w:sz="4" w:space="0" w:color="000000"/>
                  <w:right w:val="single" w:sz="5" w:space="0" w:color="000000"/>
                </w:tcBorders>
              </w:tcPr>
            </w:tcPrChange>
          </w:tcPr>
          <w:p w14:paraId="2C907027" w14:textId="6CACCC15" w:rsidR="00D1405B" w:rsidRPr="008461B9" w:rsidDel="004263A7" w:rsidRDefault="00D1405B" w:rsidP="00EC09DA">
            <w:pPr>
              <w:spacing w:line="259" w:lineRule="auto"/>
              <w:ind w:left="219" w:right="-11"/>
              <w:rPr>
                <w:del w:id="1258" w:author="Yang, Mailee" w:date="2020-12-14T12:39:00Z"/>
                <w:szCs w:val="24"/>
              </w:rPr>
            </w:pPr>
            <w:del w:id="1259" w:author="Yang, Mailee" w:date="2020-12-14T12:39:00Z">
              <w:r w:rsidRPr="008461B9" w:rsidDel="004263A7">
                <w:rPr>
                  <w:rFonts w:eastAsia="Calibri"/>
                  <w:noProof/>
                  <w:szCs w:val="24"/>
                </w:rPr>
                <mc:AlternateContent>
                  <mc:Choice Requires="wpg">
                    <w:drawing>
                      <wp:inline distT="0" distB="0" distL="0" distR="0" wp14:anchorId="0BFE8183" wp14:editId="3DBB257A">
                        <wp:extent cx="536718" cy="263633"/>
                        <wp:effectExtent l="0" t="0" r="0" b="0"/>
                        <wp:docPr id="82013" name="Group 82013"/>
                        <wp:cNvGraphicFramePr/>
                        <a:graphic xmlns:a="http://schemas.openxmlformats.org/drawingml/2006/main">
                          <a:graphicData uri="http://schemas.microsoft.com/office/word/2010/wordprocessingGroup">
                            <wpg:wgp>
                              <wpg:cNvGrpSpPr/>
                              <wpg:grpSpPr>
                                <a:xfrm>
                                  <a:off x="0" y="0"/>
                                  <a:ext cx="536718" cy="263633"/>
                                  <a:chOff x="0" y="0"/>
                                  <a:chExt cx="536718" cy="263633"/>
                                </a:xfrm>
                              </wpg:grpSpPr>
                              <wps:wsp>
                                <wps:cNvPr id="5588" name="Rectangle 5588"/>
                                <wps:cNvSpPr/>
                                <wps:spPr>
                                  <a:xfrm rot="-5399999">
                                    <a:off x="-60226" y="-9010"/>
                                    <a:ext cx="298679" cy="178225"/>
                                  </a:xfrm>
                                  <a:prstGeom prst="rect">
                                    <a:avLst/>
                                  </a:prstGeom>
                                  <a:ln>
                                    <a:noFill/>
                                  </a:ln>
                                </wps:spPr>
                                <wps:txbx>
                                  <w:txbxContent>
                                    <w:p w14:paraId="067D0DF0" w14:textId="77777777" w:rsidR="005C0A15" w:rsidRDefault="005C0A15" w:rsidP="00D1405B">
                                      <w:pPr>
                                        <w:spacing w:after="160" w:line="259" w:lineRule="auto"/>
                                      </w:pPr>
                                      <w:r>
                                        <w:rPr>
                                          <w:sz w:val="16"/>
                                        </w:rPr>
                                        <w:t xml:space="preserve">To be </w:t>
                                      </w:r>
                                    </w:p>
                                  </w:txbxContent>
                                </wps:txbx>
                                <wps:bodyPr horzOverflow="overflow" vert="horz" lIns="0" tIns="0" rIns="0" bIns="0" rtlCol="0">
                                  <a:noAutofit/>
                                </wps:bodyPr>
                              </wps:wsp>
                              <wps:wsp>
                                <wps:cNvPr id="5589" name="Rectangle 5589"/>
                                <wps:cNvSpPr/>
                                <wps:spPr>
                                  <a:xfrm rot="-5399999">
                                    <a:off x="44087" y="-794"/>
                                    <a:ext cx="350632" cy="178225"/>
                                  </a:xfrm>
                                  <a:prstGeom prst="rect">
                                    <a:avLst/>
                                  </a:prstGeom>
                                  <a:ln>
                                    <a:noFill/>
                                  </a:ln>
                                </wps:spPr>
                                <wps:txbx>
                                  <w:txbxContent>
                                    <w:p w14:paraId="068C54AE" w14:textId="77777777" w:rsidR="005C0A15" w:rsidRDefault="005C0A15" w:rsidP="00D1405B">
                                      <w:pPr>
                                        <w:spacing w:after="160" w:line="259" w:lineRule="auto"/>
                                      </w:pPr>
                                      <w:r>
                                        <w:rPr>
                                          <w:sz w:val="16"/>
                                        </w:rPr>
                                        <w:t>Applied</w:t>
                                      </w:r>
                                    </w:p>
                                  </w:txbxContent>
                                </wps:txbx>
                                <wps:bodyPr horzOverflow="overflow" vert="horz" lIns="0" tIns="0" rIns="0" bIns="0" rtlCol="0">
                                  <a:noAutofit/>
                                </wps:bodyPr>
                              </wps:wsp>
                              <wps:wsp>
                                <wps:cNvPr id="5608" name="Rectangle 5608"/>
                                <wps:cNvSpPr/>
                                <wps:spPr>
                                  <a:xfrm rot="-5399999">
                                    <a:off x="448755" y="28921"/>
                                    <a:ext cx="86145" cy="178225"/>
                                  </a:xfrm>
                                  <a:prstGeom prst="rect">
                                    <a:avLst/>
                                  </a:prstGeom>
                                  <a:ln>
                                    <a:noFill/>
                                  </a:ln>
                                </wps:spPr>
                                <wps:txbx>
                                  <w:txbxContent>
                                    <w:p w14:paraId="50995C4B" w14:textId="77777777" w:rsidR="005C0A15" w:rsidRDefault="005C0A15" w:rsidP="00D1405B">
                                      <w:pPr>
                                        <w:spacing w:after="160" w:line="259" w:lineRule="auto"/>
                                      </w:pPr>
                                      <w:r>
                                        <w:rPr>
                                          <w:sz w:val="16"/>
                                        </w:rPr>
                                        <w:t>4.</w:t>
                                      </w:r>
                                    </w:p>
                                  </w:txbxContent>
                                </wps:txbx>
                                <wps:bodyPr horzOverflow="overflow" vert="horz" lIns="0" tIns="0" rIns="0" bIns="0" rtlCol="0">
                                  <a:noAutofit/>
                                </wps:bodyPr>
                              </wps:wsp>
                            </wpg:wgp>
                          </a:graphicData>
                        </a:graphic>
                      </wp:inline>
                    </w:drawing>
                  </mc:Choice>
                  <mc:Fallback>
                    <w:pict>
                      <v:group w14:anchorId="0BFE8183" id="Group 82013" o:spid="_x0000_s1173" style="width:42.25pt;height:20.75pt;mso-position-horizontal-relative:char;mso-position-vertical-relative:line" coordsize="5367,2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">
                        <v:rect id="Rectangle 5588" o:spid="_x0000_s1174" style="position:absolute;left:-602;top:-90;width:2986;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" filled="f" stroked="f">
                          <v:textbox inset="0,0,0,0">
                            <w:txbxContent>
                              <w:p w14:paraId="067D0DF0" w14:textId="77777777" w:rsidR="005C0A15" w:rsidRDefault="005C0A15" w:rsidP="00D1405B">
                                <w:pPr>
                                  <w:spacing w:after="160" w:line="259" w:lineRule="auto"/>
                                </w:pPr>
                                <w:r>
                                  <w:rPr>
                                    <w:sz w:val="16"/>
                                  </w:rPr>
                                  <w:t xml:space="preserve">To be </w:t>
                                </w:r>
                              </w:p>
                            </w:txbxContent>
                          </v:textbox>
                        </v:rect>
                        <v:rect id="Rectangle 5589" o:spid="_x0000_s1175" style="position:absolute;left:441;top:-8;width:3505;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" filled="f" stroked="f">
                          <v:textbox inset="0,0,0,0">
                            <w:txbxContent>
                              <w:p w14:paraId="068C54AE" w14:textId="77777777" w:rsidR="005C0A15" w:rsidRDefault="005C0A15" w:rsidP="00D1405B">
                                <w:pPr>
                                  <w:spacing w:after="160" w:line="259" w:lineRule="auto"/>
                                </w:pPr>
                                <w:r>
                                  <w:rPr>
                                    <w:sz w:val="16"/>
                                  </w:rPr>
                                  <w:t>Applied</w:t>
                                </w:r>
                              </w:p>
                            </w:txbxContent>
                          </v:textbox>
                        </v:rect>
                        <v:rect id="Rectangle 5608" o:spid="_x0000_s1176" style="position:absolute;left:4487;top:289;width:862;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" filled="f" stroked="f">
                          <v:textbox inset="0,0,0,0">
                            <w:txbxContent>
                              <w:p w14:paraId="50995C4B" w14:textId="77777777" w:rsidR="005C0A15" w:rsidRDefault="005C0A15" w:rsidP="00D1405B">
                                <w:pPr>
                                  <w:spacing w:after="160" w:line="259" w:lineRule="auto"/>
                                </w:pPr>
                                <w:r>
                                  <w:rPr>
                                    <w:sz w:val="16"/>
                                  </w:rPr>
                                  <w:t>4.</w:t>
                                </w:r>
                              </w:p>
                            </w:txbxContent>
                          </v:textbox>
                        </v:rect>
                        <w10:anchorlock/>
                      </v:group>
                    </w:pict>
                  </mc:Fallback>
                </mc:AlternateContent>
              </w:r>
            </w:del>
          </w:p>
        </w:tc>
        <w:tc>
          <w:tcPr>
            <w:tcW w:w="430" w:type="dxa"/>
            <w:tcBorders>
              <w:top w:val="single" w:sz="3" w:space="0" w:color="000000"/>
              <w:left w:val="single" w:sz="5" w:space="0" w:color="000000"/>
              <w:bottom w:val="single" w:sz="4" w:space="0" w:color="000000"/>
              <w:right w:val="nil"/>
            </w:tcBorders>
            <w:tcPrChange w:id="1260" w:author="Nguyen, Hoa [2]" w:date="2020-10-19T22:06:00Z">
              <w:tcPr>
                <w:tcW w:w="434" w:type="dxa"/>
                <w:tcBorders>
                  <w:top w:val="single" w:sz="3" w:space="0" w:color="000000"/>
                  <w:left w:val="single" w:sz="5" w:space="0" w:color="000000"/>
                  <w:bottom w:val="single" w:sz="4" w:space="0" w:color="000000"/>
                  <w:right w:val="nil"/>
                </w:tcBorders>
              </w:tcPr>
            </w:tcPrChange>
          </w:tcPr>
          <w:p w14:paraId="3C2B4563" w14:textId="30392E14" w:rsidR="00D1405B" w:rsidRPr="008461B9" w:rsidDel="004263A7" w:rsidRDefault="00D1405B" w:rsidP="00EC09DA">
            <w:pPr>
              <w:spacing w:line="259" w:lineRule="auto"/>
              <w:ind w:left="117"/>
              <w:rPr>
                <w:del w:id="1261" w:author="Yang, Mailee" w:date="2020-12-14T12:39:00Z"/>
                <w:szCs w:val="24"/>
              </w:rPr>
            </w:pPr>
            <w:del w:id="1262" w:author="Yang, Mailee" w:date="2020-12-14T12:39:00Z">
              <w:r w:rsidRPr="008461B9" w:rsidDel="004263A7">
                <w:rPr>
                  <w:rFonts w:eastAsia="Calibri"/>
                  <w:noProof/>
                  <w:szCs w:val="24"/>
                </w:rPr>
                <mc:AlternateContent>
                  <mc:Choice Requires="wpg">
                    <w:drawing>
                      <wp:inline distT="0" distB="0" distL="0" distR="0" wp14:anchorId="4F999D93" wp14:editId="533EEB97">
                        <wp:extent cx="134004" cy="292887"/>
                        <wp:effectExtent l="0" t="0" r="0" b="0"/>
                        <wp:docPr id="82047" name="Group 82047"/>
                        <wp:cNvGraphicFramePr/>
                        <a:graphic xmlns:a="http://schemas.openxmlformats.org/drawingml/2006/main">
                          <a:graphicData uri="http://schemas.microsoft.com/office/word/2010/wordprocessingGroup">
                            <wpg:wgp>
                              <wpg:cNvGrpSpPr/>
                              <wpg:grpSpPr>
                                <a:xfrm>
                                  <a:off x="0" y="0"/>
                                  <a:ext cx="134004" cy="292887"/>
                                  <a:chOff x="0" y="0"/>
                                  <a:chExt cx="134004" cy="292887"/>
                                </a:xfrm>
                              </wpg:grpSpPr>
                              <wps:wsp>
                                <wps:cNvPr id="5621" name="Rectangle 5621"/>
                                <wps:cNvSpPr/>
                                <wps:spPr>
                                  <a:xfrm rot="-5399999">
                                    <a:off x="-73186" y="-7352"/>
                                    <a:ext cx="324600" cy="178226"/>
                                  </a:xfrm>
                                  <a:prstGeom prst="rect">
                                    <a:avLst/>
                                  </a:prstGeom>
                                  <a:ln>
                                    <a:noFill/>
                                  </a:ln>
                                </wps:spPr>
                                <wps:txbx>
                                  <w:txbxContent>
                                    <w:p w14:paraId="26769538" w14:textId="77777777" w:rsidR="005C0A15" w:rsidRDefault="005C0A15" w:rsidP="00D1405B">
                                      <w:pPr>
                                        <w:spacing w:after="160" w:line="259" w:lineRule="auto"/>
                                      </w:pPr>
                                      <w:r>
                                        <w:rPr>
                                          <w:sz w:val="16"/>
                                        </w:rPr>
                                        <w:t>120.00</w:t>
                                      </w:r>
                                    </w:p>
                                  </w:txbxContent>
                                </wps:txbx>
                                <wps:bodyPr horzOverflow="overflow" vert="horz" lIns="0" tIns="0" rIns="0" bIns="0" rtlCol="0">
                                  <a:noAutofit/>
                                </wps:bodyPr>
                              </wps:wsp>
                              <wps:wsp>
                                <wps:cNvPr id="5622" name="Rectangle 5622"/>
                                <wps:cNvSpPr/>
                                <wps:spPr>
                                  <a:xfrm rot="-5399999">
                                    <a:off x="56643" y="171305"/>
                                    <a:ext cx="64940" cy="178226"/>
                                  </a:xfrm>
                                  <a:prstGeom prst="rect">
                                    <a:avLst/>
                                  </a:prstGeom>
                                  <a:ln>
                                    <a:noFill/>
                                  </a:ln>
                                </wps:spPr>
                                <wps:txbx>
                                  <w:txbxContent>
                                    <w:p w14:paraId="2E47555E"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23" name="Rectangle 5623"/>
                                <wps:cNvSpPr/>
                                <wps:spPr>
                                  <a:xfrm rot="-5399999">
                                    <a:off x="73761" y="139596"/>
                                    <a:ext cx="30703" cy="178226"/>
                                  </a:xfrm>
                                  <a:prstGeom prst="rect">
                                    <a:avLst/>
                                  </a:prstGeom>
                                  <a:ln>
                                    <a:noFill/>
                                  </a:ln>
                                </wps:spPr>
                                <wps:txbx>
                                  <w:txbxContent>
                                    <w:p w14:paraId="01A2D0B1"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4F999D93" id="Group 82047" o:spid="_x0000_s1177" style="width:10.55pt;height:23.05pt;mso-position-horizontal-relative:char;mso-position-vertical-relative:line" coordsize="134004,292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">
                        <v:rect id="Rectangle 5621" o:spid="_x0000_s1178" style="position:absolute;left:-73186;top:-7352;width:32460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" filled="f" stroked="f">
                          <v:textbox inset="0,0,0,0">
                            <w:txbxContent>
                              <w:p w14:paraId="26769538" w14:textId="77777777" w:rsidR="005C0A15" w:rsidRDefault="005C0A15" w:rsidP="00D1405B">
                                <w:pPr>
                                  <w:spacing w:after="160" w:line="259" w:lineRule="auto"/>
                                </w:pPr>
                                <w:r>
                                  <w:rPr>
                                    <w:sz w:val="16"/>
                                  </w:rPr>
                                  <w:t>120.00</w:t>
                                </w:r>
                              </w:p>
                            </w:txbxContent>
                          </v:textbox>
                        </v:rect>
                        <v:rect id="Rectangle 5622" o:spid="_x0000_s1179" style="position:absolute;left:56643;top:171305;width:6494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" filled="f" stroked="f">
                          <v:textbox inset="0,0,0,0">
                            <w:txbxContent>
                              <w:p w14:paraId="2E47555E" w14:textId="77777777" w:rsidR="005C0A15" w:rsidRDefault="005C0A15" w:rsidP="00D1405B">
                                <w:pPr>
                                  <w:spacing w:after="160" w:line="259" w:lineRule="auto"/>
                                </w:pPr>
                                <w:r>
                                  <w:rPr>
                                    <w:sz w:val="16"/>
                                  </w:rPr>
                                  <w:t xml:space="preserve">  </w:t>
                                </w:r>
                              </w:p>
                            </w:txbxContent>
                          </v:textbox>
                        </v:rect>
                        <v:rect id="Rectangle 5623" o:spid="_x0000_s1180" style="position:absolute;left:73761;top:139596;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" filled="f" stroked="f">
                          <v:textbox inset="0,0,0,0">
                            <w:txbxContent>
                              <w:p w14:paraId="01A2D0B1"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947" w:type="dxa"/>
            <w:gridSpan w:val="2"/>
            <w:tcBorders>
              <w:top w:val="single" w:sz="3" w:space="0" w:color="000000"/>
              <w:left w:val="nil"/>
              <w:bottom w:val="single" w:sz="4" w:space="0" w:color="000000"/>
              <w:right w:val="nil"/>
            </w:tcBorders>
            <w:tcPrChange w:id="1263" w:author="Nguyen, Hoa [2]" w:date="2020-10-19T22:06:00Z">
              <w:tcPr>
                <w:tcW w:w="951" w:type="dxa"/>
                <w:gridSpan w:val="2"/>
                <w:tcBorders>
                  <w:top w:val="single" w:sz="3" w:space="0" w:color="000000"/>
                  <w:left w:val="nil"/>
                  <w:bottom w:val="single" w:sz="4" w:space="0" w:color="000000"/>
                  <w:right w:val="nil"/>
                </w:tcBorders>
              </w:tcPr>
            </w:tcPrChange>
          </w:tcPr>
          <w:p w14:paraId="6311A9CD" w14:textId="018EF08B" w:rsidR="00D1405B" w:rsidRPr="008461B9" w:rsidDel="004263A7" w:rsidRDefault="00D1405B" w:rsidP="00EC09DA">
            <w:pPr>
              <w:spacing w:after="160" w:line="259" w:lineRule="auto"/>
              <w:rPr>
                <w:del w:id="1264" w:author="Yang, Mailee" w:date="2020-12-14T12:39:00Z"/>
                <w:szCs w:val="24"/>
              </w:rPr>
            </w:pPr>
          </w:p>
        </w:tc>
        <w:tc>
          <w:tcPr>
            <w:tcW w:w="629" w:type="dxa"/>
            <w:gridSpan w:val="2"/>
            <w:tcBorders>
              <w:top w:val="single" w:sz="3" w:space="0" w:color="000000"/>
              <w:left w:val="nil"/>
              <w:bottom w:val="single" w:sz="4" w:space="0" w:color="000000"/>
              <w:right w:val="nil"/>
            </w:tcBorders>
            <w:tcPrChange w:id="1265" w:author="Nguyen, Hoa [2]" w:date="2020-10-19T22:06:00Z">
              <w:tcPr>
                <w:tcW w:w="634" w:type="dxa"/>
                <w:gridSpan w:val="2"/>
                <w:tcBorders>
                  <w:top w:val="single" w:sz="3" w:space="0" w:color="000000"/>
                  <w:left w:val="nil"/>
                  <w:bottom w:val="single" w:sz="4" w:space="0" w:color="000000"/>
                  <w:right w:val="nil"/>
                </w:tcBorders>
              </w:tcPr>
            </w:tcPrChange>
          </w:tcPr>
          <w:p w14:paraId="37ABF836" w14:textId="63AEB798" w:rsidR="00D1405B" w:rsidRPr="008461B9" w:rsidDel="004263A7" w:rsidRDefault="00D1405B" w:rsidP="00EC09DA">
            <w:pPr>
              <w:spacing w:after="160" w:line="259" w:lineRule="auto"/>
              <w:rPr>
                <w:del w:id="1266" w:author="Yang, Mailee" w:date="2020-12-14T12:39:00Z"/>
                <w:szCs w:val="24"/>
              </w:rPr>
            </w:pPr>
          </w:p>
        </w:tc>
        <w:tc>
          <w:tcPr>
            <w:tcW w:w="630" w:type="dxa"/>
            <w:tcBorders>
              <w:top w:val="single" w:sz="3" w:space="0" w:color="000000"/>
              <w:left w:val="nil"/>
              <w:bottom w:val="single" w:sz="4" w:space="0" w:color="000000"/>
              <w:right w:val="nil"/>
            </w:tcBorders>
            <w:tcPrChange w:id="1267" w:author="Nguyen, Hoa [2]" w:date="2020-10-19T22:06:00Z">
              <w:tcPr>
                <w:tcW w:w="634" w:type="dxa"/>
                <w:tcBorders>
                  <w:top w:val="single" w:sz="3" w:space="0" w:color="000000"/>
                  <w:left w:val="nil"/>
                  <w:bottom w:val="single" w:sz="4" w:space="0" w:color="000000"/>
                  <w:right w:val="nil"/>
                </w:tcBorders>
              </w:tcPr>
            </w:tcPrChange>
          </w:tcPr>
          <w:p w14:paraId="5B5E082E" w14:textId="40C63DC7" w:rsidR="00D1405B" w:rsidRPr="008461B9" w:rsidDel="004263A7" w:rsidRDefault="00D1405B" w:rsidP="00EC09DA">
            <w:pPr>
              <w:spacing w:after="160" w:line="259" w:lineRule="auto"/>
              <w:rPr>
                <w:del w:id="1268" w:author="Yang, Mailee" w:date="2020-12-14T12:39:00Z"/>
                <w:szCs w:val="24"/>
              </w:rPr>
            </w:pPr>
          </w:p>
        </w:tc>
        <w:tc>
          <w:tcPr>
            <w:tcW w:w="217" w:type="dxa"/>
            <w:tcBorders>
              <w:top w:val="single" w:sz="3" w:space="0" w:color="000000"/>
              <w:left w:val="nil"/>
              <w:bottom w:val="single" w:sz="4" w:space="0" w:color="000000"/>
              <w:right w:val="single" w:sz="5" w:space="0" w:color="000000"/>
            </w:tcBorders>
            <w:tcPrChange w:id="1269" w:author="Nguyen, Hoa [2]" w:date="2020-10-19T22:06:00Z">
              <w:tcPr>
                <w:tcW w:w="2215" w:type="dxa"/>
                <w:tcBorders>
                  <w:top w:val="single" w:sz="3" w:space="0" w:color="000000"/>
                  <w:left w:val="nil"/>
                  <w:bottom w:val="single" w:sz="4" w:space="0" w:color="000000"/>
                  <w:right w:val="single" w:sz="5" w:space="0" w:color="000000"/>
                </w:tcBorders>
              </w:tcPr>
            </w:tcPrChange>
          </w:tcPr>
          <w:p w14:paraId="416CC160" w14:textId="103CCE64" w:rsidR="00D1405B" w:rsidRPr="008461B9" w:rsidDel="004263A7" w:rsidRDefault="00D1405B" w:rsidP="00EC09DA">
            <w:pPr>
              <w:spacing w:after="160" w:line="259" w:lineRule="auto"/>
              <w:rPr>
                <w:del w:id="1270" w:author="Yang, Mailee" w:date="2020-12-14T12:39:00Z"/>
                <w:szCs w:val="24"/>
              </w:rPr>
            </w:pPr>
          </w:p>
        </w:tc>
        <w:tc>
          <w:tcPr>
            <w:tcW w:w="2170" w:type="dxa"/>
            <w:tcBorders>
              <w:top w:val="single" w:sz="3" w:space="0" w:color="000000"/>
              <w:left w:val="single" w:sz="5" w:space="0" w:color="000000"/>
              <w:bottom w:val="single" w:sz="4" w:space="0" w:color="000000"/>
              <w:right w:val="single" w:sz="5" w:space="0" w:color="000000"/>
            </w:tcBorders>
            <w:tcPrChange w:id="1271" w:author="Nguyen, Hoa [2]" w:date="2020-10-19T22:06:00Z">
              <w:tcPr>
                <w:tcW w:w="233" w:type="dxa"/>
                <w:tcBorders>
                  <w:top w:val="single" w:sz="3" w:space="0" w:color="000000"/>
                  <w:left w:val="single" w:sz="5" w:space="0" w:color="000000"/>
                  <w:bottom w:val="single" w:sz="4" w:space="0" w:color="000000"/>
                  <w:right w:val="single" w:sz="5" w:space="0" w:color="000000"/>
                </w:tcBorders>
              </w:tcPr>
            </w:tcPrChange>
          </w:tcPr>
          <w:p w14:paraId="0443529A" w14:textId="688EC468" w:rsidR="00D1405B" w:rsidRPr="008461B9" w:rsidDel="004263A7" w:rsidRDefault="00D1405B" w:rsidP="00EC09DA">
            <w:pPr>
              <w:spacing w:line="259" w:lineRule="auto"/>
              <w:ind w:left="33" w:right="-11"/>
              <w:rPr>
                <w:del w:id="1272" w:author="Yang, Mailee" w:date="2020-12-14T12:39:00Z"/>
                <w:szCs w:val="24"/>
              </w:rPr>
            </w:pPr>
            <w:del w:id="1273" w:author="Yang, Mailee" w:date="2020-12-14T12:39:00Z">
              <w:r w:rsidRPr="008461B9" w:rsidDel="004263A7">
                <w:rPr>
                  <w:rFonts w:eastAsia="Calibri"/>
                  <w:noProof/>
                  <w:szCs w:val="24"/>
                </w:rPr>
                <mc:AlternateContent>
                  <mc:Choice Requires="wpg">
                    <w:drawing>
                      <wp:inline distT="0" distB="0" distL="0" distR="0" wp14:anchorId="2FE0DBDE" wp14:editId="605FAF95">
                        <wp:extent cx="134004" cy="292887"/>
                        <wp:effectExtent l="0" t="0" r="0" b="0"/>
                        <wp:docPr id="82124" name="Group 82124"/>
                        <wp:cNvGraphicFramePr/>
                        <a:graphic xmlns:a="http://schemas.openxmlformats.org/drawingml/2006/main">
                          <a:graphicData uri="http://schemas.microsoft.com/office/word/2010/wordprocessingGroup">
                            <wpg:wgp>
                              <wpg:cNvGrpSpPr/>
                              <wpg:grpSpPr>
                                <a:xfrm>
                                  <a:off x="0" y="0"/>
                                  <a:ext cx="134004" cy="292887"/>
                                  <a:chOff x="0" y="0"/>
                                  <a:chExt cx="134004" cy="292887"/>
                                </a:xfrm>
                              </wpg:grpSpPr>
                              <wps:wsp>
                                <wps:cNvPr id="5709" name="Rectangle 5709"/>
                                <wps:cNvSpPr/>
                                <wps:spPr>
                                  <a:xfrm rot="-5399999">
                                    <a:off x="-73186" y="-7352"/>
                                    <a:ext cx="324600" cy="178226"/>
                                  </a:xfrm>
                                  <a:prstGeom prst="rect">
                                    <a:avLst/>
                                  </a:prstGeom>
                                  <a:ln>
                                    <a:noFill/>
                                  </a:ln>
                                </wps:spPr>
                                <wps:txbx>
                                  <w:txbxContent>
                                    <w:p w14:paraId="5E2CCC19" w14:textId="77777777" w:rsidR="005C0A15" w:rsidRDefault="005C0A15" w:rsidP="00D1405B">
                                      <w:pPr>
                                        <w:spacing w:after="160" w:line="259" w:lineRule="auto"/>
                                      </w:pPr>
                                      <w:r>
                                        <w:rPr>
                                          <w:sz w:val="16"/>
                                        </w:rPr>
                                        <w:t>120.00</w:t>
                                      </w:r>
                                    </w:p>
                                  </w:txbxContent>
                                </wps:txbx>
                                <wps:bodyPr horzOverflow="overflow" vert="horz" lIns="0" tIns="0" rIns="0" bIns="0" rtlCol="0">
                                  <a:noAutofit/>
                                </wps:bodyPr>
                              </wps:wsp>
                              <wps:wsp>
                                <wps:cNvPr id="5710" name="Rectangle 5710"/>
                                <wps:cNvSpPr/>
                                <wps:spPr>
                                  <a:xfrm rot="-5399999">
                                    <a:off x="56643" y="171305"/>
                                    <a:ext cx="64940" cy="178226"/>
                                  </a:xfrm>
                                  <a:prstGeom prst="rect">
                                    <a:avLst/>
                                  </a:prstGeom>
                                  <a:ln>
                                    <a:noFill/>
                                  </a:ln>
                                </wps:spPr>
                                <wps:txbx>
                                  <w:txbxContent>
                                    <w:p w14:paraId="779EC4F4"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11" name="Rectangle 5711"/>
                                <wps:cNvSpPr/>
                                <wps:spPr>
                                  <a:xfrm rot="-5399999">
                                    <a:off x="73761" y="139596"/>
                                    <a:ext cx="30703" cy="178226"/>
                                  </a:xfrm>
                                  <a:prstGeom prst="rect">
                                    <a:avLst/>
                                  </a:prstGeom>
                                  <a:ln>
                                    <a:noFill/>
                                  </a:ln>
                                </wps:spPr>
                                <wps:txbx>
                                  <w:txbxContent>
                                    <w:p w14:paraId="20F6C332"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2FE0DBDE" id="Group 82124" o:spid="_x0000_s1181" style="width:10.55pt;height:23.05pt;mso-position-horizontal-relative:char;mso-position-vertical-relative:line" coordsize="134004,292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">
                        <v:rect id="Rectangle 5709" o:spid="_x0000_s1182" style="position:absolute;left:-73186;top:-7352;width:32460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" filled="f" stroked="f">
                          <v:textbox inset="0,0,0,0">
                            <w:txbxContent>
                              <w:p w14:paraId="5E2CCC19" w14:textId="77777777" w:rsidR="005C0A15" w:rsidRDefault="005C0A15" w:rsidP="00D1405B">
                                <w:pPr>
                                  <w:spacing w:after="160" w:line="259" w:lineRule="auto"/>
                                </w:pPr>
                                <w:r>
                                  <w:rPr>
                                    <w:sz w:val="16"/>
                                  </w:rPr>
                                  <w:t>120.00</w:t>
                                </w:r>
                              </w:p>
                            </w:txbxContent>
                          </v:textbox>
                        </v:rect>
                        <v:rect id="Rectangle 5710" o:spid="_x0000_s1183" style="position:absolute;left:56643;top:171305;width:6494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" filled="f" stroked="f">
                          <v:textbox inset="0,0,0,0">
                            <w:txbxContent>
                              <w:p w14:paraId="779EC4F4" w14:textId="77777777" w:rsidR="005C0A15" w:rsidRDefault="005C0A15" w:rsidP="00D1405B">
                                <w:pPr>
                                  <w:spacing w:after="160" w:line="259" w:lineRule="auto"/>
                                </w:pPr>
                                <w:r>
                                  <w:rPr>
                                    <w:sz w:val="16"/>
                                  </w:rPr>
                                  <w:t xml:space="preserve">  </w:t>
                                </w:r>
                              </w:p>
                            </w:txbxContent>
                          </v:textbox>
                        </v:rect>
                        <v:rect id="Rectangle 5711" o:spid="_x0000_s1184" style="position:absolute;left:73761;top:139596;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" filled="f" stroked="f">
                          <v:textbox inset="0,0,0,0">
                            <w:txbxContent>
                              <w:p w14:paraId="20F6C332"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274" w:author="Nguyen, Hoa [2]" w:date="2020-10-19T22:06:00Z">
              <w:tcPr>
                <w:tcW w:w="0" w:type="auto"/>
                <w:vMerge/>
                <w:tcBorders>
                  <w:top w:val="nil"/>
                  <w:left w:val="single" w:sz="5" w:space="0" w:color="000000"/>
                  <w:bottom w:val="nil"/>
                  <w:right w:val="nil"/>
                </w:tcBorders>
              </w:tcPr>
            </w:tcPrChange>
          </w:tcPr>
          <w:p w14:paraId="25C47F71" w14:textId="1E4AB501" w:rsidR="00D1405B" w:rsidRPr="008461B9" w:rsidDel="004263A7" w:rsidRDefault="00D1405B" w:rsidP="00EC09DA">
            <w:pPr>
              <w:spacing w:after="160" w:line="259" w:lineRule="auto"/>
              <w:rPr>
                <w:del w:id="1275" w:author="Yang, Mailee" w:date="2020-12-14T12:39:00Z"/>
                <w:szCs w:val="24"/>
              </w:rPr>
            </w:pPr>
          </w:p>
        </w:tc>
      </w:tr>
      <w:tr w:rsidR="00D1405B" w:rsidRPr="008461B9" w:rsidDel="004263A7" w14:paraId="68F0B4A2" w14:textId="677B321B" w:rsidTr="00EC09DA">
        <w:trPr>
          <w:trHeight w:val="784"/>
          <w:del w:id="1276" w:author="Yang, Mailee" w:date="2020-12-14T12:39:00Z"/>
          <w:trPrChange w:id="1277" w:author="Nguyen, Hoa [2]" w:date="2020-10-19T22:06:00Z">
            <w:trPr>
              <w:trHeight w:val="784"/>
            </w:trPr>
          </w:trPrChange>
        </w:trPr>
        <w:tc>
          <w:tcPr>
            <w:tcW w:w="0" w:type="auto"/>
            <w:vMerge/>
            <w:tcBorders>
              <w:top w:val="nil"/>
              <w:left w:val="single" w:sz="5" w:space="0" w:color="000000"/>
              <w:bottom w:val="single" w:sz="3" w:space="0" w:color="000000"/>
              <w:right w:val="single" w:sz="5" w:space="0" w:color="000000"/>
            </w:tcBorders>
            <w:tcPrChange w:id="1278" w:author="Nguyen, Hoa [2]" w:date="2020-10-19T22:06:00Z">
              <w:tcPr>
                <w:tcW w:w="0" w:type="auto"/>
                <w:vMerge/>
                <w:tcBorders>
                  <w:top w:val="nil"/>
                  <w:left w:val="single" w:sz="5" w:space="0" w:color="000000"/>
                  <w:bottom w:val="single" w:sz="3" w:space="0" w:color="000000"/>
                  <w:right w:val="single" w:sz="5" w:space="0" w:color="000000"/>
                </w:tcBorders>
              </w:tcPr>
            </w:tcPrChange>
          </w:tcPr>
          <w:p w14:paraId="561830E9" w14:textId="5608B13A" w:rsidR="00D1405B" w:rsidRPr="008461B9" w:rsidDel="004263A7" w:rsidRDefault="00D1405B" w:rsidP="00EC09DA">
            <w:pPr>
              <w:spacing w:after="160" w:line="259" w:lineRule="auto"/>
              <w:rPr>
                <w:del w:id="1279" w:author="Yang, Mailee" w:date="2020-12-14T12:39:00Z"/>
                <w:szCs w:val="24"/>
              </w:rPr>
            </w:pPr>
          </w:p>
        </w:tc>
        <w:tc>
          <w:tcPr>
            <w:tcW w:w="1304" w:type="dxa"/>
            <w:gridSpan w:val="2"/>
            <w:tcBorders>
              <w:top w:val="single" w:sz="4" w:space="0" w:color="000000"/>
              <w:left w:val="single" w:sz="5" w:space="0" w:color="000000"/>
              <w:bottom w:val="single" w:sz="3" w:space="0" w:color="000000"/>
              <w:right w:val="single" w:sz="5" w:space="0" w:color="000000"/>
            </w:tcBorders>
            <w:tcPrChange w:id="1280" w:author="Nguyen, Hoa [2]" w:date="2020-10-19T22:06:00Z">
              <w:tcPr>
                <w:tcW w:w="1259" w:type="dxa"/>
                <w:gridSpan w:val="2"/>
                <w:tcBorders>
                  <w:top w:val="single" w:sz="4" w:space="0" w:color="000000"/>
                  <w:left w:val="single" w:sz="5" w:space="0" w:color="000000"/>
                  <w:bottom w:val="single" w:sz="3" w:space="0" w:color="000000"/>
                  <w:right w:val="single" w:sz="5" w:space="0" w:color="000000"/>
                </w:tcBorders>
              </w:tcPr>
            </w:tcPrChange>
          </w:tcPr>
          <w:p w14:paraId="7919421E" w14:textId="2EB64C83" w:rsidR="00D1405B" w:rsidRPr="008461B9" w:rsidDel="004263A7" w:rsidRDefault="00D1405B" w:rsidP="00EC09DA">
            <w:pPr>
              <w:spacing w:line="259" w:lineRule="auto"/>
              <w:ind w:left="527" w:right="-11"/>
              <w:rPr>
                <w:del w:id="1281" w:author="Yang, Mailee" w:date="2020-12-14T12:39:00Z"/>
                <w:szCs w:val="24"/>
              </w:rPr>
            </w:pPr>
            <w:del w:id="1282" w:author="Yang, Mailee" w:date="2020-12-14T12:39:00Z">
              <w:r w:rsidRPr="008461B9" w:rsidDel="004263A7">
                <w:rPr>
                  <w:rFonts w:eastAsia="Calibri"/>
                  <w:noProof/>
                  <w:szCs w:val="24"/>
                </w:rPr>
                <mc:AlternateContent>
                  <mc:Choice Requires="wpg">
                    <w:drawing>
                      <wp:inline distT="0" distB="0" distL="0" distR="0" wp14:anchorId="51DFE276" wp14:editId="14FFA1F6">
                        <wp:extent cx="471574" cy="415220"/>
                        <wp:effectExtent l="0" t="0" r="0" b="0"/>
                        <wp:docPr id="82161" name="Group 82161"/>
                        <wp:cNvGraphicFramePr/>
                        <a:graphic xmlns:a="http://schemas.openxmlformats.org/drawingml/2006/main">
                          <a:graphicData uri="http://schemas.microsoft.com/office/word/2010/wordprocessingGroup">
                            <wpg:wgp>
                              <wpg:cNvGrpSpPr/>
                              <wpg:grpSpPr>
                                <a:xfrm>
                                  <a:off x="0" y="0"/>
                                  <a:ext cx="471574" cy="415220"/>
                                  <a:chOff x="0" y="0"/>
                                  <a:chExt cx="471574" cy="415220"/>
                                </a:xfrm>
                              </wpg:grpSpPr>
                              <wps:wsp>
                                <wps:cNvPr id="5587" name="Rectangle 5587"/>
                                <wps:cNvSpPr/>
                                <wps:spPr>
                                  <a:xfrm rot="-5399999">
                                    <a:off x="-187007" y="49986"/>
                                    <a:ext cx="552243" cy="178225"/>
                                  </a:xfrm>
                                  <a:prstGeom prst="rect">
                                    <a:avLst/>
                                  </a:prstGeom>
                                  <a:ln>
                                    <a:noFill/>
                                  </a:ln>
                                </wps:spPr>
                                <wps:txbx>
                                  <w:txbxContent>
                                    <w:p w14:paraId="35AB2710" w14:textId="77777777" w:rsidR="005C0A15" w:rsidRDefault="005C0A15" w:rsidP="00D1405B">
                                      <w:pPr>
                                        <w:spacing w:after="160" w:line="259" w:lineRule="auto"/>
                                      </w:pPr>
                                      <w:r>
                                        <w:rPr>
                                          <w:sz w:val="16"/>
                                        </w:rPr>
                                        <w:t>Abatements</w:t>
                                      </w:r>
                                    </w:p>
                                  </w:txbxContent>
                                </wps:txbx>
                                <wps:bodyPr horzOverflow="overflow" vert="horz" lIns="0" tIns="0" rIns="0" bIns="0" rtlCol="0">
                                  <a:noAutofit/>
                                </wps:bodyPr>
                              </wps:wsp>
                              <wps:wsp>
                                <wps:cNvPr id="5607" name="Rectangle 5607"/>
                                <wps:cNvSpPr/>
                                <wps:spPr>
                                  <a:xfrm rot="-5399999">
                                    <a:off x="383610" y="107240"/>
                                    <a:ext cx="86145" cy="178226"/>
                                  </a:xfrm>
                                  <a:prstGeom prst="rect">
                                    <a:avLst/>
                                  </a:prstGeom>
                                  <a:ln>
                                    <a:noFill/>
                                  </a:ln>
                                </wps:spPr>
                                <wps:txbx>
                                  <w:txbxContent>
                                    <w:p w14:paraId="020658BF" w14:textId="77777777" w:rsidR="005C0A15" w:rsidRDefault="005C0A15" w:rsidP="00D1405B">
                                      <w:pPr>
                                        <w:spacing w:after="160" w:line="259" w:lineRule="auto"/>
                                      </w:pPr>
                                      <w:r>
                                        <w:rPr>
                                          <w:sz w:val="16"/>
                                        </w:rPr>
                                        <w:t>3.</w:t>
                                      </w:r>
                                    </w:p>
                                  </w:txbxContent>
                                </wps:txbx>
                                <wps:bodyPr horzOverflow="overflow" vert="horz" lIns="0" tIns="0" rIns="0" bIns="0" rtlCol="0">
                                  <a:noAutofit/>
                                </wps:bodyPr>
                              </wps:wsp>
                            </wpg:wgp>
                          </a:graphicData>
                        </a:graphic>
                      </wp:inline>
                    </w:drawing>
                  </mc:Choice>
                  <mc:Fallback>
                    <w:pict>
                      <v:group w14:anchorId="51DFE276" id="Group 82161" o:spid="_x0000_s1185" style="width:37.15pt;height:32.7pt;mso-position-horizontal-relative:char;mso-position-vertical-relative:line" coordsize="471574,41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">
                        <v:rect id="Rectangle 5587" o:spid="_x0000_s1186" style="position:absolute;left:-187007;top:49986;width:552243;height:17822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" filled="f" stroked="f">
                          <v:textbox inset="0,0,0,0">
                            <w:txbxContent>
                              <w:p w14:paraId="35AB2710" w14:textId="77777777" w:rsidR="005C0A15" w:rsidRDefault="005C0A15" w:rsidP="00D1405B">
                                <w:pPr>
                                  <w:spacing w:after="160" w:line="259" w:lineRule="auto"/>
                                </w:pPr>
                                <w:r>
                                  <w:rPr>
                                    <w:sz w:val="16"/>
                                  </w:rPr>
                                  <w:t>Abatements</w:t>
                                </w:r>
                              </w:p>
                            </w:txbxContent>
                          </v:textbox>
                        </v:rect>
                        <v:rect id="Rectangle 5607" o:spid="_x0000_s1187" style="position:absolute;left:383610;top:107240;width:86145;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" filled="f" stroked="f">
                          <v:textbox inset="0,0,0,0">
                            <w:txbxContent>
                              <w:p w14:paraId="020658BF" w14:textId="77777777" w:rsidR="005C0A15" w:rsidRDefault="005C0A15" w:rsidP="00D1405B">
                                <w:pPr>
                                  <w:spacing w:after="160" w:line="259" w:lineRule="auto"/>
                                </w:pPr>
                                <w:r>
                                  <w:rPr>
                                    <w:sz w:val="16"/>
                                  </w:rPr>
                                  <w:t>3.</w:t>
                                </w:r>
                              </w:p>
                            </w:txbxContent>
                          </v:textbox>
                        </v:rect>
                        <w10:anchorlock/>
                      </v:group>
                    </w:pict>
                  </mc:Fallback>
                </mc:AlternateContent>
              </w:r>
            </w:del>
          </w:p>
        </w:tc>
        <w:tc>
          <w:tcPr>
            <w:tcW w:w="430" w:type="dxa"/>
            <w:tcBorders>
              <w:top w:val="single" w:sz="4" w:space="0" w:color="000000"/>
              <w:left w:val="single" w:sz="5" w:space="0" w:color="000000"/>
              <w:bottom w:val="single" w:sz="3" w:space="0" w:color="000000"/>
              <w:right w:val="nil"/>
            </w:tcBorders>
            <w:tcPrChange w:id="1283" w:author="Nguyen, Hoa [2]" w:date="2020-10-19T22:06:00Z">
              <w:tcPr>
                <w:tcW w:w="434" w:type="dxa"/>
                <w:tcBorders>
                  <w:top w:val="single" w:sz="4" w:space="0" w:color="000000"/>
                  <w:left w:val="single" w:sz="5" w:space="0" w:color="000000"/>
                  <w:bottom w:val="single" w:sz="3" w:space="0" w:color="000000"/>
                  <w:right w:val="nil"/>
                </w:tcBorders>
              </w:tcPr>
            </w:tcPrChange>
          </w:tcPr>
          <w:p w14:paraId="590A732E" w14:textId="05293FF1" w:rsidR="00D1405B" w:rsidRPr="008461B9" w:rsidDel="004263A7" w:rsidRDefault="00D1405B" w:rsidP="00EC09DA">
            <w:pPr>
              <w:spacing w:after="160" w:line="259" w:lineRule="auto"/>
              <w:rPr>
                <w:del w:id="1284" w:author="Yang, Mailee" w:date="2020-12-14T12:39:00Z"/>
                <w:szCs w:val="24"/>
              </w:rPr>
            </w:pPr>
          </w:p>
        </w:tc>
        <w:tc>
          <w:tcPr>
            <w:tcW w:w="947" w:type="dxa"/>
            <w:gridSpan w:val="2"/>
            <w:tcBorders>
              <w:top w:val="single" w:sz="4" w:space="0" w:color="000000"/>
              <w:left w:val="nil"/>
              <w:bottom w:val="single" w:sz="3" w:space="0" w:color="000000"/>
              <w:right w:val="nil"/>
            </w:tcBorders>
            <w:tcPrChange w:id="1285" w:author="Nguyen, Hoa [2]" w:date="2020-10-19T22:06:00Z">
              <w:tcPr>
                <w:tcW w:w="951" w:type="dxa"/>
                <w:gridSpan w:val="2"/>
                <w:tcBorders>
                  <w:top w:val="single" w:sz="4" w:space="0" w:color="000000"/>
                  <w:left w:val="nil"/>
                  <w:bottom w:val="single" w:sz="3" w:space="0" w:color="000000"/>
                  <w:right w:val="nil"/>
                </w:tcBorders>
              </w:tcPr>
            </w:tcPrChange>
          </w:tcPr>
          <w:p w14:paraId="00F19657" w14:textId="1A86AEEF" w:rsidR="00D1405B" w:rsidRPr="008461B9" w:rsidDel="004263A7" w:rsidRDefault="00D1405B" w:rsidP="00EC09DA">
            <w:pPr>
              <w:spacing w:after="160" w:line="259" w:lineRule="auto"/>
              <w:rPr>
                <w:del w:id="1286" w:author="Yang, Mailee" w:date="2020-12-14T12:39:00Z"/>
                <w:szCs w:val="24"/>
              </w:rPr>
            </w:pPr>
          </w:p>
        </w:tc>
        <w:tc>
          <w:tcPr>
            <w:tcW w:w="629" w:type="dxa"/>
            <w:gridSpan w:val="2"/>
            <w:tcBorders>
              <w:top w:val="single" w:sz="4" w:space="0" w:color="000000"/>
              <w:left w:val="nil"/>
              <w:bottom w:val="single" w:sz="3" w:space="0" w:color="000000"/>
              <w:right w:val="nil"/>
            </w:tcBorders>
            <w:tcPrChange w:id="1287" w:author="Nguyen, Hoa [2]" w:date="2020-10-19T22:06:00Z">
              <w:tcPr>
                <w:tcW w:w="634" w:type="dxa"/>
                <w:gridSpan w:val="2"/>
                <w:tcBorders>
                  <w:top w:val="single" w:sz="4" w:space="0" w:color="000000"/>
                  <w:left w:val="nil"/>
                  <w:bottom w:val="single" w:sz="3" w:space="0" w:color="000000"/>
                  <w:right w:val="nil"/>
                </w:tcBorders>
              </w:tcPr>
            </w:tcPrChange>
          </w:tcPr>
          <w:p w14:paraId="4F2126ED" w14:textId="3BF1CB02" w:rsidR="00D1405B" w:rsidRPr="008461B9" w:rsidDel="004263A7" w:rsidRDefault="00D1405B" w:rsidP="00EC09DA">
            <w:pPr>
              <w:spacing w:after="160" w:line="259" w:lineRule="auto"/>
              <w:rPr>
                <w:del w:id="1288" w:author="Yang, Mailee" w:date="2020-12-14T12:39:00Z"/>
                <w:szCs w:val="24"/>
              </w:rPr>
            </w:pPr>
          </w:p>
        </w:tc>
        <w:tc>
          <w:tcPr>
            <w:tcW w:w="630" w:type="dxa"/>
            <w:tcBorders>
              <w:top w:val="single" w:sz="4" w:space="0" w:color="000000"/>
              <w:left w:val="nil"/>
              <w:bottom w:val="single" w:sz="3" w:space="0" w:color="000000"/>
              <w:right w:val="nil"/>
            </w:tcBorders>
            <w:tcPrChange w:id="1289" w:author="Nguyen, Hoa [2]" w:date="2020-10-19T22:06:00Z">
              <w:tcPr>
                <w:tcW w:w="634" w:type="dxa"/>
                <w:tcBorders>
                  <w:top w:val="single" w:sz="4" w:space="0" w:color="000000"/>
                  <w:left w:val="nil"/>
                  <w:bottom w:val="single" w:sz="3" w:space="0" w:color="000000"/>
                  <w:right w:val="nil"/>
                </w:tcBorders>
              </w:tcPr>
            </w:tcPrChange>
          </w:tcPr>
          <w:p w14:paraId="45DF2917" w14:textId="4605F0CE" w:rsidR="00D1405B" w:rsidRPr="008461B9" w:rsidDel="004263A7" w:rsidRDefault="00D1405B" w:rsidP="00EC09DA">
            <w:pPr>
              <w:spacing w:after="160" w:line="259" w:lineRule="auto"/>
              <w:rPr>
                <w:del w:id="1290" w:author="Yang, Mailee" w:date="2020-12-14T12:39:00Z"/>
                <w:szCs w:val="24"/>
              </w:rPr>
            </w:pPr>
          </w:p>
        </w:tc>
        <w:tc>
          <w:tcPr>
            <w:tcW w:w="217" w:type="dxa"/>
            <w:tcBorders>
              <w:top w:val="single" w:sz="4" w:space="0" w:color="000000"/>
              <w:left w:val="nil"/>
              <w:bottom w:val="single" w:sz="3" w:space="0" w:color="000000"/>
              <w:right w:val="single" w:sz="5" w:space="0" w:color="000000"/>
            </w:tcBorders>
            <w:tcPrChange w:id="1291" w:author="Nguyen, Hoa [2]" w:date="2020-10-19T22:06:00Z">
              <w:tcPr>
                <w:tcW w:w="2215" w:type="dxa"/>
                <w:tcBorders>
                  <w:top w:val="single" w:sz="4" w:space="0" w:color="000000"/>
                  <w:left w:val="nil"/>
                  <w:bottom w:val="single" w:sz="3" w:space="0" w:color="000000"/>
                  <w:right w:val="single" w:sz="5" w:space="0" w:color="000000"/>
                </w:tcBorders>
              </w:tcPr>
            </w:tcPrChange>
          </w:tcPr>
          <w:p w14:paraId="1D38383D" w14:textId="6462E452" w:rsidR="00D1405B" w:rsidRPr="008461B9" w:rsidDel="004263A7" w:rsidRDefault="00D1405B" w:rsidP="00EC09DA">
            <w:pPr>
              <w:spacing w:line="259" w:lineRule="auto"/>
              <w:rPr>
                <w:del w:id="1292" w:author="Yang, Mailee" w:date="2020-12-14T12:39:00Z"/>
                <w:szCs w:val="24"/>
              </w:rPr>
            </w:pPr>
            <w:del w:id="1293" w:author="Yang, Mailee" w:date="2020-12-14T12:39:00Z">
              <w:r w:rsidRPr="008461B9" w:rsidDel="004263A7">
                <w:rPr>
                  <w:rFonts w:eastAsia="Calibri"/>
                  <w:noProof/>
                  <w:szCs w:val="24"/>
                </w:rPr>
                <mc:AlternateContent>
                  <mc:Choice Requires="wpg">
                    <w:drawing>
                      <wp:inline distT="0" distB="0" distL="0" distR="0" wp14:anchorId="2DF50CB8" wp14:editId="2CF5CB15">
                        <wp:extent cx="134004" cy="400423"/>
                        <wp:effectExtent l="0" t="0" r="0" b="0"/>
                        <wp:docPr id="82237" name="Group 82237"/>
                        <wp:cNvGraphicFramePr/>
                        <a:graphic xmlns:a="http://schemas.openxmlformats.org/drawingml/2006/main">
                          <a:graphicData uri="http://schemas.microsoft.com/office/word/2010/wordprocessingGroup">
                            <wpg:wgp>
                              <wpg:cNvGrpSpPr/>
                              <wpg:grpSpPr>
                                <a:xfrm>
                                  <a:off x="0" y="0"/>
                                  <a:ext cx="134004" cy="400423"/>
                                  <a:chOff x="0" y="0"/>
                                  <a:chExt cx="134004" cy="400423"/>
                                </a:xfrm>
                              </wpg:grpSpPr>
                              <wps:wsp>
                                <wps:cNvPr id="5691" name="Rectangle 5691"/>
                                <wps:cNvSpPr/>
                                <wps:spPr>
                                  <a:xfrm rot="-5399999">
                                    <a:off x="-43975" y="-22068"/>
                                    <a:ext cx="266176" cy="178226"/>
                                  </a:xfrm>
                                  <a:prstGeom prst="rect">
                                    <a:avLst/>
                                  </a:prstGeom>
                                  <a:ln>
                                    <a:noFill/>
                                  </a:ln>
                                </wps:spPr>
                                <wps:txbx>
                                  <w:txbxContent>
                                    <w:p w14:paraId="48875940" w14:textId="77777777" w:rsidR="005C0A15" w:rsidRDefault="005C0A15" w:rsidP="00D1405B">
                                      <w:pPr>
                                        <w:spacing w:after="160" w:line="259" w:lineRule="auto"/>
                                      </w:pPr>
                                      <w:r>
                                        <w:rPr>
                                          <w:sz w:val="16"/>
                                        </w:rPr>
                                        <w:t>20.00</w:t>
                                      </w:r>
                                    </w:p>
                                  </w:txbxContent>
                                </wps:txbx>
                                <wps:bodyPr horzOverflow="overflow" vert="horz" lIns="0" tIns="0" rIns="0" bIns="0" rtlCol="0">
                                  <a:noAutofit/>
                                </wps:bodyPr>
                              </wps:wsp>
                              <wps:wsp>
                                <wps:cNvPr id="5692" name="Rectangle 5692"/>
                                <wps:cNvSpPr/>
                                <wps:spPr>
                                  <a:xfrm rot="-5399999">
                                    <a:off x="-40766" y="181431"/>
                                    <a:ext cx="259759" cy="178226"/>
                                  </a:xfrm>
                                  <a:prstGeom prst="rect">
                                    <a:avLst/>
                                  </a:prstGeom>
                                  <a:ln>
                                    <a:noFill/>
                                  </a:ln>
                                </wps:spPr>
                                <wps:txbx>
                                  <w:txbxContent>
                                    <w:p w14:paraId="0B77B922"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93" name="Rectangle 5693"/>
                                <wps:cNvSpPr/>
                                <wps:spPr>
                                  <a:xfrm rot="-5399999">
                                    <a:off x="73761" y="100650"/>
                                    <a:ext cx="30704" cy="178226"/>
                                  </a:xfrm>
                                  <a:prstGeom prst="rect">
                                    <a:avLst/>
                                  </a:prstGeom>
                                  <a:ln>
                                    <a:noFill/>
                                  </a:ln>
                                </wps:spPr>
                                <wps:txbx>
                                  <w:txbxContent>
                                    <w:p w14:paraId="0B05FF68"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2DF50CB8" id="Group 82237" o:spid="_x0000_s1188" style="width:10.55pt;height:31.55pt;mso-position-horizontal-relative:char;mso-position-vertical-relative:line" coordsize="134004,400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">
                        <v:rect id="Rectangle 5691" o:spid="_x0000_s1189" style="position:absolute;left:-43975;top:-22068;width:266176;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" filled="f" stroked="f">
                          <v:textbox inset="0,0,0,0">
                            <w:txbxContent>
                              <w:p w14:paraId="48875940" w14:textId="77777777" w:rsidR="005C0A15" w:rsidRDefault="005C0A15" w:rsidP="00D1405B">
                                <w:pPr>
                                  <w:spacing w:after="160" w:line="259" w:lineRule="auto"/>
                                </w:pPr>
                                <w:r>
                                  <w:rPr>
                                    <w:sz w:val="16"/>
                                  </w:rPr>
                                  <w:t>20.00</w:t>
                                </w:r>
                              </w:p>
                            </w:txbxContent>
                          </v:textbox>
                        </v:rect>
                        <v:rect id="Rectangle 5692" o:spid="_x0000_s1190" style="position:absolute;left:-40766;top:181431;width:25975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" filled="f" stroked="f">
                          <v:textbox inset="0,0,0,0">
                            <w:txbxContent>
                              <w:p w14:paraId="0B77B922" w14:textId="77777777" w:rsidR="005C0A15" w:rsidRDefault="005C0A15" w:rsidP="00D1405B">
                                <w:pPr>
                                  <w:spacing w:after="160" w:line="259" w:lineRule="auto"/>
                                </w:pPr>
                                <w:r>
                                  <w:rPr>
                                    <w:sz w:val="16"/>
                                  </w:rPr>
                                  <w:t xml:space="preserve">        </w:t>
                                </w:r>
                              </w:p>
                            </w:txbxContent>
                          </v:textbox>
                        </v:rect>
                        <v:rect id="Rectangle 5693" o:spid="_x0000_s1191" style="position:absolute;left:73761;top:100650;width:30704;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" filled="f" stroked="f">
                          <v:textbox inset="0,0,0,0">
                            <w:txbxContent>
                              <w:p w14:paraId="0B05FF68"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0" w:type="dxa"/>
            <w:tcBorders>
              <w:top w:val="single" w:sz="4" w:space="0" w:color="000000"/>
              <w:left w:val="single" w:sz="5" w:space="0" w:color="000000"/>
              <w:bottom w:val="single" w:sz="3" w:space="0" w:color="000000"/>
              <w:right w:val="single" w:sz="5" w:space="0" w:color="000000"/>
            </w:tcBorders>
            <w:tcPrChange w:id="1294" w:author="Nguyen, Hoa [2]" w:date="2020-10-19T22:06:00Z">
              <w:tcPr>
                <w:tcW w:w="233" w:type="dxa"/>
                <w:tcBorders>
                  <w:top w:val="single" w:sz="4" w:space="0" w:color="000000"/>
                  <w:left w:val="single" w:sz="5" w:space="0" w:color="000000"/>
                  <w:bottom w:val="single" w:sz="3" w:space="0" w:color="000000"/>
                  <w:right w:val="single" w:sz="5" w:space="0" w:color="000000"/>
                </w:tcBorders>
              </w:tcPr>
            </w:tcPrChange>
          </w:tcPr>
          <w:p w14:paraId="10D250AF" w14:textId="30271418" w:rsidR="00D1405B" w:rsidRPr="008461B9" w:rsidDel="004263A7" w:rsidRDefault="00D1405B" w:rsidP="00EC09DA">
            <w:pPr>
              <w:spacing w:line="259" w:lineRule="auto"/>
              <w:ind w:left="33" w:right="-11"/>
              <w:rPr>
                <w:del w:id="1295" w:author="Yang, Mailee" w:date="2020-12-14T12:39:00Z"/>
                <w:szCs w:val="24"/>
              </w:rPr>
            </w:pPr>
            <w:del w:id="1296" w:author="Yang, Mailee" w:date="2020-12-14T12:39:00Z">
              <w:r w:rsidRPr="008461B9" w:rsidDel="004263A7">
                <w:rPr>
                  <w:rFonts w:eastAsia="Calibri"/>
                  <w:noProof/>
                  <w:szCs w:val="24"/>
                </w:rPr>
                <mc:AlternateContent>
                  <mc:Choice Requires="wpg">
                    <w:drawing>
                      <wp:inline distT="0" distB="0" distL="0" distR="0" wp14:anchorId="6C7CAF1B" wp14:editId="06568DC8">
                        <wp:extent cx="134004" cy="400423"/>
                        <wp:effectExtent l="0" t="0" r="0" b="0"/>
                        <wp:docPr id="82265" name="Group 82265"/>
                        <wp:cNvGraphicFramePr/>
                        <a:graphic xmlns:a="http://schemas.openxmlformats.org/drawingml/2006/main">
                          <a:graphicData uri="http://schemas.microsoft.com/office/word/2010/wordprocessingGroup">
                            <wpg:wgp>
                              <wpg:cNvGrpSpPr/>
                              <wpg:grpSpPr>
                                <a:xfrm>
                                  <a:off x="0" y="0"/>
                                  <a:ext cx="134004" cy="400423"/>
                                  <a:chOff x="0" y="0"/>
                                  <a:chExt cx="134004" cy="400423"/>
                                </a:xfrm>
                              </wpg:grpSpPr>
                              <wps:wsp>
                                <wps:cNvPr id="5706" name="Rectangle 5706"/>
                                <wps:cNvSpPr/>
                                <wps:spPr>
                                  <a:xfrm rot="-5399999">
                                    <a:off x="-43974" y="-22068"/>
                                    <a:ext cx="266176" cy="178226"/>
                                  </a:xfrm>
                                  <a:prstGeom prst="rect">
                                    <a:avLst/>
                                  </a:prstGeom>
                                  <a:ln>
                                    <a:noFill/>
                                  </a:ln>
                                </wps:spPr>
                                <wps:txbx>
                                  <w:txbxContent>
                                    <w:p w14:paraId="0023F926" w14:textId="77777777" w:rsidR="005C0A15" w:rsidRDefault="005C0A15" w:rsidP="00D1405B">
                                      <w:pPr>
                                        <w:spacing w:after="160" w:line="259" w:lineRule="auto"/>
                                      </w:pPr>
                                      <w:r>
                                        <w:rPr>
                                          <w:sz w:val="16"/>
                                        </w:rPr>
                                        <w:t>20.00</w:t>
                                      </w:r>
                                    </w:p>
                                  </w:txbxContent>
                                </wps:txbx>
                                <wps:bodyPr horzOverflow="overflow" vert="horz" lIns="0" tIns="0" rIns="0" bIns="0" rtlCol="0">
                                  <a:noAutofit/>
                                </wps:bodyPr>
                              </wps:wsp>
                              <wps:wsp>
                                <wps:cNvPr id="5707" name="Rectangle 5707"/>
                                <wps:cNvSpPr/>
                                <wps:spPr>
                                  <a:xfrm rot="-5399999">
                                    <a:off x="-40766" y="181431"/>
                                    <a:ext cx="259759" cy="178226"/>
                                  </a:xfrm>
                                  <a:prstGeom prst="rect">
                                    <a:avLst/>
                                  </a:prstGeom>
                                  <a:ln>
                                    <a:noFill/>
                                  </a:ln>
                                </wps:spPr>
                                <wps:txbx>
                                  <w:txbxContent>
                                    <w:p w14:paraId="7F19DB6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08" name="Rectangle 5708"/>
                                <wps:cNvSpPr/>
                                <wps:spPr>
                                  <a:xfrm rot="-5399999">
                                    <a:off x="73761" y="100650"/>
                                    <a:ext cx="30704" cy="178226"/>
                                  </a:xfrm>
                                  <a:prstGeom prst="rect">
                                    <a:avLst/>
                                  </a:prstGeom>
                                  <a:ln>
                                    <a:noFill/>
                                  </a:ln>
                                </wps:spPr>
                                <wps:txbx>
                                  <w:txbxContent>
                                    <w:p w14:paraId="1E02EBE4"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6C7CAF1B" id="Group 82265" o:spid="_x0000_s1192" style="width:10.55pt;height:31.55pt;mso-position-horizontal-relative:char;mso-position-vertical-relative:line" coordsize="134004,400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">
                        <v:rect id="Rectangle 5706" o:spid="_x0000_s1193" style="position:absolute;left:-43974;top:-22068;width:266176;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" filled="f" stroked="f">
                          <v:textbox inset="0,0,0,0">
                            <w:txbxContent>
                              <w:p w14:paraId="0023F926" w14:textId="77777777" w:rsidR="005C0A15" w:rsidRDefault="005C0A15" w:rsidP="00D1405B">
                                <w:pPr>
                                  <w:spacing w:after="160" w:line="259" w:lineRule="auto"/>
                                </w:pPr>
                                <w:r>
                                  <w:rPr>
                                    <w:sz w:val="16"/>
                                  </w:rPr>
                                  <w:t>20.00</w:t>
                                </w:r>
                              </w:p>
                            </w:txbxContent>
                          </v:textbox>
                        </v:rect>
                        <v:rect id="Rectangle 5707" o:spid="_x0000_s1194" style="position:absolute;left:-40766;top:181431;width:25975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" filled="f" stroked="f">
                          <v:textbox inset="0,0,0,0">
                            <w:txbxContent>
                              <w:p w14:paraId="7F19DB67" w14:textId="77777777" w:rsidR="005C0A15" w:rsidRDefault="005C0A15" w:rsidP="00D1405B">
                                <w:pPr>
                                  <w:spacing w:after="160" w:line="259" w:lineRule="auto"/>
                                </w:pPr>
                                <w:r>
                                  <w:rPr>
                                    <w:sz w:val="16"/>
                                  </w:rPr>
                                  <w:t xml:space="preserve">        </w:t>
                                </w:r>
                              </w:p>
                            </w:txbxContent>
                          </v:textbox>
                        </v:rect>
                        <v:rect id="Rectangle 5708" o:spid="_x0000_s1195" style="position:absolute;left:73761;top:100650;width:30704;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" filled="f" stroked="f">
                          <v:textbox inset="0,0,0,0">
                            <w:txbxContent>
                              <w:p w14:paraId="1E02EBE4"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297" w:author="Nguyen, Hoa [2]" w:date="2020-10-19T22:06:00Z">
              <w:tcPr>
                <w:tcW w:w="0" w:type="auto"/>
                <w:vMerge/>
                <w:tcBorders>
                  <w:top w:val="nil"/>
                  <w:left w:val="single" w:sz="5" w:space="0" w:color="000000"/>
                  <w:bottom w:val="nil"/>
                  <w:right w:val="nil"/>
                </w:tcBorders>
              </w:tcPr>
            </w:tcPrChange>
          </w:tcPr>
          <w:p w14:paraId="6F6DF8DA" w14:textId="3877D034" w:rsidR="00D1405B" w:rsidRPr="008461B9" w:rsidDel="004263A7" w:rsidRDefault="00D1405B" w:rsidP="00EC09DA">
            <w:pPr>
              <w:spacing w:after="160" w:line="259" w:lineRule="auto"/>
              <w:rPr>
                <w:del w:id="1298" w:author="Yang, Mailee" w:date="2020-12-14T12:39:00Z"/>
                <w:szCs w:val="24"/>
              </w:rPr>
            </w:pPr>
          </w:p>
        </w:tc>
      </w:tr>
      <w:tr w:rsidR="00D1405B" w:rsidRPr="008461B9" w:rsidDel="004263A7" w14:paraId="16533FBB" w14:textId="637376E4" w:rsidTr="00EC09DA">
        <w:trPr>
          <w:trHeight w:val="754"/>
          <w:del w:id="1299" w:author="Yang, Mailee" w:date="2020-12-14T12:39:00Z"/>
          <w:trPrChange w:id="1300" w:author="Nguyen, Hoa [2]" w:date="2020-10-19T22:06:00Z">
            <w:trPr>
              <w:trHeight w:val="754"/>
            </w:trPr>
          </w:trPrChange>
        </w:trPr>
        <w:tc>
          <w:tcPr>
            <w:tcW w:w="1532" w:type="dxa"/>
            <w:gridSpan w:val="3"/>
            <w:tcBorders>
              <w:top w:val="single" w:sz="3" w:space="0" w:color="000000"/>
              <w:left w:val="single" w:sz="5" w:space="0" w:color="000000"/>
              <w:bottom w:val="single" w:sz="3" w:space="0" w:color="000000"/>
              <w:right w:val="single" w:sz="5" w:space="0" w:color="000000"/>
            </w:tcBorders>
            <w:tcPrChange w:id="1301" w:author="Nguyen, Hoa [2]" w:date="2020-10-19T22:06:00Z">
              <w:tcPr>
                <w:tcW w:w="1464" w:type="dxa"/>
                <w:gridSpan w:val="3"/>
                <w:tcBorders>
                  <w:top w:val="single" w:sz="3" w:space="0" w:color="000000"/>
                  <w:left w:val="single" w:sz="5" w:space="0" w:color="000000"/>
                  <w:bottom w:val="single" w:sz="3" w:space="0" w:color="000000"/>
                  <w:right w:val="single" w:sz="5" w:space="0" w:color="000000"/>
                </w:tcBorders>
              </w:tcPr>
            </w:tcPrChange>
          </w:tcPr>
          <w:p w14:paraId="754EAB5A" w14:textId="76638886" w:rsidR="00D1405B" w:rsidRPr="008461B9" w:rsidDel="004263A7" w:rsidRDefault="00D1405B" w:rsidP="00EC09DA">
            <w:pPr>
              <w:spacing w:line="259" w:lineRule="auto"/>
              <w:ind w:left="415" w:right="-11"/>
              <w:rPr>
                <w:del w:id="1302" w:author="Yang, Mailee" w:date="2020-12-14T12:39:00Z"/>
                <w:szCs w:val="24"/>
              </w:rPr>
            </w:pPr>
            <w:del w:id="1303" w:author="Yang, Mailee" w:date="2020-12-14T12:39:00Z">
              <w:r w:rsidRPr="008461B9" w:rsidDel="004263A7">
                <w:rPr>
                  <w:rFonts w:eastAsia="Calibri"/>
                  <w:noProof/>
                  <w:szCs w:val="24"/>
                </w:rPr>
                <mc:AlternateContent>
                  <mc:Choice Requires="wpg">
                    <w:drawing>
                      <wp:inline distT="0" distB="0" distL="0" distR="0" wp14:anchorId="4189E595" wp14:editId="62395A3F">
                        <wp:extent cx="672931" cy="399025"/>
                        <wp:effectExtent l="0" t="0" r="0" b="0"/>
                        <wp:docPr id="82290" name="Group 82290"/>
                        <wp:cNvGraphicFramePr/>
                        <a:graphic xmlns:a="http://schemas.openxmlformats.org/drawingml/2006/main">
                          <a:graphicData uri="http://schemas.microsoft.com/office/word/2010/wordprocessingGroup">
                            <wpg:wgp>
                              <wpg:cNvGrpSpPr/>
                              <wpg:grpSpPr>
                                <a:xfrm>
                                  <a:off x="0" y="0"/>
                                  <a:ext cx="672931" cy="399025"/>
                                  <a:chOff x="0" y="0"/>
                                  <a:chExt cx="672931" cy="399025"/>
                                </a:xfrm>
                              </wpg:grpSpPr>
                              <wps:wsp>
                                <wps:cNvPr id="5585" name="Rectangle 5585"/>
                                <wps:cNvSpPr/>
                                <wps:spPr>
                                  <a:xfrm rot="-5399999">
                                    <a:off x="-166492" y="39651"/>
                                    <a:ext cx="511213" cy="178226"/>
                                  </a:xfrm>
                                  <a:prstGeom prst="rect">
                                    <a:avLst/>
                                  </a:prstGeom>
                                  <a:ln>
                                    <a:noFill/>
                                  </a:ln>
                                </wps:spPr>
                                <wps:txbx>
                                  <w:txbxContent>
                                    <w:p w14:paraId="71205A39" w14:textId="77777777" w:rsidR="005C0A15" w:rsidRDefault="005C0A15" w:rsidP="00D1405B">
                                      <w:pPr>
                                        <w:spacing w:after="160" w:line="259" w:lineRule="auto"/>
                                      </w:pPr>
                                      <w:r>
                                        <w:rPr>
                                          <w:sz w:val="16"/>
                                        </w:rPr>
                                        <w:t xml:space="preserve">Uncleared </w:t>
                                      </w:r>
                                    </w:p>
                                  </w:txbxContent>
                                </wps:txbx>
                                <wps:bodyPr horzOverflow="overflow" vert="horz" lIns="0" tIns="0" rIns="0" bIns="0" rtlCol="0">
                                  <a:noAutofit/>
                                </wps:bodyPr>
                              </wps:wsp>
                              <wps:wsp>
                                <wps:cNvPr id="5586" name="Rectangle 5586"/>
                                <wps:cNvSpPr/>
                                <wps:spPr>
                                  <a:xfrm rot="-5399999">
                                    <a:off x="-37251" y="53256"/>
                                    <a:ext cx="513312" cy="178226"/>
                                  </a:xfrm>
                                  <a:prstGeom prst="rect">
                                    <a:avLst/>
                                  </a:prstGeom>
                                  <a:ln>
                                    <a:noFill/>
                                  </a:ln>
                                </wps:spPr>
                                <wps:txbx>
                                  <w:txbxContent>
                                    <w:p w14:paraId="01323918" w14:textId="77777777" w:rsidR="005C0A15" w:rsidRDefault="005C0A15" w:rsidP="00D1405B">
                                      <w:pPr>
                                        <w:spacing w:after="160" w:line="259" w:lineRule="auto"/>
                                      </w:pPr>
                                      <w:r>
                                        <w:rPr>
                                          <w:sz w:val="16"/>
                                        </w:rPr>
                                        <w:t>Collections</w:t>
                                      </w:r>
                                    </w:p>
                                  </w:txbxContent>
                                </wps:txbx>
                                <wps:bodyPr horzOverflow="overflow" vert="horz" lIns="0" tIns="0" rIns="0" bIns="0" rtlCol="0">
                                  <a:noAutofit/>
                                </wps:bodyPr>
                              </wps:wsp>
                              <wps:wsp>
                                <wps:cNvPr id="5606" name="Rectangle 5606"/>
                                <wps:cNvSpPr/>
                                <wps:spPr>
                                  <a:xfrm rot="-5399999">
                                    <a:off x="584967" y="105670"/>
                                    <a:ext cx="86145" cy="178226"/>
                                  </a:xfrm>
                                  <a:prstGeom prst="rect">
                                    <a:avLst/>
                                  </a:prstGeom>
                                  <a:ln>
                                    <a:noFill/>
                                  </a:ln>
                                </wps:spPr>
                                <wps:txbx>
                                  <w:txbxContent>
                                    <w:p w14:paraId="7EC4EEE9" w14:textId="77777777" w:rsidR="005C0A15" w:rsidRDefault="005C0A15" w:rsidP="00D1405B">
                                      <w:pPr>
                                        <w:spacing w:after="160" w:line="259" w:lineRule="auto"/>
                                      </w:pPr>
                                      <w:r>
                                        <w:rPr>
                                          <w:sz w:val="16"/>
                                        </w:rPr>
                                        <w:t>2.</w:t>
                                      </w:r>
                                    </w:p>
                                  </w:txbxContent>
                                </wps:txbx>
                                <wps:bodyPr horzOverflow="overflow" vert="horz" lIns="0" tIns="0" rIns="0" bIns="0" rtlCol="0">
                                  <a:noAutofit/>
                                </wps:bodyPr>
                              </wps:wsp>
                            </wpg:wgp>
                          </a:graphicData>
                        </a:graphic>
                      </wp:inline>
                    </w:drawing>
                  </mc:Choice>
                  <mc:Fallback>
                    <w:pict>
                      <v:group w14:anchorId="4189E595" id="Group 82290" o:spid="_x0000_s1196" style="width:53pt;height:31.4pt;mso-position-horizontal-relative:char;mso-position-vertical-relative:line" coordsize="6729,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">
                        <v:rect id="Rectangle 5585" o:spid="_x0000_s1197" style="position:absolute;left:-1665;top:397;width:511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" filled="f" stroked="f">
                          <v:textbox inset="0,0,0,0">
                            <w:txbxContent>
                              <w:p w14:paraId="71205A39" w14:textId="77777777" w:rsidR="005C0A15" w:rsidRDefault="005C0A15" w:rsidP="00D1405B">
                                <w:pPr>
                                  <w:spacing w:after="160" w:line="259" w:lineRule="auto"/>
                                </w:pPr>
                                <w:proofErr w:type="spellStart"/>
                                <w:r>
                                  <w:rPr>
                                    <w:sz w:val="16"/>
                                  </w:rPr>
                                  <w:t>Uncleared</w:t>
                                </w:r>
                                <w:proofErr w:type="spellEnd"/>
                                <w:r>
                                  <w:rPr>
                                    <w:sz w:val="16"/>
                                  </w:rPr>
                                  <w:t xml:space="preserve"> </w:t>
                                </w:r>
                              </w:p>
                            </w:txbxContent>
                          </v:textbox>
                        </v:rect>
                        <v:rect id="Rectangle 5586" o:spid="_x0000_s1198" style="position:absolute;left:-372;top:532;width:5132;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" filled="f" stroked="f">
                          <v:textbox inset="0,0,0,0">
                            <w:txbxContent>
                              <w:p w14:paraId="01323918" w14:textId="77777777" w:rsidR="005C0A15" w:rsidRDefault="005C0A15" w:rsidP="00D1405B">
                                <w:pPr>
                                  <w:spacing w:after="160" w:line="259" w:lineRule="auto"/>
                                </w:pPr>
                                <w:r>
                                  <w:rPr>
                                    <w:sz w:val="16"/>
                                  </w:rPr>
                                  <w:t>Collections</w:t>
                                </w:r>
                              </w:p>
                            </w:txbxContent>
                          </v:textbox>
                        </v:rect>
                        <v:rect id="Rectangle 5606" o:spid="_x0000_s1199" style="position:absolute;left:5849;top:1057;width:86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" filled="f" stroked="f">
                          <v:textbox inset="0,0,0,0">
                            <w:txbxContent>
                              <w:p w14:paraId="7EC4EEE9" w14:textId="77777777" w:rsidR="005C0A15" w:rsidRDefault="005C0A15" w:rsidP="00D1405B">
                                <w:pPr>
                                  <w:spacing w:after="160" w:line="259" w:lineRule="auto"/>
                                </w:pPr>
                                <w:r>
                                  <w:rPr>
                                    <w:sz w:val="16"/>
                                  </w:rPr>
                                  <w:t>2.</w:t>
                                </w:r>
                              </w:p>
                            </w:txbxContent>
                          </v:textbox>
                        </v:rect>
                        <w10:anchorlock/>
                      </v:group>
                    </w:pict>
                  </mc:Fallback>
                </mc:AlternateContent>
              </w:r>
            </w:del>
          </w:p>
        </w:tc>
        <w:tc>
          <w:tcPr>
            <w:tcW w:w="430" w:type="dxa"/>
            <w:tcBorders>
              <w:top w:val="single" w:sz="3" w:space="0" w:color="000000"/>
              <w:left w:val="single" w:sz="5" w:space="0" w:color="000000"/>
              <w:bottom w:val="single" w:sz="3" w:space="0" w:color="000000"/>
              <w:right w:val="nil"/>
            </w:tcBorders>
            <w:tcPrChange w:id="1304" w:author="Nguyen, Hoa [2]" w:date="2020-10-19T22:06:00Z">
              <w:tcPr>
                <w:tcW w:w="434" w:type="dxa"/>
                <w:tcBorders>
                  <w:top w:val="single" w:sz="3" w:space="0" w:color="000000"/>
                  <w:left w:val="single" w:sz="5" w:space="0" w:color="000000"/>
                  <w:bottom w:val="single" w:sz="3" w:space="0" w:color="000000"/>
                  <w:right w:val="nil"/>
                </w:tcBorders>
              </w:tcPr>
            </w:tcPrChange>
          </w:tcPr>
          <w:p w14:paraId="6610893D" w14:textId="15AB3466" w:rsidR="00D1405B" w:rsidRPr="008461B9" w:rsidDel="004263A7" w:rsidRDefault="00D1405B" w:rsidP="00EC09DA">
            <w:pPr>
              <w:spacing w:line="259" w:lineRule="auto"/>
              <w:ind w:left="117"/>
              <w:rPr>
                <w:del w:id="1305" w:author="Yang, Mailee" w:date="2020-12-14T12:39:00Z"/>
                <w:szCs w:val="24"/>
              </w:rPr>
            </w:pPr>
            <w:del w:id="1306" w:author="Yang, Mailee" w:date="2020-12-14T12:39:00Z">
              <w:r w:rsidRPr="008461B9" w:rsidDel="004263A7">
                <w:rPr>
                  <w:rFonts w:eastAsia="Calibri"/>
                  <w:noProof/>
                  <w:szCs w:val="24"/>
                </w:rPr>
                <mc:AlternateContent>
                  <mc:Choice Requires="wpg">
                    <w:drawing>
                      <wp:inline distT="0" distB="0" distL="0" distR="0" wp14:anchorId="4D4809EA" wp14:editId="5FB1267B">
                        <wp:extent cx="134004" cy="375926"/>
                        <wp:effectExtent l="0" t="0" r="0" b="0"/>
                        <wp:docPr id="82320" name="Group 82320"/>
                        <wp:cNvGraphicFramePr/>
                        <a:graphic xmlns:a="http://schemas.openxmlformats.org/drawingml/2006/main">
                          <a:graphicData uri="http://schemas.microsoft.com/office/word/2010/wordprocessingGroup">
                            <wpg:wgp>
                              <wpg:cNvGrpSpPr/>
                              <wpg:grpSpPr>
                                <a:xfrm>
                                  <a:off x="0" y="0"/>
                                  <a:ext cx="134004" cy="375926"/>
                                  <a:chOff x="0" y="0"/>
                                  <a:chExt cx="134004" cy="375926"/>
                                </a:xfrm>
                              </wpg:grpSpPr>
                              <wps:wsp>
                                <wps:cNvPr id="5618" name="Rectangle 5618"/>
                                <wps:cNvSpPr/>
                                <wps:spPr>
                                  <a:xfrm rot="-5399999">
                                    <a:off x="-73187" y="-7352"/>
                                    <a:ext cx="324600" cy="178226"/>
                                  </a:xfrm>
                                  <a:prstGeom prst="rect">
                                    <a:avLst/>
                                  </a:prstGeom>
                                  <a:ln>
                                    <a:noFill/>
                                  </a:ln>
                                </wps:spPr>
                                <wps:txbx>
                                  <w:txbxContent>
                                    <w:p w14:paraId="640E4C64" w14:textId="77777777" w:rsidR="005C0A15" w:rsidRDefault="005C0A15" w:rsidP="00D1405B">
                                      <w:pPr>
                                        <w:spacing w:after="160" w:line="259" w:lineRule="auto"/>
                                      </w:pPr>
                                      <w:r>
                                        <w:rPr>
                                          <w:sz w:val="16"/>
                                        </w:rPr>
                                        <w:t>120.00</w:t>
                                      </w:r>
                                    </w:p>
                                  </w:txbxContent>
                                </wps:txbx>
                                <wps:bodyPr horzOverflow="overflow" vert="horz" lIns="0" tIns="0" rIns="0" bIns="0" rtlCol="0">
                                  <a:noAutofit/>
                                </wps:bodyPr>
                              </wps:wsp>
                              <wps:wsp>
                                <wps:cNvPr id="5619" name="Rectangle 5619"/>
                                <wps:cNvSpPr/>
                                <wps:spPr>
                                  <a:xfrm rot="-5399999">
                                    <a:off x="7938" y="205639"/>
                                    <a:ext cx="162349" cy="178226"/>
                                  </a:xfrm>
                                  <a:prstGeom prst="rect">
                                    <a:avLst/>
                                  </a:prstGeom>
                                  <a:ln>
                                    <a:noFill/>
                                  </a:ln>
                                </wps:spPr>
                                <wps:txbx>
                                  <w:txbxContent>
                                    <w:p w14:paraId="1395855A"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20" name="Rectangle 5620"/>
                                <wps:cNvSpPr/>
                                <wps:spPr>
                                  <a:xfrm rot="-5399999">
                                    <a:off x="73761" y="149394"/>
                                    <a:ext cx="30704" cy="178226"/>
                                  </a:xfrm>
                                  <a:prstGeom prst="rect">
                                    <a:avLst/>
                                  </a:prstGeom>
                                  <a:ln>
                                    <a:noFill/>
                                  </a:ln>
                                </wps:spPr>
                                <wps:txbx>
                                  <w:txbxContent>
                                    <w:p w14:paraId="6A298C2F"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4D4809EA" id="Group 82320" o:spid="_x0000_s1200" style="width:10.55pt;height:29.6pt;mso-position-horizontal-relative:char;mso-position-vertical-relative:line" coordsize="134004,375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">
                        <v:rect id="Rectangle 5618" o:spid="_x0000_s1201" style="position:absolute;left:-73187;top:-7352;width:32460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" filled="f" stroked="f">
                          <v:textbox inset="0,0,0,0">
                            <w:txbxContent>
                              <w:p w14:paraId="640E4C64" w14:textId="77777777" w:rsidR="005C0A15" w:rsidRDefault="005C0A15" w:rsidP="00D1405B">
                                <w:pPr>
                                  <w:spacing w:after="160" w:line="259" w:lineRule="auto"/>
                                </w:pPr>
                                <w:r>
                                  <w:rPr>
                                    <w:sz w:val="16"/>
                                  </w:rPr>
                                  <w:t>120.00</w:t>
                                </w:r>
                              </w:p>
                            </w:txbxContent>
                          </v:textbox>
                        </v:rect>
                        <v:rect id="Rectangle 5619" o:spid="_x0000_s1202" style="position:absolute;left:7938;top:205639;width:16234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" filled="f" stroked="f">
                          <v:textbox inset="0,0,0,0">
                            <w:txbxContent>
                              <w:p w14:paraId="1395855A" w14:textId="77777777" w:rsidR="005C0A15" w:rsidRDefault="005C0A15" w:rsidP="00D1405B">
                                <w:pPr>
                                  <w:spacing w:after="160" w:line="259" w:lineRule="auto"/>
                                </w:pPr>
                                <w:r>
                                  <w:rPr>
                                    <w:sz w:val="16"/>
                                  </w:rPr>
                                  <w:t xml:space="preserve">     </w:t>
                                </w:r>
                              </w:p>
                            </w:txbxContent>
                          </v:textbox>
                        </v:rect>
                        <v:rect id="Rectangle 5620" o:spid="_x0000_s1203" style="position:absolute;left:73761;top:149394;width:30704;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" filled="f" stroked="f">
                          <v:textbox inset="0,0,0,0">
                            <w:txbxContent>
                              <w:p w14:paraId="6A298C2F"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947" w:type="dxa"/>
            <w:gridSpan w:val="2"/>
            <w:tcBorders>
              <w:top w:val="single" w:sz="3" w:space="0" w:color="000000"/>
              <w:left w:val="nil"/>
              <w:bottom w:val="single" w:sz="3" w:space="0" w:color="000000"/>
              <w:right w:val="nil"/>
            </w:tcBorders>
            <w:tcPrChange w:id="1307" w:author="Nguyen, Hoa [2]" w:date="2020-10-19T22:06:00Z">
              <w:tcPr>
                <w:tcW w:w="951" w:type="dxa"/>
                <w:gridSpan w:val="2"/>
                <w:tcBorders>
                  <w:top w:val="single" w:sz="3" w:space="0" w:color="000000"/>
                  <w:left w:val="nil"/>
                  <w:bottom w:val="single" w:sz="3" w:space="0" w:color="000000"/>
                  <w:right w:val="nil"/>
                </w:tcBorders>
              </w:tcPr>
            </w:tcPrChange>
          </w:tcPr>
          <w:p w14:paraId="236DD895" w14:textId="6AF0604F" w:rsidR="00D1405B" w:rsidRPr="008461B9" w:rsidDel="004263A7" w:rsidRDefault="00D1405B" w:rsidP="00EC09DA">
            <w:pPr>
              <w:spacing w:line="259" w:lineRule="auto"/>
              <w:rPr>
                <w:del w:id="1308" w:author="Yang, Mailee" w:date="2020-12-14T12:39:00Z"/>
                <w:szCs w:val="24"/>
              </w:rPr>
            </w:pPr>
            <w:del w:id="1309" w:author="Yang, Mailee" w:date="2020-12-14T12:39:00Z">
              <w:r w:rsidRPr="008461B9" w:rsidDel="004263A7">
                <w:rPr>
                  <w:rFonts w:eastAsia="Calibri"/>
                  <w:noProof/>
                  <w:szCs w:val="24"/>
                </w:rPr>
                <mc:AlternateContent>
                  <mc:Choice Requires="wpg">
                    <w:drawing>
                      <wp:inline distT="0" distB="0" distL="0" distR="0" wp14:anchorId="2A1E19AC" wp14:editId="5FCB9EEB">
                        <wp:extent cx="536722" cy="376009"/>
                        <wp:effectExtent l="0" t="0" r="0" b="0"/>
                        <wp:docPr id="82346" name="Group 82346"/>
                        <wp:cNvGraphicFramePr/>
                        <a:graphic xmlns:a="http://schemas.openxmlformats.org/drawingml/2006/main">
                          <a:graphicData uri="http://schemas.microsoft.com/office/word/2010/wordprocessingGroup">
                            <wpg:wgp>
                              <wpg:cNvGrpSpPr/>
                              <wpg:grpSpPr>
                                <a:xfrm>
                                  <a:off x="0" y="0"/>
                                  <a:ext cx="536722" cy="376009"/>
                                  <a:chOff x="0" y="0"/>
                                  <a:chExt cx="536722" cy="376009"/>
                                </a:xfrm>
                              </wpg:grpSpPr>
                              <wps:wsp>
                                <wps:cNvPr id="5624" name="Rectangle 5624"/>
                                <wps:cNvSpPr/>
                                <wps:spPr>
                                  <a:xfrm rot="-5399999">
                                    <a:off x="-43975" y="-22067"/>
                                    <a:ext cx="266177" cy="178226"/>
                                  </a:xfrm>
                                  <a:prstGeom prst="rect">
                                    <a:avLst/>
                                  </a:prstGeom>
                                  <a:ln>
                                    <a:noFill/>
                                  </a:ln>
                                </wps:spPr>
                                <wps:txbx>
                                  <w:txbxContent>
                                    <w:p w14:paraId="56F3D3A5" w14:textId="77777777" w:rsidR="005C0A15" w:rsidRDefault="005C0A15" w:rsidP="00D1405B">
                                      <w:pPr>
                                        <w:spacing w:after="160" w:line="259" w:lineRule="auto"/>
                                      </w:pPr>
                                      <w:r>
                                        <w:rPr>
                                          <w:sz w:val="16"/>
                                        </w:rPr>
                                        <w:t>90.00</w:t>
                                      </w:r>
                                    </w:p>
                                  </w:txbxContent>
                                </wps:txbx>
                                <wps:bodyPr horzOverflow="overflow" vert="horz" lIns="0" tIns="0" rIns="0" bIns="0" rtlCol="0">
                                  <a:noAutofit/>
                                </wps:bodyPr>
                              </wps:wsp>
                              <wps:wsp>
                                <wps:cNvPr id="5625" name="Rectangle 5625"/>
                                <wps:cNvSpPr/>
                                <wps:spPr>
                                  <a:xfrm rot="-5399999">
                                    <a:off x="-24532" y="173251"/>
                                    <a:ext cx="227289" cy="178226"/>
                                  </a:xfrm>
                                  <a:prstGeom prst="rect">
                                    <a:avLst/>
                                  </a:prstGeom>
                                  <a:ln>
                                    <a:noFill/>
                                  </a:ln>
                                </wps:spPr>
                                <wps:txbx>
                                  <w:txbxContent>
                                    <w:p w14:paraId="630B4259"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26" name="Rectangle 5626"/>
                                <wps:cNvSpPr/>
                                <wps:spPr>
                                  <a:xfrm rot="-5399999">
                                    <a:off x="73761" y="100650"/>
                                    <a:ext cx="30703" cy="178226"/>
                                  </a:xfrm>
                                  <a:prstGeom prst="rect">
                                    <a:avLst/>
                                  </a:prstGeom>
                                  <a:ln>
                                    <a:noFill/>
                                  </a:ln>
                                </wps:spPr>
                                <wps:txbx>
                                  <w:txbxContent>
                                    <w:p w14:paraId="41FD2F44"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35" name="Rectangle 5635"/>
                                <wps:cNvSpPr/>
                                <wps:spPr>
                                  <a:xfrm rot="-5399999">
                                    <a:off x="128172" y="-7269"/>
                                    <a:ext cx="324599" cy="178226"/>
                                  </a:xfrm>
                                  <a:prstGeom prst="rect">
                                    <a:avLst/>
                                  </a:prstGeom>
                                  <a:ln>
                                    <a:noFill/>
                                  </a:ln>
                                </wps:spPr>
                                <wps:txbx>
                                  <w:txbxContent>
                                    <w:p w14:paraId="290B22DD" w14:textId="77777777" w:rsidR="005C0A15" w:rsidRDefault="005C0A15" w:rsidP="00D1405B">
                                      <w:pPr>
                                        <w:spacing w:after="160" w:line="259" w:lineRule="auto"/>
                                      </w:pPr>
                                      <w:r>
                                        <w:rPr>
                                          <w:sz w:val="16"/>
                                        </w:rPr>
                                        <w:t>400.00</w:t>
                                      </w:r>
                                    </w:p>
                                  </w:txbxContent>
                                </wps:txbx>
                                <wps:bodyPr horzOverflow="overflow" vert="horz" lIns="0" tIns="0" rIns="0" bIns="0" rtlCol="0">
                                  <a:noAutofit/>
                                </wps:bodyPr>
                              </wps:wsp>
                              <wps:wsp>
                                <wps:cNvPr id="5636" name="Rectangle 5636"/>
                                <wps:cNvSpPr/>
                                <wps:spPr>
                                  <a:xfrm rot="-5399999">
                                    <a:off x="209297" y="205722"/>
                                    <a:ext cx="162350" cy="178226"/>
                                  </a:xfrm>
                                  <a:prstGeom prst="rect">
                                    <a:avLst/>
                                  </a:prstGeom>
                                  <a:ln>
                                    <a:noFill/>
                                  </a:ln>
                                </wps:spPr>
                                <wps:txbx>
                                  <w:txbxContent>
                                    <w:p w14:paraId="2B4545FD"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37" name="Rectangle 5637"/>
                                <wps:cNvSpPr/>
                                <wps:spPr>
                                  <a:xfrm rot="-5399999">
                                    <a:off x="275120" y="149477"/>
                                    <a:ext cx="30703" cy="178226"/>
                                  </a:xfrm>
                                  <a:prstGeom prst="rect">
                                    <a:avLst/>
                                  </a:prstGeom>
                                  <a:ln>
                                    <a:noFill/>
                                  </a:ln>
                                </wps:spPr>
                                <wps:txbx>
                                  <w:txbxContent>
                                    <w:p w14:paraId="1B9ABC40"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41" name="Rectangle 5641"/>
                                <wps:cNvSpPr/>
                                <wps:spPr>
                                  <a:xfrm rot="-5399999">
                                    <a:off x="358742" y="-22067"/>
                                    <a:ext cx="266177" cy="178226"/>
                                  </a:xfrm>
                                  <a:prstGeom prst="rect">
                                    <a:avLst/>
                                  </a:prstGeom>
                                  <a:ln>
                                    <a:noFill/>
                                  </a:ln>
                                </wps:spPr>
                                <wps:txbx>
                                  <w:txbxContent>
                                    <w:p w14:paraId="1A34A5B7" w14:textId="77777777" w:rsidR="005C0A15" w:rsidRDefault="005C0A15" w:rsidP="00D1405B">
                                      <w:pPr>
                                        <w:spacing w:after="160" w:line="259" w:lineRule="auto"/>
                                      </w:pPr>
                                      <w:r>
                                        <w:rPr>
                                          <w:sz w:val="16"/>
                                        </w:rPr>
                                        <w:t>10.00</w:t>
                                      </w:r>
                                    </w:p>
                                  </w:txbxContent>
                                </wps:txbx>
                                <wps:bodyPr horzOverflow="overflow" vert="horz" lIns="0" tIns="0" rIns="0" bIns="0" rtlCol="0">
                                  <a:noAutofit/>
                                </wps:bodyPr>
                              </wps:wsp>
                              <wps:wsp>
                                <wps:cNvPr id="5642" name="Rectangle 5642"/>
                                <wps:cNvSpPr/>
                                <wps:spPr>
                                  <a:xfrm rot="-5399999">
                                    <a:off x="378185" y="173251"/>
                                    <a:ext cx="227289" cy="178226"/>
                                  </a:xfrm>
                                  <a:prstGeom prst="rect">
                                    <a:avLst/>
                                  </a:prstGeom>
                                  <a:ln>
                                    <a:noFill/>
                                  </a:ln>
                                </wps:spPr>
                                <wps:txbx>
                                  <w:txbxContent>
                                    <w:p w14:paraId="70C61560"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43" name="Rectangle 5643"/>
                                <wps:cNvSpPr/>
                                <wps:spPr>
                                  <a:xfrm rot="-5399999">
                                    <a:off x="476479" y="100650"/>
                                    <a:ext cx="30703" cy="178226"/>
                                  </a:xfrm>
                                  <a:prstGeom prst="rect">
                                    <a:avLst/>
                                  </a:prstGeom>
                                  <a:ln>
                                    <a:noFill/>
                                  </a:ln>
                                </wps:spPr>
                                <wps:txbx>
                                  <w:txbxContent>
                                    <w:p w14:paraId="7A2EF10B"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2A1E19AC" id="Group 82346" o:spid="_x0000_s1204" style="width:42.25pt;height:29.6pt;mso-position-horizontal-relative:char;mso-position-vertical-relative:line" coordsize="5367,3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">
                        <v:rect id="Rectangle 5624" o:spid="_x0000_s1205" style="position:absolute;left:-440;top:-220;width:266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" filled="f" stroked="f">
                          <v:textbox inset="0,0,0,0">
                            <w:txbxContent>
                              <w:p w14:paraId="56F3D3A5" w14:textId="77777777" w:rsidR="005C0A15" w:rsidRDefault="005C0A15" w:rsidP="00D1405B">
                                <w:pPr>
                                  <w:spacing w:after="160" w:line="259" w:lineRule="auto"/>
                                </w:pPr>
                                <w:r>
                                  <w:rPr>
                                    <w:sz w:val="16"/>
                                  </w:rPr>
                                  <w:t>90.00</w:t>
                                </w:r>
                              </w:p>
                            </w:txbxContent>
                          </v:textbox>
                        </v:rect>
                        <v:rect id="Rectangle 5625" o:spid="_x0000_s1206" style="position:absolute;left:-246;top:1733;width:2273;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" filled="f" stroked="f">
                          <v:textbox inset="0,0,0,0">
                            <w:txbxContent>
                              <w:p w14:paraId="630B4259" w14:textId="77777777" w:rsidR="005C0A15" w:rsidRDefault="005C0A15" w:rsidP="00D1405B">
                                <w:pPr>
                                  <w:spacing w:after="160" w:line="259" w:lineRule="auto"/>
                                </w:pPr>
                                <w:r>
                                  <w:rPr>
                                    <w:sz w:val="16"/>
                                  </w:rPr>
                                  <w:t xml:space="preserve">       </w:t>
                                </w:r>
                              </w:p>
                            </w:txbxContent>
                          </v:textbox>
                        </v:rect>
                        <v:rect id="Rectangle 5626" o:spid="_x0000_s1207" style="position:absolute;left:737;top:1007;width:307;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" filled="f" stroked="f">
                          <v:textbox inset="0,0,0,0">
                            <w:txbxContent>
                              <w:p w14:paraId="41FD2F44" w14:textId="77777777" w:rsidR="005C0A15" w:rsidRDefault="005C0A15" w:rsidP="00D1405B">
                                <w:pPr>
                                  <w:spacing w:after="160" w:line="259" w:lineRule="auto"/>
                                </w:pPr>
                                <w:r>
                                  <w:rPr>
                                    <w:sz w:val="16"/>
                                  </w:rPr>
                                  <w:t xml:space="preserve"> </w:t>
                                </w:r>
                              </w:p>
                            </w:txbxContent>
                          </v:textbox>
                        </v:rect>
                        <v:rect id="Rectangle 5635" o:spid="_x0000_s1208" style="position:absolute;left:1281;top:-72;width:3245;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" filled="f" stroked="f">
                          <v:textbox inset="0,0,0,0">
                            <w:txbxContent>
                              <w:p w14:paraId="290B22DD" w14:textId="77777777" w:rsidR="005C0A15" w:rsidRDefault="005C0A15" w:rsidP="00D1405B">
                                <w:pPr>
                                  <w:spacing w:after="160" w:line="259" w:lineRule="auto"/>
                                </w:pPr>
                                <w:r>
                                  <w:rPr>
                                    <w:sz w:val="16"/>
                                  </w:rPr>
                                  <w:t>400.00</w:t>
                                </w:r>
                              </w:p>
                            </w:txbxContent>
                          </v:textbox>
                        </v:rect>
                        <v:rect id="Rectangle 5636" o:spid="_x0000_s1209" style="position:absolute;left:2092;top:2057;width:1624;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" filled="f" stroked="f">
                          <v:textbox inset="0,0,0,0">
                            <w:txbxContent>
                              <w:p w14:paraId="2B4545FD" w14:textId="77777777" w:rsidR="005C0A15" w:rsidRDefault="005C0A15" w:rsidP="00D1405B">
                                <w:pPr>
                                  <w:spacing w:after="160" w:line="259" w:lineRule="auto"/>
                                </w:pPr>
                                <w:r>
                                  <w:rPr>
                                    <w:sz w:val="16"/>
                                  </w:rPr>
                                  <w:t xml:space="preserve">     </w:t>
                                </w:r>
                              </w:p>
                            </w:txbxContent>
                          </v:textbox>
                        </v:rect>
                        <v:rect id="Rectangle 5637" o:spid="_x0000_s1210" style="position:absolute;left:2750;top:1495;width:307;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" filled="f" stroked="f">
                          <v:textbox inset="0,0,0,0">
                            <w:txbxContent>
                              <w:p w14:paraId="1B9ABC40" w14:textId="77777777" w:rsidR="005C0A15" w:rsidRDefault="005C0A15" w:rsidP="00D1405B">
                                <w:pPr>
                                  <w:spacing w:after="160" w:line="259" w:lineRule="auto"/>
                                </w:pPr>
                                <w:r>
                                  <w:rPr>
                                    <w:sz w:val="16"/>
                                  </w:rPr>
                                  <w:t xml:space="preserve"> </w:t>
                                </w:r>
                              </w:p>
                            </w:txbxContent>
                          </v:textbox>
                        </v:rect>
                        <v:rect id="Rectangle 5641" o:spid="_x0000_s1211" style="position:absolute;left:3587;top:-220;width:2661;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" filled="f" stroked="f">
                          <v:textbox inset="0,0,0,0">
                            <w:txbxContent>
                              <w:p w14:paraId="1A34A5B7" w14:textId="77777777" w:rsidR="005C0A15" w:rsidRDefault="005C0A15" w:rsidP="00D1405B">
                                <w:pPr>
                                  <w:spacing w:after="160" w:line="259" w:lineRule="auto"/>
                                </w:pPr>
                                <w:r>
                                  <w:rPr>
                                    <w:sz w:val="16"/>
                                  </w:rPr>
                                  <w:t>10.00</w:t>
                                </w:r>
                              </w:p>
                            </w:txbxContent>
                          </v:textbox>
                        </v:rect>
                        <v:rect id="Rectangle 5642" o:spid="_x0000_s1212" style="position:absolute;left:3781;top:1733;width:2273;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" filled="f" stroked="f">
                          <v:textbox inset="0,0,0,0">
                            <w:txbxContent>
                              <w:p w14:paraId="70C61560" w14:textId="77777777" w:rsidR="005C0A15" w:rsidRDefault="005C0A15" w:rsidP="00D1405B">
                                <w:pPr>
                                  <w:spacing w:after="160" w:line="259" w:lineRule="auto"/>
                                </w:pPr>
                                <w:r>
                                  <w:rPr>
                                    <w:sz w:val="16"/>
                                  </w:rPr>
                                  <w:t xml:space="preserve">       </w:t>
                                </w:r>
                              </w:p>
                            </w:txbxContent>
                          </v:textbox>
                        </v:rect>
                        <v:rect id="Rectangle 5643" o:spid="_x0000_s1213" style="position:absolute;left:4764;top:1007;width:307;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" filled="f" stroked="f">
                          <v:textbox inset="0,0,0,0">
                            <w:txbxContent>
                              <w:p w14:paraId="7A2EF10B"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629" w:type="dxa"/>
            <w:gridSpan w:val="2"/>
            <w:tcBorders>
              <w:top w:val="single" w:sz="3" w:space="0" w:color="000000"/>
              <w:left w:val="nil"/>
              <w:bottom w:val="single" w:sz="3" w:space="0" w:color="000000"/>
              <w:right w:val="nil"/>
            </w:tcBorders>
            <w:tcPrChange w:id="1310" w:author="Nguyen, Hoa [2]" w:date="2020-10-19T22:06:00Z">
              <w:tcPr>
                <w:tcW w:w="634" w:type="dxa"/>
                <w:gridSpan w:val="2"/>
                <w:tcBorders>
                  <w:top w:val="single" w:sz="3" w:space="0" w:color="000000"/>
                  <w:left w:val="nil"/>
                  <w:bottom w:val="single" w:sz="3" w:space="0" w:color="000000"/>
                  <w:right w:val="nil"/>
                </w:tcBorders>
              </w:tcPr>
            </w:tcPrChange>
          </w:tcPr>
          <w:p w14:paraId="481A836D" w14:textId="301A41C7" w:rsidR="00D1405B" w:rsidRPr="008461B9" w:rsidDel="004263A7" w:rsidRDefault="00D1405B" w:rsidP="00EC09DA">
            <w:pPr>
              <w:spacing w:line="259" w:lineRule="auto"/>
              <w:rPr>
                <w:del w:id="1311" w:author="Yang, Mailee" w:date="2020-12-14T12:39:00Z"/>
                <w:szCs w:val="24"/>
              </w:rPr>
            </w:pPr>
            <w:del w:id="1312" w:author="Yang, Mailee" w:date="2020-12-14T12:39:00Z">
              <w:r w:rsidRPr="008461B9" w:rsidDel="004263A7">
                <w:rPr>
                  <w:rFonts w:eastAsia="Calibri"/>
                  <w:noProof/>
                  <w:szCs w:val="24"/>
                </w:rPr>
                <mc:AlternateContent>
                  <mc:Choice Requires="wpg">
                    <w:drawing>
                      <wp:inline distT="0" distB="0" distL="0" distR="0" wp14:anchorId="219C897F" wp14:editId="0D5384BD">
                        <wp:extent cx="335363" cy="376009"/>
                        <wp:effectExtent l="0" t="0" r="0" b="0"/>
                        <wp:docPr id="82370" name="Group 82370"/>
                        <wp:cNvGraphicFramePr/>
                        <a:graphic xmlns:a="http://schemas.openxmlformats.org/drawingml/2006/main">
                          <a:graphicData uri="http://schemas.microsoft.com/office/word/2010/wordprocessingGroup">
                            <wpg:wgp>
                              <wpg:cNvGrpSpPr/>
                              <wpg:grpSpPr>
                                <a:xfrm>
                                  <a:off x="0" y="0"/>
                                  <a:ext cx="335363" cy="376009"/>
                                  <a:chOff x="0" y="0"/>
                                  <a:chExt cx="335363" cy="376009"/>
                                </a:xfrm>
                              </wpg:grpSpPr>
                              <wps:wsp>
                                <wps:cNvPr id="5648" name="Rectangle 5648"/>
                                <wps:cNvSpPr/>
                                <wps:spPr>
                                  <a:xfrm rot="-5399999">
                                    <a:off x="-43975" y="-22067"/>
                                    <a:ext cx="266177" cy="178226"/>
                                  </a:xfrm>
                                  <a:prstGeom prst="rect">
                                    <a:avLst/>
                                  </a:prstGeom>
                                  <a:ln>
                                    <a:noFill/>
                                  </a:ln>
                                </wps:spPr>
                                <wps:txbx>
                                  <w:txbxContent>
                                    <w:p w14:paraId="75E225DC" w14:textId="77777777" w:rsidR="005C0A15" w:rsidRDefault="005C0A15" w:rsidP="00D1405B">
                                      <w:pPr>
                                        <w:spacing w:after="160" w:line="259" w:lineRule="auto"/>
                                      </w:pPr>
                                      <w:r>
                                        <w:rPr>
                                          <w:sz w:val="16"/>
                                        </w:rPr>
                                        <w:t>40.00</w:t>
                                      </w:r>
                                    </w:p>
                                  </w:txbxContent>
                                </wps:txbx>
                                <wps:bodyPr horzOverflow="overflow" vert="horz" lIns="0" tIns="0" rIns="0" bIns="0" rtlCol="0">
                                  <a:noAutofit/>
                                </wps:bodyPr>
                              </wps:wsp>
                              <wps:wsp>
                                <wps:cNvPr id="5649" name="Rectangle 5649"/>
                                <wps:cNvSpPr/>
                                <wps:spPr>
                                  <a:xfrm rot="-5399999">
                                    <a:off x="-24531" y="173251"/>
                                    <a:ext cx="227289" cy="178226"/>
                                  </a:xfrm>
                                  <a:prstGeom prst="rect">
                                    <a:avLst/>
                                  </a:prstGeom>
                                  <a:ln>
                                    <a:noFill/>
                                  </a:ln>
                                </wps:spPr>
                                <wps:txbx>
                                  <w:txbxContent>
                                    <w:p w14:paraId="7FD3544A"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50" name="Rectangle 5650"/>
                                <wps:cNvSpPr/>
                                <wps:spPr>
                                  <a:xfrm rot="-5399999">
                                    <a:off x="73761" y="100650"/>
                                    <a:ext cx="30703" cy="178226"/>
                                  </a:xfrm>
                                  <a:prstGeom prst="rect">
                                    <a:avLst/>
                                  </a:prstGeom>
                                  <a:ln>
                                    <a:noFill/>
                                  </a:ln>
                                </wps:spPr>
                                <wps:txbx>
                                  <w:txbxContent>
                                    <w:p w14:paraId="6955A652"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55" name="Rectangle 5655"/>
                                <wps:cNvSpPr/>
                                <wps:spPr>
                                  <a:xfrm rot="-5399999">
                                    <a:off x="128170" y="-7269"/>
                                    <a:ext cx="324600" cy="178226"/>
                                  </a:xfrm>
                                  <a:prstGeom prst="rect">
                                    <a:avLst/>
                                  </a:prstGeom>
                                  <a:ln>
                                    <a:noFill/>
                                  </a:ln>
                                </wps:spPr>
                                <wps:txbx>
                                  <w:txbxContent>
                                    <w:p w14:paraId="15DA9958" w14:textId="77777777" w:rsidR="005C0A15" w:rsidRDefault="005C0A15" w:rsidP="00D1405B">
                                      <w:pPr>
                                        <w:spacing w:after="160" w:line="259" w:lineRule="auto"/>
                                      </w:pPr>
                                      <w:r>
                                        <w:rPr>
                                          <w:sz w:val="16"/>
                                        </w:rPr>
                                        <w:t>100.00</w:t>
                                      </w:r>
                                    </w:p>
                                  </w:txbxContent>
                                </wps:txbx>
                                <wps:bodyPr horzOverflow="overflow" vert="horz" lIns="0" tIns="0" rIns="0" bIns="0" rtlCol="0">
                                  <a:noAutofit/>
                                </wps:bodyPr>
                              </wps:wsp>
                              <wps:wsp>
                                <wps:cNvPr id="5656" name="Rectangle 5656"/>
                                <wps:cNvSpPr/>
                                <wps:spPr>
                                  <a:xfrm rot="-5399999">
                                    <a:off x="209297" y="205722"/>
                                    <a:ext cx="162349" cy="178226"/>
                                  </a:xfrm>
                                  <a:prstGeom prst="rect">
                                    <a:avLst/>
                                  </a:prstGeom>
                                  <a:ln>
                                    <a:noFill/>
                                  </a:ln>
                                </wps:spPr>
                                <wps:txbx>
                                  <w:txbxContent>
                                    <w:p w14:paraId="7E397A9D"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57" name="Rectangle 5657"/>
                                <wps:cNvSpPr/>
                                <wps:spPr>
                                  <a:xfrm rot="-5399999">
                                    <a:off x="275120" y="149477"/>
                                    <a:ext cx="30704" cy="178226"/>
                                  </a:xfrm>
                                  <a:prstGeom prst="rect">
                                    <a:avLst/>
                                  </a:prstGeom>
                                  <a:ln>
                                    <a:noFill/>
                                  </a:ln>
                                </wps:spPr>
                                <wps:txbx>
                                  <w:txbxContent>
                                    <w:p w14:paraId="7E21DB55"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219C897F" id="Group 82370" o:spid="_x0000_s1214" style="width:26.4pt;height:29.6pt;mso-position-horizontal-relative:char;mso-position-vertical-relative:line" coordsize="335363,376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">
                        <v:rect id="Rectangle 5648" o:spid="_x0000_s1215" style="position:absolute;left:-43975;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" filled="f" stroked="f">
                          <v:textbox inset="0,0,0,0">
                            <w:txbxContent>
                              <w:p w14:paraId="75E225DC" w14:textId="77777777" w:rsidR="005C0A15" w:rsidRDefault="005C0A15" w:rsidP="00D1405B">
                                <w:pPr>
                                  <w:spacing w:after="160" w:line="259" w:lineRule="auto"/>
                                </w:pPr>
                                <w:r>
                                  <w:rPr>
                                    <w:sz w:val="16"/>
                                  </w:rPr>
                                  <w:t>40.00</w:t>
                                </w:r>
                              </w:p>
                            </w:txbxContent>
                          </v:textbox>
                        </v:rect>
                        <v:rect id="Rectangle 5649" o:spid="_x0000_s1216" style="position:absolute;left:-24531;top:173251;width:22728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" filled="f" stroked="f">
                          <v:textbox inset="0,0,0,0">
                            <w:txbxContent>
                              <w:p w14:paraId="7FD3544A" w14:textId="77777777" w:rsidR="005C0A15" w:rsidRDefault="005C0A15" w:rsidP="00D1405B">
                                <w:pPr>
                                  <w:spacing w:after="160" w:line="259" w:lineRule="auto"/>
                                </w:pPr>
                                <w:r>
                                  <w:rPr>
                                    <w:sz w:val="16"/>
                                  </w:rPr>
                                  <w:t xml:space="preserve">       </w:t>
                                </w:r>
                              </w:p>
                            </w:txbxContent>
                          </v:textbox>
                        </v:rect>
                        <v:rect id="Rectangle 5650" o:spid="_x0000_s1217" style="position:absolute;left:73761;top:100650;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" filled="f" stroked="f">
                          <v:textbox inset="0,0,0,0">
                            <w:txbxContent>
                              <w:p w14:paraId="6955A652" w14:textId="77777777" w:rsidR="005C0A15" w:rsidRDefault="005C0A15" w:rsidP="00D1405B">
                                <w:pPr>
                                  <w:spacing w:after="160" w:line="259" w:lineRule="auto"/>
                                </w:pPr>
                                <w:r>
                                  <w:rPr>
                                    <w:sz w:val="16"/>
                                  </w:rPr>
                                  <w:t xml:space="preserve"> </w:t>
                                </w:r>
                              </w:p>
                            </w:txbxContent>
                          </v:textbox>
                        </v:rect>
                        <v:rect id="Rectangle 5655" o:spid="_x0000_s1218" style="position:absolute;left:128170;top:-7269;width:32460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" filled="f" stroked="f">
                          <v:textbox inset="0,0,0,0">
                            <w:txbxContent>
                              <w:p w14:paraId="15DA9958" w14:textId="77777777" w:rsidR="005C0A15" w:rsidRDefault="005C0A15" w:rsidP="00D1405B">
                                <w:pPr>
                                  <w:spacing w:after="160" w:line="259" w:lineRule="auto"/>
                                </w:pPr>
                                <w:r>
                                  <w:rPr>
                                    <w:sz w:val="16"/>
                                  </w:rPr>
                                  <w:t>100.00</w:t>
                                </w:r>
                              </w:p>
                            </w:txbxContent>
                          </v:textbox>
                        </v:rect>
                        <v:rect id="Rectangle 5656" o:spid="_x0000_s1219" style="position:absolute;left:209297;top:205722;width:16234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" filled="f" stroked="f">
                          <v:textbox inset="0,0,0,0">
                            <w:txbxContent>
                              <w:p w14:paraId="7E397A9D" w14:textId="77777777" w:rsidR="005C0A15" w:rsidRDefault="005C0A15" w:rsidP="00D1405B">
                                <w:pPr>
                                  <w:spacing w:after="160" w:line="259" w:lineRule="auto"/>
                                </w:pPr>
                                <w:r>
                                  <w:rPr>
                                    <w:sz w:val="16"/>
                                  </w:rPr>
                                  <w:t xml:space="preserve">     </w:t>
                                </w:r>
                              </w:p>
                            </w:txbxContent>
                          </v:textbox>
                        </v:rect>
                        <v:rect id="Rectangle 5657" o:spid="_x0000_s1220" style="position:absolute;left:275120;top:149477;width:30704;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" filled="f" stroked="f">
                          <v:textbox inset="0,0,0,0">
                            <w:txbxContent>
                              <w:p w14:paraId="7E21DB55"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630" w:type="dxa"/>
            <w:tcBorders>
              <w:top w:val="single" w:sz="3" w:space="0" w:color="000000"/>
              <w:left w:val="nil"/>
              <w:bottom w:val="single" w:sz="3" w:space="0" w:color="000000"/>
              <w:right w:val="nil"/>
            </w:tcBorders>
            <w:tcPrChange w:id="1313" w:author="Nguyen, Hoa [2]" w:date="2020-10-19T22:06:00Z">
              <w:tcPr>
                <w:tcW w:w="634" w:type="dxa"/>
                <w:tcBorders>
                  <w:top w:val="single" w:sz="3" w:space="0" w:color="000000"/>
                  <w:left w:val="nil"/>
                  <w:bottom w:val="single" w:sz="3" w:space="0" w:color="000000"/>
                  <w:right w:val="nil"/>
                </w:tcBorders>
              </w:tcPr>
            </w:tcPrChange>
          </w:tcPr>
          <w:p w14:paraId="3C30C863" w14:textId="48D8D24D" w:rsidR="00D1405B" w:rsidRPr="008461B9" w:rsidDel="004263A7" w:rsidRDefault="00D1405B" w:rsidP="00EC09DA">
            <w:pPr>
              <w:spacing w:line="259" w:lineRule="auto"/>
              <w:rPr>
                <w:del w:id="1314" w:author="Yang, Mailee" w:date="2020-12-14T12:39:00Z"/>
                <w:szCs w:val="24"/>
              </w:rPr>
            </w:pPr>
            <w:del w:id="1315" w:author="Yang, Mailee" w:date="2020-12-14T12:39:00Z">
              <w:r w:rsidRPr="008461B9" w:rsidDel="004263A7">
                <w:rPr>
                  <w:rFonts w:eastAsia="Calibri"/>
                  <w:noProof/>
                  <w:szCs w:val="24"/>
                </w:rPr>
                <mc:AlternateContent>
                  <mc:Choice Requires="wpg">
                    <w:drawing>
                      <wp:inline distT="0" distB="0" distL="0" distR="0" wp14:anchorId="5817F198" wp14:editId="299C3122">
                        <wp:extent cx="335363" cy="376092"/>
                        <wp:effectExtent l="0" t="0" r="0" b="0"/>
                        <wp:docPr id="82405" name="Group 82405"/>
                        <wp:cNvGraphicFramePr/>
                        <a:graphic xmlns:a="http://schemas.openxmlformats.org/drawingml/2006/main">
                          <a:graphicData uri="http://schemas.microsoft.com/office/word/2010/wordprocessingGroup">
                            <wpg:wgp>
                              <wpg:cNvGrpSpPr/>
                              <wpg:grpSpPr>
                                <a:xfrm>
                                  <a:off x="0" y="0"/>
                                  <a:ext cx="335363" cy="376092"/>
                                  <a:chOff x="0" y="0"/>
                                  <a:chExt cx="335363" cy="376092"/>
                                </a:xfrm>
                              </wpg:grpSpPr>
                              <wps:wsp>
                                <wps:cNvPr id="5666" name="Rectangle 5666"/>
                                <wps:cNvSpPr/>
                                <wps:spPr>
                                  <a:xfrm rot="-5399999">
                                    <a:off x="-73186" y="-7186"/>
                                    <a:ext cx="324599" cy="178226"/>
                                  </a:xfrm>
                                  <a:prstGeom prst="rect">
                                    <a:avLst/>
                                  </a:prstGeom>
                                  <a:ln>
                                    <a:noFill/>
                                  </a:ln>
                                </wps:spPr>
                                <wps:txbx>
                                  <w:txbxContent>
                                    <w:p w14:paraId="73E84748" w14:textId="77777777" w:rsidR="005C0A15" w:rsidRDefault="005C0A15" w:rsidP="00D1405B">
                                      <w:pPr>
                                        <w:spacing w:after="160" w:line="259" w:lineRule="auto"/>
                                      </w:pPr>
                                      <w:r>
                                        <w:rPr>
                                          <w:sz w:val="16"/>
                                        </w:rPr>
                                        <w:t>340.00</w:t>
                                      </w:r>
                                    </w:p>
                                  </w:txbxContent>
                                </wps:txbx>
                                <wps:bodyPr horzOverflow="overflow" vert="horz" lIns="0" tIns="0" rIns="0" bIns="0" rtlCol="0">
                                  <a:noAutofit/>
                                </wps:bodyPr>
                              </wps:wsp>
                              <wps:wsp>
                                <wps:cNvPr id="5667" name="Rectangle 5667"/>
                                <wps:cNvSpPr/>
                                <wps:spPr>
                                  <a:xfrm rot="-5399999">
                                    <a:off x="7938" y="205805"/>
                                    <a:ext cx="162350" cy="178226"/>
                                  </a:xfrm>
                                  <a:prstGeom prst="rect">
                                    <a:avLst/>
                                  </a:prstGeom>
                                  <a:ln>
                                    <a:noFill/>
                                  </a:ln>
                                </wps:spPr>
                                <wps:txbx>
                                  <w:txbxContent>
                                    <w:p w14:paraId="31039BA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68" name="Rectangle 5668"/>
                                <wps:cNvSpPr/>
                                <wps:spPr>
                                  <a:xfrm rot="-5399999">
                                    <a:off x="73761" y="149560"/>
                                    <a:ext cx="30703" cy="178226"/>
                                  </a:xfrm>
                                  <a:prstGeom prst="rect">
                                    <a:avLst/>
                                  </a:prstGeom>
                                  <a:ln>
                                    <a:noFill/>
                                  </a:ln>
                                </wps:spPr>
                                <wps:txbx>
                                  <w:txbxContent>
                                    <w:p w14:paraId="7277314D"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81" name="Rectangle 5681"/>
                                <wps:cNvSpPr/>
                                <wps:spPr>
                                  <a:xfrm rot="-5399999">
                                    <a:off x="157383" y="-22067"/>
                                    <a:ext cx="266176" cy="178226"/>
                                  </a:xfrm>
                                  <a:prstGeom prst="rect">
                                    <a:avLst/>
                                  </a:prstGeom>
                                  <a:ln>
                                    <a:noFill/>
                                  </a:ln>
                                </wps:spPr>
                                <wps:txbx>
                                  <w:txbxContent>
                                    <w:p w14:paraId="61AB5CCB" w14:textId="77777777" w:rsidR="005C0A15" w:rsidRDefault="005C0A15" w:rsidP="00D1405B">
                                      <w:pPr>
                                        <w:spacing w:after="160" w:line="259" w:lineRule="auto"/>
                                      </w:pPr>
                                      <w:r>
                                        <w:rPr>
                                          <w:sz w:val="16"/>
                                        </w:rPr>
                                        <w:t>30.00</w:t>
                                      </w:r>
                                    </w:p>
                                  </w:txbxContent>
                                </wps:txbx>
                                <wps:bodyPr horzOverflow="overflow" vert="horz" lIns="0" tIns="0" rIns="0" bIns="0" rtlCol="0">
                                  <a:noAutofit/>
                                </wps:bodyPr>
                              </wps:wsp>
                              <wps:wsp>
                                <wps:cNvPr id="5682" name="Rectangle 5682"/>
                                <wps:cNvSpPr/>
                                <wps:spPr>
                                  <a:xfrm rot="-5399999">
                                    <a:off x="176828" y="173251"/>
                                    <a:ext cx="227289" cy="178226"/>
                                  </a:xfrm>
                                  <a:prstGeom prst="rect">
                                    <a:avLst/>
                                  </a:prstGeom>
                                  <a:ln>
                                    <a:noFill/>
                                  </a:ln>
                                </wps:spPr>
                                <wps:txbx>
                                  <w:txbxContent>
                                    <w:p w14:paraId="0613C179"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83" name="Rectangle 5683"/>
                                <wps:cNvSpPr/>
                                <wps:spPr>
                                  <a:xfrm rot="-5399999">
                                    <a:off x="275121" y="100651"/>
                                    <a:ext cx="30703" cy="178226"/>
                                  </a:xfrm>
                                  <a:prstGeom prst="rect">
                                    <a:avLst/>
                                  </a:prstGeom>
                                  <a:ln>
                                    <a:noFill/>
                                  </a:ln>
                                </wps:spPr>
                                <wps:txbx>
                                  <w:txbxContent>
                                    <w:p w14:paraId="3EF1FDBF"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5817F198" id="Group 82405" o:spid="_x0000_s1221" style="width:26.4pt;height:29.6pt;mso-position-horizontal-relative:char;mso-position-vertical-relative:line" coordsize="335363,376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">
                        <v:rect id="Rectangle 5666" o:spid="_x0000_s1222" style="position:absolute;left:-73186;top:-7186;width:32459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" filled="f" stroked="f">
                          <v:textbox inset="0,0,0,0">
                            <w:txbxContent>
                              <w:p w14:paraId="73E84748" w14:textId="77777777" w:rsidR="005C0A15" w:rsidRDefault="005C0A15" w:rsidP="00D1405B">
                                <w:pPr>
                                  <w:spacing w:after="160" w:line="259" w:lineRule="auto"/>
                                </w:pPr>
                                <w:r>
                                  <w:rPr>
                                    <w:sz w:val="16"/>
                                  </w:rPr>
                                  <w:t>340.00</w:t>
                                </w:r>
                              </w:p>
                            </w:txbxContent>
                          </v:textbox>
                        </v:rect>
                        <v:rect id="Rectangle 5667" o:spid="_x0000_s1223" style="position:absolute;left:7938;top:205805;width:16235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" filled="f" stroked="f">
                          <v:textbox inset="0,0,0,0">
                            <w:txbxContent>
                              <w:p w14:paraId="31039BA7" w14:textId="77777777" w:rsidR="005C0A15" w:rsidRDefault="005C0A15" w:rsidP="00D1405B">
                                <w:pPr>
                                  <w:spacing w:after="160" w:line="259" w:lineRule="auto"/>
                                </w:pPr>
                                <w:r>
                                  <w:rPr>
                                    <w:sz w:val="16"/>
                                  </w:rPr>
                                  <w:t xml:space="preserve">     </w:t>
                                </w:r>
                              </w:p>
                            </w:txbxContent>
                          </v:textbox>
                        </v:rect>
                        <v:rect id="Rectangle 5668" o:spid="_x0000_s1224" style="position:absolute;left:73761;top:149560;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" filled="f" stroked="f">
                          <v:textbox inset="0,0,0,0">
                            <w:txbxContent>
                              <w:p w14:paraId="7277314D" w14:textId="77777777" w:rsidR="005C0A15" w:rsidRDefault="005C0A15" w:rsidP="00D1405B">
                                <w:pPr>
                                  <w:spacing w:after="160" w:line="259" w:lineRule="auto"/>
                                </w:pPr>
                                <w:r>
                                  <w:rPr>
                                    <w:sz w:val="16"/>
                                  </w:rPr>
                                  <w:t xml:space="preserve"> </w:t>
                                </w:r>
                              </w:p>
                            </w:txbxContent>
                          </v:textbox>
                        </v:rect>
                        <v:rect id="Rectangle 5681" o:spid="_x0000_s1225" style="position:absolute;left:157383;top:-22067;width:266176;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" filled="f" stroked="f">
                          <v:textbox inset="0,0,0,0">
                            <w:txbxContent>
                              <w:p w14:paraId="61AB5CCB" w14:textId="77777777" w:rsidR="005C0A15" w:rsidRDefault="005C0A15" w:rsidP="00D1405B">
                                <w:pPr>
                                  <w:spacing w:after="160" w:line="259" w:lineRule="auto"/>
                                </w:pPr>
                                <w:r>
                                  <w:rPr>
                                    <w:sz w:val="16"/>
                                  </w:rPr>
                                  <w:t>30.00</w:t>
                                </w:r>
                              </w:p>
                            </w:txbxContent>
                          </v:textbox>
                        </v:rect>
                        <v:rect id="Rectangle 5682" o:spid="_x0000_s1226" style="position:absolute;left:176828;top:173251;width:22728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" filled="f" stroked="f">
                          <v:textbox inset="0,0,0,0">
                            <w:txbxContent>
                              <w:p w14:paraId="0613C179" w14:textId="77777777" w:rsidR="005C0A15" w:rsidRDefault="005C0A15" w:rsidP="00D1405B">
                                <w:pPr>
                                  <w:spacing w:after="160" w:line="259" w:lineRule="auto"/>
                                </w:pPr>
                                <w:r>
                                  <w:rPr>
                                    <w:sz w:val="16"/>
                                  </w:rPr>
                                  <w:t xml:space="preserve">       </w:t>
                                </w:r>
                              </w:p>
                            </w:txbxContent>
                          </v:textbox>
                        </v:rect>
                        <v:rect id="Rectangle 5683" o:spid="_x0000_s1227" style="position:absolute;left:275121;top:100651;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" filled="f" stroked="f">
                          <v:textbox inset="0,0,0,0">
                            <w:txbxContent>
                              <w:p w14:paraId="3EF1FDBF"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 w:type="dxa"/>
            <w:tcBorders>
              <w:top w:val="single" w:sz="3" w:space="0" w:color="000000"/>
              <w:left w:val="nil"/>
              <w:bottom w:val="single" w:sz="3" w:space="0" w:color="000000"/>
              <w:right w:val="single" w:sz="5" w:space="0" w:color="000000"/>
            </w:tcBorders>
            <w:tcPrChange w:id="1316" w:author="Nguyen, Hoa [2]" w:date="2020-10-19T22:06:00Z">
              <w:tcPr>
                <w:tcW w:w="2215" w:type="dxa"/>
                <w:tcBorders>
                  <w:top w:val="single" w:sz="3" w:space="0" w:color="000000"/>
                  <w:left w:val="nil"/>
                  <w:bottom w:val="single" w:sz="3" w:space="0" w:color="000000"/>
                  <w:right w:val="single" w:sz="5" w:space="0" w:color="000000"/>
                </w:tcBorders>
              </w:tcPr>
            </w:tcPrChange>
          </w:tcPr>
          <w:p w14:paraId="368444FF" w14:textId="34B52940" w:rsidR="00D1405B" w:rsidRPr="008461B9" w:rsidDel="004263A7" w:rsidRDefault="00D1405B" w:rsidP="00EC09DA">
            <w:pPr>
              <w:spacing w:line="259" w:lineRule="auto"/>
              <w:rPr>
                <w:del w:id="1317" w:author="Yang, Mailee" w:date="2020-12-14T12:39:00Z"/>
                <w:szCs w:val="24"/>
              </w:rPr>
            </w:pPr>
            <w:del w:id="1318" w:author="Yang, Mailee" w:date="2020-12-14T12:39:00Z">
              <w:r w:rsidRPr="008461B9" w:rsidDel="004263A7">
                <w:rPr>
                  <w:rFonts w:eastAsia="Calibri"/>
                  <w:noProof/>
                  <w:szCs w:val="24"/>
                </w:rPr>
                <mc:AlternateContent>
                  <mc:Choice Requires="wpg">
                    <w:drawing>
                      <wp:inline distT="0" distB="0" distL="0" distR="0" wp14:anchorId="6815A1D1" wp14:editId="20EDBF2C">
                        <wp:extent cx="134004" cy="376009"/>
                        <wp:effectExtent l="0" t="0" r="0" b="0"/>
                        <wp:docPr id="82434" name="Group 82434"/>
                        <wp:cNvGraphicFramePr/>
                        <a:graphic xmlns:a="http://schemas.openxmlformats.org/drawingml/2006/main">
                          <a:graphicData uri="http://schemas.microsoft.com/office/word/2010/wordprocessingGroup">
                            <wpg:wgp>
                              <wpg:cNvGrpSpPr/>
                              <wpg:grpSpPr>
                                <a:xfrm>
                                  <a:off x="0" y="0"/>
                                  <a:ext cx="134004" cy="376009"/>
                                  <a:chOff x="0" y="0"/>
                                  <a:chExt cx="134004" cy="376009"/>
                                </a:xfrm>
                              </wpg:grpSpPr>
                              <wps:wsp>
                                <wps:cNvPr id="5688" name="Rectangle 5688"/>
                                <wps:cNvSpPr/>
                                <wps:spPr>
                                  <a:xfrm rot="-5399999">
                                    <a:off x="-43974" y="-22067"/>
                                    <a:ext cx="266176" cy="178226"/>
                                  </a:xfrm>
                                  <a:prstGeom prst="rect">
                                    <a:avLst/>
                                  </a:prstGeom>
                                  <a:ln>
                                    <a:noFill/>
                                  </a:ln>
                                </wps:spPr>
                                <wps:txbx>
                                  <w:txbxContent>
                                    <w:p w14:paraId="64A06A77" w14:textId="77777777" w:rsidR="005C0A15" w:rsidRDefault="005C0A15" w:rsidP="00D1405B">
                                      <w:pPr>
                                        <w:spacing w:after="160" w:line="259" w:lineRule="auto"/>
                                      </w:pPr>
                                      <w:r>
                                        <w:rPr>
                                          <w:sz w:val="16"/>
                                        </w:rPr>
                                        <w:t>70.00</w:t>
                                      </w:r>
                                    </w:p>
                                  </w:txbxContent>
                                </wps:txbx>
                                <wps:bodyPr horzOverflow="overflow" vert="horz" lIns="0" tIns="0" rIns="0" bIns="0" rtlCol="0">
                                  <a:noAutofit/>
                                </wps:bodyPr>
                              </wps:wsp>
                              <wps:wsp>
                                <wps:cNvPr id="5689" name="Rectangle 5689"/>
                                <wps:cNvSpPr/>
                                <wps:spPr>
                                  <a:xfrm rot="-5399999">
                                    <a:off x="-24530" y="173251"/>
                                    <a:ext cx="227289" cy="178226"/>
                                  </a:xfrm>
                                  <a:prstGeom prst="rect">
                                    <a:avLst/>
                                  </a:prstGeom>
                                  <a:ln>
                                    <a:noFill/>
                                  </a:ln>
                                </wps:spPr>
                                <wps:txbx>
                                  <w:txbxContent>
                                    <w:p w14:paraId="79214E83"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90" name="Rectangle 5690"/>
                                <wps:cNvSpPr/>
                                <wps:spPr>
                                  <a:xfrm rot="-5399999">
                                    <a:off x="73762" y="100651"/>
                                    <a:ext cx="30703" cy="178226"/>
                                  </a:xfrm>
                                  <a:prstGeom prst="rect">
                                    <a:avLst/>
                                  </a:prstGeom>
                                  <a:ln>
                                    <a:noFill/>
                                  </a:ln>
                                </wps:spPr>
                                <wps:txbx>
                                  <w:txbxContent>
                                    <w:p w14:paraId="0DCDFE64"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6815A1D1" id="Group 82434" o:spid="_x0000_s1228" style="width:10.55pt;height:29.6pt;mso-position-horizontal-relative:char;mso-position-vertical-relative:line" coordsize="134004,376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">
                        <v:rect id="Rectangle 5688" o:spid="_x0000_s1229" style="position:absolute;left:-43974;top:-22067;width:266176;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" filled="f" stroked="f">
                          <v:textbox inset="0,0,0,0">
                            <w:txbxContent>
                              <w:p w14:paraId="64A06A77" w14:textId="77777777" w:rsidR="005C0A15" w:rsidRDefault="005C0A15" w:rsidP="00D1405B">
                                <w:pPr>
                                  <w:spacing w:after="160" w:line="259" w:lineRule="auto"/>
                                </w:pPr>
                                <w:r>
                                  <w:rPr>
                                    <w:sz w:val="16"/>
                                  </w:rPr>
                                  <w:t>70.00</w:t>
                                </w:r>
                              </w:p>
                            </w:txbxContent>
                          </v:textbox>
                        </v:rect>
                        <v:rect id="Rectangle 5689" o:spid="_x0000_s1230" style="position:absolute;left:-24530;top:173251;width:22728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" filled="f" stroked="f">
                          <v:textbox inset="0,0,0,0">
                            <w:txbxContent>
                              <w:p w14:paraId="79214E83" w14:textId="77777777" w:rsidR="005C0A15" w:rsidRDefault="005C0A15" w:rsidP="00D1405B">
                                <w:pPr>
                                  <w:spacing w:after="160" w:line="259" w:lineRule="auto"/>
                                </w:pPr>
                                <w:r>
                                  <w:rPr>
                                    <w:sz w:val="16"/>
                                  </w:rPr>
                                  <w:t xml:space="preserve">       </w:t>
                                </w:r>
                              </w:p>
                            </w:txbxContent>
                          </v:textbox>
                        </v:rect>
                        <v:rect id="Rectangle 5690" o:spid="_x0000_s1231" style="position:absolute;left:73762;top:100651;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" filled="f" stroked="f">
                          <v:textbox inset="0,0,0,0">
                            <w:txbxContent>
                              <w:p w14:paraId="0DCDFE64"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0" w:type="dxa"/>
            <w:tcBorders>
              <w:top w:val="single" w:sz="3" w:space="0" w:color="000000"/>
              <w:left w:val="single" w:sz="5" w:space="0" w:color="000000"/>
              <w:bottom w:val="single" w:sz="3" w:space="0" w:color="000000"/>
              <w:right w:val="single" w:sz="5" w:space="0" w:color="000000"/>
            </w:tcBorders>
            <w:tcPrChange w:id="1319" w:author="Nguyen, Hoa [2]" w:date="2020-10-19T22:06:00Z">
              <w:tcPr>
                <w:tcW w:w="233" w:type="dxa"/>
                <w:tcBorders>
                  <w:top w:val="single" w:sz="3" w:space="0" w:color="000000"/>
                  <w:left w:val="single" w:sz="5" w:space="0" w:color="000000"/>
                  <w:bottom w:val="single" w:sz="3" w:space="0" w:color="000000"/>
                  <w:right w:val="single" w:sz="5" w:space="0" w:color="000000"/>
                </w:tcBorders>
              </w:tcPr>
            </w:tcPrChange>
          </w:tcPr>
          <w:p w14:paraId="0B57CBF9" w14:textId="11EF4AB7" w:rsidR="00D1405B" w:rsidRPr="008461B9" w:rsidDel="004263A7" w:rsidRDefault="00D1405B" w:rsidP="00EC09DA">
            <w:pPr>
              <w:spacing w:line="259" w:lineRule="auto"/>
              <w:ind w:left="33" w:right="-11"/>
              <w:rPr>
                <w:del w:id="1320" w:author="Yang, Mailee" w:date="2020-12-14T12:39:00Z"/>
                <w:szCs w:val="24"/>
              </w:rPr>
            </w:pPr>
            <w:del w:id="1321" w:author="Yang, Mailee" w:date="2020-12-14T12:39:00Z">
              <w:r w:rsidRPr="008461B9" w:rsidDel="004263A7">
                <w:rPr>
                  <w:rFonts w:eastAsia="Calibri"/>
                  <w:noProof/>
                  <w:szCs w:val="24"/>
                </w:rPr>
                <mc:AlternateContent>
                  <mc:Choice Requires="wpg">
                    <w:drawing>
                      <wp:inline distT="0" distB="0" distL="0" distR="0" wp14:anchorId="5BCBB235" wp14:editId="30807013">
                        <wp:extent cx="134004" cy="385649"/>
                        <wp:effectExtent l="0" t="0" r="0" b="0"/>
                        <wp:docPr id="82464" name="Group 82464"/>
                        <wp:cNvGraphicFramePr/>
                        <a:graphic xmlns:a="http://schemas.openxmlformats.org/drawingml/2006/main">
                          <a:graphicData uri="http://schemas.microsoft.com/office/word/2010/wordprocessingGroup">
                            <wpg:wgp>
                              <wpg:cNvGrpSpPr/>
                              <wpg:grpSpPr>
                                <a:xfrm>
                                  <a:off x="0" y="0"/>
                                  <a:ext cx="134004" cy="385649"/>
                                  <a:chOff x="0" y="0"/>
                                  <a:chExt cx="134004" cy="385649"/>
                                </a:xfrm>
                              </wpg:grpSpPr>
                              <wps:wsp>
                                <wps:cNvPr id="5703" name="Rectangle 5703"/>
                                <wps:cNvSpPr/>
                                <wps:spPr>
                                  <a:xfrm rot="-5399999">
                                    <a:off x="-118638" y="15545"/>
                                    <a:ext cx="415505" cy="178226"/>
                                  </a:xfrm>
                                  <a:prstGeom prst="rect">
                                    <a:avLst/>
                                  </a:prstGeom>
                                  <a:ln>
                                    <a:noFill/>
                                  </a:ln>
                                </wps:spPr>
                                <wps:txbx>
                                  <w:txbxContent>
                                    <w:p w14:paraId="32A4ED1D" w14:textId="77777777" w:rsidR="005C0A15" w:rsidRDefault="005C0A15" w:rsidP="00D1405B">
                                      <w:pPr>
                                        <w:spacing w:after="160" w:line="259" w:lineRule="auto"/>
                                      </w:pPr>
                                      <w:r>
                                        <w:rPr>
                                          <w:sz w:val="16"/>
                                        </w:rPr>
                                        <w:t>1,200.00</w:t>
                                      </w:r>
                                    </w:p>
                                  </w:txbxContent>
                                </wps:txbx>
                                <wps:bodyPr horzOverflow="overflow" vert="horz" lIns="0" tIns="0" rIns="0" bIns="0" rtlCol="0">
                                  <a:noAutofit/>
                                </wps:bodyPr>
                              </wps:wsp>
                              <wps:wsp>
                                <wps:cNvPr id="5704" name="Rectangle 5704"/>
                                <wps:cNvSpPr/>
                                <wps:spPr>
                                  <a:xfrm rot="-5399999">
                                    <a:off x="40408" y="247831"/>
                                    <a:ext cx="97409" cy="178226"/>
                                  </a:xfrm>
                                  <a:prstGeom prst="rect">
                                    <a:avLst/>
                                  </a:prstGeom>
                                  <a:ln>
                                    <a:noFill/>
                                  </a:ln>
                                </wps:spPr>
                                <wps:txbx>
                                  <w:txbxContent>
                                    <w:p w14:paraId="7C294082"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05" name="Rectangle 5705"/>
                                <wps:cNvSpPr/>
                                <wps:spPr>
                                  <a:xfrm rot="-5399999">
                                    <a:off x="73761" y="207945"/>
                                    <a:ext cx="30704" cy="178226"/>
                                  </a:xfrm>
                                  <a:prstGeom prst="rect">
                                    <a:avLst/>
                                  </a:prstGeom>
                                  <a:ln>
                                    <a:noFill/>
                                  </a:ln>
                                </wps:spPr>
                                <wps:txbx>
                                  <w:txbxContent>
                                    <w:p w14:paraId="559CA64C"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5BCBB235" id="Group 82464" o:spid="_x0000_s1232" style="width:10.55pt;height:30.35pt;mso-position-horizontal-relative:char;mso-position-vertical-relative:line" coordsize="134004,385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">
                        <v:rect id="Rectangle 5703" o:spid="_x0000_s1233" style="position:absolute;left:-118638;top:15545;width:415505;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" filled="f" stroked="f">
                          <v:textbox inset="0,0,0,0">
                            <w:txbxContent>
                              <w:p w14:paraId="32A4ED1D" w14:textId="77777777" w:rsidR="005C0A15" w:rsidRDefault="005C0A15" w:rsidP="00D1405B">
                                <w:pPr>
                                  <w:spacing w:after="160" w:line="259" w:lineRule="auto"/>
                                </w:pPr>
                                <w:r>
                                  <w:rPr>
                                    <w:sz w:val="16"/>
                                  </w:rPr>
                                  <w:t>1,200.00</w:t>
                                </w:r>
                              </w:p>
                            </w:txbxContent>
                          </v:textbox>
                        </v:rect>
                        <v:rect id="Rectangle 5704" o:spid="_x0000_s1234" style="position:absolute;left:40408;top:247831;width:9740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" filled="f" stroked="f">
                          <v:textbox inset="0,0,0,0">
                            <w:txbxContent>
                              <w:p w14:paraId="7C294082" w14:textId="77777777" w:rsidR="005C0A15" w:rsidRDefault="005C0A15" w:rsidP="00D1405B">
                                <w:pPr>
                                  <w:spacing w:after="160" w:line="259" w:lineRule="auto"/>
                                </w:pPr>
                                <w:r>
                                  <w:rPr>
                                    <w:sz w:val="16"/>
                                  </w:rPr>
                                  <w:t xml:space="preserve">   </w:t>
                                </w:r>
                              </w:p>
                            </w:txbxContent>
                          </v:textbox>
                        </v:rect>
                        <v:rect id="Rectangle 5705" o:spid="_x0000_s1235" style="position:absolute;left:73761;top:207945;width:30704;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" filled="f" stroked="f">
                          <v:textbox inset="0,0,0,0">
                            <w:txbxContent>
                              <w:p w14:paraId="559CA64C"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322" w:author="Nguyen, Hoa [2]" w:date="2020-10-19T22:06:00Z">
              <w:tcPr>
                <w:tcW w:w="0" w:type="auto"/>
                <w:vMerge/>
                <w:tcBorders>
                  <w:top w:val="nil"/>
                  <w:left w:val="single" w:sz="5" w:space="0" w:color="000000"/>
                  <w:bottom w:val="nil"/>
                  <w:right w:val="nil"/>
                </w:tcBorders>
              </w:tcPr>
            </w:tcPrChange>
          </w:tcPr>
          <w:p w14:paraId="4238C10F" w14:textId="3B3B0D21" w:rsidR="00D1405B" w:rsidRPr="008461B9" w:rsidDel="004263A7" w:rsidRDefault="00D1405B" w:rsidP="00EC09DA">
            <w:pPr>
              <w:spacing w:after="160" w:line="259" w:lineRule="auto"/>
              <w:rPr>
                <w:del w:id="1323" w:author="Yang, Mailee" w:date="2020-12-14T12:39:00Z"/>
                <w:szCs w:val="24"/>
              </w:rPr>
            </w:pPr>
          </w:p>
        </w:tc>
      </w:tr>
      <w:tr w:rsidR="00D1405B" w:rsidRPr="008461B9" w:rsidDel="004263A7" w14:paraId="181ED49B" w14:textId="6F05B63A" w:rsidTr="00EC09DA">
        <w:trPr>
          <w:trHeight w:val="616"/>
          <w:del w:id="1324" w:author="Yang, Mailee" w:date="2020-12-14T12:39:00Z"/>
          <w:trPrChange w:id="1325" w:author="Nguyen, Hoa [2]" w:date="2020-10-19T22:06:00Z">
            <w:trPr>
              <w:trHeight w:val="616"/>
            </w:trPr>
          </w:trPrChange>
        </w:trPr>
        <w:tc>
          <w:tcPr>
            <w:tcW w:w="1532" w:type="dxa"/>
            <w:gridSpan w:val="3"/>
            <w:tcBorders>
              <w:top w:val="single" w:sz="3" w:space="0" w:color="000000"/>
              <w:left w:val="single" w:sz="5" w:space="0" w:color="000000"/>
              <w:bottom w:val="single" w:sz="4" w:space="0" w:color="000000"/>
              <w:right w:val="single" w:sz="5" w:space="0" w:color="000000"/>
            </w:tcBorders>
            <w:tcPrChange w:id="1326" w:author="Nguyen, Hoa [2]" w:date="2020-10-19T22:06:00Z">
              <w:tcPr>
                <w:tcW w:w="1464" w:type="dxa"/>
                <w:gridSpan w:val="3"/>
                <w:tcBorders>
                  <w:top w:val="single" w:sz="3" w:space="0" w:color="000000"/>
                  <w:left w:val="single" w:sz="5" w:space="0" w:color="000000"/>
                  <w:bottom w:val="single" w:sz="4" w:space="0" w:color="000000"/>
                  <w:right w:val="single" w:sz="5" w:space="0" w:color="000000"/>
                </w:tcBorders>
              </w:tcPr>
            </w:tcPrChange>
          </w:tcPr>
          <w:p w14:paraId="12C0B643" w14:textId="539B6BAA" w:rsidR="00D1405B" w:rsidRPr="008461B9" w:rsidDel="004263A7" w:rsidRDefault="00D1405B" w:rsidP="00EC09DA">
            <w:pPr>
              <w:spacing w:line="259" w:lineRule="auto"/>
              <w:ind w:left="620" w:right="-11"/>
              <w:rPr>
                <w:del w:id="1327" w:author="Yang, Mailee" w:date="2020-12-14T12:39:00Z"/>
                <w:szCs w:val="24"/>
              </w:rPr>
            </w:pPr>
            <w:del w:id="1328" w:author="Yang, Mailee" w:date="2020-12-14T12:39:00Z">
              <w:r w:rsidRPr="008461B9" w:rsidDel="004263A7">
                <w:rPr>
                  <w:rFonts w:eastAsia="Calibri"/>
                  <w:noProof/>
                  <w:szCs w:val="24"/>
                </w:rPr>
                <mc:AlternateContent>
                  <mc:Choice Requires="wpg">
                    <w:drawing>
                      <wp:inline distT="0" distB="0" distL="0" distR="0" wp14:anchorId="4A58540E" wp14:editId="399D7E0B">
                        <wp:extent cx="542640" cy="337105"/>
                        <wp:effectExtent l="0" t="0" r="0" b="0"/>
                        <wp:docPr id="82503" name="Group 82503"/>
                        <wp:cNvGraphicFramePr/>
                        <a:graphic xmlns:a="http://schemas.openxmlformats.org/drawingml/2006/main">
                          <a:graphicData uri="http://schemas.microsoft.com/office/word/2010/wordprocessingGroup">
                            <wpg:wgp>
                              <wpg:cNvGrpSpPr/>
                              <wpg:grpSpPr>
                                <a:xfrm>
                                  <a:off x="0" y="0"/>
                                  <a:ext cx="542640" cy="337105"/>
                                  <a:chOff x="0" y="0"/>
                                  <a:chExt cx="542640" cy="337105"/>
                                </a:xfrm>
                              </wpg:grpSpPr>
                              <wps:wsp>
                                <wps:cNvPr id="5583" name="Rectangle 5583"/>
                                <wps:cNvSpPr/>
                                <wps:spPr>
                                  <a:xfrm rot="-5399999">
                                    <a:off x="-49629" y="31095"/>
                                    <a:ext cx="277485" cy="178226"/>
                                  </a:xfrm>
                                  <a:prstGeom prst="rect">
                                    <a:avLst/>
                                  </a:prstGeom>
                                  <a:ln>
                                    <a:noFill/>
                                  </a:ln>
                                </wps:spPr>
                                <wps:txbx>
                                  <w:txbxContent>
                                    <w:p w14:paraId="75A4A12D" w14:textId="77777777" w:rsidR="005C0A15" w:rsidRDefault="005C0A15" w:rsidP="00D1405B">
                                      <w:pPr>
                                        <w:spacing w:after="160" w:line="259" w:lineRule="auto"/>
                                      </w:pPr>
                                      <w:r>
                                        <w:rPr>
                                          <w:sz w:val="16"/>
                                        </w:rPr>
                                        <w:t xml:space="preserve">Cash </w:t>
                                      </w:r>
                                    </w:p>
                                  </w:txbxContent>
                                </wps:txbx>
                                <wps:bodyPr horzOverflow="overflow" vert="horz" lIns="0" tIns="0" rIns="0" bIns="0" rtlCol="0">
                                  <a:noAutofit/>
                                </wps:bodyPr>
                              </wps:wsp>
                              <wps:wsp>
                                <wps:cNvPr id="5584" name="Rectangle 5584"/>
                                <wps:cNvSpPr/>
                                <wps:spPr>
                                  <a:xfrm rot="-5399999">
                                    <a:off x="-4772" y="23817"/>
                                    <a:ext cx="448350" cy="178226"/>
                                  </a:xfrm>
                                  <a:prstGeom prst="rect">
                                    <a:avLst/>
                                  </a:prstGeom>
                                  <a:ln>
                                    <a:noFill/>
                                  </a:ln>
                                </wps:spPr>
                                <wps:txbx>
                                  <w:txbxContent>
                                    <w:p w14:paraId="47C826F2" w14:textId="77777777" w:rsidR="005C0A15" w:rsidRDefault="005C0A15" w:rsidP="00D1405B">
                                      <w:pPr>
                                        <w:spacing w:after="160" w:line="259" w:lineRule="auto"/>
                                      </w:pPr>
                                      <w:r>
                                        <w:rPr>
                                          <w:sz w:val="16"/>
                                        </w:rPr>
                                        <w:t>Overages</w:t>
                                      </w:r>
                                    </w:p>
                                  </w:txbxContent>
                                </wps:txbx>
                                <wps:bodyPr horzOverflow="overflow" vert="horz" lIns="0" tIns="0" rIns="0" bIns="0" rtlCol="0">
                                  <a:noAutofit/>
                                </wps:bodyPr>
                              </wps:wsp>
                              <wps:wsp>
                                <wps:cNvPr id="5605" name="Rectangle 5605"/>
                                <wps:cNvSpPr/>
                                <wps:spPr>
                                  <a:xfrm rot="-5399999">
                                    <a:off x="454677" y="68149"/>
                                    <a:ext cx="86145" cy="178226"/>
                                  </a:xfrm>
                                  <a:prstGeom prst="rect">
                                    <a:avLst/>
                                  </a:prstGeom>
                                  <a:ln>
                                    <a:noFill/>
                                  </a:ln>
                                </wps:spPr>
                                <wps:txbx>
                                  <w:txbxContent>
                                    <w:p w14:paraId="648AE575" w14:textId="77777777" w:rsidR="005C0A15" w:rsidRDefault="005C0A15" w:rsidP="00D1405B">
                                      <w:pPr>
                                        <w:spacing w:after="160" w:line="259" w:lineRule="auto"/>
                                      </w:pPr>
                                      <w:r>
                                        <w:rPr>
                                          <w:sz w:val="16"/>
                                        </w:rPr>
                                        <w:t>1.</w:t>
                                      </w:r>
                                    </w:p>
                                  </w:txbxContent>
                                </wps:txbx>
                                <wps:bodyPr horzOverflow="overflow" vert="horz" lIns="0" tIns="0" rIns="0" bIns="0" rtlCol="0">
                                  <a:noAutofit/>
                                </wps:bodyPr>
                              </wps:wsp>
                            </wpg:wgp>
                          </a:graphicData>
                        </a:graphic>
                      </wp:inline>
                    </w:drawing>
                  </mc:Choice>
                  <mc:Fallback>
                    <w:pict>
                      <v:group w14:anchorId="4A58540E" id="Group 82503" o:spid="_x0000_s1236" style="width:42.75pt;height:26.55pt;mso-position-horizontal-relative:char;mso-position-vertical-relative:line" coordsize="5426,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">
                        <v:rect id="Rectangle 5583" o:spid="_x0000_s1237" style="position:absolute;left:-496;top:311;width:2774;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" filled="f" stroked="f">
                          <v:textbox inset="0,0,0,0">
                            <w:txbxContent>
                              <w:p w14:paraId="75A4A12D" w14:textId="77777777" w:rsidR="005C0A15" w:rsidRDefault="005C0A15" w:rsidP="00D1405B">
                                <w:pPr>
                                  <w:spacing w:after="160" w:line="259" w:lineRule="auto"/>
                                </w:pPr>
                                <w:r>
                                  <w:rPr>
                                    <w:sz w:val="16"/>
                                  </w:rPr>
                                  <w:t xml:space="preserve">Cash </w:t>
                                </w:r>
                              </w:p>
                            </w:txbxContent>
                          </v:textbox>
                        </v:rect>
                        <v:rect id="Rectangle 5584" o:spid="_x0000_s1238" style="position:absolute;left:-48;top:238;width:4483;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" filled="f" stroked="f">
                          <v:textbox inset="0,0,0,0">
                            <w:txbxContent>
                              <w:p w14:paraId="47C826F2" w14:textId="77777777" w:rsidR="005C0A15" w:rsidRDefault="005C0A15" w:rsidP="00D1405B">
                                <w:pPr>
                                  <w:spacing w:after="160" w:line="259" w:lineRule="auto"/>
                                </w:pPr>
                                <w:r>
                                  <w:rPr>
                                    <w:sz w:val="16"/>
                                  </w:rPr>
                                  <w:t>Overages</w:t>
                                </w:r>
                              </w:p>
                            </w:txbxContent>
                          </v:textbox>
                        </v:rect>
                        <v:rect id="Rectangle 5605" o:spid="_x0000_s1239" style="position:absolute;left:4546;top:681;width:862;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" filled="f" stroked="f">
                          <v:textbox inset="0,0,0,0">
                            <w:txbxContent>
                              <w:p w14:paraId="648AE575" w14:textId="77777777" w:rsidR="005C0A15" w:rsidRDefault="005C0A15" w:rsidP="00D1405B">
                                <w:pPr>
                                  <w:spacing w:after="160" w:line="259" w:lineRule="auto"/>
                                </w:pPr>
                                <w:r>
                                  <w:rPr>
                                    <w:sz w:val="16"/>
                                  </w:rPr>
                                  <w:t>1.</w:t>
                                </w:r>
                              </w:p>
                            </w:txbxContent>
                          </v:textbox>
                        </v:rect>
                        <w10:anchorlock/>
                      </v:group>
                    </w:pict>
                  </mc:Fallback>
                </mc:AlternateContent>
              </w:r>
            </w:del>
          </w:p>
        </w:tc>
        <w:tc>
          <w:tcPr>
            <w:tcW w:w="430" w:type="dxa"/>
            <w:tcBorders>
              <w:top w:val="single" w:sz="3" w:space="0" w:color="000000"/>
              <w:left w:val="single" w:sz="5" w:space="0" w:color="000000"/>
              <w:bottom w:val="single" w:sz="4" w:space="0" w:color="000000"/>
              <w:right w:val="nil"/>
            </w:tcBorders>
            <w:tcPrChange w:id="1329" w:author="Nguyen, Hoa [2]" w:date="2020-10-19T22:06:00Z">
              <w:tcPr>
                <w:tcW w:w="434" w:type="dxa"/>
                <w:tcBorders>
                  <w:top w:val="single" w:sz="3" w:space="0" w:color="000000"/>
                  <w:left w:val="single" w:sz="5" w:space="0" w:color="000000"/>
                  <w:bottom w:val="single" w:sz="4" w:space="0" w:color="000000"/>
                  <w:right w:val="nil"/>
                </w:tcBorders>
              </w:tcPr>
            </w:tcPrChange>
          </w:tcPr>
          <w:p w14:paraId="061CED34" w14:textId="17F9375C" w:rsidR="00D1405B" w:rsidRPr="008461B9" w:rsidDel="004263A7" w:rsidRDefault="00D1405B" w:rsidP="00EC09DA">
            <w:pPr>
              <w:spacing w:after="160" w:line="259" w:lineRule="auto"/>
              <w:rPr>
                <w:del w:id="1330" w:author="Yang, Mailee" w:date="2020-12-14T12:39:00Z"/>
                <w:szCs w:val="24"/>
              </w:rPr>
            </w:pPr>
          </w:p>
        </w:tc>
        <w:tc>
          <w:tcPr>
            <w:tcW w:w="947" w:type="dxa"/>
            <w:gridSpan w:val="2"/>
            <w:tcBorders>
              <w:top w:val="single" w:sz="3" w:space="0" w:color="000000"/>
              <w:left w:val="nil"/>
              <w:bottom w:val="single" w:sz="4" w:space="0" w:color="000000"/>
              <w:right w:val="nil"/>
            </w:tcBorders>
            <w:tcPrChange w:id="1331" w:author="Nguyen, Hoa [2]" w:date="2020-10-19T22:06:00Z">
              <w:tcPr>
                <w:tcW w:w="951" w:type="dxa"/>
                <w:gridSpan w:val="2"/>
                <w:tcBorders>
                  <w:top w:val="single" w:sz="3" w:space="0" w:color="000000"/>
                  <w:left w:val="nil"/>
                  <w:bottom w:val="single" w:sz="4" w:space="0" w:color="000000"/>
                  <w:right w:val="nil"/>
                </w:tcBorders>
              </w:tcPr>
            </w:tcPrChange>
          </w:tcPr>
          <w:p w14:paraId="1EC49499" w14:textId="4ECD7FD7" w:rsidR="00D1405B" w:rsidRPr="008461B9" w:rsidDel="004263A7" w:rsidRDefault="00D1405B" w:rsidP="00EC09DA">
            <w:pPr>
              <w:spacing w:after="160" w:line="259" w:lineRule="auto"/>
              <w:rPr>
                <w:del w:id="1332" w:author="Yang, Mailee" w:date="2020-12-14T12:39:00Z"/>
                <w:szCs w:val="24"/>
              </w:rPr>
            </w:pPr>
          </w:p>
        </w:tc>
        <w:tc>
          <w:tcPr>
            <w:tcW w:w="629" w:type="dxa"/>
            <w:gridSpan w:val="2"/>
            <w:tcBorders>
              <w:top w:val="single" w:sz="3" w:space="0" w:color="000000"/>
              <w:left w:val="nil"/>
              <w:bottom w:val="single" w:sz="4" w:space="0" w:color="000000"/>
              <w:right w:val="nil"/>
            </w:tcBorders>
            <w:tcPrChange w:id="1333" w:author="Nguyen, Hoa [2]" w:date="2020-10-19T22:06:00Z">
              <w:tcPr>
                <w:tcW w:w="634" w:type="dxa"/>
                <w:gridSpan w:val="2"/>
                <w:tcBorders>
                  <w:top w:val="single" w:sz="3" w:space="0" w:color="000000"/>
                  <w:left w:val="nil"/>
                  <w:bottom w:val="single" w:sz="4" w:space="0" w:color="000000"/>
                  <w:right w:val="nil"/>
                </w:tcBorders>
              </w:tcPr>
            </w:tcPrChange>
          </w:tcPr>
          <w:p w14:paraId="7685679A" w14:textId="3CAE3685" w:rsidR="00D1405B" w:rsidRPr="008461B9" w:rsidDel="004263A7" w:rsidRDefault="00D1405B" w:rsidP="00EC09DA">
            <w:pPr>
              <w:spacing w:after="160" w:line="259" w:lineRule="auto"/>
              <w:rPr>
                <w:del w:id="1334" w:author="Yang, Mailee" w:date="2020-12-14T12:39:00Z"/>
                <w:szCs w:val="24"/>
              </w:rPr>
            </w:pPr>
          </w:p>
        </w:tc>
        <w:tc>
          <w:tcPr>
            <w:tcW w:w="630" w:type="dxa"/>
            <w:tcBorders>
              <w:top w:val="single" w:sz="3" w:space="0" w:color="000000"/>
              <w:left w:val="nil"/>
              <w:bottom w:val="single" w:sz="4" w:space="0" w:color="000000"/>
              <w:right w:val="nil"/>
            </w:tcBorders>
            <w:tcPrChange w:id="1335" w:author="Nguyen, Hoa [2]" w:date="2020-10-19T22:06:00Z">
              <w:tcPr>
                <w:tcW w:w="634" w:type="dxa"/>
                <w:tcBorders>
                  <w:top w:val="single" w:sz="3" w:space="0" w:color="000000"/>
                  <w:left w:val="nil"/>
                  <w:bottom w:val="single" w:sz="4" w:space="0" w:color="000000"/>
                  <w:right w:val="nil"/>
                </w:tcBorders>
              </w:tcPr>
            </w:tcPrChange>
          </w:tcPr>
          <w:p w14:paraId="76E47DB9" w14:textId="5E077896" w:rsidR="00D1405B" w:rsidRPr="008461B9" w:rsidDel="004263A7" w:rsidRDefault="00D1405B" w:rsidP="00EC09DA">
            <w:pPr>
              <w:spacing w:line="259" w:lineRule="auto"/>
              <w:ind w:left="317"/>
              <w:rPr>
                <w:del w:id="1336" w:author="Yang, Mailee" w:date="2020-12-14T12:39:00Z"/>
                <w:szCs w:val="24"/>
              </w:rPr>
            </w:pPr>
            <w:del w:id="1337" w:author="Yang, Mailee" w:date="2020-12-14T12:39:00Z">
              <w:r w:rsidRPr="008461B9" w:rsidDel="004263A7">
                <w:rPr>
                  <w:rFonts w:eastAsia="Calibri"/>
                  <w:noProof/>
                  <w:szCs w:val="24"/>
                </w:rPr>
                <mc:AlternateContent>
                  <mc:Choice Requires="wpg">
                    <w:drawing>
                      <wp:inline distT="0" distB="0" distL="0" distR="0" wp14:anchorId="69F9477B" wp14:editId="1B383192">
                        <wp:extent cx="134004" cy="313472"/>
                        <wp:effectExtent l="0" t="0" r="0" b="0"/>
                        <wp:docPr id="82625" name="Group 82625"/>
                        <wp:cNvGraphicFramePr/>
                        <a:graphic xmlns:a="http://schemas.openxmlformats.org/drawingml/2006/main">
                          <a:graphicData uri="http://schemas.microsoft.com/office/word/2010/wordprocessingGroup">
                            <wpg:wgp>
                              <wpg:cNvGrpSpPr/>
                              <wpg:grpSpPr>
                                <a:xfrm>
                                  <a:off x="0" y="0"/>
                                  <a:ext cx="134004" cy="313472"/>
                                  <a:chOff x="0" y="0"/>
                                  <a:chExt cx="134004" cy="313472"/>
                                </a:xfrm>
                              </wpg:grpSpPr>
                              <wps:wsp>
                                <wps:cNvPr id="5678" name="Rectangle 5678"/>
                                <wps:cNvSpPr/>
                                <wps:spPr>
                                  <a:xfrm rot="-5399999">
                                    <a:off x="-80359" y="-3738"/>
                                    <a:ext cx="338946" cy="178226"/>
                                  </a:xfrm>
                                  <a:prstGeom prst="rect">
                                    <a:avLst/>
                                  </a:prstGeom>
                                  <a:ln>
                                    <a:noFill/>
                                  </a:ln>
                                </wps:spPr>
                                <wps:txbx>
                                  <w:txbxContent>
                                    <w:p w14:paraId="3F91A7A6" w14:textId="77777777" w:rsidR="005C0A15" w:rsidRDefault="005C0A15" w:rsidP="00D1405B">
                                      <w:pPr>
                                        <w:spacing w:after="160" w:line="259" w:lineRule="auto"/>
                                      </w:pPr>
                                      <w:r>
                                        <w:rPr>
                                          <w:sz w:val="16"/>
                                        </w:rPr>
                                        <w:t>(30.00)</w:t>
                                      </w:r>
                                    </w:p>
                                  </w:txbxContent>
                                </wps:txbx>
                                <wps:bodyPr horzOverflow="overflow" vert="horz" lIns="0" tIns="0" rIns="0" bIns="0" rtlCol="0">
                                  <a:noAutofit/>
                                </wps:bodyPr>
                              </wps:wsp>
                              <wps:wsp>
                                <wps:cNvPr id="5679" name="Rectangle 5679"/>
                                <wps:cNvSpPr/>
                                <wps:spPr>
                                  <a:xfrm rot="-5399999">
                                    <a:off x="56643" y="191889"/>
                                    <a:ext cx="64940" cy="178226"/>
                                  </a:xfrm>
                                  <a:prstGeom prst="rect">
                                    <a:avLst/>
                                  </a:prstGeom>
                                  <a:ln>
                                    <a:noFill/>
                                  </a:ln>
                                </wps:spPr>
                                <wps:txbx>
                                  <w:txbxContent>
                                    <w:p w14:paraId="51D96598"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80" name="Rectangle 5680"/>
                                <wps:cNvSpPr/>
                                <wps:spPr>
                                  <a:xfrm rot="-5399999">
                                    <a:off x="73761" y="160181"/>
                                    <a:ext cx="30703" cy="178226"/>
                                  </a:xfrm>
                                  <a:prstGeom prst="rect">
                                    <a:avLst/>
                                  </a:prstGeom>
                                  <a:ln>
                                    <a:noFill/>
                                  </a:ln>
                                </wps:spPr>
                                <wps:txbx>
                                  <w:txbxContent>
                                    <w:p w14:paraId="1C1B4D57"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69F9477B" id="Group 82625" o:spid="_x0000_s1240" style="width:10.55pt;height:24.7pt;mso-position-horizontal-relative:char;mso-position-vertical-relative:line" coordsize="134004,313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">
                        <v:rect id="Rectangle 5678" o:spid="_x0000_s1241" style="position:absolute;left:-80359;top:-3738;width:338946;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" filled="f" stroked="f">
                          <v:textbox inset="0,0,0,0">
                            <w:txbxContent>
                              <w:p w14:paraId="3F91A7A6" w14:textId="77777777" w:rsidR="005C0A15" w:rsidRDefault="005C0A15" w:rsidP="00D1405B">
                                <w:pPr>
                                  <w:spacing w:after="160" w:line="259" w:lineRule="auto"/>
                                </w:pPr>
                                <w:r>
                                  <w:rPr>
                                    <w:sz w:val="16"/>
                                  </w:rPr>
                                  <w:t>(30.00)</w:t>
                                </w:r>
                              </w:p>
                            </w:txbxContent>
                          </v:textbox>
                        </v:rect>
                        <v:rect id="Rectangle 5679" o:spid="_x0000_s1242" style="position:absolute;left:56643;top:191889;width:6494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" filled="f" stroked="f">
                          <v:textbox inset="0,0,0,0">
                            <w:txbxContent>
                              <w:p w14:paraId="51D96598" w14:textId="77777777" w:rsidR="005C0A15" w:rsidRDefault="005C0A15" w:rsidP="00D1405B">
                                <w:pPr>
                                  <w:spacing w:after="160" w:line="259" w:lineRule="auto"/>
                                </w:pPr>
                                <w:r>
                                  <w:rPr>
                                    <w:sz w:val="16"/>
                                  </w:rPr>
                                  <w:t xml:space="preserve">  </w:t>
                                </w:r>
                              </w:p>
                            </w:txbxContent>
                          </v:textbox>
                        </v:rect>
                        <v:rect id="Rectangle 5680" o:spid="_x0000_s1243" style="position:absolute;left:73761;top:160181;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" filled="f" stroked="f">
                          <v:textbox inset="0,0,0,0">
                            <w:txbxContent>
                              <w:p w14:paraId="1C1B4D57"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 w:type="dxa"/>
            <w:tcBorders>
              <w:top w:val="single" w:sz="3" w:space="0" w:color="000000"/>
              <w:left w:val="nil"/>
              <w:bottom w:val="single" w:sz="4" w:space="0" w:color="000000"/>
              <w:right w:val="single" w:sz="5" w:space="0" w:color="000000"/>
            </w:tcBorders>
            <w:tcPrChange w:id="1338" w:author="Nguyen, Hoa [2]" w:date="2020-10-19T22:06:00Z">
              <w:tcPr>
                <w:tcW w:w="2215" w:type="dxa"/>
                <w:tcBorders>
                  <w:top w:val="single" w:sz="3" w:space="0" w:color="000000"/>
                  <w:left w:val="nil"/>
                  <w:bottom w:val="single" w:sz="4" w:space="0" w:color="000000"/>
                  <w:right w:val="single" w:sz="5" w:space="0" w:color="000000"/>
                </w:tcBorders>
              </w:tcPr>
            </w:tcPrChange>
          </w:tcPr>
          <w:p w14:paraId="36B808EF" w14:textId="602DE12D" w:rsidR="00D1405B" w:rsidRPr="008461B9" w:rsidDel="004263A7" w:rsidRDefault="00D1405B" w:rsidP="00EC09DA">
            <w:pPr>
              <w:spacing w:line="259" w:lineRule="auto"/>
              <w:rPr>
                <w:del w:id="1339" w:author="Yang, Mailee" w:date="2020-12-14T12:39:00Z"/>
                <w:szCs w:val="24"/>
              </w:rPr>
            </w:pPr>
            <w:del w:id="1340" w:author="Yang, Mailee" w:date="2020-12-14T12:39:00Z">
              <w:r w:rsidRPr="008461B9" w:rsidDel="004263A7">
                <w:rPr>
                  <w:rFonts w:eastAsia="Calibri"/>
                  <w:noProof/>
                  <w:szCs w:val="24"/>
                </w:rPr>
                <mc:AlternateContent>
                  <mc:Choice Requires="wpg">
                    <w:drawing>
                      <wp:inline distT="0" distB="0" distL="0" distR="0" wp14:anchorId="55D2797E" wp14:editId="068BAD3F">
                        <wp:extent cx="134004" cy="297786"/>
                        <wp:effectExtent l="0" t="0" r="0" b="0"/>
                        <wp:docPr id="82704" name="Group 82704"/>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685" name="Rectangle 5685"/>
                                <wps:cNvSpPr/>
                                <wps:spPr>
                                  <a:xfrm rot="-5399999">
                                    <a:off x="-43974" y="-22067"/>
                                    <a:ext cx="266176" cy="178226"/>
                                  </a:xfrm>
                                  <a:prstGeom prst="rect">
                                    <a:avLst/>
                                  </a:prstGeom>
                                  <a:ln>
                                    <a:noFill/>
                                  </a:ln>
                                </wps:spPr>
                                <wps:txbx>
                                  <w:txbxContent>
                                    <w:p w14:paraId="5E72C344" w14:textId="77777777" w:rsidR="005C0A15" w:rsidRDefault="005C0A15" w:rsidP="00D1405B">
                                      <w:pPr>
                                        <w:spacing w:after="160" w:line="259" w:lineRule="auto"/>
                                      </w:pPr>
                                      <w:r>
                                        <w:rPr>
                                          <w:sz w:val="16"/>
                                        </w:rPr>
                                        <w:t>45.00</w:t>
                                      </w:r>
                                    </w:p>
                                  </w:txbxContent>
                                </wps:txbx>
                                <wps:bodyPr horzOverflow="overflow" vert="horz" lIns="0" tIns="0" rIns="0" bIns="0" rtlCol="0">
                                  <a:noAutofit/>
                                </wps:bodyPr>
                              </wps:wsp>
                              <wps:wsp>
                                <wps:cNvPr id="5686" name="Rectangle 5686"/>
                                <wps:cNvSpPr/>
                                <wps:spPr>
                                  <a:xfrm rot="-5399999">
                                    <a:off x="24173" y="143733"/>
                                    <a:ext cx="129880" cy="178226"/>
                                  </a:xfrm>
                                  <a:prstGeom prst="rect">
                                    <a:avLst/>
                                  </a:prstGeom>
                                  <a:ln>
                                    <a:noFill/>
                                  </a:ln>
                                </wps:spPr>
                                <wps:txbx>
                                  <w:txbxContent>
                                    <w:p w14:paraId="73B9FE89"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687" name="Rectangle 5687"/>
                                <wps:cNvSpPr/>
                                <wps:spPr>
                                  <a:xfrm rot="-5399999">
                                    <a:off x="73762" y="95669"/>
                                    <a:ext cx="30703" cy="178226"/>
                                  </a:xfrm>
                                  <a:prstGeom prst="rect">
                                    <a:avLst/>
                                  </a:prstGeom>
                                  <a:ln>
                                    <a:noFill/>
                                  </a:ln>
                                </wps:spPr>
                                <wps:txbx>
                                  <w:txbxContent>
                                    <w:p w14:paraId="4166D11E"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55D2797E" id="Group 82704" o:spid="_x0000_s1244"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">
                        <v:rect id="Rectangle 5685" o:spid="_x0000_s1245" style="position:absolute;left:-43974;top:-22067;width:266176;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" filled="f" stroked="f">
                          <v:textbox inset="0,0,0,0">
                            <w:txbxContent>
                              <w:p w14:paraId="5E72C344" w14:textId="77777777" w:rsidR="005C0A15" w:rsidRDefault="005C0A15" w:rsidP="00D1405B">
                                <w:pPr>
                                  <w:spacing w:after="160" w:line="259" w:lineRule="auto"/>
                                </w:pPr>
                                <w:r>
                                  <w:rPr>
                                    <w:sz w:val="16"/>
                                  </w:rPr>
                                  <w:t>45.00</w:t>
                                </w:r>
                              </w:p>
                            </w:txbxContent>
                          </v:textbox>
                        </v:rect>
                        <v:rect id="Rectangle 5686" o:spid="_x0000_s1246" style="position:absolute;left:24173;top:143733;width:129880;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" filled="f" stroked="f">
                          <v:textbox inset="0,0,0,0">
                            <w:txbxContent>
                              <w:p w14:paraId="73B9FE89" w14:textId="77777777" w:rsidR="005C0A15" w:rsidRDefault="005C0A15" w:rsidP="00D1405B">
                                <w:pPr>
                                  <w:spacing w:after="160" w:line="259" w:lineRule="auto"/>
                                </w:pPr>
                                <w:r>
                                  <w:rPr>
                                    <w:sz w:val="16"/>
                                  </w:rPr>
                                  <w:t xml:space="preserve">    </w:t>
                                </w:r>
                              </w:p>
                            </w:txbxContent>
                          </v:textbox>
                        </v:rect>
                        <v:rect id="Rectangle 5687" o:spid="_x0000_s1247" style="position:absolute;left:73762;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" filled="f" stroked="f">
                          <v:textbox inset="0,0,0,0">
                            <w:txbxContent>
                              <w:p w14:paraId="4166D11E"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2170" w:type="dxa"/>
            <w:tcBorders>
              <w:top w:val="single" w:sz="3" w:space="0" w:color="000000"/>
              <w:left w:val="single" w:sz="5" w:space="0" w:color="000000"/>
              <w:bottom w:val="single" w:sz="4" w:space="0" w:color="000000"/>
              <w:right w:val="single" w:sz="5" w:space="0" w:color="000000"/>
            </w:tcBorders>
            <w:tcPrChange w:id="1341" w:author="Nguyen, Hoa [2]" w:date="2020-10-19T22:06:00Z">
              <w:tcPr>
                <w:tcW w:w="233" w:type="dxa"/>
                <w:tcBorders>
                  <w:top w:val="single" w:sz="3" w:space="0" w:color="000000"/>
                  <w:left w:val="single" w:sz="5" w:space="0" w:color="000000"/>
                  <w:bottom w:val="single" w:sz="4" w:space="0" w:color="000000"/>
                  <w:right w:val="single" w:sz="5" w:space="0" w:color="000000"/>
                </w:tcBorders>
              </w:tcPr>
            </w:tcPrChange>
          </w:tcPr>
          <w:p w14:paraId="4D3B93DD" w14:textId="45CB988B" w:rsidR="00D1405B" w:rsidRPr="008461B9" w:rsidDel="004263A7" w:rsidRDefault="00D1405B" w:rsidP="00EC09DA">
            <w:pPr>
              <w:spacing w:line="259" w:lineRule="auto"/>
              <w:ind w:left="33" w:right="-11"/>
              <w:rPr>
                <w:del w:id="1342" w:author="Yang, Mailee" w:date="2020-12-14T12:39:00Z"/>
                <w:szCs w:val="24"/>
              </w:rPr>
            </w:pPr>
            <w:del w:id="1343" w:author="Yang, Mailee" w:date="2020-12-14T12:39:00Z">
              <w:r w:rsidRPr="008461B9" w:rsidDel="004263A7">
                <w:rPr>
                  <w:rFonts w:eastAsia="Calibri"/>
                  <w:noProof/>
                  <w:szCs w:val="24"/>
                </w:rPr>
                <mc:AlternateContent>
                  <mc:Choice Requires="wpg">
                    <w:drawing>
                      <wp:inline distT="0" distB="0" distL="0" distR="0" wp14:anchorId="3781EE87" wp14:editId="0EA88411">
                        <wp:extent cx="134004" cy="297786"/>
                        <wp:effectExtent l="0" t="0" r="0" b="0"/>
                        <wp:docPr id="82730" name="Group 82730"/>
                        <wp:cNvGraphicFramePr/>
                        <a:graphic xmlns:a="http://schemas.openxmlformats.org/drawingml/2006/main">
                          <a:graphicData uri="http://schemas.microsoft.com/office/word/2010/wordprocessingGroup">
                            <wpg:wgp>
                              <wpg:cNvGrpSpPr/>
                              <wpg:grpSpPr>
                                <a:xfrm>
                                  <a:off x="0" y="0"/>
                                  <a:ext cx="134004" cy="297786"/>
                                  <a:chOff x="0" y="0"/>
                                  <a:chExt cx="134004" cy="297786"/>
                                </a:xfrm>
                              </wpg:grpSpPr>
                              <wps:wsp>
                                <wps:cNvPr id="5700" name="Rectangle 5700"/>
                                <wps:cNvSpPr/>
                                <wps:spPr>
                                  <a:xfrm rot="-5399999">
                                    <a:off x="-43974" y="-22067"/>
                                    <a:ext cx="266177" cy="178226"/>
                                  </a:xfrm>
                                  <a:prstGeom prst="rect">
                                    <a:avLst/>
                                  </a:prstGeom>
                                  <a:ln>
                                    <a:noFill/>
                                  </a:ln>
                                </wps:spPr>
                                <wps:txbx>
                                  <w:txbxContent>
                                    <w:p w14:paraId="207155C6" w14:textId="77777777" w:rsidR="005C0A15" w:rsidRDefault="005C0A15" w:rsidP="00D1405B">
                                      <w:pPr>
                                        <w:spacing w:after="160" w:line="259" w:lineRule="auto"/>
                                      </w:pPr>
                                      <w:r>
                                        <w:rPr>
                                          <w:sz w:val="16"/>
                                        </w:rPr>
                                        <w:t>15.00</w:t>
                                      </w:r>
                                    </w:p>
                                  </w:txbxContent>
                                </wps:txbx>
                                <wps:bodyPr horzOverflow="overflow" vert="horz" lIns="0" tIns="0" rIns="0" bIns="0" rtlCol="0">
                                  <a:noAutofit/>
                                </wps:bodyPr>
                              </wps:wsp>
                              <wps:wsp>
                                <wps:cNvPr id="5701" name="Rectangle 5701"/>
                                <wps:cNvSpPr/>
                                <wps:spPr>
                                  <a:xfrm rot="-5399999">
                                    <a:off x="24174" y="143735"/>
                                    <a:ext cx="129879" cy="178226"/>
                                  </a:xfrm>
                                  <a:prstGeom prst="rect">
                                    <a:avLst/>
                                  </a:prstGeom>
                                  <a:ln>
                                    <a:noFill/>
                                  </a:ln>
                                </wps:spPr>
                                <wps:txbx>
                                  <w:txbxContent>
                                    <w:p w14:paraId="36F459A8"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s:wsp>
                                <wps:cNvPr id="5702" name="Rectangle 5702"/>
                                <wps:cNvSpPr/>
                                <wps:spPr>
                                  <a:xfrm rot="-5399999">
                                    <a:off x="73761" y="95669"/>
                                    <a:ext cx="30703" cy="178226"/>
                                  </a:xfrm>
                                  <a:prstGeom prst="rect">
                                    <a:avLst/>
                                  </a:prstGeom>
                                  <a:ln>
                                    <a:noFill/>
                                  </a:ln>
                                </wps:spPr>
                                <wps:txbx>
                                  <w:txbxContent>
                                    <w:p w14:paraId="57205BDF" w14:textId="77777777" w:rsidR="005C0A15" w:rsidRDefault="005C0A15" w:rsidP="00D1405B">
                                      <w:pPr>
                                        <w:spacing w:after="160" w:line="259" w:lineRule="auto"/>
                                      </w:pPr>
                                      <w:r>
                                        <w:rPr>
                                          <w:sz w:val="16"/>
                                        </w:rPr>
                                        <w:t xml:space="preserve"> </w:t>
                                      </w:r>
                                    </w:p>
                                  </w:txbxContent>
                                </wps:txbx>
                                <wps:bodyPr horzOverflow="overflow" vert="horz" lIns="0" tIns="0" rIns="0" bIns="0" rtlCol="0">
                                  <a:noAutofit/>
                                </wps:bodyPr>
                              </wps:wsp>
                            </wpg:wgp>
                          </a:graphicData>
                        </a:graphic>
                      </wp:inline>
                    </w:drawing>
                  </mc:Choice>
                  <mc:Fallback>
                    <w:pict>
                      <v:group w14:anchorId="3781EE87" id="Group 82730" o:spid="_x0000_s1248" style="width:10.55pt;height:23.45pt;mso-position-horizontal-relative:char;mso-position-vertical-relative:line" coordsize="134004,29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">
                        <v:rect id="Rectangle 5700" o:spid="_x0000_s1249" style="position:absolute;left:-43974;top:-22067;width:266177;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" filled="f" stroked="f">
                          <v:textbox inset="0,0,0,0">
                            <w:txbxContent>
                              <w:p w14:paraId="207155C6" w14:textId="77777777" w:rsidR="005C0A15" w:rsidRDefault="005C0A15" w:rsidP="00D1405B">
                                <w:pPr>
                                  <w:spacing w:after="160" w:line="259" w:lineRule="auto"/>
                                </w:pPr>
                                <w:r>
                                  <w:rPr>
                                    <w:sz w:val="16"/>
                                  </w:rPr>
                                  <w:t>15.00</w:t>
                                </w:r>
                              </w:p>
                            </w:txbxContent>
                          </v:textbox>
                        </v:rect>
                        <v:rect id="Rectangle 5701" o:spid="_x0000_s1250" style="position:absolute;left:24174;top:143735;width:12987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" filled="f" stroked="f">
                          <v:textbox inset="0,0,0,0">
                            <w:txbxContent>
                              <w:p w14:paraId="36F459A8" w14:textId="77777777" w:rsidR="005C0A15" w:rsidRDefault="005C0A15" w:rsidP="00D1405B">
                                <w:pPr>
                                  <w:spacing w:after="160" w:line="259" w:lineRule="auto"/>
                                </w:pPr>
                                <w:r>
                                  <w:rPr>
                                    <w:sz w:val="16"/>
                                  </w:rPr>
                                  <w:t xml:space="preserve">    </w:t>
                                </w:r>
                              </w:p>
                            </w:txbxContent>
                          </v:textbox>
                        </v:rect>
                        <v:rect id="Rectangle 5702" o:spid="_x0000_s1251" style="position:absolute;left:73761;top:95669;width:3070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" filled="f" stroked="f">
                          <v:textbox inset="0,0,0,0">
                            <w:txbxContent>
                              <w:p w14:paraId="57205BDF" w14:textId="77777777" w:rsidR="005C0A15" w:rsidRDefault="005C0A15" w:rsidP="00D1405B">
                                <w:pPr>
                                  <w:spacing w:after="160" w:line="259" w:lineRule="auto"/>
                                </w:pPr>
                                <w:r>
                                  <w:rPr>
                                    <w:sz w:val="16"/>
                                  </w:rPr>
                                  <w:t xml:space="preserve"> </w:t>
                                </w:r>
                              </w:p>
                            </w:txbxContent>
                          </v:textbox>
                        </v:rect>
                        <w10:anchorlock/>
                      </v:group>
                    </w:pict>
                  </mc:Fallback>
                </mc:AlternateContent>
              </w:r>
            </w:del>
          </w:p>
        </w:tc>
        <w:tc>
          <w:tcPr>
            <w:tcW w:w="0" w:type="auto"/>
            <w:vMerge/>
            <w:tcBorders>
              <w:top w:val="nil"/>
              <w:left w:val="single" w:sz="5" w:space="0" w:color="000000"/>
              <w:bottom w:val="nil"/>
              <w:right w:val="nil"/>
            </w:tcBorders>
            <w:tcPrChange w:id="1344" w:author="Nguyen, Hoa [2]" w:date="2020-10-19T22:06:00Z">
              <w:tcPr>
                <w:tcW w:w="0" w:type="auto"/>
                <w:vMerge/>
                <w:tcBorders>
                  <w:top w:val="nil"/>
                  <w:left w:val="single" w:sz="5" w:space="0" w:color="000000"/>
                  <w:bottom w:val="nil"/>
                  <w:right w:val="nil"/>
                </w:tcBorders>
              </w:tcPr>
            </w:tcPrChange>
          </w:tcPr>
          <w:p w14:paraId="01A4535D" w14:textId="0D14B8E4" w:rsidR="00D1405B" w:rsidRPr="008461B9" w:rsidDel="004263A7" w:rsidRDefault="00D1405B" w:rsidP="00EC09DA">
            <w:pPr>
              <w:spacing w:after="160" w:line="259" w:lineRule="auto"/>
              <w:rPr>
                <w:del w:id="1345" w:author="Yang, Mailee" w:date="2020-12-14T12:39:00Z"/>
                <w:szCs w:val="24"/>
              </w:rPr>
            </w:pPr>
          </w:p>
        </w:tc>
      </w:tr>
      <w:tr w:rsidR="00D1405B" w:rsidRPr="008461B9" w:rsidDel="004263A7" w14:paraId="67A317A9" w14:textId="1AF6CB97" w:rsidTr="00EC09DA">
        <w:trPr>
          <w:trHeight w:val="619"/>
          <w:del w:id="1346" w:author="Yang, Mailee" w:date="2020-12-14T12:39:00Z"/>
          <w:trPrChange w:id="1347" w:author="Nguyen, Hoa [2]" w:date="2020-10-19T22:06:00Z">
            <w:trPr>
              <w:trHeight w:val="619"/>
            </w:trPr>
          </w:trPrChange>
        </w:trPr>
        <w:tc>
          <w:tcPr>
            <w:tcW w:w="1532" w:type="dxa"/>
            <w:gridSpan w:val="3"/>
            <w:tcBorders>
              <w:top w:val="single" w:sz="4" w:space="0" w:color="000000"/>
              <w:left w:val="single" w:sz="5" w:space="0" w:color="000000"/>
              <w:bottom w:val="single" w:sz="4" w:space="0" w:color="000000"/>
              <w:right w:val="single" w:sz="5" w:space="0" w:color="000000"/>
            </w:tcBorders>
            <w:tcPrChange w:id="1348" w:author="Nguyen, Hoa [2]" w:date="2020-10-19T22:06:00Z">
              <w:tcPr>
                <w:tcW w:w="1464" w:type="dxa"/>
                <w:gridSpan w:val="3"/>
                <w:tcBorders>
                  <w:top w:val="single" w:sz="4" w:space="0" w:color="000000"/>
                  <w:left w:val="single" w:sz="5" w:space="0" w:color="000000"/>
                  <w:bottom w:val="single" w:sz="4" w:space="0" w:color="000000"/>
                  <w:right w:val="single" w:sz="5" w:space="0" w:color="000000"/>
                </w:tcBorders>
              </w:tcPr>
            </w:tcPrChange>
          </w:tcPr>
          <w:p w14:paraId="71CEEC2A" w14:textId="54D3DC4D" w:rsidR="00D1405B" w:rsidRPr="008461B9" w:rsidDel="004263A7" w:rsidRDefault="00D1405B" w:rsidP="00EC09DA">
            <w:pPr>
              <w:spacing w:line="259" w:lineRule="auto"/>
              <w:ind w:left="415"/>
              <w:rPr>
                <w:del w:id="1349" w:author="Yang, Mailee" w:date="2020-12-14T12:39:00Z"/>
                <w:szCs w:val="24"/>
              </w:rPr>
            </w:pPr>
            <w:del w:id="1350" w:author="Yang, Mailee" w:date="2020-12-14T12:39:00Z">
              <w:r w:rsidRPr="008461B9" w:rsidDel="004263A7">
                <w:rPr>
                  <w:rFonts w:eastAsia="Calibri"/>
                  <w:noProof/>
                  <w:szCs w:val="24"/>
                </w:rPr>
                <mc:AlternateContent>
                  <mc:Choice Requires="wpg">
                    <w:drawing>
                      <wp:inline distT="0" distB="0" distL="0" distR="0" wp14:anchorId="71DF3D8A" wp14:editId="1C48CE45">
                        <wp:extent cx="524864" cy="325795"/>
                        <wp:effectExtent l="0" t="0" r="0" b="0"/>
                        <wp:docPr id="82760" name="Group 82760"/>
                        <wp:cNvGraphicFramePr/>
                        <a:graphic xmlns:a="http://schemas.openxmlformats.org/drawingml/2006/main">
                          <a:graphicData uri="http://schemas.microsoft.com/office/word/2010/wordprocessingGroup">
                            <wpg:wgp>
                              <wpg:cNvGrpSpPr/>
                              <wpg:grpSpPr>
                                <a:xfrm>
                                  <a:off x="0" y="0"/>
                                  <a:ext cx="524864" cy="325795"/>
                                  <a:chOff x="0" y="0"/>
                                  <a:chExt cx="524864" cy="325795"/>
                                </a:xfrm>
                              </wpg:grpSpPr>
                              <wps:wsp>
                                <wps:cNvPr id="5579" name="Rectangle 5579"/>
                                <wps:cNvSpPr/>
                                <wps:spPr>
                                  <a:xfrm rot="-5399999">
                                    <a:off x="-90332" y="37698"/>
                                    <a:ext cx="358893" cy="178226"/>
                                  </a:xfrm>
                                  <a:prstGeom prst="rect">
                                    <a:avLst/>
                                  </a:prstGeom>
                                  <a:ln>
                                    <a:noFill/>
                                  </a:ln>
                                </wps:spPr>
                                <wps:txbx>
                                  <w:txbxContent>
                                    <w:p w14:paraId="0F714BB0" w14:textId="77777777" w:rsidR="005C0A15" w:rsidRDefault="005C0A15" w:rsidP="00D1405B">
                                      <w:pPr>
                                        <w:spacing w:after="160" w:line="259" w:lineRule="auto"/>
                                      </w:pPr>
                                      <w:r>
                                        <w:rPr>
                                          <w:sz w:val="16"/>
                                        </w:rPr>
                                        <w:t>Receipt</w:t>
                                      </w:r>
                                    </w:p>
                                  </w:txbxContent>
                                </wps:txbx>
                                <wps:bodyPr horzOverflow="overflow" vert="horz" lIns="0" tIns="0" rIns="0" bIns="0" rtlCol="0">
                                  <a:noAutofit/>
                                </wps:bodyPr>
                              </wps:wsp>
                              <wps:wsp>
                                <wps:cNvPr id="5580" name="Rectangle 5580"/>
                                <wps:cNvSpPr/>
                                <wps:spPr>
                                  <a:xfrm rot="-5399999">
                                    <a:off x="173294" y="73340"/>
                                    <a:ext cx="92219" cy="178226"/>
                                  </a:xfrm>
                                  <a:prstGeom prst="rect">
                                    <a:avLst/>
                                  </a:prstGeom>
                                  <a:ln>
                                    <a:noFill/>
                                  </a:ln>
                                </wps:spPr>
                                <wps:txbx>
                                  <w:txbxContent>
                                    <w:p w14:paraId="087151F8" w14:textId="77777777" w:rsidR="005C0A15" w:rsidRDefault="005C0A15" w:rsidP="00D1405B">
                                      <w:pPr>
                                        <w:spacing w:after="160" w:line="259" w:lineRule="auto"/>
                                      </w:pPr>
                                      <w:proofErr w:type="gramStart"/>
                                      <w:r>
                                        <w:rPr>
                                          <w:sz w:val="16"/>
                                        </w:rPr>
                                        <w:t>or</w:t>
                                      </w:r>
                                      <w:proofErr w:type="gramEnd"/>
                                    </w:p>
                                  </w:txbxContent>
                                </wps:txbx>
                                <wps:bodyPr horzOverflow="overflow" vert="horz" lIns="0" tIns="0" rIns="0" bIns="0" rtlCol="0">
                                  <a:noAutofit/>
                                </wps:bodyPr>
                              </wps:wsp>
                              <wps:wsp>
                                <wps:cNvPr id="5581" name="Rectangle 5581"/>
                                <wps:cNvSpPr/>
                                <wps:spPr>
                                  <a:xfrm rot="-5399999">
                                    <a:off x="133041" y="20029"/>
                                    <a:ext cx="433307" cy="178226"/>
                                  </a:xfrm>
                                  <a:prstGeom prst="rect">
                                    <a:avLst/>
                                  </a:prstGeom>
                                  <a:ln>
                                    <a:noFill/>
                                  </a:ln>
                                </wps:spPr>
                                <wps:txbx>
                                  <w:txbxContent>
                                    <w:p w14:paraId="7E623EF4" w14:textId="77777777" w:rsidR="005C0A15" w:rsidRDefault="005C0A15" w:rsidP="00D1405B">
                                      <w:pPr>
                                        <w:spacing w:after="160" w:line="259" w:lineRule="auto"/>
                                      </w:pPr>
                                      <w:r>
                                        <w:rPr>
                                          <w:sz w:val="16"/>
                                        </w:rPr>
                                        <w:t xml:space="preserve">Voucher </w:t>
                                      </w:r>
                                    </w:p>
                                  </w:txbxContent>
                                </wps:txbx>
                                <wps:bodyPr horzOverflow="overflow" vert="horz" lIns="0" tIns="0" rIns="0" bIns="0" rtlCol="0">
                                  <a:noAutofit/>
                                </wps:bodyPr>
                              </wps:wsp>
                              <wps:wsp>
                                <wps:cNvPr id="5582" name="Rectangle 5582"/>
                                <wps:cNvSpPr/>
                                <wps:spPr>
                                  <a:xfrm rot="-5399999">
                                    <a:off x="297484" y="39579"/>
                                    <a:ext cx="364977" cy="178226"/>
                                  </a:xfrm>
                                  <a:prstGeom prst="rect">
                                    <a:avLst/>
                                  </a:prstGeom>
                                  <a:ln>
                                    <a:noFill/>
                                  </a:ln>
                                </wps:spPr>
                                <wps:txbx>
                                  <w:txbxContent>
                                    <w:p w14:paraId="1A1608C2" w14:textId="77777777" w:rsidR="005C0A15" w:rsidRDefault="005C0A15" w:rsidP="00D1405B">
                                      <w:pPr>
                                        <w:spacing w:after="160" w:line="259" w:lineRule="auto"/>
                                      </w:pPr>
                                      <w:r>
                                        <w:rPr>
                                          <w:sz w:val="16"/>
                                        </w:rPr>
                                        <w:t>Number</w:t>
                                      </w:r>
                                    </w:p>
                                  </w:txbxContent>
                                </wps:txbx>
                                <wps:bodyPr horzOverflow="overflow" vert="horz" lIns="0" tIns="0" rIns="0" bIns="0" rtlCol="0">
                                  <a:noAutofit/>
                                </wps:bodyPr>
                              </wps:wsp>
                            </wpg:wgp>
                          </a:graphicData>
                        </a:graphic>
                      </wp:inline>
                    </w:drawing>
                  </mc:Choice>
                  <mc:Fallback>
                    <w:pict>
                      <v:group w14:anchorId="71DF3D8A" id="Group 82760" o:spid="_x0000_s1252" style="width:41.35pt;height:25.65pt;mso-position-horizontal-relative:char;mso-position-vertical-relative:line" coordsize="5248,3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">
                        <v:rect id="Rectangle 5579" o:spid="_x0000_s1253" style="position:absolute;left:-903;top:377;width:3588;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" filled="f" stroked="f">
                          <v:textbox inset="0,0,0,0">
                            <w:txbxContent>
                              <w:p w14:paraId="0F714BB0" w14:textId="77777777" w:rsidR="005C0A15" w:rsidRDefault="005C0A15" w:rsidP="00D1405B">
                                <w:pPr>
                                  <w:spacing w:after="160" w:line="259" w:lineRule="auto"/>
                                </w:pPr>
                                <w:r>
                                  <w:rPr>
                                    <w:sz w:val="16"/>
                                  </w:rPr>
                                  <w:t>Receipt</w:t>
                                </w:r>
                              </w:p>
                            </w:txbxContent>
                          </v:textbox>
                        </v:rect>
                        <v:rect id="Rectangle 5580" o:spid="_x0000_s1254" style="position:absolute;left:1733;top:732;width:922;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" filled="f" stroked="f">
                          <v:textbox inset="0,0,0,0">
                            <w:txbxContent>
                              <w:p w14:paraId="087151F8" w14:textId="77777777" w:rsidR="005C0A15" w:rsidRDefault="005C0A15" w:rsidP="00D1405B">
                                <w:pPr>
                                  <w:spacing w:after="160" w:line="259" w:lineRule="auto"/>
                                </w:pPr>
                                <w:proofErr w:type="gramStart"/>
                                <w:r>
                                  <w:rPr>
                                    <w:sz w:val="16"/>
                                  </w:rPr>
                                  <w:t>or</w:t>
                                </w:r>
                                <w:proofErr w:type="gramEnd"/>
                              </w:p>
                            </w:txbxContent>
                          </v:textbox>
                        </v:rect>
                        <v:rect id="Rectangle 5581" o:spid="_x0000_s1255" style="position:absolute;left:1331;top:199;width:4332;height:178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" filled="f" stroked="f">
                          <v:textbox inset="0,0,0,0">
                            <w:txbxContent>
                              <w:p w14:paraId="7E623EF4" w14:textId="77777777" w:rsidR="005C0A15" w:rsidRDefault="005C0A15" w:rsidP="00D1405B">
                                <w:pPr>
                                  <w:spacing w:after="160" w:line="259" w:lineRule="auto"/>
                                </w:pPr>
                                <w:r>
                                  <w:rPr>
                                    <w:sz w:val="16"/>
                                  </w:rPr>
                                  <w:t xml:space="preserve">Voucher </w:t>
                                </w:r>
                              </w:p>
                            </w:txbxContent>
                          </v:textbox>
                        </v:rect>
                        <v:rect id="Rectangle 5582" o:spid="_x0000_s1256" style="position:absolute;left:2975;top:396;width:3648;height:178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" filled="f" stroked="f">
                          <v:textbox inset="0,0,0,0">
                            <w:txbxContent>
                              <w:p w14:paraId="1A1608C2" w14:textId="77777777" w:rsidR="005C0A15" w:rsidRDefault="005C0A15" w:rsidP="00D1405B">
                                <w:pPr>
                                  <w:spacing w:after="160" w:line="259" w:lineRule="auto"/>
                                </w:pPr>
                                <w:r>
                                  <w:rPr>
                                    <w:sz w:val="16"/>
                                  </w:rPr>
                                  <w:t>Number</w:t>
                                </w:r>
                              </w:p>
                            </w:txbxContent>
                          </v:textbox>
                        </v:rect>
                        <w10:anchorlock/>
                      </v:group>
                    </w:pict>
                  </mc:Fallback>
                </mc:AlternateContent>
              </w:r>
            </w:del>
          </w:p>
        </w:tc>
        <w:tc>
          <w:tcPr>
            <w:tcW w:w="430" w:type="dxa"/>
            <w:tcBorders>
              <w:top w:val="single" w:sz="4" w:space="0" w:color="000000"/>
              <w:left w:val="single" w:sz="5" w:space="0" w:color="000000"/>
              <w:bottom w:val="single" w:sz="4" w:space="0" w:color="000000"/>
              <w:right w:val="nil"/>
            </w:tcBorders>
            <w:tcPrChange w:id="1351" w:author="Nguyen, Hoa [2]" w:date="2020-10-19T22:06:00Z">
              <w:tcPr>
                <w:tcW w:w="434" w:type="dxa"/>
                <w:tcBorders>
                  <w:top w:val="single" w:sz="4" w:space="0" w:color="000000"/>
                  <w:left w:val="single" w:sz="5" w:space="0" w:color="000000"/>
                  <w:bottom w:val="single" w:sz="4" w:space="0" w:color="000000"/>
                  <w:right w:val="nil"/>
                </w:tcBorders>
              </w:tcPr>
            </w:tcPrChange>
          </w:tcPr>
          <w:p w14:paraId="2A46F2E5" w14:textId="484A15D6" w:rsidR="00D1405B" w:rsidRPr="008461B9" w:rsidDel="004263A7" w:rsidRDefault="00D1405B" w:rsidP="00EC09DA">
            <w:pPr>
              <w:spacing w:after="160" w:line="259" w:lineRule="auto"/>
              <w:rPr>
                <w:del w:id="1352" w:author="Yang, Mailee" w:date="2020-12-14T12:39:00Z"/>
                <w:szCs w:val="24"/>
              </w:rPr>
            </w:pPr>
          </w:p>
        </w:tc>
        <w:tc>
          <w:tcPr>
            <w:tcW w:w="947" w:type="dxa"/>
            <w:gridSpan w:val="2"/>
            <w:tcBorders>
              <w:top w:val="single" w:sz="4" w:space="0" w:color="000000"/>
              <w:left w:val="nil"/>
              <w:bottom w:val="single" w:sz="4" w:space="0" w:color="000000"/>
              <w:right w:val="nil"/>
            </w:tcBorders>
            <w:tcPrChange w:id="1353" w:author="Nguyen, Hoa [2]" w:date="2020-10-19T22:06:00Z">
              <w:tcPr>
                <w:tcW w:w="951" w:type="dxa"/>
                <w:gridSpan w:val="2"/>
                <w:tcBorders>
                  <w:top w:val="single" w:sz="4" w:space="0" w:color="000000"/>
                  <w:left w:val="nil"/>
                  <w:bottom w:val="single" w:sz="4" w:space="0" w:color="000000"/>
                  <w:right w:val="nil"/>
                </w:tcBorders>
              </w:tcPr>
            </w:tcPrChange>
          </w:tcPr>
          <w:p w14:paraId="7EE0FF26" w14:textId="5D348935" w:rsidR="00D1405B" w:rsidRPr="008461B9" w:rsidDel="004263A7" w:rsidRDefault="00D1405B" w:rsidP="00EC09DA">
            <w:pPr>
              <w:spacing w:after="160" w:line="259" w:lineRule="auto"/>
              <w:rPr>
                <w:del w:id="1354" w:author="Yang, Mailee" w:date="2020-12-14T12:39:00Z"/>
                <w:szCs w:val="24"/>
              </w:rPr>
            </w:pPr>
          </w:p>
        </w:tc>
        <w:tc>
          <w:tcPr>
            <w:tcW w:w="629" w:type="dxa"/>
            <w:gridSpan w:val="2"/>
            <w:tcBorders>
              <w:top w:val="single" w:sz="4" w:space="0" w:color="000000"/>
              <w:left w:val="nil"/>
              <w:bottom w:val="single" w:sz="4" w:space="0" w:color="000000"/>
              <w:right w:val="nil"/>
            </w:tcBorders>
            <w:tcPrChange w:id="1355" w:author="Nguyen, Hoa [2]" w:date="2020-10-19T22:06:00Z">
              <w:tcPr>
                <w:tcW w:w="634" w:type="dxa"/>
                <w:gridSpan w:val="2"/>
                <w:tcBorders>
                  <w:top w:val="single" w:sz="4" w:space="0" w:color="000000"/>
                  <w:left w:val="nil"/>
                  <w:bottom w:val="single" w:sz="4" w:space="0" w:color="000000"/>
                  <w:right w:val="nil"/>
                </w:tcBorders>
              </w:tcPr>
            </w:tcPrChange>
          </w:tcPr>
          <w:p w14:paraId="18A94B58" w14:textId="4380A79F" w:rsidR="00D1405B" w:rsidRPr="008461B9" w:rsidDel="004263A7" w:rsidRDefault="00D1405B" w:rsidP="00EC09DA">
            <w:pPr>
              <w:spacing w:after="160" w:line="259" w:lineRule="auto"/>
              <w:rPr>
                <w:del w:id="1356" w:author="Yang, Mailee" w:date="2020-12-14T12:39:00Z"/>
                <w:szCs w:val="24"/>
              </w:rPr>
            </w:pPr>
          </w:p>
        </w:tc>
        <w:tc>
          <w:tcPr>
            <w:tcW w:w="630" w:type="dxa"/>
            <w:tcBorders>
              <w:top w:val="single" w:sz="4" w:space="0" w:color="000000"/>
              <w:left w:val="nil"/>
              <w:bottom w:val="single" w:sz="4" w:space="0" w:color="000000"/>
              <w:right w:val="nil"/>
            </w:tcBorders>
            <w:tcPrChange w:id="1357" w:author="Nguyen, Hoa [2]" w:date="2020-10-19T22:06:00Z">
              <w:tcPr>
                <w:tcW w:w="634" w:type="dxa"/>
                <w:tcBorders>
                  <w:top w:val="single" w:sz="4" w:space="0" w:color="000000"/>
                  <w:left w:val="nil"/>
                  <w:bottom w:val="single" w:sz="4" w:space="0" w:color="000000"/>
                  <w:right w:val="nil"/>
                </w:tcBorders>
              </w:tcPr>
            </w:tcPrChange>
          </w:tcPr>
          <w:p w14:paraId="31BC303C" w14:textId="39AB51C8" w:rsidR="00D1405B" w:rsidRPr="008461B9" w:rsidDel="004263A7" w:rsidRDefault="00D1405B" w:rsidP="00EC09DA">
            <w:pPr>
              <w:spacing w:after="160" w:line="259" w:lineRule="auto"/>
              <w:rPr>
                <w:del w:id="1358" w:author="Yang, Mailee" w:date="2020-12-14T12:39:00Z"/>
                <w:szCs w:val="24"/>
              </w:rPr>
            </w:pPr>
          </w:p>
        </w:tc>
        <w:tc>
          <w:tcPr>
            <w:tcW w:w="217" w:type="dxa"/>
            <w:tcBorders>
              <w:top w:val="single" w:sz="4" w:space="0" w:color="000000"/>
              <w:left w:val="nil"/>
              <w:bottom w:val="single" w:sz="4" w:space="0" w:color="000000"/>
              <w:right w:val="single" w:sz="5" w:space="0" w:color="000000"/>
            </w:tcBorders>
            <w:tcPrChange w:id="1359" w:author="Nguyen, Hoa [2]" w:date="2020-10-19T22:06:00Z">
              <w:tcPr>
                <w:tcW w:w="2215" w:type="dxa"/>
                <w:tcBorders>
                  <w:top w:val="single" w:sz="4" w:space="0" w:color="000000"/>
                  <w:left w:val="nil"/>
                  <w:bottom w:val="single" w:sz="4" w:space="0" w:color="000000"/>
                  <w:right w:val="single" w:sz="5" w:space="0" w:color="000000"/>
                </w:tcBorders>
              </w:tcPr>
            </w:tcPrChange>
          </w:tcPr>
          <w:p w14:paraId="1B93294B" w14:textId="7C6D4962" w:rsidR="00D1405B" w:rsidRPr="008461B9" w:rsidDel="004263A7" w:rsidRDefault="00D1405B" w:rsidP="00EC09DA">
            <w:pPr>
              <w:spacing w:after="160" w:line="259" w:lineRule="auto"/>
              <w:rPr>
                <w:del w:id="1360" w:author="Yang, Mailee" w:date="2020-12-14T12:39:00Z"/>
                <w:szCs w:val="24"/>
              </w:rPr>
            </w:pPr>
          </w:p>
        </w:tc>
        <w:tc>
          <w:tcPr>
            <w:tcW w:w="2170" w:type="dxa"/>
            <w:tcBorders>
              <w:top w:val="single" w:sz="4" w:space="0" w:color="000000"/>
              <w:left w:val="single" w:sz="5" w:space="0" w:color="000000"/>
              <w:bottom w:val="single" w:sz="4" w:space="0" w:color="000000"/>
              <w:right w:val="single" w:sz="5" w:space="0" w:color="000000"/>
            </w:tcBorders>
            <w:tcPrChange w:id="1361" w:author="Nguyen, Hoa [2]" w:date="2020-10-19T22:06:00Z">
              <w:tcPr>
                <w:tcW w:w="233" w:type="dxa"/>
                <w:tcBorders>
                  <w:top w:val="single" w:sz="4" w:space="0" w:color="000000"/>
                  <w:left w:val="single" w:sz="5" w:space="0" w:color="000000"/>
                  <w:bottom w:val="single" w:sz="4" w:space="0" w:color="000000"/>
                  <w:right w:val="single" w:sz="5" w:space="0" w:color="000000"/>
                </w:tcBorders>
              </w:tcPr>
            </w:tcPrChange>
          </w:tcPr>
          <w:p w14:paraId="77A3DE43" w14:textId="07A52BBE" w:rsidR="00D1405B" w:rsidRPr="008461B9" w:rsidDel="004263A7" w:rsidRDefault="00D1405B" w:rsidP="00EC09DA">
            <w:pPr>
              <w:spacing w:after="160" w:line="259" w:lineRule="auto"/>
              <w:rPr>
                <w:del w:id="1362" w:author="Yang, Mailee" w:date="2020-12-14T12:39:00Z"/>
                <w:szCs w:val="24"/>
              </w:rPr>
            </w:pPr>
          </w:p>
        </w:tc>
        <w:tc>
          <w:tcPr>
            <w:tcW w:w="0" w:type="auto"/>
            <w:vMerge/>
            <w:tcBorders>
              <w:top w:val="nil"/>
              <w:left w:val="single" w:sz="5" w:space="0" w:color="000000"/>
              <w:bottom w:val="nil"/>
              <w:right w:val="nil"/>
            </w:tcBorders>
            <w:tcPrChange w:id="1363" w:author="Nguyen, Hoa [2]" w:date="2020-10-19T22:06:00Z">
              <w:tcPr>
                <w:tcW w:w="0" w:type="auto"/>
                <w:vMerge/>
                <w:tcBorders>
                  <w:top w:val="nil"/>
                  <w:left w:val="single" w:sz="5" w:space="0" w:color="000000"/>
                  <w:bottom w:val="nil"/>
                  <w:right w:val="nil"/>
                </w:tcBorders>
              </w:tcPr>
            </w:tcPrChange>
          </w:tcPr>
          <w:p w14:paraId="64929D22" w14:textId="668BC44E" w:rsidR="00D1405B" w:rsidRPr="008461B9" w:rsidDel="004263A7" w:rsidRDefault="00D1405B" w:rsidP="00EC09DA">
            <w:pPr>
              <w:spacing w:after="160" w:line="259" w:lineRule="auto"/>
              <w:rPr>
                <w:del w:id="1364" w:author="Yang, Mailee" w:date="2020-12-14T12:39:00Z"/>
                <w:szCs w:val="24"/>
              </w:rPr>
            </w:pPr>
          </w:p>
        </w:tc>
      </w:tr>
      <w:tr w:rsidR="00D1405B" w:rsidRPr="008461B9" w:rsidDel="004263A7" w14:paraId="5C0E3848" w14:textId="3F3D728B" w:rsidTr="00EC09DA">
        <w:trPr>
          <w:trHeight w:val="615"/>
          <w:del w:id="1365" w:author="Yang, Mailee" w:date="2020-12-14T12:39:00Z"/>
          <w:trPrChange w:id="1366" w:author="Nguyen, Hoa [2]" w:date="2020-10-19T22:06:00Z">
            <w:trPr>
              <w:trHeight w:val="615"/>
            </w:trPr>
          </w:trPrChange>
        </w:trPr>
        <w:tc>
          <w:tcPr>
            <w:tcW w:w="1532" w:type="dxa"/>
            <w:gridSpan w:val="3"/>
            <w:tcBorders>
              <w:top w:val="single" w:sz="4" w:space="0" w:color="000000"/>
              <w:left w:val="single" w:sz="5" w:space="0" w:color="000000"/>
              <w:bottom w:val="single" w:sz="4" w:space="0" w:color="000000"/>
              <w:right w:val="single" w:sz="5" w:space="0" w:color="000000"/>
            </w:tcBorders>
            <w:tcPrChange w:id="1367" w:author="Nguyen, Hoa [2]" w:date="2020-10-19T22:06:00Z">
              <w:tcPr>
                <w:tcW w:w="1464" w:type="dxa"/>
                <w:gridSpan w:val="3"/>
                <w:tcBorders>
                  <w:top w:val="single" w:sz="4" w:space="0" w:color="000000"/>
                  <w:left w:val="single" w:sz="5" w:space="0" w:color="000000"/>
                  <w:bottom w:val="single" w:sz="4" w:space="0" w:color="000000"/>
                  <w:right w:val="single" w:sz="5" w:space="0" w:color="000000"/>
                </w:tcBorders>
              </w:tcPr>
            </w:tcPrChange>
          </w:tcPr>
          <w:p w14:paraId="76CFA753" w14:textId="0BC621A3" w:rsidR="00D1405B" w:rsidRPr="008461B9" w:rsidDel="004263A7" w:rsidRDefault="00D1405B" w:rsidP="00EC09DA">
            <w:pPr>
              <w:spacing w:line="259" w:lineRule="auto"/>
              <w:ind w:left="527"/>
              <w:rPr>
                <w:del w:id="1368" w:author="Yang, Mailee" w:date="2020-12-14T12:39:00Z"/>
                <w:szCs w:val="24"/>
              </w:rPr>
            </w:pPr>
            <w:del w:id="1369" w:author="Yang, Mailee" w:date="2020-12-14T12:39:00Z">
              <w:r w:rsidRPr="008461B9" w:rsidDel="004263A7">
                <w:rPr>
                  <w:rFonts w:eastAsia="Calibri"/>
                  <w:noProof/>
                  <w:szCs w:val="24"/>
                </w:rPr>
                <mc:AlternateContent>
                  <mc:Choice Requires="wpg">
                    <w:drawing>
                      <wp:inline distT="0" distB="0" distL="0" distR="0" wp14:anchorId="301DFFB7" wp14:editId="09E7D05F">
                        <wp:extent cx="394584" cy="269844"/>
                        <wp:effectExtent l="0" t="0" r="0" b="0"/>
                        <wp:docPr id="82874" name="Group 82874"/>
                        <wp:cNvGraphicFramePr/>
                        <a:graphic xmlns:a="http://schemas.openxmlformats.org/drawingml/2006/main">
                          <a:graphicData uri="http://schemas.microsoft.com/office/word/2010/wordprocessingGroup">
                            <wpg:wgp>
                              <wpg:cNvGrpSpPr/>
                              <wpg:grpSpPr>
                                <a:xfrm>
                                  <a:off x="0" y="0"/>
                                  <a:ext cx="394584" cy="269844"/>
                                  <a:chOff x="0" y="0"/>
                                  <a:chExt cx="394584" cy="269844"/>
                                </a:xfrm>
                              </wpg:grpSpPr>
                              <wps:wsp>
                                <wps:cNvPr id="5576" name="Rectangle 5576"/>
                                <wps:cNvSpPr/>
                                <wps:spPr>
                                  <a:xfrm rot="-5399999">
                                    <a:off x="-36636" y="1251"/>
                                    <a:ext cx="251499" cy="178226"/>
                                  </a:xfrm>
                                  <a:prstGeom prst="rect">
                                    <a:avLst/>
                                  </a:prstGeom>
                                  <a:ln>
                                    <a:noFill/>
                                  </a:ln>
                                </wps:spPr>
                                <wps:txbx>
                                  <w:txbxContent>
                                    <w:p w14:paraId="5A5AC687" w14:textId="77777777" w:rsidR="005C0A15" w:rsidRDefault="005C0A15" w:rsidP="00D1405B">
                                      <w:pPr>
                                        <w:spacing w:after="160" w:line="259" w:lineRule="auto"/>
                                      </w:pPr>
                                      <w:r>
                                        <w:rPr>
                                          <w:sz w:val="16"/>
                                        </w:rPr>
                                        <w:t xml:space="preserve">Date </w:t>
                                      </w:r>
                                    </w:p>
                                  </w:txbxContent>
                                </wps:txbx>
                                <wps:bodyPr horzOverflow="overflow" vert="horz" lIns="0" tIns="0" rIns="0" bIns="0" rtlCol="0">
                                  <a:noAutofit/>
                                </wps:bodyPr>
                              </wps:wsp>
                              <wps:wsp>
                                <wps:cNvPr id="5577" name="Rectangle 5577"/>
                                <wps:cNvSpPr/>
                                <wps:spPr>
                                  <a:xfrm rot="-5399999">
                                    <a:off x="176329" y="35081"/>
                                    <a:ext cx="86146" cy="178226"/>
                                  </a:xfrm>
                                  <a:prstGeom prst="rect">
                                    <a:avLst/>
                                  </a:prstGeom>
                                  <a:ln>
                                    <a:noFill/>
                                  </a:ln>
                                </wps:spPr>
                                <wps:txbx>
                                  <w:txbxContent>
                                    <w:p w14:paraId="677F10E4" w14:textId="77777777" w:rsidR="005C0A15" w:rsidRDefault="005C0A15" w:rsidP="00D1405B">
                                      <w:pPr>
                                        <w:spacing w:after="160" w:line="259" w:lineRule="auto"/>
                                      </w:pPr>
                                      <w:proofErr w:type="gramStart"/>
                                      <w:r>
                                        <w:rPr>
                                          <w:sz w:val="16"/>
                                        </w:rPr>
                                        <w:t>of</w:t>
                                      </w:r>
                                      <w:proofErr w:type="gramEnd"/>
                                    </w:p>
                                  </w:txbxContent>
                                </wps:txbx>
                                <wps:bodyPr horzOverflow="overflow" vert="horz" lIns="0" tIns="0" rIns="0" bIns="0" rtlCol="0">
                                  <a:noAutofit/>
                                </wps:bodyPr>
                              </wps:wsp>
                              <wps:wsp>
                                <wps:cNvPr id="5578" name="Rectangle 5578"/>
                                <wps:cNvSpPr/>
                                <wps:spPr>
                                  <a:xfrm rot="-5399999">
                                    <a:off x="170246" y="1285"/>
                                    <a:ext cx="358893" cy="178226"/>
                                  </a:xfrm>
                                  <a:prstGeom prst="rect">
                                    <a:avLst/>
                                  </a:prstGeom>
                                  <a:ln>
                                    <a:noFill/>
                                  </a:ln>
                                </wps:spPr>
                                <wps:txbx>
                                  <w:txbxContent>
                                    <w:p w14:paraId="10B7F198" w14:textId="77777777" w:rsidR="005C0A15" w:rsidRDefault="005C0A15" w:rsidP="00D1405B">
                                      <w:pPr>
                                        <w:spacing w:after="160" w:line="259" w:lineRule="auto"/>
                                      </w:pPr>
                                      <w:r>
                                        <w:rPr>
                                          <w:sz w:val="16"/>
                                        </w:rPr>
                                        <w:t>Receipt</w:t>
                                      </w:r>
                                    </w:p>
                                  </w:txbxContent>
                                </wps:txbx>
                                <wps:bodyPr horzOverflow="overflow" vert="horz" lIns="0" tIns="0" rIns="0" bIns="0" rtlCol="0">
                                  <a:noAutofit/>
                                </wps:bodyPr>
                              </wps:wsp>
                            </wpg:wgp>
                          </a:graphicData>
                        </a:graphic>
                      </wp:inline>
                    </w:drawing>
                  </mc:Choice>
                  <mc:Fallback>
                    <w:pict>
                      <v:group w14:anchorId="301DFFB7" id="Group 82874" o:spid="_x0000_s1257" style="width:31.05pt;height:21.25pt;mso-position-horizontal-relative:char;mso-position-vertical-relative:line" coordsize="394584,269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">
                        <v:rect id="Rectangle 5576" o:spid="_x0000_s1258" style="position:absolute;left:-36636;top:1251;width:251499;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" filled="f" stroked="f">
                          <v:textbox inset="0,0,0,0">
                            <w:txbxContent>
                              <w:p w14:paraId="5A5AC687" w14:textId="77777777" w:rsidR="005C0A15" w:rsidRDefault="005C0A15" w:rsidP="00D1405B">
                                <w:pPr>
                                  <w:spacing w:after="160" w:line="259" w:lineRule="auto"/>
                                </w:pPr>
                                <w:r>
                                  <w:rPr>
                                    <w:sz w:val="16"/>
                                  </w:rPr>
                                  <w:t xml:space="preserve">Date </w:t>
                                </w:r>
                              </w:p>
                            </w:txbxContent>
                          </v:textbox>
                        </v:rect>
                        <v:rect id="Rectangle 5577" o:spid="_x0000_s1259" style="position:absolute;left:176329;top:35081;width:86146;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" filled="f" stroked="f">
                          <v:textbox inset="0,0,0,0">
                            <w:txbxContent>
                              <w:p w14:paraId="677F10E4" w14:textId="77777777" w:rsidR="005C0A15" w:rsidRDefault="005C0A15" w:rsidP="00D1405B">
                                <w:pPr>
                                  <w:spacing w:after="160" w:line="259" w:lineRule="auto"/>
                                </w:pPr>
                                <w:proofErr w:type="gramStart"/>
                                <w:r>
                                  <w:rPr>
                                    <w:sz w:val="16"/>
                                  </w:rPr>
                                  <w:t>of</w:t>
                                </w:r>
                                <w:proofErr w:type="gramEnd"/>
                              </w:p>
                            </w:txbxContent>
                          </v:textbox>
                        </v:rect>
                        <v:rect id="Rectangle 5578" o:spid="_x0000_s1260" style="position:absolute;left:170246;top:1285;width:35889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" filled="f" stroked="f">
                          <v:textbox inset="0,0,0,0">
                            <w:txbxContent>
                              <w:p w14:paraId="10B7F198" w14:textId="77777777" w:rsidR="005C0A15" w:rsidRDefault="005C0A15" w:rsidP="00D1405B">
                                <w:pPr>
                                  <w:spacing w:after="160" w:line="259" w:lineRule="auto"/>
                                </w:pPr>
                                <w:r>
                                  <w:rPr>
                                    <w:sz w:val="16"/>
                                  </w:rPr>
                                  <w:t>Receipt</w:t>
                                </w:r>
                              </w:p>
                            </w:txbxContent>
                          </v:textbox>
                        </v:rect>
                        <w10:anchorlock/>
                      </v:group>
                    </w:pict>
                  </mc:Fallback>
                </mc:AlternateContent>
              </w:r>
            </w:del>
          </w:p>
        </w:tc>
        <w:tc>
          <w:tcPr>
            <w:tcW w:w="430" w:type="dxa"/>
            <w:tcBorders>
              <w:top w:val="single" w:sz="4" w:space="0" w:color="000000"/>
              <w:left w:val="single" w:sz="5" w:space="0" w:color="000000"/>
              <w:bottom w:val="single" w:sz="4" w:space="0" w:color="000000"/>
              <w:right w:val="nil"/>
            </w:tcBorders>
            <w:vAlign w:val="center"/>
            <w:tcPrChange w:id="1370" w:author="Nguyen, Hoa [2]" w:date="2020-10-19T22:06:00Z">
              <w:tcPr>
                <w:tcW w:w="434" w:type="dxa"/>
                <w:tcBorders>
                  <w:top w:val="single" w:sz="4" w:space="0" w:color="000000"/>
                  <w:left w:val="single" w:sz="5" w:space="0" w:color="000000"/>
                  <w:bottom w:val="single" w:sz="4" w:space="0" w:color="000000"/>
                  <w:right w:val="nil"/>
                </w:tcBorders>
                <w:vAlign w:val="center"/>
              </w:tcPr>
            </w:tcPrChange>
          </w:tcPr>
          <w:p w14:paraId="175321CD" w14:textId="3EE2ED49" w:rsidR="00D1405B" w:rsidRPr="008461B9" w:rsidDel="004263A7" w:rsidRDefault="00D1405B" w:rsidP="00EC09DA">
            <w:pPr>
              <w:spacing w:line="259" w:lineRule="auto"/>
              <w:ind w:left="117"/>
              <w:rPr>
                <w:del w:id="1371" w:author="Yang, Mailee" w:date="2020-12-14T12:39:00Z"/>
                <w:szCs w:val="24"/>
              </w:rPr>
            </w:pPr>
            <w:del w:id="1372" w:author="Yang, Mailee" w:date="2020-12-14T12:39:00Z">
              <w:r w:rsidRPr="008461B9" w:rsidDel="004263A7">
                <w:rPr>
                  <w:rFonts w:eastAsia="Calibri"/>
                  <w:noProof/>
                  <w:szCs w:val="24"/>
                </w:rPr>
                <mc:AlternateContent>
                  <mc:Choice Requires="wpg">
                    <w:drawing>
                      <wp:inline distT="0" distB="0" distL="0" distR="0" wp14:anchorId="1D318B87" wp14:editId="10C28AAB">
                        <wp:extent cx="134004" cy="158446"/>
                        <wp:effectExtent l="0" t="0" r="0" b="0"/>
                        <wp:docPr id="82903" name="Group 82903"/>
                        <wp:cNvGraphicFramePr/>
                        <a:graphic xmlns:a="http://schemas.openxmlformats.org/drawingml/2006/main">
                          <a:graphicData uri="http://schemas.microsoft.com/office/word/2010/wordprocessingGroup">
                            <wpg:wgp>
                              <wpg:cNvGrpSpPr/>
                              <wpg:grpSpPr>
                                <a:xfrm>
                                  <a:off x="0" y="0"/>
                                  <a:ext cx="134004" cy="158446"/>
                                  <a:chOff x="0" y="0"/>
                                  <a:chExt cx="134004" cy="158446"/>
                                </a:xfrm>
                              </wpg:grpSpPr>
                              <wps:wsp>
                                <wps:cNvPr id="66759" name="Rectangle 66759"/>
                                <wps:cNvSpPr/>
                                <wps:spPr>
                                  <a:xfrm rot="-5399999">
                                    <a:off x="40251" y="20472"/>
                                    <a:ext cx="207752" cy="178226"/>
                                  </a:xfrm>
                                  <a:prstGeom prst="rect">
                                    <a:avLst/>
                                  </a:prstGeom>
                                  <a:ln>
                                    <a:noFill/>
                                  </a:ln>
                                </wps:spPr>
                                <wps:txbx>
                                  <w:txbxContent>
                                    <w:p w14:paraId="7BBC03DF" w14:textId="77777777" w:rsidR="005C0A15" w:rsidRDefault="005C0A15" w:rsidP="00D1405B">
                                      <w:pPr>
                                        <w:spacing w:after="160" w:line="259" w:lineRule="auto"/>
                                      </w:pPr>
                                      <w:r>
                                        <w:rPr>
                                          <w:sz w:val="16"/>
                                        </w:rPr>
                                        <w:t>3</w:t>
                                      </w:r>
                                    </w:p>
                                  </w:txbxContent>
                                </wps:txbx>
                                <wps:bodyPr horzOverflow="overflow" vert="horz" lIns="0" tIns="0" rIns="0" bIns="0" rtlCol="0">
                                  <a:noAutofit/>
                                </wps:bodyPr>
                              </wps:wsp>
                              <wps:wsp>
                                <wps:cNvPr id="66760" name="Rectangle 66760"/>
                                <wps:cNvSpPr/>
                                <wps:spPr>
                                  <a:xfrm rot="-5399999">
                                    <a:off x="-50052" y="-69831"/>
                                    <a:ext cx="207752" cy="178226"/>
                                  </a:xfrm>
                                  <a:prstGeom prst="rect">
                                    <a:avLst/>
                                  </a:prstGeom>
                                  <a:ln>
                                    <a:noFill/>
                                  </a:ln>
                                </wps:spPr>
                                <wps:txbx>
                                  <w:txbxContent>
                                    <w:p w14:paraId="76ED6FEE" w14:textId="77777777" w:rsidR="005C0A15" w:rsidRDefault="005C0A15" w:rsidP="00D1405B">
                                      <w:pPr>
                                        <w:spacing w:after="160" w:line="259" w:lineRule="auto"/>
                                      </w:pPr>
                                      <w:r>
                                        <w:rPr>
                                          <w:sz w:val="16"/>
                                        </w:rPr>
                                        <w:t>21</w:t>
                                      </w:r>
                                    </w:p>
                                  </w:txbxContent>
                                </wps:txbx>
                                <wps:bodyPr horzOverflow="overflow" vert="horz" lIns="0" tIns="0" rIns="0" bIns="0" rtlCol="0">
                                  <a:noAutofit/>
                                </wps:bodyPr>
                              </wps:wsp>
                              <wps:wsp>
                                <wps:cNvPr id="66761" name="Rectangle 66761"/>
                                <wps:cNvSpPr/>
                                <wps:spPr>
                                  <a:xfrm rot="-5399999">
                                    <a:off x="7872" y="-11907"/>
                                    <a:ext cx="207752" cy="178226"/>
                                  </a:xfrm>
                                  <a:prstGeom prst="rect">
                                    <a:avLst/>
                                  </a:prstGeom>
                                  <a:ln>
                                    <a:noFill/>
                                  </a:ln>
                                </wps:spPr>
                                <wps:txbx>
                                  <w:txbxContent>
                                    <w:p w14:paraId="0DEBE949" w14:textId="77777777" w:rsidR="005C0A15" w:rsidRDefault="005C0A15" w:rsidP="00D1405B">
                                      <w:pPr>
                                        <w:spacing w:after="160" w:line="259" w:lineRule="auto"/>
                                      </w:pPr>
                                      <w:r>
                                        <w:rPr>
                                          <w:sz w:val="16"/>
                                        </w:rPr>
                                        <w:t>/</w:t>
                                      </w:r>
                                    </w:p>
                                  </w:txbxContent>
                                </wps:txbx>
                                <wps:bodyPr horzOverflow="overflow" vert="horz" lIns="0" tIns="0" rIns="0" bIns="0" rtlCol="0">
                                  <a:noAutofit/>
                                </wps:bodyPr>
                              </wps:wsp>
                            </wpg:wgp>
                          </a:graphicData>
                        </a:graphic>
                      </wp:inline>
                    </w:drawing>
                  </mc:Choice>
                  <mc:Fallback>
                    <w:pict>
                      <v:group w14:anchorId="1D318B87" id="Group 82903" o:spid="_x0000_s1261" style="width:10.55pt;height:12.5pt;mso-position-horizontal-relative:char;mso-position-vertical-relative:line" coordsize="134004,158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">
                        <v:rect id="Rectangle 66759" o:spid="_x0000_s1262" style="position:absolute;left:40251;top:20472;width:207752;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" filled="f" stroked="f">
                          <v:textbox inset="0,0,0,0">
                            <w:txbxContent>
                              <w:p w14:paraId="7BBC03DF" w14:textId="77777777" w:rsidR="005C0A15" w:rsidRDefault="005C0A15" w:rsidP="00D1405B">
                                <w:pPr>
                                  <w:spacing w:after="160" w:line="259" w:lineRule="auto"/>
                                </w:pPr>
                                <w:r>
                                  <w:rPr>
                                    <w:sz w:val="16"/>
                                  </w:rPr>
                                  <w:t>3</w:t>
                                </w:r>
                              </w:p>
                            </w:txbxContent>
                          </v:textbox>
                        </v:rect>
                        <v:rect id="Rectangle 66760" o:spid="_x0000_s1263" style="position:absolute;left:-50052;top:-69831;width:207752;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" filled="f" stroked="f">
                          <v:textbox inset="0,0,0,0">
                            <w:txbxContent>
                              <w:p w14:paraId="76ED6FEE" w14:textId="77777777" w:rsidR="005C0A15" w:rsidRDefault="005C0A15" w:rsidP="00D1405B">
                                <w:pPr>
                                  <w:spacing w:after="160" w:line="259" w:lineRule="auto"/>
                                </w:pPr>
                                <w:r>
                                  <w:rPr>
                                    <w:sz w:val="16"/>
                                  </w:rPr>
                                  <w:t>21</w:t>
                                </w:r>
                              </w:p>
                            </w:txbxContent>
                          </v:textbox>
                        </v:rect>
                        <v:rect id="Rectangle 66761" o:spid="_x0000_s1264" style="position:absolute;left:7872;top:-11907;width:207752;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" filled="f" stroked="f">
                          <v:textbox inset="0,0,0,0">
                            <w:txbxContent>
                              <w:p w14:paraId="0DEBE949" w14:textId="77777777" w:rsidR="005C0A15" w:rsidRDefault="005C0A15" w:rsidP="00D1405B">
                                <w:pPr>
                                  <w:spacing w:after="160" w:line="259" w:lineRule="auto"/>
                                </w:pPr>
                                <w:r>
                                  <w:rPr>
                                    <w:sz w:val="16"/>
                                  </w:rPr>
                                  <w:t>/</w:t>
                                </w:r>
                              </w:p>
                            </w:txbxContent>
                          </v:textbox>
                        </v:rect>
                        <w10:anchorlock/>
                      </v:group>
                    </w:pict>
                  </mc:Fallback>
                </mc:AlternateContent>
              </w:r>
            </w:del>
          </w:p>
        </w:tc>
        <w:tc>
          <w:tcPr>
            <w:tcW w:w="947" w:type="dxa"/>
            <w:gridSpan w:val="2"/>
            <w:tcBorders>
              <w:top w:val="single" w:sz="4" w:space="0" w:color="000000"/>
              <w:left w:val="nil"/>
              <w:bottom w:val="single" w:sz="4" w:space="0" w:color="000000"/>
              <w:right w:val="nil"/>
            </w:tcBorders>
            <w:vAlign w:val="center"/>
            <w:tcPrChange w:id="1373" w:author="Nguyen, Hoa [2]" w:date="2020-10-19T22:06:00Z">
              <w:tcPr>
                <w:tcW w:w="951" w:type="dxa"/>
                <w:gridSpan w:val="2"/>
                <w:tcBorders>
                  <w:top w:val="single" w:sz="4" w:space="0" w:color="000000"/>
                  <w:left w:val="nil"/>
                  <w:bottom w:val="single" w:sz="4" w:space="0" w:color="000000"/>
                  <w:right w:val="nil"/>
                </w:tcBorders>
                <w:vAlign w:val="center"/>
              </w:tcPr>
            </w:tcPrChange>
          </w:tcPr>
          <w:p w14:paraId="6B4478AE" w14:textId="73D04AE7" w:rsidR="00D1405B" w:rsidRPr="008461B9" w:rsidDel="004263A7" w:rsidRDefault="00D1405B" w:rsidP="00EC09DA">
            <w:pPr>
              <w:spacing w:line="259" w:lineRule="auto"/>
              <w:ind w:left="317"/>
              <w:rPr>
                <w:del w:id="1374" w:author="Yang, Mailee" w:date="2020-12-14T12:39:00Z"/>
                <w:szCs w:val="24"/>
              </w:rPr>
            </w:pPr>
            <w:del w:id="1375" w:author="Yang, Mailee" w:date="2020-12-14T12:39:00Z">
              <w:r w:rsidRPr="008461B9" w:rsidDel="004263A7">
                <w:rPr>
                  <w:rFonts w:eastAsia="Calibri"/>
                  <w:noProof/>
                  <w:szCs w:val="24"/>
                </w:rPr>
                <mc:AlternateContent>
                  <mc:Choice Requires="wpg">
                    <w:drawing>
                      <wp:inline distT="0" distB="0" distL="0" distR="0" wp14:anchorId="124E86AF" wp14:editId="6991A2C4">
                        <wp:extent cx="134004" cy="158447"/>
                        <wp:effectExtent l="0" t="0" r="0" b="0"/>
                        <wp:docPr id="82934" name="Group 82934"/>
                        <wp:cNvGraphicFramePr/>
                        <a:graphic xmlns:a="http://schemas.openxmlformats.org/drawingml/2006/main">
                          <a:graphicData uri="http://schemas.microsoft.com/office/word/2010/wordprocessingGroup">
                            <wpg:wgp>
                              <wpg:cNvGrpSpPr/>
                              <wpg:grpSpPr>
                                <a:xfrm>
                                  <a:off x="0" y="0"/>
                                  <a:ext cx="134004" cy="158447"/>
                                  <a:chOff x="0" y="0"/>
                                  <a:chExt cx="134004" cy="158447"/>
                                </a:xfrm>
                              </wpg:grpSpPr>
                              <wps:wsp>
                                <wps:cNvPr id="66762" name="Rectangle 66762"/>
                                <wps:cNvSpPr/>
                                <wps:spPr>
                                  <a:xfrm rot="-5399999">
                                    <a:off x="40251" y="20472"/>
                                    <a:ext cx="207753" cy="178226"/>
                                  </a:xfrm>
                                  <a:prstGeom prst="rect">
                                    <a:avLst/>
                                  </a:prstGeom>
                                  <a:ln>
                                    <a:noFill/>
                                  </a:ln>
                                </wps:spPr>
                                <wps:txbx>
                                  <w:txbxContent>
                                    <w:p w14:paraId="2E6157AF" w14:textId="77777777" w:rsidR="005C0A15" w:rsidRDefault="005C0A15" w:rsidP="00D1405B">
                                      <w:pPr>
                                        <w:spacing w:after="160" w:line="259" w:lineRule="auto"/>
                                      </w:pPr>
                                      <w:r>
                                        <w:rPr>
                                          <w:sz w:val="16"/>
                                        </w:rPr>
                                        <w:t>3</w:t>
                                      </w:r>
                                    </w:p>
                                  </w:txbxContent>
                                </wps:txbx>
                                <wps:bodyPr horzOverflow="overflow" vert="horz" lIns="0" tIns="0" rIns="0" bIns="0" rtlCol="0">
                                  <a:noAutofit/>
                                </wps:bodyPr>
                              </wps:wsp>
                              <wps:wsp>
                                <wps:cNvPr id="66763" name="Rectangle 66763"/>
                                <wps:cNvSpPr/>
                                <wps:spPr>
                                  <a:xfrm rot="-5399999">
                                    <a:off x="-50053" y="-69832"/>
                                    <a:ext cx="207753" cy="178226"/>
                                  </a:xfrm>
                                  <a:prstGeom prst="rect">
                                    <a:avLst/>
                                  </a:prstGeom>
                                  <a:ln>
                                    <a:noFill/>
                                  </a:ln>
                                </wps:spPr>
                                <wps:txbx>
                                  <w:txbxContent>
                                    <w:p w14:paraId="676D96F5" w14:textId="77777777" w:rsidR="005C0A15" w:rsidRDefault="005C0A15" w:rsidP="00D1405B">
                                      <w:pPr>
                                        <w:spacing w:after="160" w:line="259" w:lineRule="auto"/>
                                      </w:pPr>
                                      <w:r>
                                        <w:rPr>
                                          <w:sz w:val="16"/>
                                        </w:rPr>
                                        <w:t>22</w:t>
                                      </w:r>
                                    </w:p>
                                  </w:txbxContent>
                                </wps:txbx>
                                <wps:bodyPr horzOverflow="overflow" vert="horz" lIns="0" tIns="0" rIns="0" bIns="0" rtlCol="0">
                                  <a:noAutofit/>
                                </wps:bodyPr>
                              </wps:wsp>
                              <wps:wsp>
                                <wps:cNvPr id="66764" name="Rectangle 66764"/>
                                <wps:cNvSpPr/>
                                <wps:spPr>
                                  <a:xfrm rot="-5399999">
                                    <a:off x="7871" y="-11907"/>
                                    <a:ext cx="207753" cy="178226"/>
                                  </a:xfrm>
                                  <a:prstGeom prst="rect">
                                    <a:avLst/>
                                  </a:prstGeom>
                                  <a:ln>
                                    <a:noFill/>
                                  </a:ln>
                                </wps:spPr>
                                <wps:txbx>
                                  <w:txbxContent>
                                    <w:p w14:paraId="724532A8" w14:textId="77777777" w:rsidR="005C0A15" w:rsidRDefault="005C0A15" w:rsidP="00D1405B">
                                      <w:pPr>
                                        <w:spacing w:after="160" w:line="259" w:lineRule="auto"/>
                                      </w:pPr>
                                      <w:r>
                                        <w:rPr>
                                          <w:sz w:val="16"/>
                                        </w:rPr>
                                        <w:t>/</w:t>
                                      </w:r>
                                    </w:p>
                                  </w:txbxContent>
                                </wps:txbx>
                                <wps:bodyPr horzOverflow="overflow" vert="horz" lIns="0" tIns="0" rIns="0" bIns="0" rtlCol="0">
                                  <a:noAutofit/>
                                </wps:bodyPr>
                              </wps:wsp>
                            </wpg:wgp>
                          </a:graphicData>
                        </a:graphic>
                      </wp:inline>
                    </w:drawing>
                  </mc:Choice>
                  <mc:Fallback>
                    <w:pict>
                      <v:group w14:anchorId="124E86AF" id="Group 82934" o:spid="_x0000_s1265" style="width:10.55pt;height:12.5pt;mso-position-horizontal-relative:char;mso-position-vertical-relative:line" coordsize="134004,158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">
                        <v:rect id="Rectangle 66762" o:spid="_x0000_s1266" style="position:absolute;left:40251;top:20472;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" filled="f" stroked="f">
                          <v:textbox inset="0,0,0,0">
                            <w:txbxContent>
                              <w:p w14:paraId="2E6157AF" w14:textId="77777777" w:rsidR="005C0A15" w:rsidRDefault="005C0A15" w:rsidP="00D1405B">
                                <w:pPr>
                                  <w:spacing w:after="160" w:line="259" w:lineRule="auto"/>
                                </w:pPr>
                                <w:r>
                                  <w:rPr>
                                    <w:sz w:val="16"/>
                                  </w:rPr>
                                  <w:t>3</w:t>
                                </w:r>
                              </w:p>
                            </w:txbxContent>
                          </v:textbox>
                        </v:rect>
                        <v:rect id="Rectangle 66763" o:spid="_x0000_s1267" style="position:absolute;left:-50053;top:-69832;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" filled="f" stroked="f">
                          <v:textbox inset="0,0,0,0">
                            <w:txbxContent>
                              <w:p w14:paraId="676D96F5" w14:textId="77777777" w:rsidR="005C0A15" w:rsidRDefault="005C0A15" w:rsidP="00D1405B">
                                <w:pPr>
                                  <w:spacing w:after="160" w:line="259" w:lineRule="auto"/>
                                </w:pPr>
                                <w:r>
                                  <w:rPr>
                                    <w:sz w:val="16"/>
                                  </w:rPr>
                                  <w:t>22</w:t>
                                </w:r>
                              </w:p>
                            </w:txbxContent>
                          </v:textbox>
                        </v:rect>
                        <v:rect id="Rectangle 66764" o:spid="_x0000_s1268" style="position:absolute;left:7871;top:-11907;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" filled="f" stroked="f">
                          <v:textbox inset="0,0,0,0">
                            <w:txbxContent>
                              <w:p w14:paraId="724532A8" w14:textId="77777777" w:rsidR="005C0A15" w:rsidRDefault="005C0A15" w:rsidP="00D1405B">
                                <w:pPr>
                                  <w:spacing w:after="160" w:line="259" w:lineRule="auto"/>
                                </w:pPr>
                                <w:r>
                                  <w:rPr>
                                    <w:sz w:val="16"/>
                                  </w:rPr>
                                  <w:t>/</w:t>
                                </w:r>
                              </w:p>
                            </w:txbxContent>
                          </v:textbox>
                        </v:rect>
                        <w10:anchorlock/>
                      </v:group>
                    </w:pict>
                  </mc:Fallback>
                </mc:AlternateContent>
              </w:r>
            </w:del>
          </w:p>
        </w:tc>
        <w:tc>
          <w:tcPr>
            <w:tcW w:w="629" w:type="dxa"/>
            <w:gridSpan w:val="2"/>
            <w:tcBorders>
              <w:top w:val="single" w:sz="4" w:space="0" w:color="000000"/>
              <w:left w:val="nil"/>
              <w:bottom w:val="single" w:sz="4" w:space="0" w:color="000000"/>
              <w:right w:val="nil"/>
            </w:tcBorders>
            <w:vAlign w:val="center"/>
            <w:tcPrChange w:id="1376" w:author="Nguyen, Hoa [2]" w:date="2020-10-19T22:06:00Z">
              <w:tcPr>
                <w:tcW w:w="634" w:type="dxa"/>
                <w:gridSpan w:val="2"/>
                <w:tcBorders>
                  <w:top w:val="single" w:sz="4" w:space="0" w:color="000000"/>
                  <w:left w:val="nil"/>
                  <w:bottom w:val="single" w:sz="4" w:space="0" w:color="000000"/>
                  <w:right w:val="nil"/>
                </w:tcBorders>
                <w:vAlign w:val="center"/>
              </w:tcPr>
            </w:tcPrChange>
          </w:tcPr>
          <w:p w14:paraId="3CD6A8CB" w14:textId="413123A2" w:rsidR="00D1405B" w:rsidRPr="008461B9" w:rsidDel="004263A7" w:rsidRDefault="00D1405B" w:rsidP="00EC09DA">
            <w:pPr>
              <w:spacing w:line="259" w:lineRule="auto"/>
              <w:ind w:left="317"/>
              <w:rPr>
                <w:del w:id="1377" w:author="Yang, Mailee" w:date="2020-12-14T12:39:00Z"/>
                <w:szCs w:val="24"/>
              </w:rPr>
            </w:pPr>
            <w:del w:id="1378" w:author="Yang, Mailee" w:date="2020-12-14T12:39:00Z">
              <w:r w:rsidRPr="008461B9" w:rsidDel="004263A7">
                <w:rPr>
                  <w:rFonts w:eastAsia="Calibri"/>
                  <w:noProof/>
                  <w:szCs w:val="24"/>
                </w:rPr>
                <mc:AlternateContent>
                  <mc:Choice Requires="wpg">
                    <w:drawing>
                      <wp:inline distT="0" distB="0" distL="0" distR="0" wp14:anchorId="131E2614" wp14:editId="06A77DD3">
                        <wp:extent cx="134004" cy="158446"/>
                        <wp:effectExtent l="0" t="0" r="0" b="0"/>
                        <wp:docPr id="82963" name="Group 82963"/>
                        <wp:cNvGraphicFramePr/>
                        <a:graphic xmlns:a="http://schemas.openxmlformats.org/drawingml/2006/main">
                          <a:graphicData uri="http://schemas.microsoft.com/office/word/2010/wordprocessingGroup">
                            <wpg:wgp>
                              <wpg:cNvGrpSpPr/>
                              <wpg:grpSpPr>
                                <a:xfrm>
                                  <a:off x="0" y="0"/>
                                  <a:ext cx="134004" cy="158446"/>
                                  <a:chOff x="0" y="0"/>
                                  <a:chExt cx="134004" cy="158446"/>
                                </a:xfrm>
                              </wpg:grpSpPr>
                              <wps:wsp>
                                <wps:cNvPr id="66765" name="Rectangle 66765"/>
                                <wps:cNvSpPr/>
                                <wps:spPr>
                                  <a:xfrm rot="-5399999">
                                    <a:off x="40252" y="20472"/>
                                    <a:ext cx="207752" cy="178226"/>
                                  </a:xfrm>
                                  <a:prstGeom prst="rect">
                                    <a:avLst/>
                                  </a:prstGeom>
                                  <a:ln>
                                    <a:noFill/>
                                  </a:ln>
                                </wps:spPr>
                                <wps:txbx>
                                  <w:txbxContent>
                                    <w:p w14:paraId="63B54852" w14:textId="77777777" w:rsidR="005C0A15" w:rsidRDefault="005C0A15" w:rsidP="00D1405B">
                                      <w:pPr>
                                        <w:spacing w:after="160" w:line="259" w:lineRule="auto"/>
                                      </w:pPr>
                                      <w:r>
                                        <w:rPr>
                                          <w:sz w:val="16"/>
                                        </w:rPr>
                                        <w:t>3</w:t>
                                      </w:r>
                                    </w:p>
                                  </w:txbxContent>
                                </wps:txbx>
                                <wps:bodyPr horzOverflow="overflow" vert="horz" lIns="0" tIns="0" rIns="0" bIns="0" rtlCol="0">
                                  <a:noAutofit/>
                                </wps:bodyPr>
                              </wps:wsp>
                              <wps:wsp>
                                <wps:cNvPr id="66766" name="Rectangle 66766"/>
                                <wps:cNvSpPr/>
                                <wps:spPr>
                                  <a:xfrm rot="-5399999">
                                    <a:off x="-50052" y="-69831"/>
                                    <a:ext cx="207752" cy="178226"/>
                                  </a:xfrm>
                                  <a:prstGeom prst="rect">
                                    <a:avLst/>
                                  </a:prstGeom>
                                  <a:ln>
                                    <a:noFill/>
                                  </a:ln>
                                </wps:spPr>
                                <wps:txbx>
                                  <w:txbxContent>
                                    <w:p w14:paraId="3CA46435" w14:textId="77777777" w:rsidR="005C0A15" w:rsidRDefault="005C0A15" w:rsidP="00D1405B">
                                      <w:pPr>
                                        <w:spacing w:after="160" w:line="259" w:lineRule="auto"/>
                                      </w:pPr>
                                      <w:r>
                                        <w:rPr>
                                          <w:sz w:val="16"/>
                                        </w:rPr>
                                        <w:t>23</w:t>
                                      </w:r>
                                    </w:p>
                                  </w:txbxContent>
                                </wps:txbx>
                                <wps:bodyPr horzOverflow="overflow" vert="horz" lIns="0" tIns="0" rIns="0" bIns="0" rtlCol="0">
                                  <a:noAutofit/>
                                </wps:bodyPr>
                              </wps:wsp>
                              <wps:wsp>
                                <wps:cNvPr id="66767" name="Rectangle 66767"/>
                                <wps:cNvSpPr/>
                                <wps:spPr>
                                  <a:xfrm rot="-5399999">
                                    <a:off x="7872" y="-11907"/>
                                    <a:ext cx="207752" cy="178226"/>
                                  </a:xfrm>
                                  <a:prstGeom prst="rect">
                                    <a:avLst/>
                                  </a:prstGeom>
                                  <a:ln>
                                    <a:noFill/>
                                  </a:ln>
                                </wps:spPr>
                                <wps:txbx>
                                  <w:txbxContent>
                                    <w:p w14:paraId="09A506BF" w14:textId="77777777" w:rsidR="005C0A15" w:rsidRDefault="005C0A15" w:rsidP="00D1405B">
                                      <w:pPr>
                                        <w:spacing w:after="160" w:line="259" w:lineRule="auto"/>
                                      </w:pPr>
                                      <w:r>
                                        <w:rPr>
                                          <w:sz w:val="16"/>
                                        </w:rPr>
                                        <w:t>/</w:t>
                                      </w:r>
                                    </w:p>
                                  </w:txbxContent>
                                </wps:txbx>
                                <wps:bodyPr horzOverflow="overflow" vert="horz" lIns="0" tIns="0" rIns="0" bIns="0" rtlCol="0">
                                  <a:noAutofit/>
                                </wps:bodyPr>
                              </wps:wsp>
                            </wpg:wgp>
                          </a:graphicData>
                        </a:graphic>
                      </wp:inline>
                    </w:drawing>
                  </mc:Choice>
                  <mc:Fallback>
                    <w:pict>
                      <v:group w14:anchorId="131E2614" id="Group 82963" o:spid="_x0000_s1269" style="width:10.55pt;height:12.5pt;mso-position-horizontal-relative:char;mso-position-vertical-relative:line" coordsize="134004,158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">
                        <v:rect id="Rectangle 66765" o:spid="_x0000_s1270" style="position:absolute;left:40252;top:20472;width:207752;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" filled="f" stroked="f">
                          <v:textbox inset="0,0,0,0">
                            <w:txbxContent>
                              <w:p w14:paraId="63B54852" w14:textId="77777777" w:rsidR="005C0A15" w:rsidRDefault="005C0A15" w:rsidP="00D1405B">
                                <w:pPr>
                                  <w:spacing w:after="160" w:line="259" w:lineRule="auto"/>
                                </w:pPr>
                                <w:r>
                                  <w:rPr>
                                    <w:sz w:val="16"/>
                                  </w:rPr>
                                  <w:t>3</w:t>
                                </w:r>
                              </w:p>
                            </w:txbxContent>
                          </v:textbox>
                        </v:rect>
                        <v:rect id="Rectangle 66766" o:spid="_x0000_s1271" style="position:absolute;left:-50052;top:-69831;width:207752;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" filled="f" stroked="f">
                          <v:textbox inset="0,0,0,0">
                            <w:txbxContent>
                              <w:p w14:paraId="3CA46435" w14:textId="77777777" w:rsidR="005C0A15" w:rsidRDefault="005C0A15" w:rsidP="00D1405B">
                                <w:pPr>
                                  <w:spacing w:after="160" w:line="259" w:lineRule="auto"/>
                                </w:pPr>
                                <w:r>
                                  <w:rPr>
                                    <w:sz w:val="16"/>
                                  </w:rPr>
                                  <w:t>23</w:t>
                                </w:r>
                              </w:p>
                            </w:txbxContent>
                          </v:textbox>
                        </v:rect>
                        <v:rect id="Rectangle 66767" o:spid="_x0000_s1272" style="position:absolute;left:7872;top:-11907;width:207752;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" filled="f" stroked="f">
                          <v:textbox inset="0,0,0,0">
                            <w:txbxContent>
                              <w:p w14:paraId="09A506BF" w14:textId="77777777" w:rsidR="005C0A15" w:rsidRDefault="005C0A15" w:rsidP="00D1405B">
                                <w:pPr>
                                  <w:spacing w:after="160" w:line="259" w:lineRule="auto"/>
                                </w:pPr>
                                <w:r>
                                  <w:rPr>
                                    <w:sz w:val="16"/>
                                  </w:rPr>
                                  <w:t>/</w:t>
                                </w:r>
                              </w:p>
                            </w:txbxContent>
                          </v:textbox>
                        </v:rect>
                        <w10:anchorlock/>
                      </v:group>
                    </w:pict>
                  </mc:Fallback>
                </mc:AlternateContent>
              </w:r>
            </w:del>
          </w:p>
        </w:tc>
        <w:tc>
          <w:tcPr>
            <w:tcW w:w="630" w:type="dxa"/>
            <w:tcBorders>
              <w:top w:val="single" w:sz="4" w:space="0" w:color="000000"/>
              <w:left w:val="nil"/>
              <w:bottom w:val="single" w:sz="4" w:space="0" w:color="000000"/>
              <w:right w:val="nil"/>
            </w:tcBorders>
            <w:vAlign w:val="center"/>
            <w:tcPrChange w:id="1379" w:author="Nguyen, Hoa [2]" w:date="2020-10-19T22:06:00Z">
              <w:tcPr>
                <w:tcW w:w="634" w:type="dxa"/>
                <w:tcBorders>
                  <w:top w:val="single" w:sz="4" w:space="0" w:color="000000"/>
                  <w:left w:val="nil"/>
                  <w:bottom w:val="single" w:sz="4" w:space="0" w:color="000000"/>
                  <w:right w:val="nil"/>
                </w:tcBorders>
                <w:vAlign w:val="center"/>
              </w:tcPr>
            </w:tcPrChange>
          </w:tcPr>
          <w:p w14:paraId="121637B6" w14:textId="42BB429B" w:rsidR="00D1405B" w:rsidRPr="008461B9" w:rsidDel="004263A7" w:rsidRDefault="00D1405B" w:rsidP="00EC09DA">
            <w:pPr>
              <w:spacing w:line="259" w:lineRule="auto"/>
              <w:rPr>
                <w:del w:id="1380" w:author="Yang, Mailee" w:date="2020-12-14T12:39:00Z"/>
                <w:szCs w:val="24"/>
              </w:rPr>
            </w:pPr>
            <w:del w:id="1381" w:author="Yang, Mailee" w:date="2020-12-14T12:39:00Z">
              <w:r w:rsidRPr="008461B9" w:rsidDel="004263A7">
                <w:rPr>
                  <w:rFonts w:eastAsia="Calibri"/>
                  <w:noProof/>
                  <w:szCs w:val="24"/>
                </w:rPr>
                <mc:AlternateContent>
                  <mc:Choice Requires="wpg">
                    <w:drawing>
                      <wp:inline distT="0" distB="0" distL="0" distR="0" wp14:anchorId="6292AFBD" wp14:editId="306CC652">
                        <wp:extent cx="134004" cy="158447"/>
                        <wp:effectExtent l="0" t="0" r="0" b="0"/>
                        <wp:docPr id="82987" name="Group 82987"/>
                        <wp:cNvGraphicFramePr/>
                        <a:graphic xmlns:a="http://schemas.openxmlformats.org/drawingml/2006/main">
                          <a:graphicData uri="http://schemas.microsoft.com/office/word/2010/wordprocessingGroup">
                            <wpg:wgp>
                              <wpg:cNvGrpSpPr/>
                              <wpg:grpSpPr>
                                <a:xfrm>
                                  <a:off x="0" y="0"/>
                                  <a:ext cx="134004" cy="158447"/>
                                  <a:chOff x="0" y="0"/>
                                  <a:chExt cx="134004" cy="158447"/>
                                </a:xfrm>
                              </wpg:grpSpPr>
                              <wps:wsp>
                                <wps:cNvPr id="66768" name="Rectangle 66768"/>
                                <wps:cNvSpPr/>
                                <wps:spPr>
                                  <a:xfrm rot="-5399999">
                                    <a:off x="40251" y="20472"/>
                                    <a:ext cx="207753" cy="178226"/>
                                  </a:xfrm>
                                  <a:prstGeom prst="rect">
                                    <a:avLst/>
                                  </a:prstGeom>
                                  <a:ln>
                                    <a:noFill/>
                                  </a:ln>
                                </wps:spPr>
                                <wps:txbx>
                                  <w:txbxContent>
                                    <w:p w14:paraId="1B00776D" w14:textId="77777777" w:rsidR="005C0A15" w:rsidRDefault="005C0A15" w:rsidP="00D1405B">
                                      <w:pPr>
                                        <w:spacing w:after="160" w:line="259" w:lineRule="auto"/>
                                      </w:pPr>
                                      <w:r>
                                        <w:rPr>
                                          <w:sz w:val="16"/>
                                        </w:rPr>
                                        <w:t>3</w:t>
                                      </w:r>
                                    </w:p>
                                  </w:txbxContent>
                                </wps:txbx>
                                <wps:bodyPr horzOverflow="overflow" vert="horz" lIns="0" tIns="0" rIns="0" bIns="0" rtlCol="0">
                                  <a:noAutofit/>
                                </wps:bodyPr>
                              </wps:wsp>
                              <wps:wsp>
                                <wps:cNvPr id="66769" name="Rectangle 66769"/>
                                <wps:cNvSpPr/>
                                <wps:spPr>
                                  <a:xfrm rot="-5399999">
                                    <a:off x="-50053" y="-69832"/>
                                    <a:ext cx="207753" cy="178226"/>
                                  </a:xfrm>
                                  <a:prstGeom prst="rect">
                                    <a:avLst/>
                                  </a:prstGeom>
                                  <a:ln>
                                    <a:noFill/>
                                  </a:ln>
                                </wps:spPr>
                                <wps:txbx>
                                  <w:txbxContent>
                                    <w:p w14:paraId="7BF24040" w14:textId="77777777" w:rsidR="005C0A15" w:rsidRDefault="005C0A15" w:rsidP="00D1405B">
                                      <w:pPr>
                                        <w:spacing w:after="160" w:line="259" w:lineRule="auto"/>
                                      </w:pPr>
                                      <w:r>
                                        <w:rPr>
                                          <w:sz w:val="16"/>
                                        </w:rPr>
                                        <w:t>24</w:t>
                                      </w:r>
                                    </w:p>
                                  </w:txbxContent>
                                </wps:txbx>
                                <wps:bodyPr horzOverflow="overflow" vert="horz" lIns="0" tIns="0" rIns="0" bIns="0" rtlCol="0">
                                  <a:noAutofit/>
                                </wps:bodyPr>
                              </wps:wsp>
                              <wps:wsp>
                                <wps:cNvPr id="66773" name="Rectangle 66773"/>
                                <wps:cNvSpPr/>
                                <wps:spPr>
                                  <a:xfrm rot="-5399999">
                                    <a:off x="7871" y="-11907"/>
                                    <a:ext cx="207753" cy="178226"/>
                                  </a:xfrm>
                                  <a:prstGeom prst="rect">
                                    <a:avLst/>
                                  </a:prstGeom>
                                  <a:ln>
                                    <a:noFill/>
                                  </a:ln>
                                </wps:spPr>
                                <wps:txbx>
                                  <w:txbxContent>
                                    <w:p w14:paraId="1797C52C" w14:textId="77777777" w:rsidR="005C0A15" w:rsidRDefault="005C0A15" w:rsidP="00D1405B">
                                      <w:pPr>
                                        <w:spacing w:after="160" w:line="259" w:lineRule="auto"/>
                                      </w:pPr>
                                      <w:r>
                                        <w:rPr>
                                          <w:sz w:val="16"/>
                                        </w:rPr>
                                        <w:t>/</w:t>
                                      </w:r>
                                    </w:p>
                                  </w:txbxContent>
                                </wps:txbx>
                                <wps:bodyPr horzOverflow="overflow" vert="horz" lIns="0" tIns="0" rIns="0" bIns="0" rtlCol="0">
                                  <a:noAutofit/>
                                </wps:bodyPr>
                              </wps:wsp>
                            </wpg:wgp>
                          </a:graphicData>
                        </a:graphic>
                      </wp:inline>
                    </w:drawing>
                  </mc:Choice>
                  <mc:Fallback>
                    <w:pict>
                      <v:group w14:anchorId="6292AFBD" id="Group 82987" o:spid="_x0000_s1273" style="width:10.55pt;height:12.5pt;mso-position-horizontal-relative:char;mso-position-vertical-relative:line" coordsize="134004,158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">
                        <v:rect id="Rectangle 66768" o:spid="_x0000_s1274" style="position:absolute;left:40251;top:20472;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" filled="f" stroked="f">
                          <v:textbox inset="0,0,0,0">
                            <w:txbxContent>
                              <w:p w14:paraId="1B00776D" w14:textId="77777777" w:rsidR="005C0A15" w:rsidRDefault="005C0A15" w:rsidP="00D1405B">
                                <w:pPr>
                                  <w:spacing w:after="160" w:line="259" w:lineRule="auto"/>
                                </w:pPr>
                                <w:r>
                                  <w:rPr>
                                    <w:sz w:val="16"/>
                                  </w:rPr>
                                  <w:t>3</w:t>
                                </w:r>
                              </w:p>
                            </w:txbxContent>
                          </v:textbox>
                        </v:rect>
                        <v:rect id="Rectangle 66769" o:spid="_x0000_s1275" style="position:absolute;left:-50053;top:-69832;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" filled="f" stroked="f">
                          <v:textbox inset="0,0,0,0">
                            <w:txbxContent>
                              <w:p w14:paraId="7BF24040" w14:textId="77777777" w:rsidR="005C0A15" w:rsidRDefault="005C0A15" w:rsidP="00D1405B">
                                <w:pPr>
                                  <w:spacing w:after="160" w:line="259" w:lineRule="auto"/>
                                </w:pPr>
                                <w:r>
                                  <w:rPr>
                                    <w:sz w:val="16"/>
                                  </w:rPr>
                                  <w:t>24</w:t>
                                </w:r>
                              </w:p>
                            </w:txbxContent>
                          </v:textbox>
                        </v:rect>
                        <v:rect id="Rectangle 66773" o:spid="_x0000_s1276" style="position:absolute;left:7871;top:-11907;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" filled="f" stroked="f">
                          <v:textbox inset="0,0,0,0">
                            <w:txbxContent>
                              <w:p w14:paraId="1797C52C" w14:textId="77777777" w:rsidR="005C0A15" w:rsidRDefault="005C0A15" w:rsidP="00D1405B">
                                <w:pPr>
                                  <w:spacing w:after="160" w:line="259" w:lineRule="auto"/>
                                </w:pPr>
                                <w:r>
                                  <w:rPr>
                                    <w:sz w:val="16"/>
                                  </w:rPr>
                                  <w:t>/</w:t>
                                </w:r>
                              </w:p>
                            </w:txbxContent>
                          </v:textbox>
                        </v:rect>
                        <w10:anchorlock/>
                      </v:group>
                    </w:pict>
                  </mc:Fallback>
                </mc:AlternateContent>
              </w:r>
            </w:del>
          </w:p>
        </w:tc>
        <w:tc>
          <w:tcPr>
            <w:tcW w:w="217" w:type="dxa"/>
            <w:tcBorders>
              <w:top w:val="single" w:sz="4" w:space="0" w:color="000000"/>
              <w:left w:val="nil"/>
              <w:bottom w:val="single" w:sz="4" w:space="0" w:color="000000"/>
              <w:right w:val="single" w:sz="5" w:space="0" w:color="000000"/>
            </w:tcBorders>
            <w:vAlign w:val="center"/>
            <w:tcPrChange w:id="1382" w:author="Nguyen, Hoa [2]" w:date="2020-10-19T22:06:00Z">
              <w:tcPr>
                <w:tcW w:w="2215" w:type="dxa"/>
                <w:tcBorders>
                  <w:top w:val="single" w:sz="4" w:space="0" w:color="000000"/>
                  <w:left w:val="nil"/>
                  <w:bottom w:val="single" w:sz="4" w:space="0" w:color="000000"/>
                  <w:right w:val="single" w:sz="5" w:space="0" w:color="000000"/>
                </w:tcBorders>
                <w:vAlign w:val="center"/>
              </w:tcPr>
            </w:tcPrChange>
          </w:tcPr>
          <w:p w14:paraId="7963EAED" w14:textId="6FD527C4" w:rsidR="00D1405B" w:rsidRPr="008461B9" w:rsidDel="004263A7" w:rsidRDefault="00D1405B" w:rsidP="00EC09DA">
            <w:pPr>
              <w:spacing w:line="259" w:lineRule="auto"/>
              <w:rPr>
                <w:del w:id="1383" w:author="Yang, Mailee" w:date="2020-12-14T12:39:00Z"/>
                <w:szCs w:val="24"/>
              </w:rPr>
            </w:pPr>
            <w:del w:id="1384" w:author="Yang, Mailee" w:date="2020-12-14T12:39:00Z">
              <w:r w:rsidRPr="008461B9" w:rsidDel="004263A7">
                <w:rPr>
                  <w:rFonts w:eastAsia="Calibri"/>
                  <w:noProof/>
                  <w:szCs w:val="24"/>
                </w:rPr>
                <mc:AlternateContent>
                  <mc:Choice Requires="wpg">
                    <w:drawing>
                      <wp:inline distT="0" distB="0" distL="0" distR="0" wp14:anchorId="5800F767" wp14:editId="38200C6D">
                        <wp:extent cx="134004" cy="158447"/>
                        <wp:effectExtent l="0" t="0" r="0" b="0"/>
                        <wp:docPr id="83011" name="Group 83011"/>
                        <wp:cNvGraphicFramePr/>
                        <a:graphic xmlns:a="http://schemas.openxmlformats.org/drawingml/2006/main">
                          <a:graphicData uri="http://schemas.microsoft.com/office/word/2010/wordprocessingGroup">
                            <wpg:wgp>
                              <wpg:cNvGrpSpPr/>
                              <wpg:grpSpPr>
                                <a:xfrm>
                                  <a:off x="0" y="0"/>
                                  <a:ext cx="134004" cy="158447"/>
                                  <a:chOff x="0" y="0"/>
                                  <a:chExt cx="134004" cy="158447"/>
                                </a:xfrm>
                              </wpg:grpSpPr>
                              <wps:wsp>
                                <wps:cNvPr id="66777" name="Rectangle 66777"/>
                                <wps:cNvSpPr/>
                                <wps:spPr>
                                  <a:xfrm rot="-5399999">
                                    <a:off x="40251" y="20472"/>
                                    <a:ext cx="207753" cy="178226"/>
                                  </a:xfrm>
                                  <a:prstGeom prst="rect">
                                    <a:avLst/>
                                  </a:prstGeom>
                                  <a:ln>
                                    <a:noFill/>
                                  </a:ln>
                                </wps:spPr>
                                <wps:txbx>
                                  <w:txbxContent>
                                    <w:p w14:paraId="3473EE72" w14:textId="77777777" w:rsidR="005C0A15" w:rsidRDefault="005C0A15" w:rsidP="00D1405B">
                                      <w:pPr>
                                        <w:spacing w:after="160" w:line="259" w:lineRule="auto"/>
                                      </w:pPr>
                                      <w:r>
                                        <w:rPr>
                                          <w:sz w:val="16"/>
                                        </w:rPr>
                                        <w:t>3</w:t>
                                      </w:r>
                                    </w:p>
                                  </w:txbxContent>
                                </wps:txbx>
                                <wps:bodyPr horzOverflow="overflow" vert="horz" lIns="0" tIns="0" rIns="0" bIns="0" rtlCol="0">
                                  <a:noAutofit/>
                                </wps:bodyPr>
                              </wps:wsp>
                              <wps:wsp>
                                <wps:cNvPr id="66782" name="Rectangle 66782"/>
                                <wps:cNvSpPr/>
                                <wps:spPr>
                                  <a:xfrm rot="-5399999">
                                    <a:off x="-50053" y="-69831"/>
                                    <a:ext cx="207753" cy="178226"/>
                                  </a:xfrm>
                                  <a:prstGeom prst="rect">
                                    <a:avLst/>
                                  </a:prstGeom>
                                  <a:ln>
                                    <a:noFill/>
                                  </a:ln>
                                </wps:spPr>
                                <wps:txbx>
                                  <w:txbxContent>
                                    <w:p w14:paraId="5E8F4D80" w14:textId="77777777" w:rsidR="005C0A15" w:rsidRDefault="005C0A15" w:rsidP="00D1405B">
                                      <w:pPr>
                                        <w:spacing w:after="160" w:line="259" w:lineRule="auto"/>
                                      </w:pPr>
                                      <w:r>
                                        <w:rPr>
                                          <w:sz w:val="16"/>
                                        </w:rPr>
                                        <w:t>31</w:t>
                                      </w:r>
                                    </w:p>
                                  </w:txbxContent>
                                </wps:txbx>
                                <wps:bodyPr horzOverflow="overflow" vert="horz" lIns="0" tIns="0" rIns="0" bIns="0" rtlCol="0">
                                  <a:noAutofit/>
                                </wps:bodyPr>
                              </wps:wsp>
                              <wps:wsp>
                                <wps:cNvPr id="66787" name="Rectangle 66787"/>
                                <wps:cNvSpPr/>
                                <wps:spPr>
                                  <a:xfrm rot="-5399999">
                                    <a:off x="7872" y="-11906"/>
                                    <a:ext cx="207753" cy="178226"/>
                                  </a:xfrm>
                                  <a:prstGeom prst="rect">
                                    <a:avLst/>
                                  </a:prstGeom>
                                  <a:ln>
                                    <a:noFill/>
                                  </a:ln>
                                </wps:spPr>
                                <wps:txbx>
                                  <w:txbxContent>
                                    <w:p w14:paraId="3A9D0948" w14:textId="77777777" w:rsidR="005C0A15" w:rsidRDefault="005C0A15" w:rsidP="00D1405B">
                                      <w:pPr>
                                        <w:spacing w:after="160" w:line="259" w:lineRule="auto"/>
                                      </w:pPr>
                                      <w:r>
                                        <w:rPr>
                                          <w:sz w:val="16"/>
                                        </w:rPr>
                                        <w:t>/</w:t>
                                      </w:r>
                                    </w:p>
                                  </w:txbxContent>
                                </wps:txbx>
                                <wps:bodyPr horzOverflow="overflow" vert="horz" lIns="0" tIns="0" rIns="0" bIns="0" rtlCol="0">
                                  <a:noAutofit/>
                                </wps:bodyPr>
                              </wps:wsp>
                            </wpg:wgp>
                          </a:graphicData>
                        </a:graphic>
                      </wp:inline>
                    </w:drawing>
                  </mc:Choice>
                  <mc:Fallback>
                    <w:pict>
                      <v:group w14:anchorId="5800F767" id="Group 83011" o:spid="_x0000_s1277" style="width:10.55pt;height:12.5pt;mso-position-horizontal-relative:char;mso-position-vertical-relative:line" coordsize="134004,158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">
                        <v:rect id="Rectangle 66777" o:spid="_x0000_s1278" style="position:absolute;left:40251;top:20472;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" filled="f" stroked="f">
                          <v:textbox inset="0,0,0,0">
                            <w:txbxContent>
                              <w:p w14:paraId="3473EE72" w14:textId="77777777" w:rsidR="005C0A15" w:rsidRDefault="005C0A15" w:rsidP="00D1405B">
                                <w:pPr>
                                  <w:spacing w:after="160" w:line="259" w:lineRule="auto"/>
                                </w:pPr>
                                <w:r>
                                  <w:rPr>
                                    <w:sz w:val="16"/>
                                  </w:rPr>
                                  <w:t>3</w:t>
                                </w:r>
                              </w:p>
                            </w:txbxContent>
                          </v:textbox>
                        </v:rect>
                        <v:rect id="Rectangle 66782" o:spid="_x0000_s1279" style="position:absolute;left:-50053;top:-69831;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" filled="f" stroked="f">
                          <v:textbox inset="0,0,0,0">
                            <w:txbxContent>
                              <w:p w14:paraId="5E8F4D80" w14:textId="77777777" w:rsidR="005C0A15" w:rsidRDefault="005C0A15" w:rsidP="00D1405B">
                                <w:pPr>
                                  <w:spacing w:after="160" w:line="259" w:lineRule="auto"/>
                                </w:pPr>
                                <w:r>
                                  <w:rPr>
                                    <w:sz w:val="16"/>
                                  </w:rPr>
                                  <w:t>31</w:t>
                                </w:r>
                              </w:p>
                            </w:txbxContent>
                          </v:textbox>
                        </v:rect>
                        <v:rect id="Rectangle 66787" o:spid="_x0000_s1280" style="position:absolute;left:7872;top:-11906;width:207753;height:1782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" filled="f" stroked="f">
                          <v:textbox inset="0,0,0,0">
                            <w:txbxContent>
                              <w:p w14:paraId="3A9D0948" w14:textId="77777777" w:rsidR="005C0A15" w:rsidRDefault="005C0A15" w:rsidP="00D1405B">
                                <w:pPr>
                                  <w:spacing w:after="160" w:line="259" w:lineRule="auto"/>
                                </w:pPr>
                                <w:r>
                                  <w:rPr>
                                    <w:sz w:val="16"/>
                                  </w:rPr>
                                  <w:t>/</w:t>
                                </w:r>
                              </w:p>
                            </w:txbxContent>
                          </v:textbox>
                        </v:rect>
                        <w10:anchorlock/>
                      </v:group>
                    </w:pict>
                  </mc:Fallback>
                </mc:AlternateContent>
              </w:r>
            </w:del>
          </w:p>
        </w:tc>
        <w:tc>
          <w:tcPr>
            <w:tcW w:w="2170" w:type="dxa"/>
            <w:tcBorders>
              <w:top w:val="single" w:sz="4" w:space="0" w:color="000000"/>
              <w:left w:val="single" w:sz="5" w:space="0" w:color="000000"/>
              <w:bottom w:val="single" w:sz="4" w:space="0" w:color="000000"/>
              <w:right w:val="single" w:sz="5" w:space="0" w:color="000000"/>
            </w:tcBorders>
            <w:tcPrChange w:id="1385" w:author="Nguyen, Hoa [2]" w:date="2020-10-19T22:06:00Z">
              <w:tcPr>
                <w:tcW w:w="233" w:type="dxa"/>
                <w:tcBorders>
                  <w:top w:val="single" w:sz="4" w:space="0" w:color="000000"/>
                  <w:left w:val="single" w:sz="5" w:space="0" w:color="000000"/>
                  <w:bottom w:val="single" w:sz="4" w:space="0" w:color="000000"/>
                  <w:right w:val="single" w:sz="5" w:space="0" w:color="000000"/>
                </w:tcBorders>
              </w:tcPr>
            </w:tcPrChange>
          </w:tcPr>
          <w:p w14:paraId="09386D94" w14:textId="23AB9B46" w:rsidR="00D1405B" w:rsidRPr="008461B9" w:rsidDel="004263A7" w:rsidRDefault="00D1405B" w:rsidP="00EC09DA">
            <w:pPr>
              <w:spacing w:after="160" w:line="259" w:lineRule="auto"/>
              <w:rPr>
                <w:del w:id="1386" w:author="Yang, Mailee" w:date="2020-12-14T12:39:00Z"/>
                <w:szCs w:val="24"/>
              </w:rPr>
            </w:pPr>
          </w:p>
        </w:tc>
        <w:tc>
          <w:tcPr>
            <w:tcW w:w="0" w:type="auto"/>
            <w:vMerge/>
            <w:tcBorders>
              <w:top w:val="nil"/>
              <w:left w:val="single" w:sz="5" w:space="0" w:color="000000"/>
              <w:bottom w:val="single" w:sz="4" w:space="0" w:color="000000"/>
              <w:right w:val="nil"/>
            </w:tcBorders>
            <w:tcPrChange w:id="1387" w:author="Nguyen, Hoa [2]" w:date="2020-10-19T22:06:00Z">
              <w:tcPr>
                <w:tcW w:w="0" w:type="auto"/>
                <w:vMerge/>
                <w:tcBorders>
                  <w:top w:val="nil"/>
                  <w:left w:val="single" w:sz="5" w:space="0" w:color="000000"/>
                  <w:bottom w:val="single" w:sz="4" w:space="0" w:color="000000"/>
                  <w:right w:val="nil"/>
                </w:tcBorders>
              </w:tcPr>
            </w:tcPrChange>
          </w:tcPr>
          <w:p w14:paraId="54D07465" w14:textId="0970962A" w:rsidR="00D1405B" w:rsidRPr="008461B9" w:rsidDel="004263A7" w:rsidRDefault="00D1405B" w:rsidP="00EC09DA">
            <w:pPr>
              <w:spacing w:after="160" w:line="259" w:lineRule="auto"/>
              <w:rPr>
                <w:del w:id="1388" w:author="Yang, Mailee" w:date="2020-12-14T12:39:00Z"/>
                <w:szCs w:val="24"/>
              </w:rPr>
            </w:pPr>
          </w:p>
        </w:tc>
      </w:tr>
    </w:tbl>
    <w:p w14:paraId="69CC0ECC" w14:textId="4857E52B" w:rsidR="00881B07" w:rsidDel="0069687E" w:rsidRDefault="00881B07" w:rsidP="00D1405B">
      <w:pPr>
        <w:tabs>
          <w:tab w:val="center" w:pos="721"/>
          <w:tab w:val="center" w:pos="1441"/>
          <w:tab w:val="center" w:pos="2161"/>
          <w:tab w:val="center" w:pos="2881"/>
          <w:tab w:val="center" w:pos="4848"/>
        </w:tabs>
        <w:spacing w:after="115"/>
        <w:ind w:left="-14"/>
        <w:rPr>
          <w:del w:id="1389" w:author="Kirkham, Alice" w:date="2021-06-22T16:21:00Z"/>
          <w:rFonts w:eastAsia="Calibri"/>
          <w:szCs w:val="24"/>
        </w:rPr>
      </w:pPr>
    </w:p>
    <w:p w14:paraId="05999F00" w14:textId="5DBAFEC1" w:rsidR="00D1405B" w:rsidRPr="008461B9" w:rsidDel="00C30844" w:rsidRDefault="00D1405B" w:rsidP="00D1405B">
      <w:pPr>
        <w:tabs>
          <w:tab w:val="center" w:pos="721"/>
          <w:tab w:val="center" w:pos="1441"/>
          <w:tab w:val="center" w:pos="2161"/>
          <w:tab w:val="center" w:pos="2881"/>
          <w:tab w:val="center" w:pos="4848"/>
        </w:tabs>
        <w:spacing w:after="115"/>
        <w:ind w:left="-14"/>
        <w:rPr>
          <w:del w:id="1390" w:author="Nguyen, Hoa [2]" w:date="2020-10-19T22:06:00Z"/>
          <w:szCs w:val="24"/>
        </w:rPr>
      </w:pPr>
      <w:del w:id="1391" w:author="Nguyen, Hoa [2]" w:date="2020-10-19T22:06:00Z">
        <w:r w:rsidRPr="008461B9" w:rsidDel="00C30844">
          <w:rPr>
            <w:rFonts w:eastAsia="Calibri"/>
            <w:szCs w:val="24"/>
          </w:rPr>
          <w:tab/>
          <w:delText xml:space="preserve"> </w:delText>
        </w:r>
        <w:r w:rsidRPr="008461B9" w:rsidDel="00C30844">
          <w:rPr>
            <w:rFonts w:eastAsia="Calibri"/>
            <w:szCs w:val="24"/>
          </w:rPr>
          <w:tab/>
          <w:delText xml:space="preserve"> </w:delText>
        </w:r>
        <w:r w:rsidRPr="008461B9" w:rsidDel="00C30844">
          <w:rPr>
            <w:rFonts w:eastAsia="Calibri"/>
            <w:szCs w:val="24"/>
          </w:rPr>
          <w:tab/>
          <w:delText xml:space="preserve"> </w:delText>
        </w:r>
        <w:r w:rsidRPr="008461B9" w:rsidDel="00C30844">
          <w:rPr>
            <w:rFonts w:eastAsia="Calibri"/>
            <w:szCs w:val="24"/>
          </w:rPr>
          <w:tab/>
          <w:delText xml:space="preserve"> </w:delText>
        </w:r>
        <w:r w:rsidRPr="008461B9" w:rsidDel="00C30844">
          <w:rPr>
            <w:rFonts w:eastAsia="Calibri"/>
            <w:szCs w:val="24"/>
          </w:rPr>
          <w:tab/>
        </w:r>
        <w:r w:rsidRPr="008461B9" w:rsidDel="00C30844">
          <w:rPr>
            <w:b/>
            <w:szCs w:val="24"/>
          </w:rPr>
          <w:delText>10508 ILLUSTRATION</w:delText>
        </w:r>
      </w:del>
    </w:p>
    <w:p w14:paraId="0D309704" w14:textId="01D7296B" w:rsidR="00686667" w:rsidRPr="009F03C9" w:rsidRDefault="00AE0B36" w:rsidP="00797729">
      <w:ins w:id="1392" w:author="Kirkham, Alice" w:date="2021-10-27T10:38:00Z">
        <w:r>
          <w:rPr>
            <w:noProof/>
            <w:lang w:bidi="ar-SA"/>
          </w:rPr>
          <mc:AlternateContent>
            <mc:Choice Requires="wps">
              <w:drawing>
                <wp:anchor distT="45720" distB="45720" distL="114300" distR="114300" simplePos="0" relativeHeight="251677696" behindDoc="1" locked="0" layoutInCell="1" allowOverlap="1" wp14:anchorId="365CA46B" wp14:editId="1B1C7FB5">
                  <wp:simplePos x="0" y="0"/>
                  <wp:positionH relativeFrom="margin">
                    <wp:posOffset>5391150</wp:posOffset>
                  </wp:positionH>
                  <wp:positionV relativeFrom="paragraph">
                    <wp:posOffset>96520</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783C1"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03FDFA62"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3A163AB6" w14:textId="775E9EC6" w:rsidR="00AE0B36" w:rsidRPr="00380A2F" w:rsidRDefault="00AE0B36" w:rsidP="00DC209B">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5CA46B" id="Text Box 2" o:spid="_x0000_s1281" type="#_x0000_t202" style="position:absolute;margin-left:424.5pt;margin-top:7.6pt;width:79.9pt;height:26.65pt;z-index:-251638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Dv/hgIAABg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" stroked="f">
                  <v:textbox>
                    <w:txbxContent>
                      <w:p w14:paraId="0DC783C1" w14:textId="77777777" w:rsidR="00AE0B36" w:rsidRPr="00380A2F" w:rsidRDefault="00AE0B36" w:rsidP="00AE0B3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03FDFA62"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3A163AB6" w14:textId="775E9EC6" w:rsidR="00AE0B36" w:rsidRPr="00380A2F" w:rsidRDefault="00AE0B36" w:rsidP="00DC209B">
                        <w:pPr>
                          <w:pStyle w:val="NoSpacing"/>
                          <w:rPr>
                            <w:rFonts w:ascii="Ink Free" w:hAnsi="Ink Free"/>
                            <w:sz w:val="16"/>
                            <w:szCs w:val="16"/>
                          </w:rPr>
                        </w:pPr>
                      </w:p>
                    </w:txbxContent>
                  </v:textbox>
                  <w10:wrap anchorx="margin"/>
                </v:shape>
              </w:pict>
            </mc:Fallback>
          </mc:AlternateContent>
        </w:r>
      </w:ins>
      <w:ins w:id="1393" w:author="Rupi Singh" w:date="2020-10-25T20:31:00Z">
        <w:del w:id="1394" w:author="Kirkham, Alice" w:date="2021-06-22T16:21:00Z">
          <w:r w:rsidR="00AE3672" w:rsidDel="0069687E">
            <w:rPr>
              <w:rFonts w:eastAsia="Arial" w:cs="Arial"/>
              <w:szCs w:val="24"/>
            </w:rPr>
            <w:br w:type="page"/>
          </w:r>
        </w:del>
      </w:ins>
      <w:ins w:id="1395" w:author="Kirkham, Alice" w:date="2021-10-27T10:38:00Z">
        <w:r w:rsidR="000574B6">
          <w:rPr>
            <w:noProof/>
            <w:lang w:bidi="ar-SA"/>
          </w:rPr>
          <w:lastRenderedPageBreak/>
          <mc:AlternateContent>
            <mc:Choice Requires="wps">
              <w:drawing>
                <wp:anchor distT="45720" distB="45720" distL="114300" distR="114300" simplePos="0" relativeHeight="251675648" behindDoc="1" locked="0" layoutInCell="1" allowOverlap="1" wp14:anchorId="2E5DEFEC" wp14:editId="29B810D5">
                  <wp:simplePos x="0" y="0"/>
                  <wp:positionH relativeFrom="margin">
                    <wp:posOffset>5391150</wp:posOffset>
                  </wp:positionH>
                  <wp:positionV relativeFrom="paragraph">
                    <wp:posOffset>8222615</wp:posOffset>
                  </wp:positionV>
                  <wp:extent cx="1014825" cy="338275"/>
                  <wp:effectExtent l="0" t="0" r="0" b="508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507F3B" w14:textId="77777777" w:rsidR="000574B6" w:rsidRPr="00380A2F" w:rsidRDefault="000574B6" w:rsidP="000574B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FE683F9"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5F2DD9BE" w14:textId="417B3D2B" w:rsidR="000574B6" w:rsidRPr="00380A2F" w:rsidRDefault="000574B6" w:rsidP="00DC209B">
                              <w:pPr>
                                <w:pStyle w:val="NoSpacing"/>
                                <w:rPr>
                                  <w:rFonts w:ascii="Ink Free" w:hAnsi="Ink Fre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5DEFEC" id="Text Box 9" o:spid="_x0000_s1282" type="#_x0000_t202" style="position:absolute;margin-left:424.5pt;margin-top:647.45pt;width:79.9pt;height:26.6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F9RhgIAABg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" stroked="f">
                  <v:textbox>
                    <w:txbxContent>
                      <w:p w14:paraId="44507F3B" w14:textId="77777777" w:rsidR="000574B6" w:rsidRPr="00380A2F" w:rsidRDefault="000574B6" w:rsidP="000574B6">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FE683F9" w14:textId="77777777" w:rsidR="00DC209B" w:rsidRPr="00380A2F" w:rsidRDefault="00DC209B" w:rsidP="00DC209B">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1/30/2021</w:t>
                        </w:r>
                      </w:p>
                      <w:p w14:paraId="5F2DD9BE" w14:textId="417B3D2B" w:rsidR="000574B6" w:rsidRPr="00380A2F" w:rsidRDefault="000574B6" w:rsidP="00DC209B">
                        <w:pPr>
                          <w:pStyle w:val="NoSpacing"/>
                          <w:rPr>
                            <w:rFonts w:ascii="Ink Free" w:hAnsi="Ink Free"/>
                            <w:sz w:val="16"/>
                            <w:szCs w:val="16"/>
                          </w:rPr>
                        </w:pPr>
                        <w:bookmarkStart w:id="1396" w:name="_GoBack"/>
                        <w:bookmarkEnd w:id="1396"/>
                      </w:p>
                    </w:txbxContent>
                  </v:textbox>
                  <w10:wrap anchorx="margin"/>
                </v:shape>
              </w:pict>
            </mc:Fallback>
          </mc:AlternateContent>
        </w:r>
      </w:ins>
      <w:del w:id="1396" w:author="Hoa" w:date="2020-06-09T15:45:00Z">
        <w:r w:rsidR="00D364B2" w:rsidRPr="008461B9" w:rsidDel="002D2456">
          <w:delText xml:space="preserve"> </w:delText>
        </w:r>
      </w:del>
    </w:p>
    <w:sectPr w:rsidR="00686667" w:rsidRPr="009F03C9" w:rsidSect="00797729">
      <w:headerReference w:type="default" r:id="rId8"/>
      <w:type w:val="nextPage"/>
      <w:pgSz w:w="12240" w:h="15840"/>
      <w:pgMar w:top="1440" w:right="1440" w:bottom="1440" w:left="1440" w:header="720" w:footer="720" w:gutter="0"/>
      <w:cols w:space="720"/>
      <w:docGrid w:linePitch="360"/>
      <w:sectPrChange w:id="1399" w:author="Yang, Mailee" w:date="2020-09-17T09:14:00Z">
        <w:sectPr w:rsidR="00686667" w:rsidRPr="009F03C9" w:rsidSect="00797729">
          <w:type w:val="continuous"/>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5C0A15" w:rsidRDefault="005C0A15">
      <w:r>
        <w:separator/>
      </w:r>
    </w:p>
  </w:endnote>
  <w:endnote w:type="continuationSeparator" w:id="0">
    <w:p w14:paraId="0C2ADC9B" w14:textId="77777777" w:rsidR="005C0A15" w:rsidRDefault="005C0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5C0A15" w:rsidRDefault="005C0A15">
      <w:r>
        <w:separator/>
      </w:r>
    </w:p>
  </w:footnote>
  <w:footnote w:type="continuationSeparator" w:id="0">
    <w:p w14:paraId="19BE1F55" w14:textId="77777777" w:rsidR="005C0A15" w:rsidRDefault="005C0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5C0A15" w:rsidRPr="009F03C9" w:rsidRDefault="005C0A15">
    <w:pPr>
      <w:pStyle w:val="Header"/>
      <w:pPrChange w:id="1397" w:author="Yang, Mailee" w:date="2020-09-10T12:39:00Z">
        <w:pPr/>
      </w:pPrChange>
    </w:pPr>
    <w:ins w:id="1398"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BF72DF5"/>
    <w:multiLevelType w:val="hybridMultilevel"/>
    <w:tmpl w:val="8724DE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1"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4"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5"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0"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FA70756"/>
    <w:multiLevelType w:val="hybridMultilevel"/>
    <w:tmpl w:val="2BC44F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8" w15:restartNumberingAfterBreak="0">
    <w:nsid w:val="55C937F1"/>
    <w:multiLevelType w:val="hybridMultilevel"/>
    <w:tmpl w:val="A13C05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3"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7"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8" w15:restartNumberingAfterBreak="0">
    <w:nsid w:val="5AB52C51"/>
    <w:multiLevelType w:val="hybridMultilevel"/>
    <w:tmpl w:val="967CB4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4"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5"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8"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0"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5"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0"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12"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4"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D7369B9"/>
    <w:multiLevelType w:val="hybridMultilevel"/>
    <w:tmpl w:val="46A21E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3"/>
  </w:num>
  <w:num w:numId="3">
    <w:abstractNumId w:val="24"/>
  </w:num>
  <w:num w:numId="4">
    <w:abstractNumId w:val="64"/>
  </w:num>
  <w:num w:numId="5">
    <w:abstractNumId w:val="103"/>
  </w:num>
  <w:num w:numId="6">
    <w:abstractNumId w:val="17"/>
  </w:num>
  <w:num w:numId="7">
    <w:abstractNumId w:val="37"/>
  </w:num>
  <w:num w:numId="8">
    <w:abstractNumId w:val="90"/>
  </w:num>
  <w:num w:numId="9">
    <w:abstractNumId w:val="77"/>
  </w:num>
  <w:num w:numId="10">
    <w:abstractNumId w:val="97"/>
  </w:num>
  <w:num w:numId="11">
    <w:abstractNumId w:val="59"/>
  </w:num>
  <w:num w:numId="12">
    <w:abstractNumId w:val="25"/>
  </w:num>
  <w:num w:numId="13">
    <w:abstractNumId w:val="66"/>
  </w:num>
  <w:num w:numId="14">
    <w:abstractNumId w:val="82"/>
  </w:num>
  <w:num w:numId="15">
    <w:abstractNumId w:val="81"/>
  </w:num>
  <w:num w:numId="16">
    <w:abstractNumId w:val="29"/>
  </w:num>
  <w:num w:numId="17">
    <w:abstractNumId w:val="65"/>
  </w:num>
  <w:num w:numId="18">
    <w:abstractNumId w:val="92"/>
  </w:num>
  <w:num w:numId="19">
    <w:abstractNumId w:val="56"/>
  </w:num>
  <w:num w:numId="20">
    <w:abstractNumId w:val="89"/>
  </w:num>
  <w:num w:numId="21">
    <w:abstractNumId w:val="21"/>
  </w:num>
  <w:num w:numId="22">
    <w:abstractNumId w:val="95"/>
  </w:num>
  <w:num w:numId="23">
    <w:abstractNumId w:val="13"/>
  </w:num>
  <w:num w:numId="24">
    <w:abstractNumId w:val="23"/>
  </w:num>
  <w:num w:numId="25">
    <w:abstractNumId w:val="5"/>
  </w:num>
  <w:num w:numId="26">
    <w:abstractNumId w:val="83"/>
  </w:num>
  <w:num w:numId="27">
    <w:abstractNumId w:val="80"/>
  </w:num>
  <w:num w:numId="28">
    <w:abstractNumId w:val="18"/>
  </w:num>
  <w:num w:numId="29">
    <w:abstractNumId w:val="9"/>
  </w:num>
  <w:num w:numId="30">
    <w:abstractNumId w:val="39"/>
  </w:num>
  <w:num w:numId="31">
    <w:abstractNumId w:val="62"/>
  </w:num>
  <w:num w:numId="32">
    <w:abstractNumId w:val="14"/>
  </w:num>
  <w:num w:numId="33">
    <w:abstractNumId w:val="108"/>
  </w:num>
  <w:num w:numId="34">
    <w:abstractNumId w:val="46"/>
  </w:num>
  <w:num w:numId="35">
    <w:abstractNumId w:val="48"/>
  </w:num>
  <w:num w:numId="36">
    <w:abstractNumId w:val="112"/>
  </w:num>
  <w:num w:numId="37">
    <w:abstractNumId w:val="45"/>
  </w:num>
  <w:num w:numId="38">
    <w:abstractNumId w:val="19"/>
  </w:num>
  <w:num w:numId="39">
    <w:abstractNumId w:val="98"/>
  </w:num>
  <w:num w:numId="40">
    <w:abstractNumId w:val="106"/>
  </w:num>
  <w:num w:numId="41">
    <w:abstractNumId w:val="100"/>
  </w:num>
  <w:num w:numId="42">
    <w:abstractNumId w:val="105"/>
  </w:num>
  <w:num w:numId="43">
    <w:abstractNumId w:val="3"/>
  </w:num>
  <w:num w:numId="44">
    <w:abstractNumId w:val="71"/>
  </w:num>
  <w:num w:numId="45">
    <w:abstractNumId w:val="22"/>
  </w:num>
  <w:num w:numId="46">
    <w:abstractNumId w:val="110"/>
  </w:num>
  <w:num w:numId="47">
    <w:abstractNumId w:val="85"/>
  </w:num>
  <w:num w:numId="48">
    <w:abstractNumId w:val="30"/>
  </w:num>
  <w:num w:numId="49">
    <w:abstractNumId w:val="31"/>
  </w:num>
  <w:num w:numId="50">
    <w:abstractNumId w:val="40"/>
  </w:num>
  <w:num w:numId="51">
    <w:abstractNumId w:val="76"/>
  </w:num>
  <w:num w:numId="52">
    <w:abstractNumId w:val="36"/>
  </w:num>
  <w:num w:numId="53">
    <w:abstractNumId w:val="41"/>
  </w:num>
  <w:num w:numId="54">
    <w:abstractNumId w:val="70"/>
  </w:num>
  <w:num w:numId="55">
    <w:abstractNumId w:val="121"/>
  </w:num>
  <w:num w:numId="56">
    <w:abstractNumId w:val="38"/>
  </w:num>
  <w:num w:numId="57">
    <w:abstractNumId w:val="12"/>
  </w:num>
  <w:num w:numId="58">
    <w:abstractNumId w:val="47"/>
  </w:num>
  <w:num w:numId="59">
    <w:abstractNumId w:val="15"/>
  </w:num>
  <w:num w:numId="60">
    <w:abstractNumId w:val="73"/>
  </w:num>
  <w:num w:numId="61">
    <w:abstractNumId w:val="55"/>
  </w:num>
  <w:num w:numId="62">
    <w:abstractNumId w:val="120"/>
  </w:num>
  <w:num w:numId="63">
    <w:abstractNumId w:val="67"/>
  </w:num>
  <w:num w:numId="64">
    <w:abstractNumId w:val="119"/>
  </w:num>
  <w:num w:numId="65">
    <w:abstractNumId w:val="79"/>
  </w:num>
  <w:num w:numId="66">
    <w:abstractNumId w:val="2"/>
  </w:num>
  <w:num w:numId="67">
    <w:abstractNumId w:val="29"/>
  </w:num>
  <w:num w:numId="68">
    <w:abstractNumId w:val="44"/>
  </w:num>
  <w:num w:numId="69">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8"/>
  </w:num>
  <w:num w:numId="73">
    <w:abstractNumId w:val="51"/>
  </w:num>
  <w:num w:numId="74">
    <w:abstractNumId w:val="113"/>
  </w:num>
  <w:num w:numId="75">
    <w:abstractNumId w:val="6"/>
  </w:num>
  <w:num w:numId="76">
    <w:abstractNumId w:val="99"/>
  </w:num>
  <w:num w:numId="77">
    <w:abstractNumId w:val="94"/>
  </w:num>
  <w:num w:numId="78">
    <w:abstractNumId w:val="122"/>
  </w:num>
  <w:num w:numId="79">
    <w:abstractNumId w:val="104"/>
  </w:num>
  <w:num w:numId="80">
    <w:abstractNumId w:val="115"/>
  </w:num>
  <w:num w:numId="81">
    <w:abstractNumId w:val="87"/>
  </w:num>
  <w:num w:numId="82">
    <w:abstractNumId w:val="42"/>
  </w:num>
  <w:num w:numId="83">
    <w:abstractNumId w:val="7"/>
  </w:num>
  <w:num w:numId="84">
    <w:abstractNumId w:val="52"/>
  </w:num>
  <w:num w:numId="85">
    <w:abstractNumId w:val="91"/>
  </w:num>
  <w:num w:numId="86">
    <w:abstractNumId w:val="60"/>
  </w:num>
  <w:num w:numId="87">
    <w:abstractNumId w:val="109"/>
  </w:num>
  <w:num w:numId="88">
    <w:abstractNumId w:val="49"/>
  </w:num>
  <w:num w:numId="89">
    <w:abstractNumId w:val="43"/>
  </w:num>
  <w:num w:numId="90">
    <w:abstractNumId w:val="84"/>
  </w:num>
  <w:num w:numId="91">
    <w:abstractNumId w:val="50"/>
  </w:num>
  <w:num w:numId="92">
    <w:abstractNumId w:val="86"/>
  </w:num>
  <w:num w:numId="93">
    <w:abstractNumId w:val="11"/>
  </w:num>
  <w:num w:numId="94">
    <w:abstractNumId w:val="27"/>
  </w:num>
  <w:num w:numId="95">
    <w:abstractNumId w:val="114"/>
  </w:num>
  <w:num w:numId="96">
    <w:abstractNumId w:val="32"/>
  </w:num>
  <w:num w:numId="97">
    <w:abstractNumId w:val="1"/>
  </w:num>
  <w:num w:numId="98">
    <w:abstractNumId w:val="0"/>
  </w:num>
  <w:num w:numId="99">
    <w:abstractNumId w:val="8"/>
  </w:num>
  <w:num w:numId="100">
    <w:abstractNumId w:val="117"/>
  </w:num>
  <w:num w:numId="101">
    <w:abstractNumId w:val="10"/>
  </w:num>
  <w:num w:numId="102">
    <w:abstractNumId w:val="107"/>
  </w:num>
  <w:num w:numId="103">
    <w:abstractNumId w:val="96"/>
  </w:num>
  <w:num w:numId="104">
    <w:abstractNumId w:val="101"/>
  </w:num>
  <w:num w:numId="105">
    <w:abstractNumId w:val="53"/>
  </w:num>
  <w:num w:numId="106">
    <w:abstractNumId w:val="28"/>
  </w:num>
  <w:num w:numId="107">
    <w:abstractNumId w:val="102"/>
  </w:num>
  <w:num w:numId="108">
    <w:abstractNumId w:val="116"/>
  </w:num>
  <w:num w:numId="109">
    <w:abstractNumId w:val="20"/>
  </w:num>
  <w:num w:numId="110">
    <w:abstractNumId w:val="68"/>
  </w:num>
  <w:num w:numId="111">
    <w:abstractNumId w:val="111"/>
  </w:num>
  <w:num w:numId="112">
    <w:abstractNumId w:val="69"/>
  </w:num>
  <w:num w:numId="113">
    <w:abstractNumId w:val="93"/>
  </w:num>
  <w:num w:numId="114">
    <w:abstractNumId w:val="72"/>
  </w:num>
  <w:num w:numId="115">
    <w:abstractNumId w:val="35"/>
  </w:num>
  <w:num w:numId="116">
    <w:abstractNumId w:val="61"/>
  </w:num>
  <w:num w:numId="117">
    <w:abstractNumId w:val="4"/>
  </w:num>
  <w:num w:numId="118">
    <w:abstractNumId w:val="26"/>
  </w:num>
  <w:num w:numId="119">
    <w:abstractNumId w:val="34"/>
  </w:num>
  <w:num w:numId="120">
    <w:abstractNumId w:val="75"/>
  </w:num>
  <w:num w:numId="121">
    <w:abstractNumId w:val="88"/>
  </w:num>
  <w:num w:numId="122">
    <w:abstractNumId w:val="57"/>
  </w:num>
  <w:num w:numId="123">
    <w:abstractNumId w:val="118"/>
  </w:num>
  <w:num w:numId="124">
    <w:abstractNumId w:val="78"/>
  </w:num>
  <w:num w:numId="125">
    <w:abstractNumId w:val="74"/>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Kirkham, Alice">
    <w15:presenceInfo w15:providerId="AD" w15:userId="S-1-5-21-2018394313-652884422-1811762917-18945"/>
  </w15:person>
  <w15:person w15:author="Nguyen, Hoa [4]">
    <w15:presenceInfo w15:providerId="AD" w15:userId="S-1-5-21-2018394313-652884422-1811762917-18979"/>
  </w15:person>
  <w15:person w15:author="Yang, Mailee">
    <w15:presenceInfo w15:providerId="None" w15:userId="Yang, Mailee"/>
  </w15:person>
  <w15:person w15:author="Nguyen, Hoa [2]">
    <w15:presenceInfo w15:providerId="AD" w15:userId="S::fihnguye@dof.ca.gov::b9e9d00d-a105-430f-b1fc-8faccd0c7858"/>
  </w15:person>
  <w15:person w15:author="Singh, Rupi">
    <w15:presenceInfo w15:providerId="AD" w15:userId="S-1-5-21-2018394313-652884422-1811762917-12513"/>
  </w15:person>
  <w15:person w15:author="Nguyen, Hoa [3]">
    <w15:presenceInfo w15:providerId="None" w15:userId="Nguyen, Hoa"/>
  </w15:person>
  <w15:person w15:author="Hoa">
    <w15:presenceInfo w15:providerId="None" w15:userId="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tKgFAI6lwvstAAAA"/>
  </w:docVars>
  <w:rsids>
    <w:rsidRoot w:val="009F03C9"/>
    <w:rsid w:val="00013ED8"/>
    <w:rsid w:val="00016D3A"/>
    <w:rsid w:val="00027745"/>
    <w:rsid w:val="00033923"/>
    <w:rsid w:val="00036F60"/>
    <w:rsid w:val="00045550"/>
    <w:rsid w:val="00046B75"/>
    <w:rsid w:val="000506D0"/>
    <w:rsid w:val="00052288"/>
    <w:rsid w:val="0005717D"/>
    <w:rsid w:val="000574B6"/>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0BEB"/>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9239C"/>
    <w:rsid w:val="0019640E"/>
    <w:rsid w:val="001A0C06"/>
    <w:rsid w:val="001A33B2"/>
    <w:rsid w:val="001A6255"/>
    <w:rsid w:val="001A677C"/>
    <w:rsid w:val="001A7917"/>
    <w:rsid w:val="001B0F68"/>
    <w:rsid w:val="001B1928"/>
    <w:rsid w:val="001B208B"/>
    <w:rsid w:val="001C236F"/>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2B9C"/>
    <w:rsid w:val="002949CD"/>
    <w:rsid w:val="002A1C6A"/>
    <w:rsid w:val="002A38E2"/>
    <w:rsid w:val="002C14D6"/>
    <w:rsid w:val="002C54BC"/>
    <w:rsid w:val="002C758B"/>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B11"/>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16CC8"/>
    <w:rsid w:val="00420225"/>
    <w:rsid w:val="00420805"/>
    <w:rsid w:val="00420A65"/>
    <w:rsid w:val="004221B8"/>
    <w:rsid w:val="00425526"/>
    <w:rsid w:val="00425E48"/>
    <w:rsid w:val="004263A7"/>
    <w:rsid w:val="00427D26"/>
    <w:rsid w:val="00441D5E"/>
    <w:rsid w:val="00441FD6"/>
    <w:rsid w:val="00444133"/>
    <w:rsid w:val="00446575"/>
    <w:rsid w:val="00447BA1"/>
    <w:rsid w:val="00450D00"/>
    <w:rsid w:val="004523B7"/>
    <w:rsid w:val="0045297D"/>
    <w:rsid w:val="00452BD4"/>
    <w:rsid w:val="00455597"/>
    <w:rsid w:val="004555C0"/>
    <w:rsid w:val="00455F8E"/>
    <w:rsid w:val="00456B5E"/>
    <w:rsid w:val="00460B31"/>
    <w:rsid w:val="00463452"/>
    <w:rsid w:val="004651D9"/>
    <w:rsid w:val="00465361"/>
    <w:rsid w:val="004657FD"/>
    <w:rsid w:val="00467660"/>
    <w:rsid w:val="00467C96"/>
    <w:rsid w:val="00472C5E"/>
    <w:rsid w:val="00475A8C"/>
    <w:rsid w:val="00476749"/>
    <w:rsid w:val="004778DF"/>
    <w:rsid w:val="00480B0B"/>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322A"/>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854E3"/>
    <w:rsid w:val="00587B25"/>
    <w:rsid w:val="00591D5A"/>
    <w:rsid w:val="00593BE9"/>
    <w:rsid w:val="00597FEC"/>
    <w:rsid w:val="005A20DD"/>
    <w:rsid w:val="005A32F7"/>
    <w:rsid w:val="005A4056"/>
    <w:rsid w:val="005B415F"/>
    <w:rsid w:val="005C0A15"/>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4D2"/>
    <w:rsid w:val="00613254"/>
    <w:rsid w:val="00613D97"/>
    <w:rsid w:val="00616165"/>
    <w:rsid w:val="006277A6"/>
    <w:rsid w:val="00630F6B"/>
    <w:rsid w:val="00633D64"/>
    <w:rsid w:val="00636391"/>
    <w:rsid w:val="006413AC"/>
    <w:rsid w:val="006459F3"/>
    <w:rsid w:val="00645DAB"/>
    <w:rsid w:val="00652DBE"/>
    <w:rsid w:val="00655868"/>
    <w:rsid w:val="00655B45"/>
    <w:rsid w:val="0065701C"/>
    <w:rsid w:val="00663687"/>
    <w:rsid w:val="006636F4"/>
    <w:rsid w:val="0067754C"/>
    <w:rsid w:val="00681977"/>
    <w:rsid w:val="00682268"/>
    <w:rsid w:val="006865A8"/>
    <w:rsid w:val="00686667"/>
    <w:rsid w:val="00687CF4"/>
    <w:rsid w:val="006956AB"/>
    <w:rsid w:val="0069687E"/>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7F9"/>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F22"/>
    <w:rsid w:val="00772D27"/>
    <w:rsid w:val="00780883"/>
    <w:rsid w:val="0078194A"/>
    <w:rsid w:val="00792574"/>
    <w:rsid w:val="00797729"/>
    <w:rsid w:val="007A1B63"/>
    <w:rsid w:val="007A2581"/>
    <w:rsid w:val="007A3274"/>
    <w:rsid w:val="007A3370"/>
    <w:rsid w:val="007A7282"/>
    <w:rsid w:val="007B494A"/>
    <w:rsid w:val="007C4DD7"/>
    <w:rsid w:val="007D1B7D"/>
    <w:rsid w:val="007D37B4"/>
    <w:rsid w:val="007E0804"/>
    <w:rsid w:val="007E1573"/>
    <w:rsid w:val="007E192C"/>
    <w:rsid w:val="007E29B1"/>
    <w:rsid w:val="007E49D4"/>
    <w:rsid w:val="007E49D7"/>
    <w:rsid w:val="007F0CC4"/>
    <w:rsid w:val="007F65BD"/>
    <w:rsid w:val="008037E4"/>
    <w:rsid w:val="00810571"/>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1B07"/>
    <w:rsid w:val="008836EA"/>
    <w:rsid w:val="00884B7D"/>
    <w:rsid w:val="008870BA"/>
    <w:rsid w:val="00890495"/>
    <w:rsid w:val="00891346"/>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75EFD"/>
    <w:rsid w:val="00A77E44"/>
    <w:rsid w:val="00A8090C"/>
    <w:rsid w:val="00A86233"/>
    <w:rsid w:val="00A87BBD"/>
    <w:rsid w:val="00A921E3"/>
    <w:rsid w:val="00A93909"/>
    <w:rsid w:val="00A9446F"/>
    <w:rsid w:val="00A9468C"/>
    <w:rsid w:val="00A95C12"/>
    <w:rsid w:val="00A96E40"/>
    <w:rsid w:val="00AA2AEE"/>
    <w:rsid w:val="00AA2C0C"/>
    <w:rsid w:val="00AA2FE6"/>
    <w:rsid w:val="00AB0566"/>
    <w:rsid w:val="00AB13B1"/>
    <w:rsid w:val="00AB1A36"/>
    <w:rsid w:val="00AC0EDA"/>
    <w:rsid w:val="00AC26E9"/>
    <w:rsid w:val="00AD1AF5"/>
    <w:rsid w:val="00AD7BD5"/>
    <w:rsid w:val="00AE0B36"/>
    <w:rsid w:val="00AE3672"/>
    <w:rsid w:val="00AE67D1"/>
    <w:rsid w:val="00AF0A6A"/>
    <w:rsid w:val="00AF101A"/>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6FD4"/>
    <w:rsid w:val="00B471A2"/>
    <w:rsid w:val="00B47E5D"/>
    <w:rsid w:val="00B541FE"/>
    <w:rsid w:val="00B60182"/>
    <w:rsid w:val="00B60985"/>
    <w:rsid w:val="00B61202"/>
    <w:rsid w:val="00B62EA7"/>
    <w:rsid w:val="00B64A64"/>
    <w:rsid w:val="00B70A08"/>
    <w:rsid w:val="00B8488B"/>
    <w:rsid w:val="00B84B93"/>
    <w:rsid w:val="00B84FB9"/>
    <w:rsid w:val="00B9162E"/>
    <w:rsid w:val="00B927F6"/>
    <w:rsid w:val="00B92CA9"/>
    <w:rsid w:val="00BA03BF"/>
    <w:rsid w:val="00BA39DA"/>
    <w:rsid w:val="00BA39EC"/>
    <w:rsid w:val="00BA3AB3"/>
    <w:rsid w:val="00BA5227"/>
    <w:rsid w:val="00BA64B0"/>
    <w:rsid w:val="00BA729E"/>
    <w:rsid w:val="00BB2DC4"/>
    <w:rsid w:val="00BB7761"/>
    <w:rsid w:val="00BC1FBC"/>
    <w:rsid w:val="00BC7E36"/>
    <w:rsid w:val="00BD1C48"/>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5054"/>
    <w:rsid w:val="00C27BDF"/>
    <w:rsid w:val="00C31E9B"/>
    <w:rsid w:val="00C40A68"/>
    <w:rsid w:val="00C4207F"/>
    <w:rsid w:val="00C4418B"/>
    <w:rsid w:val="00C4428C"/>
    <w:rsid w:val="00C56413"/>
    <w:rsid w:val="00C57E3F"/>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64B2"/>
    <w:rsid w:val="00D54025"/>
    <w:rsid w:val="00D55594"/>
    <w:rsid w:val="00D64192"/>
    <w:rsid w:val="00D64602"/>
    <w:rsid w:val="00D707C4"/>
    <w:rsid w:val="00D720B8"/>
    <w:rsid w:val="00D7313F"/>
    <w:rsid w:val="00D7324B"/>
    <w:rsid w:val="00D74E4C"/>
    <w:rsid w:val="00D75C69"/>
    <w:rsid w:val="00D762D7"/>
    <w:rsid w:val="00D814AD"/>
    <w:rsid w:val="00D81A33"/>
    <w:rsid w:val="00D85FD4"/>
    <w:rsid w:val="00D86226"/>
    <w:rsid w:val="00D92362"/>
    <w:rsid w:val="00D95EF9"/>
    <w:rsid w:val="00DA3E09"/>
    <w:rsid w:val="00DA5E1A"/>
    <w:rsid w:val="00DB1E72"/>
    <w:rsid w:val="00DB260F"/>
    <w:rsid w:val="00DB68A6"/>
    <w:rsid w:val="00DB72DA"/>
    <w:rsid w:val="00DC209B"/>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B36"/>
    <w:rsid w:val="00E75156"/>
    <w:rsid w:val="00E83E85"/>
    <w:rsid w:val="00E879D9"/>
    <w:rsid w:val="00E9214A"/>
    <w:rsid w:val="00E97BF0"/>
    <w:rsid w:val="00EA345A"/>
    <w:rsid w:val="00EA7A5E"/>
    <w:rsid w:val="00EA7CD7"/>
    <w:rsid w:val="00EB1C85"/>
    <w:rsid w:val="00EB3574"/>
    <w:rsid w:val="00EB4B72"/>
    <w:rsid w:val="00EB4C8D"/>
    <w:rsid w:val="00EC09DA"/>
    <w:rsid w:val="00EC15CD"/>
    <w:rsid w:val="00EC4C4A"/>
    <w:rsid w:val="00ED04D0"/>
    <w:rsid w:val="00ED0BC4"/>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20322-07F2-4C45-A860-028CF595E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668</Words>
  <Characters>8096</Characters>
  <Application>Microsoft Office Word</Application>
  <DocSecurity>0</DocSecurity>
  <Lines>67</Lines>
  <Paragraphs>17</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7</cp:revision>
  <cp:lastPrinted>2004-11-15T20:06:00Z</cp:lastPrinted>
  <dcterms:created xsi:type="dcterms:W3CDTF">2021-10-27T18:03:00Z</dcterms:created>
  <dcterms:modified xsi:type="dcterms:W3CDTF">2021-12-01T07:08:00Z</dcterms:modified>
</cp:coreProperties>
</file>